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F0023" w14:textId="018050AF" w:rsidR="00954323" w:rsidRPr="00734D06" w:rsidRDefault="00954323" w:rsidP="00F06528">
      <w:pPr>
        <w:pStyle w:val="Zkladntext3"/>
        <w:jc w:val="center"/>
        <w:rPr>
          <w:b/>
          <w:spacing w:val="4"/>
          <w:sz w:val="28"/>
          <w:szCs w:val="28"/>
          <w:u w:val="single"/>
        </w:rPr>
      </w:pPr>
      <w:r w:rsidRPr="00165648">
        <w:rPr>
          <w:b/>
          <w:spacing w:val="4"/>
          <w:sz w:val="28"/>
          <w:szCs w:val="28"/>
          <w:u w:val="single"/>
        </w:rPr>
        <w:t>Návod na zpracování přílohy č. 3</w:t>
      </w:r>
      <w:r w:rsidR="00C57740" w:rsidRPr="00165648">
        <w:rPr>
          <w:b/>
          <w:spacing w:val="4"/>
          <w:sz w:val="28"/>
          <w:szCs w:val="28"/>
          <w:u w:val="single"/>
        </w:rPr>
        <w:t xml:space="preserve"> žádosti</w:t>
      </w:r>
      <w:r w:rsidR="00EF77FE" w:rsidRPr="00165648">
        <w:rPr>
          <w:b/>
          <w:spacing w:val="4"/>
          <w:sz w:val="28"/>
          <w:szCs w:val="28"/>
          <w:u w:val="single"/>
        </w:rPr>
        <w:t>/</w:t>
      </w:r>
      <w:r w:rsidR="008362FE" w:rsidRPr="00165648">
        <w:rPr>
          <w:b/>
          <w:spacing w:val="4"/>
          <w:sz w:val="28"/>
          <w:szCs w:val="28"/>
          <w:u w:val="single"/>
        </w:rPr>
        <w:t>návrhu</w:t>
      </w:r>
      <w:r w:rsidR="00C57740" w:rsidRPr="00165648">
        <w:rPr>
          <w:b/>
          <w:spacing w:val="4"/>
          <w:sz w:val="28"/>
          <w:szCs w:val="28"/>
          <w:u w:val="single"/>
        </w:rPr>
        <w:t xml:space="preserve"> pro</w:t>
      </w:r>
      <w:r w:rsidR="00F06528" w:rsidRPr="00165648">
        <w:rPr>
          <w:b/>
          <w:spacing w:val="4"/>
          <w:sz w:val="28"/>
          <w:szCs w:val="28"/>
          <w:u w:val="single"/>
        </w:rPr>
        <w:br/>
      </w:r>
      <w:r w:rsidRPr="00165648">
        <w:rPr>
          <w:b/>
          <w:spacing w:val="4"/>
          <w:sz w:val="28"/>
          <w:szCs w:val="28"/>
          <w:u w:val="single"/>
        </w:rPr>
        <w:t>certifikační orgán certifik</w:t>
      </w:r>
      <w:r w:rsidR="009F699F" w:rsidRPr="00165648">
        <w:rPr>
          <w:b/>
          <w:spacing w:val="4"/>
          <w:sz w:val="28"/>
          <w:szCs w:val="28"/>
          <w:u w:val="single"/>
        </w:rPr>
        <w:t>ující</w:t>
      </w:r>
      <w:r w:rsidRPr="00165648">
        <w:rPr>
          <w:b/>
          <w:spacing w:val="4"/>
          <w:sz w:val="28"/>
          <w:szCs w:val="28"/>
          <w:u w:val="single"/>
        </w:rPr>
        <w:t xml:space="preserve"> produkt</w:t>
      </w:r>
      <w:r w:rsidR="009F699F" w:rsidRPr="00165648">
        <w:rPr>
          <w:b/>
          <w:spacing w:val="4"/>
          <w:sz w:val="28"/>
          <w:szCs w:val="28"/>
          <w:u w:val="single"/>
        </w:rPr>
        <w:t>y</w:t>
      </w:r>
      <w:r w:rsidRPr="00165648">
        <w:rPr>
          <w:b/>
          <w:spacing w:val="4"/>
          <w:sz w:val="28"/>
          <w:szCs w:val="28"/>
          <w:u w:val="single"/>
          <w:vertAlign w:val="superscript"/>
        </w:rPr>
        <w:footnoteReference w:customMarkFollows="1" w:id="2"/>
        <w:t>x)</w:t>
      </w:r>
    </w:p>
    <w:p w14:paraId="0483C624" w14:textId="77777777" w:rsidR="00305F94" w:rsidRPr="00165648" w:rsidRDefault="00733DEE" w:rsidP="00B21BE4">
      <w:pPr>
        <w:pStyle w:val="1"/>
        <w:ind w:left="0" w:firstLine="0"/>
        <w:jc w:val="both"/>
        <w:rPr>
          <w:sz w:val="24"/>
          <w:szCs w:val="24"/>
        </w:rPr>
      </w:pPr>
      <w:r w:rsidRPr="00165648">
        <w:rPr>
          <w:sz w:val="24"/>
          <w:szCs w:val="24"/>
          <w:u w:val="none"/>
        </w:rPr>
        <w:t xml:space="preserve">Po </w:t>
      </w:r>
      <w:r w:rsidR="00795E9B" w:rsidRPr="00165648">
        <w:rPr>
          <w:sz w:val="24"/>
          <w:szCs w:val="24"/>
          <w:u w:val="none"/>
        </w:rPr>
        <w:t xml:space="preserve">odstranění </w:t>
      </w:r>
      <w:r w:rsidRPr="00165648">
        <w:rPr>
          <w:sz w:val="24"/>
          <w:szCs w:val="24"/>
          <w:u w:val="none"/>
        </w:rPr>
        <w:t>záhlaví, odkazující na přílohu č.</w:t>
      </w:r>
      <w:r w:rsidR="00C66D16" w:rsidRPr="00165648">
        <w:rPr>
          <w:sz w:val="24"/>
          <w:szCs w:val="24"/>
          <w:u w:val="none"/>
        </w:rPr>
        <w:t xml:space="preserve"> </w:t>
      </w:r>
      <w:r w:rsidRPr="00165648">
        <w:rPr>
          <w:sz w:val="24"/>
          <w:szCs w:val="24"/>
          <w:u w:val="none"/>
        </w:rPr>
        <w:t>3 žádosti</w:t>
      </w:r>
      <w:r w:rsidR="00EF77FE" w:rsidRPr="00165648">
        <w:rPr>
          <w:sz w:val="24"/>
          <w:szCs w:val="24"/>
          <w:u w:val="none"/>
        </w:rPr>
        <w:t>/</w:t>
      </w:r>
      <w:r w:rsidR="008362FE" w:rsidRPr="00165648">
        <w:rPr>
          <w:sz w:val="24"/>
          <w:szCs w:val="24"/>
          <w:u w:val="none"/>
        </w:rPr>
        <w:t>návrhu</w:t>
      </w:r>
      <w:r w:rsidRPr="00165648">
        <w:rPr>
          <w:sz w:val="24"/>
          <w:szCs w:val="24"/>
          <w:u w:val="none"/>
        </w:rPr>
        <w:t xml:space="preserve"> a doplnění, slouží zároveň jako příloha OA</w:t>
      </w:r>
      <w:r w:rsidR="00C77E98" w:rsidRPr="00165648">
        <w:rPr>
          <w:sz w:val="24"/>
          <w:szCs w:val="24"/>
          <w:u w:val="none"/>
        </w:rPr>
        <w:t>.</w:t>
      </w:r>
    </w:p>
    <w:p w14:paraId="4E5503C8" w14:textId="77777777" w:rsidR="0012701A" w:rsidRPr="00165648" w:rsidRDefault="0012701A" w:rsidP="0012701A">
      <w:pPr>
        <w:pStyle w:val="Prosttext"/>
        <w:spacing w:after="120"/>
        <w:rPr>
          <w:b/>
          <w:color w:val="auto"/>
          <w:sz w:val="24"/>
          <w:szCs w:val="24"/>
        </w:rPr>
      </w:pPr>
      <w:r w:rsidRPr="00165648">
        <w:rPr>
          <w:b/>
          <w:color w:val="auto"/>
          <w:sz w:val="24"/>
          <w:szCs w:val="24"/>
        </w:rPr>
        <w:t>Při vyplňování přílohy dodržujte následující pokyny</w:t>
      </w:r>
      <w:r w:rsidR="0004147B" w:rsidRPr="00165648">
        <w:rPr>
          <w:b/>
          <w:color w:val="auto"/>
          <w:sz w:val="24"/>
          <w:szCs w:val="24"/>
        </w:rPr>
        <w:t xml:space="preserve"> pro formální úpravu textu</w:t>
      </w:r>
      <w:r w:rsidRPr="00165648">
        <w:rPr>
          <w:b/>
          <w:color w:val="auto"/>
          <w:sz w:val="24"/>
          <w:szCs w:val="24"/>
        </w:rPr>
        <w:t>:</w:t>
      </w:r>
    </w:p>
    <w:p w14:paraId="2E7EEC0B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druh a standardní velikost písma: Times New Roman 12b (v případě potřeby může být i menší), </w:t>
      </w:r>
    </w:p>
    <w:p w14:paraId="56323A69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>zarovnání v buňkách tabulky: doleva (CTRL+L) vyjma pořadového čísla (zarovnání na střed</w:t>
      </w:r>
      <w:r w:rsidR="008362FE" w:rsidRPr="00165648">
        <w:rPr>
          <w:color w:val="auto"/>
          <w:sz w:val="24"/>
          <w:szCs w:val="24"/>
        </w:rPr>
        <w:t xml:space="preserve"> (CTRL+E)</w:t>
      </w:r>
      <w:r w:rsidRPr="00165648">
        <w:rPr>
          <w:color w:val="auto"/>
          <w:sz w:val="24"/>
          <w:szCs w:val="24"/>
        </w:rPr>
        <w:t>),</w:t>
      </w:r>
    </w:p>
    <w:p w14:paraId="5FF7B4DF" w14:textId="77777777" w:rsidR="0012701A" w:rsidRPr="00165648" w:rsidRDefault="0012701A" w:rsidP="0012701A">
      <w:pPr>
        <w:pStyle w:val="Prosttext"/>
        <w:numPr>
          <w:ilvl w:val="0"/>
          <w:numId w:val="1"/>
        </w:numPr>
        <w:tabs>
          <w:tab w:val="left" w:pos="426"/>
        </w:tabs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řádek </w:t>
      </w:r>
      <w:r w:rsidR="00102CE3" w:rsidRPr="00165648">
        <w:rPr>
          <w:color w:val="auto"/>
          <w:sz w:val="24"/>
          <w:szCs w:val="24"/>
        </w:rPr>
        <w:t xml:space="preserve">by měl, pokud je to možné, </w:t>
      </w:r>
      <w:r w:rsidRPr="00165648">
        <w:rPr>
          <w:color w:val="auto"/>
          <w:sz w:val="24"/>
          <w:szCs w:val="24"/>
        </w:rPr>
        <w:t>vždy konči</w:t>
      </w:r>
      <w:r w:rsidR="00102CE3" w:rsidRPr="00165648">
        <w:rPr>
          <w:color w:val="auto"/>
          <w:sz w:val="24"/>
          <w:szCs w:val="24"/>
        </w:rPr>
        <w:t>t</w:t>
      </w:r>
      <w:r w:rsidRPr="00165648">
        <w:rPr>
          <w:color w:val="auto"/>
          <w:sz w:val="24"/>
          <w:szCs w:val="24"/>
        </w:rPr>
        <w:t xml:space="preserve"> na jedné stránce,</w:t>
      </w:r>
    </w:p>
    <w:p w14:paraId="3CE2A9FA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neobsazené položky </w:t>
      </w:r>
      <w:r w:rsidRPr="00165648">
        <w:rPr>
          <w:b/>
          <w:bCs/>
          <w:color w:val="auto"/>
          <w:sz w:val="24"/>
          <w:szCs w:val="24"/>
          <w:u w:val="single"/>
        </w:rPr>
        <w:t>vždy</w:t>
      </w:r>
      <w:r w:rsidRPr="00165648">
        <w:rPr>
          <w:color w:val="auto"/>
          <w:sz w:val="24"/>
          <w:szCs w:val="24"/>
        </w:rPr>
        <w:t xml:space="preserve"> označujeme slovem „</w:t>
      </w:r>
      <w:r w:rsidRPr="00165648">
        <w:rPr>
          <w:b/>
          <w:color w:val="auto"/>
          <w:sz w:val="24"/>
          <w:szCs w:val="24"/>
        </w:rPr>
        <w:t>Neobsazeno</w:t>
      </w:r>
      <w:r w:rsidRPr="00165648">
        <w:rPr>
          <w:color w:val="auto"/>
          <w:sz w:val="24"/>
          <w:szCs w:val="24"/>
        </w:rPr>
        <w:t>“</w:t>
      </w:r>
      <w:r w:rsidR="002A31D0" w:rsidRPr="00165648">
        <w:rPr>
          <w:color w:val="auto"/>
          <w:sz w:val="24"/>
          <w:szCs w:val="24"/>
        </w:rPr>
        <w:t xml:space="preserve"> ne jinak</w:t>
      </w:r>
      <w:r w:rsidRPr="00165648">
        <w:rPr>
          <w:color w:val="auto"/>
          <w:sz w:val="24"/>
          <w:szCs w:val="24"/>
        </w:rPr>
        <w:t>,</w:t>
      </w:r>
    </w:p>
    <w:p w14:paraId="5E9FA2ED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u doplňkových norem, např. ČSN EN ISO 3834-4, používáme </w:t>
      </w:r>
      <w:r w:rsidRPr="00165648">
        <w:rPr>
          <w:b/>
          <w:bCs/>
          <w:color w:val="auto"/>
          <w:sz w:val="24"/>
          <w:szCs w:val="24"/>
          <w:u w:val="single"/>
        </w:rPr>
        <w:t>vždy</w:t>
      </w:r>
      <w:r w:rsidRPr="00165648">
        <w:rPr>
          <w:color w:val="auto"/>
          <w:sz w:val="24"/>
          <w:szCs w:val="24"/>
        </w:rPr>
        <w:t xml:space="preserve"> spojovník, neoddělujeme mezerami.</w:t>
      </w:r>
    </w:p>
    <w:p w14:paraId="6A11A7D9" w14:textId="2B07A30D" w:rsidR="00A230BC" w:rsidRPr="00165648" w:rsidRDefault="00A230BC" w:rsidP="00A230BC">
      <w:pPr>
        <w:pStyle w:val="Prosttext"/>
        <w:rPr>
          <w:rFonts w:eastAsia="Times New Roman"/>
          <w:b/>
          <w:color w:val="auto"/>
          <w:sz w:val="24"/>
          <w:szCs w:val="24"/>
          <w:lang w:eastAsia="cs-CZ"/>
        </w:rPr>
      </w:pPr>
      <w:r w:rsidRPr="00165648">
        <w:rPr>
          <w:rFonts w:eastAsia="Times New Roman"/>
          <w:b/>
          <w:color w:val="auto"/>
          <w:sz w:val="24"/>
          <w:szCs w:val="24"/>
          <w:lang w:eastAsia="cs-CZ"/>
        </w:rPr>
        <w:t>Pracoviště certifikačního orgánu</w:t>
      </w:r>
    </w:p>
    <w:p w14:paraId="3BEA4FBF" w14:textId="13922233" w:rsidR="00A230BC" w:rsidRPr="00165648" w:rsidRDefault="00A230BC" w:rsidP="00A230BC">
      <w:pPr>
        <w:pStyle w:val="Blok"/>
        <w:spacing w:before="60" w:after="60"/>
        <w:rPr>
          <w:sz w:val="24"/>
          <w:szCs w:val="24"/>
        </w:rPr>
      </w:pPr>
      <w:r w:rsidRPr="00165648">
        <w:rPr>
          <w:b w:val="0"/>
          <w:sz w:val="24"/>
          <w:szCs w:val="24"/>
        </w:rPr>
        <w:t>Zde je třeba uvést jednotlivá pracoviště certifikačního orgánu s výkonem klíčových činností, pokud existují. V kolonce „Pořadové číslo“ se budou uvádět vzestupnou řadou pořadová čísla jednotlivých pracovišť, v kolonce „Název pracoviště“ bude uveden v dokumentaci systému jakosti užívaný název pracoviště (např. odd. výtahů</w:t>
      </w:r>
      <w:r w:rsidR="00371F40">
        <w:rPr>
          <w:b w:val="0"/>
          <w:sz w:val="24"/>
          <w:szCs w:val="24"/>
        </w:rPr>
        <w:t>,</w:t>
      </w:r>
      <w:r w:rsidRPr="00165648">
        <w:rPr>
          <w:b w:val="0"/>
          <w:sz w:val="24"/>
          <w:szCs w:val="24"/>
        </w:rPr>
        <w:t xml:space="preserve"> nebo pobočka PRAHA). V kolonce „Adresa pracoviště (včetně PSČ)“ bude uváděna přesná adresa.</w:t>
      </w:r>
    </w:p>
    <w:p w14:paraId="2D3A4666" w14:textId="6D8900A3" w:rsidR="00954323" w:rsidRPr="00165648" w:rsidRDefault="00954323" w:rsidP="00954323">
      <w:pPr>
        <w:pStyle w:val="Blok"/>
        <w:spacing w:before="60" w:after="60"/>
        <w:rPr>
          <w:sz w:val="24"/>
          <w:szCs w:val="24"/>
        </w:rPr>
      </w:pPr>
      <w:r w:rsidRPr="00165648">
        <w:rPr>
          <w:sz w:val="24"/>
          <w:szCs w:val="24"/>
        </w:rPr>
        <w:t>Rozsah žádosti</w:t>
      </w:r>
      <w:r w:rsidR="00085E30" w:rsidRPr="00165648">
        <w:rPr>
          <w:sz w:val="24"/>
          <w:szCs w:val="24"/>
        </w:rPr>
        <w:t>/návrhu</w:t>
      </w:r>
    </w:p>
    <w:p w14:paraId="2FAB8AE7" w14:textId="77777777" w:rsidR="00954323" w:rsidRPr="00165648" w:rsidRDefault="00954323" w:rsidP="00954323">
      <w:pPr>
        <w:pStyle w:val="Blok"/>
        <w:spacing w:before="60" w:after="60"/>
        <w:rPr>
          <w:sz w:val="24"/>
          <w:szCs w:val="24"/>
        </w:rPr>
      </w:pPr>
      <w:r w:rsidRPr="00165648">
        <w:rPr>
          <w:sz w:val="24"/>
          <w:szCs w:val="24"/>
          <w:u w:val="single"/>
        </w:rPr>
        <w:t>Certifikace produktů</w:t>
      </w:r>
      <w:r w:rsidRPr="00165648">
        <w:rPr>
          <w:sz w:val="24"/>
          <w:szCs w:val="24"/>
        </w:rPr>
        <w:t xml:space="preserve"> </w:t>
      </w:r>
      <w:r w:rsidRPr="00165648">
        <w:rPr>
          <w:b w:val="0"/>
          <w:bCs/>
          <w:sz w:val="24"/>
          <w:szCs w:val="24"/>
        </w:rPr>
        <w:t>- zahrnuje hmotné produkty, procesy, služby</w:t>
      </w:r>
    </w:p>
    <w:p w14:paraId="62FC7D35" w14:textId="77777777" w:rsidR="00954323" w:rsidRPr="00165648" w:rsidRDefault="00954323" w:rsidP="00954323">
      <w:pPr>
        <w:spacing w:before="120"/>
        <w:rPr>
          <w:sz w:val="24"/>
          <w:szCs w:val="24"/>
        </w:rPr>
      </w:pPr>
      <w:r w:rsidRPr="00165648">
        <w:rPr>
          <w:sz w:val="24"/>
          <w:szCs w:val="24"/>
        </w:rPr>
        <w:t>V jedné tabulce budou uvedeny hmotné produkty, ve druhé tabulce procesy a služby, které jsou předmětem certifikace. Každý produkt (skupina produktů) a proces/služba musí mít samostatné pořadové číslo (vzestupné číslování v „</w:t>
      </w:r>
      <w:r w:rsidRPr="00165648">
        <w:rPr>
          <w:b/>
          <w:sz w:val="24"/>
          <w:szCs w:val="24"/>
        </w:rPr>
        <w:t>Pořadové číslo“</w:t>
      </w:r>
      <w:r w:rsidRPr="00165648">
        <w:rPr>
          <w:sz w:val="24"/>
          <w:szCs w:val="24"/>
        </w:rPr>
        <w:t xml:space="preserve">). </w:t>
      </w:r>
    </w:p>
    <w:p w14:paraId="0B5C4A6D" w14:textId="2F3978B8" w:rsidR="00954323" w:rsidRPr="00165648" w:rsidRDefault="00954323" w:rsidP="004A6920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>Pro vymezení rozsahu certifikace</w:t>
      </w:r>
      <w:r w:rsidR="00371F40">
        <w:rPr>
          <w:sz w:val="24"/>
          <w:szCs w:val="24"/>
        </w:rPr>
        <w:t>,</w:t>
      </w:r>
      <w:r w:rsidRPr="00165648">
        <w:rPr>
          <w:sz w:val="24"/>
          <w:szCs w:val="24"/>
        </w:rPr>
        <w:t xml:space="preserve"> se ve sloupcích </w:t>
      </w:r>
      <w:r w:rsidRPr="00165648">
        <w:rPr>
          <w:b/>
          <w:bCs/>
          <w:sz w:val="24"/>
          <w:szCs w:val="24"/>
        </w:rPr>
        <w:t>„Název produktu“</w:t>
      </w:r>
      <w:r w:rsidRPr="00165648">
        <w:rPr>
          <w:sz w:val="24"/>
          <w:szCs w:val="24"/>
        </w:rPr>
        <w:t xml:space="preserve"> a </w:t>
      </w:r>
      <w:r w:rsidRPr="00165648">
        <w:rPr>
          <w:b/>
          <w:sz w:val="24"/>
          <w:szCs w:val="24"/>
        </w:rPr>
        <w:t>„Název procesu/služby“</w:t>
      </w:r>
      <w:r w:rsidRPr="00165648">
        <w:rPr>
          <w:sz w:val="24"/>
          <w:szCs w:val="24"/>
        </w:rPr>
        <w:t xml:space="preserve"> uvede jednoznačný název produktu (skupiny produktů), procesu/služby. U</w:t>
      </w:r>
      <w:r w:rsidR="00557096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hmotných produktů se jako nepovinný údaj mohou uvést také kódy Klasifikace produkce CZ – CPA. Tato klasifikace je zveřejněna na webových stránkách Českého statistického úřadu (</w:t>
      </w:r>
      <w:hyperlink r:id="rId11" w:history="1">
        <w:r w:rsidRPr="00165648">
          <w:rPr>
            <w:rStyle w:val="Hypertextovodkaz"/>
            <w:color w:val="auto"/>
            <w:sz w:val="24"/>
            <w:szCs w:val="24"/>
          </w:rPr>
          <w:t>www.czso.cz</w:t>
        </w:r>
      </w:hyperlink>
      <w:r w:rsidRPr="00165648">
        <w:rPr>
          <w:sz w:val="24"/>
          <w:szCs w:val="24"/>
        </w:rPr>
        <w:t xml:space="preserve">). </w:t>
      </w:r>
    </w:p>
    <w:p w14:paraId="6E9FE7D9" w14:textId="24339370" w:rsidR="00954323" w:rsidRPr="00165648" w:rsidRDefault="00233105" w:rsidP="004A6920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>Ve sloupci „</w:t>
      </w:r>
      <w:r w:rsidRPr="00165648">
        <w:rPr>
          <w:b/>
          <w:sz w:val="24"/>
          <w:szCs w:val="24"/>
        </w:rPr>
        <w:t>Certifikační schéma</w:t>
      </w:r>
      <w:r w:rsidRPr="00165648">
        <w:rPr>
          <w:sz w:val="24"/>
          <w:szCs w:val="24"/>
        </w:rPr>
        <w:t xml:space="preserve">“ se uvede schéma pro certifikaci produktů. </w:t>
      </w:r>
      <w:r w:rsidR="0031147D" w:rsidRPr="00165648">
        <w:rPr>
          <w:sz w:val="24"/>
          <w:szCs w:val="24"/>
        </w:rPr>
        <w:t>L</w:t>
      </w:r>
      <w:r w:rsidRPr="00165648">
        <w:rPr>
          <w:sz w:val="24"/>
          <w:szCs w:val="24"/>
        </w:rPr>
        <w:t xml:space="preserve">ze využít </w:t>
      </w:r>
      <w:r w:rsidR="00E3567E" w:rsidRPr="00165648">
        <w:rPr>
          <w:sz w:val="24"/>
          <w:szCs w:val="24"/>
        </w:rPr>
        <w:t>název/</w:t>
      </w:r>
      <w:r w:rsidR="005F5183" w:rsidRPr="00165648">
        <w:rPr>
          <w:sz w:val="24"/>
          <w:szCs w:val="24"/>
        </w:rPr>
        <w:t>označení</w:t>
      </w:r>
      <w:r w:rsidR="00E3567E" w:rsidRPr="00165648">
        <w:rPr>
          <w:sz w:val="24"/>
          <w:szCs w:val="24"/>
        </w:rPr>
        <w:t xml:space="preserve"> vlastního certifikačního schématu certifikačního orgánu</w:t>
      </w:r>
      <w:r w:rsidRPr="00165648">
        <w:rPr>
          <w:sz w:val="24"/>
          <w:szCs w:val="24"/>
        </w:rPr>
        <w:t>, nařízení vlády k provedení zákona č. 22/2007 Sb., v platném znění nebo jiné předpisy (viz příklady uvedené dále)</w:t>
      </w:r>
      <w:r w:rsidR="00FF1055">
        <w:rPr>
          <w:sz w:val="24"/>
          <w:szCs w:val="24"/>
        </w:rPr>
        <w:t>.</w:t>
      </w:r>
    </w:p>
    <w:p w14:paraId="078E6F24" w14:textId="45D3C445" w:rsidR="00954323" w:rsidRPr="00165648" w:rsidRDefault="00954323" w:rsidP="00954323">
      <w:pPr>
        <w:spacing w:before="120"/>
        <w:rPr>
          <w:sz w:val="24"/>
          <w:szCs w:val="24"/>
        </w:rPr>
      </w:pPr>
      <w:r w:rsidRPr="00165648">
        <w:rPr>
          <w:sz w:val="24"/>
          <w:szCs w:val="24"/>
        </w:rPr>
        <w:t xml:space="preserve">Ve sloupci </w:t>
      </w:r>
      <w:r w:rsidRPr="00165648">
        <w:rPr>
          <w:b/>
          <w:sz w:val="24"/>
          <w:szCs w:val="24"/>
        </w:rPr>
        <w:t>„Specifikace norem (normativních dokumentů)“</w:t>
      </w:r>
      <w:r w:rsidRPr="00165648">
        <w:rPr>
          <w:sz w:val="24"/>
          <w:szCs w:val="24"/>
        </w:rPr>
        <w:t xml:space="preserve"> se uvede specifikace norem a normativních dokumentů, se kterými se prokazuje shoda (tj. takových, které stanovují požadavky na produkty, procesy nebo služby).</w:t>
      </w:r>
    </w:p>
    <w:p w14:paraId="7E4A5C91" w14:textId="14E06005" w:rsidR="005A14C5" w:rsidRPr="00165648" w:rsidRDefault="005A14C5" w:rsidP="004A6920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 xml:space="preserve">Pokud bude požadována akreditace certifikačního schématu, které není založené na požadavcích </w:t>
      </w:r>
      <w:r w:rsidR="008E5FF7" w:rsidRPr="00165648">
        <w:rPr>
          <w:sz w:val="24"/>
          <w:szCs w:val="24"/>
        </w:rPr>
        <w:t xml:space="preserve">technických </w:t>
      </w:r>
      <w:r w:rsidRPr="00165648">
        <w:rPr>
          <w:sz w:val="24"/>
          <w:szCs w:val="24"/>
        </w:rPr>
        <w:t>norem, předpisů, evropských směrnic nebo sektorových dokumentů</w:t>
      </w:r>
      <w:r w:rsidRPr="00165648">
        <w:rPr>
          <w:b/>
          <w:sz w:val="24"/>
          <w:szCs w:val="24"/>
        </w:rPr>
        <w:t xml:space="preserve">, </w:t>
      </w:r>
      <w:r w:rsidRPr="00165648">
        <w:rPr>
          <w:sz w:val="24"/>
          <w:szCs w:val="24"/>
        </w:rPr>
        <w:t>které jsou obecně uznávány, pak musí v souladu s MPA 70-01-..</w:t>
      </w:r>
      <w:r w:rsidR="00BD5414" w:rsidRPr="00BD5414">
        <w:rPr>
          <w:rStyle w:val="Znakapoznpodarou"/>
        </w:rPr>
        <w:footnoteReference w:id="3"/>
      </w:r>
      <w:r w:rsidR="00BD5414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před registrací žádosti o</w:t>
      </w:r>
      <w:r w:rsidR="008E5FF7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akreditaci dojít k</w:t>
      </w:r>
      <w:r w:rsidR="009F699F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 xml:space="preserve">přezkoumání takového certifikačního schématu (pokud již nebylo přezkoumáno jiným akreditačním orgánem) v souladu s požadavky dokumentu </w:t>
      </w:r>
      <w:r w:rsidR="00BD5414">
        <w:rPr>
          <w:sz w:val="24"/>
          <w:szCs w:val="24"/>
        </w:rPr>
        <w:br/>
      </w:r>
      <w:r w:rsidRPr="00165648">
        <w:rPr>
          <w:sz w:val="24"/>
          <w:szCs w:val="24"/>
        </w:rPr>
        <w:lastRenderedPageBreak/>
        <w:t>EA 1/22</w:t>
      </w:r>
      <w:r w:rsidR="00E720A5" w:rsidRPr="00165648">
        <w:rPr>
          <w:sz w:val="24"/>
          <w:szCs w:val="24"/>
        </w:rPr>
        <w:t>-A</w:t>
      </w:r>
      <w:r w:rsidR="00896698">
        <w:rPr>
          <w:sz w:val="24"/>
          <w:szCs w:val="24"/>
        </w:rPr>
        <w:t>-AB</w:t>
      </w:r>
      <w:r w:rsidRPr="00165648">
        <w:rPr>
          <w:sz w:val="24"/>
          <w:szCs w:val="24"/>
        </w:rPr>
        <w:t>. Pokud bylo schéma již dříve přezkoumáno jiným akreditačním orgánem, pak ČIA využije zjištění tohoto akreditačního orgánu (žadatel tuto informaci uvede v</w:t>
      </w:r>
      <w:r w:rsidR="005768F6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žádosti</w:t>
      </w:r>
      <w:r w:rsidR="005768F6" w:rsidRPr="00165648">
        <w:rPr>
          <w:sz w:val="24"/>
          <w:szCs w:val="24"/>
        </w:rPr>
        <w:t>/návrhu</w:t>
      </w:r>
      <w:r w:rsidRPr="00165648">
        <w:rPr>
          <w:sz w:val="24"/>
          <w:szCs w:val="24"/>
        </w:rPr>
        <w:t>).</w:t>
      </w:r>
    </w:p>
    <w:p w14:paraId="05CE1220" w14:textId="77777777" w:rsidR="00954323" w:rsidRPr="00165648" w:rsidRDefault="00910358" w:rsidP="00954323">
      <w:pPr>
        <w:pStyle w:val="Blok"/>
        <w:spacing w:before="60" w:after="60"/>
        <w:rPr>
          <w:sz w:val="24"/>
          <w:szCs w:val="24"/>
          <w:u w:val="single"/>
        </w:rPr>
      </w:pPr>
      <w:r w:rsidRPr="00165648">
        <w:rPr>
          <w:sz w:val="24"/>
          <w:szCs w:val="24"/>
          <w:u w:val="single"/>
        </w:rPr>
        <w:t>Akreditace</w:t>
      </w:r>
      <w:r w:rsidR="00954323" w:rsidRPr="00165648">
        <w:rPr>
          <w:sz w:val="24"/>
          <w:szCs w:val="24"/>
          <w:u w:val="single"/>
        </w:rPr>
        <w:t xml:space="preserve"> </w:t>
      </w:r>
      <w:r w:rsidR="00B20E57" w:rsidRPr="00165648">
        <w:rPr>
          <w:sz w:val="24"/>
          <w:szCs w:val="24"/>
          <w:u w:val="single"/>
        </w:rPr>
        <w:t>pro účely autorizace</w:t>
      </w:r>
      <w:r w:rsidR="00C73C8C" w:rsidRPr="00165648">
        <w:rPr>
          <w:sz w:val="24"/>
          <w:szCs w:val="24"/>
          <w:u w:val="single"/>
        </w:rPr>
        <w:t>/oznámení</w:t>
      </w:r>
    </w:p>
    <w:p w14:paraId="4D9A1B62" w14:textId="7C51FCE2" w:rsidR="00954323" w:rsidRPr="00165648" w:rsidRDefault="00954323" w:rsidP="00896698">
      <w:pPr>
        <w:pStyle w:val="Textpoznpodarou"/>
        <w:spacing w:after="0"/>
        <w:rPr>
          <w:sz w:val="24"/>
          <w:szCs w:val="24"/>
        </w:rPr>
      </w:pPr>
      <w:r w:rsidRPr="00165648">
        <w:rPr>
          <w:sz w:val="24"/>
          <w:szCs w:val="24"/>
        </w:rPr>
        <w:t xml:space="preserve">Vyplňuje se </w:t>
      </w:r>
      <w:r w:rsidR="00557096" w:rsidRPr="00165648">
        <w:rPr>
          <w:sz w:val="24"/>
          <w:szCs w:val="24"/>
        </w:rPr>
        <w:t>obdobně jako</w:t>
      </w:r>
      <w:r w:rsidRPr="00165648">
        <w:rPr>
          <w:sz w:val="24"/>
          <w:szCs w:val="24"/>
        </w:rPr>
        <w:t xml:space="preserve"> u certifikace produktů</w:t>
      </w:r>
      <w:r w:rsidR="002569AE" w:rsidRPr="00165648">
        <w:rPr>
          <w:sz w:val="24"/>
          <w:szCs w:val="24"/>
        </w:rPr>
        <w:t>,</w:t>
      </w:r>
      <w:r w:rsidRPr="00165648">
        <w:rPr>
          <w:sz w:val="24"/>
          <w:szCs w:val="24"/>
        </w:rPr>
        <w:t xml:space="preserve"> viz bod </w:t>
      </w:r>
      <w:r w:rsidR="0030556A" w:rsidRPr="00165648">
        <w:rPr>
          <w:sz w:val="24"/>
          <w:szCs w:val="24"/>
        </w:rPr>
        <w:t>12</w:t>
      </w:r>
      <w:r w:rsidRPr="00165648">
        <w:rPr>
          <w:sz w:val="24"/>
          <w:szCs w:val="24"/>
        </w:rPr>
        <w:t>) v</w:t>
      </w:r>
      <w:r w:rsidR="009F699F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části „</w:t>
      </w:r>
      <w:r w:rsidRPr="00165648">
        <w:rPr>
          <w:b/>
          <w:bCs/>
          <w:sz w:val="24"/>
          <w:szCs w:val="24"/>
        </w:rPr>
        <w:t>Vzory vyplnění žádosti</w:t>
      </w:r>
      <w:r w:rsidR="00085E30" w:rsidRPr="00165648">
        <w:rPr>
          <w:b/>
          <w:bCs/>
          <w:sz w:val="24"/>
          <w:szCs w:val="24"/>
        </w:rPr>
        <w:t>/návrhu</w:t>
      </w:r>
      <w:r w:rsidRPr="00165648">
        <w:rPr>
          <w:sz w:val="24"/>
          <w:szCs w:val="24"/>
        </w:rPr>
        <w:t>“ uvedené dále.</w:t>
      </w:r>
      <w:r w:rsidR="00DD3532" w:rsidRPr="00165648">
        <w:rPr>
          <w:sz w:val="24"/>
          <w:szCs w:val="24"/>
        </w:rPr>
        <w:t xml:space="preserve"> Žadatelům se doporučuje skupiny produktů specifikovat </w:t>
      </w:r>
      <w:r w:rsidR="006F19E1" w:rsidRPr="00165648">
        <w:rPr>
          <w:sz w:val="24"/>
          <w:szCs w:val="24"/>
        </w:rPr>
        <w:t>podle příslušného právního předpisu, případně</w:t>
      </w:r>
      <w:r w:rsidR="00CE0383" w:rsidRPr="00165648">
        <w:rPr>
          <w:sz w:val="24"/>
          <w:szCs w:val="24"/>
        </w:rPr>
        <w:t xml:space="preserve"> databáze</w:t>
      </w:r>
      <w:r w:rsidR="006F19E1" w:rsidRPr="00165648">
        <w:rPr>
          <w:sz w:val="24"/>
          <w:szCs w:val="24"/>
        </w:rPr>
        <w:t xml:space="preserve"> NANDO. </w:t>
      </w:r>
      <w:r w:rsidR="00AF3C33" w:rsidRPr="00165648">
        <w:rPr>
          <w:sz w:val="24"/>
          <w:szCs w:val="24"/>
        </w:rPr>
        <w:t xml:space="preserve">Uvedené vzory </w:t>
      </w:r>
      <w:r w:rsidR="0030556A" w:rsidRPr="00165648">
        <w:rPr>
          <w:sz w:val="24"/>
          <w:szCs w:val="24"/>
        </w:rPr>
        <w:t>nevyjmenovávají ve všech případech všechny možné skupiny produktů.</w:t>
      </w:r>
      <w:r w:rsidR="00CE0383" w:rsidRPr="00165648">
        <w:rPr>
          <w:sz w:val="24"/>
          <w:szCs w:val="24"/>
        </w:rPr>
        <w:t xml:space="preserve"> V</w:t>
      </w:r>
      <w:r w:rsidR="009F699F" w:rsidRPr="00165648">
        <w:rPr>
          <w:sz w:val="24"/>
          <w:szCs w:val="24"/>
        </w:rPr>
        <w:t xml:space="preserve"> </w:t>
      </w:r>
      <w:r w:rsidR="00CE0383" w:rsidRPr="00165648">
        <w:rPr>
          <w:sz w:val="24"/>
          <w:szCs w:val="24"/>
        </w:rPr>
        <w:t>případě potřeby zúžení rozsahu skupiny produktu provede žadatel limitaci tohoto rozsahu dle skutečnosti. Kde je to možné (např. pro lodní výstroj) upřesní rozsah podle aktuálního prováděcího právního předpisu.</w:t>
      </w:r>
      <w:r w:rsidR="00053E48" w:rsidRPr="00165648">
        <w:rPr>
          <w:sz w:val="24"/>
          <w:szCs w:val="24"/>
        </w:rPr>
        <w:t xml:space="preserve"> Ve sloupci </w:t>
      </w:r>
      <w:r w:rsidR="00896698" w:rsidRPr="00896698">
        <w:rPr>
          <w:sz w:val="24"/>
          <w:szCs w:val="24"/>
        </w:rPr>
        <w:t>Základní požadavky</w:t>
      </w:r>
      <w:r w:rsidR="00984D7B">
        <w:rPr>
          <w:sz w:val="24"/>
          <w:szCs w:val="24"/>
        </w:rPr>
        <w:t xml:space="preserve"> </w:t>
      </w:r>
      <w:r w:rsidR="00896698">
        <w:rPr>
          <w:sz w:val="24"/>
          <w:szCs w:val="24"/>
        </w:rPr>
        <w:t>/</w:t>
      </w:r>
      <w:r w:rsidR="00984D7B">
        <w:rPr>
          <w:sz w:val="24"/>
          <w:szCs w:val="24"/>
        </w:rPr>
        <w:t xml:space="preserve"> </w:t>
      </w:r>
      <w:r w:rsidR="00896698" w:rsidRPr="00896698">
        <w:rPr>
          <w:sz w:val="24"/>
          <w:szCs w:val="24"/>
        </w:rPr>
        <w:t>harmonizované technické specifikace:</w:t>
      </w:r>
      <w:r w:rsidR="00896698">
        <w:rPr>
          <w:sz w:val="24"/>
          <w:szCs w:val="24"/>
        </w:rPr>
        <w:t xml:space="preserve"> </w:t>
      </w:r>
      <w:r w:rsidR="00896698" w:rsidRPr="00896698">
        <w:rPr>
          <w:sz w:val="24"/>
          <w:szCs w:val="24"/>
        </w:rPr>
        <w:t>produktové specifikace</w:t>
      </w:r>
      <w:r w:rsidR="00984D7B">
        <w:rPr>
          <w:sz w:val="24"/>
          <w:szCs w:val="24"/>
        </w:rPr>
        <w:t xml:space="preserve"> </w:t>
      </w:r>
      <w:r w:rsidR="00896698" w:rsidRPr="00896698">
        <w:rPr>
          <w:sz w:val="24"/>
          <w:szCs w:val="24"/>
        </w:rPr>
        <w:t>/</w:t>
      </w:r>
      <w:r w:rsidR="00984D7B">
        <w:rPr>
          <w:sz w:val="24"/>
          <w:szCs w:val="24"/>
        </w:rPr>
        <w:t xml:space="preserve"> </w:t>
      </w:r>
      <w:r w:rsidR="00896698" w:rsidRPr="00896698">
        <w:rPr>
          <w:sz w:val="24"/>
          <w:szCs w:val="24"/>
        </w:rPr>
        <w:t>vlastnosti/technické normy</w:t>
      </w:r>
      <w:r w:rsidR="00053E48" w:rsidRPr="00165648">
        <w:rPr>
          <w:sz w:val="24"/>
          <w:szCs w:val="24"/>
        </w:rPr>
        <w:t xml:space="preserve"> </w:t>
      </w:r>
      <w:r w:rsidR="00482FF9" w:rsidRPr="00165648">
        <w:rPr>
          <w:sz w:val="24"/>
          <w:szCs w:val="24"/>
        </w:rPr>
        <w:t>se uvádí</w:t>
      </w:r>
      <w:r w:rsidR="00053E48" w:rsidRPr="00165648">
        <w:rPr>
          <w:sz w:val="24"/>
          <w:szCs w:val="24"/>
        </w:rPr>
        <w:t xml:space="preserve"> odkazy na dokumenty, ve kterých jsou specifikované základní požadavky na produkty</w:t>
      </w:r>
      <w:r w:rsidR="00CE40CB" w:rsidRPr="00165648">
        <w:rPr>
          <w:sz w:val="24"/>
          <w:szCs w:val="24"/>
        </w:rPr>
        <w:t>, např. konkrétní část právního předpisu nebo normy</w:t>
      </w:r>
      <w:r w:rsidR="00984D7B">
        <w:rPr>
          <w:sz w:val="24"/>
          <w:szCs w:val="24"/>
        </w:rPr>
        <w:t xml:space="preserve"> </w:t>
      </w:r>
      <w:r w:rsidR="00CE40CB" w:rsidRPr="00165648">
        <w:rPr>
          <w:sz w:val="24"/>
          <w:szCs w:val="24"/>
        </w:rPr>
        <w:t>/ normativní dokumenty.</w:t>
      </w:r>
    </w:p>
    <w:p w14:paraId="2C195C90" w14:textId="77777777" w:rsidR="00CE0383" w:rsidRPr="00165648" w:rsidRDefault="00CE0383" w:rsidP="009F699F">
      <w:pPr>
        <w:pStyle w:val="Blok"/>
        <w:keepNext w:val="0"/>
        <w:spacing w:before="60" w:after="60"/>
        <w:rPr>
          <w:sz w:val="24"/>
          <w:szCs w:val="24"/>
        </w:rPr>
      </w:pPr>
    </w:p>
    <w:p w14:paraId="0E762A96" w14:textId="77777777" w:rsidR="00954323" w:rsidRPr="00165648" w:rsidRDefault="00DE69AA" w:rsidP="009F699F">
      <w:pPr>
        <w:pStyle w:val="Blok"/>
        <w:keepNext w:val="0"/>
        <w:spacing w:before="60" w:after="60"/>
        <w:rPr>
          <w:sz w:val="24"/>
          <w:szCs w:val="24"/>
        </w:rPr>
      </w:pPr>
      <w:r w:rsidRPr="00165648">
        <w:rPr>
          <w:b w:val="0"/>
          <w:sz w:val="24"/>
        </w:rPr>
        <w:br w:type="page"/>
      </w:r>
      <w:r w:rsidR="00954323" w:rsidRPr="00165648">
        <w:rPr>
          <w:b w:val="0"/>
          <w:sz w:val="24"/>
        </w:rPr>
        <w:lastRenderedPageBreak/>
        <w:t>Vzory vyplnění žádosti</w:t>
      </w:r>
      <w:r w:rsidR="00EB0A15" w:rsidRPr="00165648">
        <w:rPr>
          <w:b w:val="0"/>
          <w:sz w:val="24"/>
        </w:rPr>
        <w:t>/návrhu</w:t>
      </w:r>
      <w:r w:rsidR="00954323" w:rsidRPr="00165648">
        <w:rPr>
          <w:b w:val="0"/>
          <w:sz w:val="24"/>
        </w:rPr>
        <w:t>:</w:t>
      </w:r>
    </w:p>
    <w:p w14:paraId="664C78F5" w14:textId="77777777" w:rsidR="00954323" w:rsidRPr="00165648" w:rsidRDefault="002341B5" w:rsidP="00EC021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954323" w:rsidRPr="00165648">
        <w:rPr>
          <w:b/>
          <w:caps/>
          <w:sz w:val="24"/>
          <w:szCs w:val="24"/>
        </w:rPr>
        <w:t>) hmotné produkty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2962"/>
        <w:gridCol w:w="992"/>
        <w:gridCol w:w="1559"/>
        <w:gridCol w:w="2977"/>
      </w:tblGrid>
      <w:tr w:rsidR="00165648" w:rsidRPr="00165648" w14:paraId="41D5A101" w14:textId="77777777" w:rsidTr="00F85060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1EC93F40" w14:textId="77777777" w:rsidR="003D3E4B" w:rsidRPr="00165648" w:rsidRDefault="003D3E4B" w:rsidP="003D3E4B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 číslo</w:t>
            </w:r>
            <w:r w:rsidRPr="00165648">
              <w:rPr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2962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98C3179" w14:textId="77777777" w:rsidR="003D3E4B" w:rsidRPr="00165648" w:rsidRDefault="003D3E4B" w:rsidP="00F85060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duktu</w:t>
            </w:r>
          </w:p>
        </w:tc>
        <w:tc>
          <w:tcPr>
            <w:tcW w:w="992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0252C3C8" w14:textId="6EF064BA" w:rsidR="003D3E4B" w:rsidRPr="00165648" w:rsidRDefault="003D3E4B" w:rsidP="00676060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Kód</w:t>
            </w:r>
            <w:r w:rsidRPr="00165648">
              <w:rPr>
                <w:b/>
                <w:sz w:val="24"/>
                <w:szCs w:val="24"/>
              </w:rPr>
              <w:br/>
              <w:t>CZ-CPA</w:t>
            </w:r>
            <w:r w:rsidRPr="00165648">
              <w:rPr>
                <w:b/>
                <w:sz w:val="24"/>
                <w:szCs w:val="24"/>
                <w:vertAlign w:val="superscript"/>
              </w:rPr>
              <w:t>x)</w:t>
            </w:r>
          </w:p>
        </w:tc>
        <w:tc>
          <w:tcPr>
            <w:tcW w:w="1559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C2D7472" w14:textId="77777777" w:rsidR="003D3E4B" w:rsidRPr="00165648" w:rsidRDefault="003D3E4B" w:rsidP="00F85060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6D91A60" w14:textId="77777777" w:rsidR="003D3E4B" w:rsidRPr="00165648" w:rsidRDefault="003D3E4B" w:rsidP="00F85060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33B03E5D" w14:textId="77777777" w:rsidTr="00F85060"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3B8E6BD2" w14:textId="77777777" w:rsidR="003D3E4B" w:rsidRPr="00165648" w:rsidRDefault="003D3E4B" w:rsidP="00C66D16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</w:p>
        </w:tc>
        <w:tc>
          <w:tcPr>
            <w:tcW w:w="2962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CB2390" w14:textId="77777777" w:rsidR="003D3E4B" w:rsidRPr="00165648" w:rsidRDefault="003D3E4B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kleněná zrcadla</w:t>
            </w:r>
          </w:p>
        </w:tc>
        <w:tc>
          <w:tcPr>
            <w:tcW w:w="992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204811" w14:textId="77777777" w:rsidR="003D3E4B" w:rsidRPr="00165648" w:rsidRDefault="003D3E4B" w:rsidP="00F85060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12.13</w:t>
            </w:r>
          </w:p>
        </w:tc>
        <w:tc>
          <w:tcPr>
            <w:tcW w:w="1559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799E92" w14:textId="77777777" w:rsidR="00363D5C" w:rsidRPr="00165648" w:rsidRDefault="003B3E24" w:rsidP="003C1F82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B 001-52 /</w:t>
            </w:r>
            <w:r w:rsidR="00363D5C" w:rsidRPr="00165648">
              <w:rPr>
                <w:sz w:val="24"/>
                <w:szCs w:val="24"/>
              </w:rPr>
              <w:t>2019</w:t>
            </w:r>
            <w:r w:rsidRPr="00165648">
              <w:rPr>
                <w:sz w:val="24"/>
                <w:szCs w:val="24"/>
              </w:rPr>
              <w:t>.01</w:t>
            </w:r>
          </w:p>
          <w:p w14:paraId="32C5448C" w14:textId="0036A8D3" w:rsidR="003D3E4B" w:rsidRPr="00165648" w:rsidRDefault="00363D5C" w:rsidP="00E51E98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ychází z </w:t>
            </w:r>
            <w:r w:rsidR="00E51E98" w:rsidRPr="00165648">
              <w:rPr>
                <w:sz w:val="24"/>
                <w:szCs w:val="24"/>
              </w:rPr>
              <w:t>1a</w:t>
            </w:r>
            <w:r w:rsidR="000F4156" w:rsidRPr="00165648">
              <w:rPr>
                <w:sz w:val="24"/>
                <w:szCs w:val="24"/>
              </w:rPr>
              <w:t xml:space="preserve"> ISO/IEC 17067</w:t>
            </w:r>
            <w:r w:rsidRPr="00165648">
              <w:rPr>
                <w:sz w:val="24"/>
                <w:szCs w:val="24"/>
              </w:rPr>
              <w:t>, založeno na auditu SM)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4E36BED" w14:textId="77777777" w:rsidR="003D3E4B" w:rsidRPr="00165648" w:rsidRDefault="003D3E4B" w:rsidP="00F8506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1036-2:2008</w:t>
            </w:r>
          </w:p>
        </w:tc>
      </w:tr>
      <w:tr w:rsidR="00165648" w:rsidRPr="00165648" w14:paraId="5065BB21" w14:textId="77777777" w:rsidTr="00EC021D">
        <w:trPr>
          <w:cantSplit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0B553268" w14:textId="77777777" w:rsidR="003D3E4B" w:rsidRPr="00165648" w:rsidRDefault="003D3E4B" w:rsidP="00F85060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</w:p>
        </w:tc>
        <w:tc>
          <w:tcPr>
            <w:tcW w:w="29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7B713B" w14:textId="77777777" w:rsidR="003D3E4B" w:rsidRPr="00165648" w:rsidRDefault="003D3E4B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3"/>
                <w:szCs w:val="23"/>
              </w:rPr>
              <w:t>Kovové konstrukce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B3E024" w14:textId="77777777" w:rsidR="003D3E4B" w:rsidRPr="00165648" w:rsidRDefault="003D3E4B" w:rsidP="00F85060">
            <w:pPr>
              <w:spacing w:after="40"/>
              <w:jc w:val="center"/>
              <w:rPr>
                <w:spacing w:val="-4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AA9AA5" w14:textId="77777777" w:rsidR="00363D5C" w:rsidRPr="00165648" w:rsidRDefault="00363D5C" w:rsidP="008C01C0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CB </w:t>
            </w:r>
            <w:r w:rsidR="00611191" w:rsidRPr="00165648">
              <w:rPr>
                <w:sz w:val="24"/>
                <w:szCs w:val="24"/>
              </w:rPr>
              <w:t>I</w:t>
            </w:r>
            <w:r w:rsidRPr="00165648">
              <w:rPr>
                <w:sz w:val="24"/>
                <w:szCs w:val="24"/>
              </w:rPr>
              <w:t>Z</w:t>
            </w:r>
            <w:r w:rsidR="00611191" w:rsidRPr="00165648">
              <w:rPr>
                <w:sz w:val="24"/>
                <w:szCs w:val="24"/>
              </w:rPr>
              <w:t xml:space="preserve"> </w:t>
            </w:r>
            <w:r w:rsidRPr="00165648">
              <w:rPr>
                <w:sz w:val="24"/>
                <w:szCs w:val="24"/>
              </w:rPr>
              <w:t>/2019.01</w:t>
            </w:r>
          </w:p>
          <w:p w14:paraId="5EFB966A" w14:textId="77777777" w:rsidR="003D3E4B" w:rsidRPr="00165648" w:rsidRDefault="00363D5C" w:rsidP="008C01C0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ychází z 3 ISO/IEC 17067, založeno na zkoušení a inspekci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4C63E9D" w14:textId="2591865F" w:rsidR="003D3E4B" w:rsidRPr="00165648" w:rsidRDefault="00165648" w:rsidP="00F85060">
            <w:pPr>
              <w:pStyle w:val="Default"/>
              <w:rPr>
                <w:color w:val="auto"/>
                <w:sz w:val="23"/>
                <w:szCs w:val="23"/>
              </w:rPr>
            </w:pPr>
            <w:r w:rsidRPr="00165648">
              <w:rPr>
                <w:color w:val="auto"/>
                <w:sz w:val="23"/>
                <w:szCs w:val="23"/>
              </w:rPr>
              <w:t>ČSN EN 1090-1+A1:2012</w:t>
            </w:r>
          </w:p>
          <w:p w14:paraId="745D12A1" w14:textId="42A32C68" w:rsidR="003D3E4B" w:rsidRPr="00165648" w:rsidRDefault="00165648" w:rsidP="00F85060">
            <w:pPr>
              <w:pStyle w:val="Default"/>
              <w:rPr>
                <w:color w:val="auto"/>
                <w:sz w:val="23"/>
                <w:szCs w:val="23"/>
              </w:rPr>
            </w:pPr>
            <w:r w:rsidRPr="00165648">
              <w:rPr>
                <w:color w:val="auto"/>
                <w:sz w:val="23"/>
                <w:szCs w:val="23"/>
              </w:rPr>
              <w:t>ČSN EN 1090-2+A1:2012</w:t>
            </w:r>
          </w:p>
          <w:p w14:paraId="31A0A599" w14:textId="098083F1" w:rsidR="003D3E4B" w:rsidRPr="00165648" w:rsidRDefault="00165648" w:rsidP="00F85060">
            <w:pPr>
              <w:pStyle w:val="Default"/>
              <w:rPr>
                <w:color w:val="auto"/>
                <w:sz w:val="23"/>
                <w:szCs w:val="23"/>
              </w:rPr>
            </w:pPr>
            <w:r w:rsidRPr="00165648">
              <w:rPr>
                <w:color w:val="auto"/>
                <w:sz w:val="23"/>
                <w:szCs w:val="23"/>
              </w:rPr>
              <w:t>ČSN EN 1090-3:2009</w:t>
            </w:r>
          </w:p>
          <w:p w14:paraId="7AFDA2D7" w14:textId="6B674748" w:rsidR="003D3E4B" w:rsidRPr="00165648" w:rsidRDefault="00165648" w:rsidP="00F85060">
            <w:pPr>
              <w:pStyle w:val="Default"/>
              <w:rPr>
                <w:color w:val="auto"/>
                <w:sz w:val="23"/>
                <w:szCs w:val="23"/>
              </w:rPr>
            </w:pPr>
            <w:r w:rsidRPr="00165648">
              <w:rPr>
                <w:color w:val="auto"/>
                <w:sz w:val="23"/>
                <w:szCs w:val="23"/>
              </w:rPr>
              <w:t>EN 1090-1+A1:2011</w:t>
            </w:r>
          </w:p>
          <w:p w14:paraId="6F5CFE26" w14:textId="71E12CF3" w:rsidR="003D3E4B" w:rsidRPr="00165648" w:rsidRDefault="00165648" w:rsidP="00F85060">
            <w:pPr>
              <w:pStyle w:val="Default"/>
              <w:rPr>
                <w:color w:val="auto"/>
                <w:sz w:val="23"/>
                <w:szCs w:val="23"/>
              </w:rPr>
            </w:pPr>
            <w:r w:rsidRPr="00165648">
              <w:rPr>
                <w:color w:val="auto"/>
                <w:sz w:val="23"/>
                <w:szCs w:val="23"/>
              </w:rPr>
              <w:t>EN 1090-2+A1:2011</w:t>
            </w:r>
          </w:p>
          <w:p w14:paraId="5D8EF54F" w14:textId="77777777" w:rsidR="003D3E4B" w:rsidRPr="00165648" w:rsidRDefault="003D3E4B" w:rsidP="00F8506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3"/>
                <w:szCs w:val="23"/>
              </w:rPr>
              <w:t>EN 1090-3:2008</w:t>
            </w:r>
          </w:p>
        </w:tc>
      </w:tr>
      <w:tr w:rsidR="00165648" w:rsidRPr="00165648" w14:paraId="6513927E" w14:textId="77777777" w:rsidTr="00EC021D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9C8BC40" w14:textId="77777777" w:rsidR="003D3E4B" w:rsidRPr="00165648" w:rsidRDefault="003D3E4B" w:rsidP="00253BE0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3</w:t>
            </w:r>
            <w:r w:rsidR="00C66D16" w:rsidRPr="00165648">
              <w:rPr>
                <w:sz w:val="24"/>
                <w:szCs w:val="24"/>
              </w:rPr>
              <w:t>*</w:t>
            </w:r>
          </w:p>
        </w:tc>
        <w:tc>
          <w:tcPr>
            <w:tcW w:w="29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4EAC63B" w14:textId="77777777" w:rsidR="003D3E4B" w:rsidRPr="00165648" w:rsidRDefault="003D3E4B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Dřevěné pražce (mostnice)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C39D40" w14:textId="77777777" w:rsidR="003D3E4B" w:rsidRPr="00165648" w:rsidRDefault="003D3E4B" w:rsidP="00F85060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4747597" w14:textId="255D9C24" w:rsidR="003D3E4B" w:rsidRPr="00165648" w:rsidRDefault="003D3E4B" w:rsidP="00FF1055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NV č. 163/2002 Sb., § 6, </w:t>
            </w:r>
            <w:r w:rsidR="00A230BC" w:rsidRPr="00165648">
              <w:rPr>
                <w:sz w:val="24"/>
                <w:szCs w:val="24"/>
              </w:rPr>
              <w:t xml:space="preserve">odst. </w:t>
            </w:r>
            <w:r w:rsidRPr="00165648">
              <w:rPr>
                <w:sz w:val="24"/>
                <w:szCs w:val="24"/>
              </w:rPr>
              <w:t>1</w:t>
            </w:r>
            <w:r w:rsidR="00A230BC" w:rsidRPr="00165648">
              <w:rPr>
                <w:sz w:val="24"/>
                <w:szCs w:val="24"/>
              </w:rPr>
              <w:t>, písm.</w:t>
            </w:r>
            <w:r w:rsidRPr="00165648">
              <w:rPr>
                <w:sz w:val="24"/>
                <w:szCs w:val="24"/>
              </w:rPr>
              <w:t xml:space="preserve"> a </w:t>
            </w:r>
            <w:r w:rsidRPr="00165648">
              <w:rPr>
                <w:sz w:val="24"/>
                <w:szCs w:val="24"/>
                <w:vertAlign w:val="superscript"/>
              </w:rPr>
              <w:t>2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shd w:val="clear" w:color="auto" w:fill="auto"/>
          </w:tcPr>
          <w:p w14:paraId="62D01DC9" w14:textId="77777777" w:rsidR="003D3E4B" w:rsidRPr="00165648" w:rsidRDefault="003D3E4B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13145+A1</w:t>
            </w:r>
          </w:p>
        </w:tc>
      </w:tr>
      <w:tr w:rsidR="00165648" w:rsidRPr="00165648" w14:paraId="5EEC56E6" w14:textId="77777777" w:rsidTr="009E5A78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AE7C9E2" w14:textId="77777777" w:rsidR="003D3E4B" w:rsidRPr="00165648" w:rsidRDefault="003D3E4B" w:rsidP="00253BE0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</w:t>
            </w:r>
          </w:p>
        </w:tc>
        <w:tc>
          <w:tcPr>
            <w:tcW w:w="2962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938C255" w14:textId="77777777" w:rsidR="003D3E4B" w:rsidRPr="00165648" w:rsidRDefault="003D3E4B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álené zdicí prvky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418431E9" w14:textId="77777777" w:rsidR="003D3E4B" w:rsidRPr="00165648" w:rsidRDefault="003D3E4B" w:rsidP="00F85060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077B9B3A" w14:textId="77777777" w:rsidR="003D3E4B" w:rsidRPr="00165648" w:rsidRDefault="00A6507A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n</w:t>
            </w:r>
            <w:r w:rsidR="003D3E4B" w:rsidRPr="00165648">
              <w:rPr>
                <w:sz w:val="24"/>
                <w:szCs w:val="24"/>
              </w:rPr>
              <w:t>ařízení EP a Rady (EU) č. 305/2011 (CPR)</w:t>
            </w:r>
            <w:r w:rsidR="00792BBE" w:rsidRPr="00165648">
              <w:rPr>
                <w:sz w:val="24"/>
                <w:szCs w:val="24"/>
              </w:rPr>
              <w:t xml:space="preserve">, příloha V, </w:t>
            </w:r>
            <w:r w:rsidR="0093640F" w:rsidRPr="00165648">
              <w:rPr>
                <w:sz w:val="24"/>
                <w:szCs w:val="24"/>
              </w:rPr>
              <w:t>čl. 1.5</w:t>
            </w:r>
          </w:p>
          <w:p w14:paraId="2BFEC2E8" w14:textId="77777777" w:rsidR="003D3E4B" w:rsidRPr="00165648" w:rsidRDefault="006D0D79" w:rsidP="003D3E4B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</w:t>
            </w:r>
            <w:r w:rsidR="003D3E4B" w:rsidRPr="00165648">
              <w:rPr>
                <w:sz w:val="24"/>
                <w:szCs w:val="24"/>
              </w:rPr>
              <w:t xml:space="preserve">ystém 4 </w:t>
            </w:r>
            <w:r w:rsidR="003D3E4B" w:rsidRPr="00165648">
              <w:rPr>
                <w:sz w:val="24"/>
                <w:szCs w:val="24"/>
                <w:vertAlign w:val="superscript"/>
              </w:rPr>
              <w:t>3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B34AD61" w14:textId="12A2CEEB" w:rsidR="003D3E4B" w:rsidRPr="00165648" w:rsidRDefault="003D3E4B" w:rsidP="00165648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771-1</w:t>
            </w:r>
          </w:p>
        </w:tc>
      </w:tr>
      <w:tr w:rsidR="00FD6D3F" w:rsidRPr="00165648" w14:paraId="03C37C06" w14:textId="77777777" w:rsidTr="009E5A78"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5B3163B8" w14:textId="02D0BE1F" w:rsidR="00FD6D3F" w:rsidRPr="00165648" w:rsidRDefault="00FD6D3F" w:rsidP="00253BE0">
            <w:pPr>
              <w:spacing w:after="4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510290">
              <w:rPr>
                <w:sz w:val="24"/>
                <w:szCs w:val="24"/>
              </w:rPr>
              <w:t>*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58A896FE" w14:textId="77777777" w:rsidR="00FD6D3F" w:rsidRPr="00FD6D3F" w:rsidRDefault="00FD6D3F" w:rsidP="00FD6D3F">
            <w:pPr>
              <w:spacing w:after="40"/>
              <w:jc w:val="left"/>
              <w:rPr>
                <w:sz w:val="24"/>
                <w:szCs w:val="24"/>
              </w:rPr>
            </w:pPr>
            <w:r w:rsidRPr="00FD6D3F">
              <w:rPr>
                <w:sz w:val="24"/>
                <w:szCs w:val="24"/>
              </w:rPr>
              <w:t>Produkty pro vybavení pozemních komunikací</w:t>
            </w:r>
          </w:p>
          <w:p w14:paraId="41A9B6AB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- produkty pro přechodné vodorovné dopravní značení</w:t>
            </w:r>
          </w:p>
          <w:p w14:paraId="26D18887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- svislé dopravní značky přenosné</w:t>
            </w:r>
          </w:p>
          <w:p w14:paraId="10CB7572" w14:textId="4F6F64AE" w:rsidR="00FD6D3F" w:rsidRPr="00165648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- produkty dopravního zařízení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68654398" w14:textId="77777777" w:rsidR="00FD6D3F" w:rsidRPr="00165648" w:rsidRDefault="00FD6D3F" w:rsidP="00F85060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501EC6A2" w14:textId="691BE863" w:rsidR="006E57F2" w:rsidRDefault="006E57F2" w:rsidP="00F85060">
            <w:pPr>
              <w:spacing w:after="4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P SJ-PK (verze 201</w:t>
            </w:r>
            <w:r w:rsidR="002E313C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 xml:space="preserve">), část II/5 </w:t>
            </w:r>
            <w:r>
              <w:rPr>
                <w:sz w:val="24"/>
                <w:szCs w:val="24"/>
                <w:vertAlign w:val="superscript"/>
              </w:rPr>
              <w:t>5</w:t>
            </w:r>
            <w:r w:rsidRPr="00510290">
              <w:rPr>
                <w:sz w:val="24"/>
                <w:szCs w:val="24"/>
                <w:vertAlign w:val="superscript"/>
              </w:rPr>
              <w:t>)</w:t>
            </w:r>
          </w:p>
          <w:p w14:paraId="75E370E8" w14:textId="77777777" w:rsidR="006E57F2" w:rsidRDefault="006E57F2" w:rsidP="00F85060">
            <w:pPr>
              <w:spacing w:after="40"/>
              <w:jc w:val="left"/>
              <w:rPr>
                <w:sz w:val="24"/>
                <w:szCs w:val="24"/>
              </w:rPr>
            </w:pPr>
          </w:p>
          <w:p w14:paraId="0FDF0C5E" w14:textId="3E80FFD5" w:rsidR="00FD6D3F" w:rsidRPr="00165648" w:rsidRDefault="00FD6D3F" w:rsidP="00F85060">
            <w:pPr>
              <w:spacing w:after="4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P SJ-PK</w:t>
            </w:r>
            <w:r w:rsidR="00E42EA2">
              <w:rPr>
                <w:sz w:val="24"/>
                <w:szCs w:val="24"/>
              </w:rPr>
              <w:t xml:space="preserve"> (verze 2019)</w:t>
            </w:r>
            <w:r>
              <w:rPr>
                <w:sz w:val="24"/>
                <w:szCs w:val="24"/>
              </w:rPr>
              <w:t xml:space="preserve">, </w:t>
            </w:r>
            <w:r w:rsidR="00E42EA2">
              <w:rPr>
                <w:sz w:val="24"/>
                <w:szCs w:val="24"/>
              </w:rPr>
              <w:t>část II/5</w:t>
            </w:r>
            <w:r w:rsidR="00510290">
              <w:rPr>
                <w:sz w:val="24"/>
                <w:szCs w:val="24"/>
              </w:rPr>
              <w:t xml:space="preserve"> </w:t>
            </w:r>
            <w:r w:rsidR="00510290" w:rsidRPr="00510290">
              <w:rPr>
                <w:sz w:val="24"/>
                <w:szCs w:val="24"/>
                <w:vertAlign w:val="superscript"/>
              </w:rPr>
              <w:t>4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30EBDD2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ČSN EN 1824</w:t>
            </w:r>
          </w:p>
          <w:p w14:paraId="7794F79B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ČSN EN 1436</w:t>
            </w:r>
          </w:p>
          <w:p w14:paraId="28EBE720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ČSN EN 1790</w:t>
            </w:r>
          </w:p>
          <w:p w14:paraId="7D0E8D2A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ČSN EN 1463-1</w:t>
            </w:r>
          </w:p>
          <w:p w14:paraId="324A7C98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ČSN EN 1463-2</w:t>
            </w:r>
          </w:p>
          <w:p w14:paraId="6E9AA244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ČSN EN 13422+A1</w:t>
            </w:r>
          </w:p>
          <w:p w14:paraId="3D4FFCBF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ČSN EN 12899-1</w:t>
            </w:r>
          </w:p>
          <w:p w14:paraId="409FF08C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TP 143</w:t>
            </w:r>
          </w:p>
          <w:p w14:paraId="52DBF76F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TP 66</w:t>
            </w:r>
          </w:p>
          <w:p w14:paraId="5BB04F97" w14:textId="77777777" w:rsidR="00E34C2F" w:rsidRPr="00E34C2F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TP 156</w:t>
            </w:r>
          </w:p>
          <w:p w14:paraId="7AEA2612" w14:textId="15EA2DC6" w:rsidR="00FD6D3F" w:rsidRPr="00165648" w:rsidRDefault="00E34C2F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E34C2F">
              <w:rPr>
                <w:sz w:val="24"/>
                <w:szCs w:val="24"/>
              </w:rPr>
              <w:t>TP 217</w:t>
            </w:r>
          </w:p>
        </w:tc>
      </w:tr>
    </w:tbl>
    <w:p w14:paraId="2BCEAEB7" w14:textId="77777777" w:rsidR="00954323" w:rsidRPr="00165648" w:rsidRDefault="00954323" w:rsidP="00954323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4"/>
          <w:szCs w:val="24"/>
        </w:rPr>
      </w:pPr>
      <w:r w:rsidRPr="00165648">
        <w:rPr>
          <w:sz w:val="24"/>
          <w:szCs w:val="24"/>
          <w:vertAlign w:val="superscript"/>
        </w:rPr>
        <w:lastRenderedPageBreak/>
        <w:t>1)</w:t>
      </w:r>
      <w:r w:rsidRPr="00165648">
        <w:rPr>
          <w:sz w:val="24"/>
          <w:szCs w:val="24"/>
          <w:vertAlign w:val="superscript"/>
        </w:rPr>
        <w:tab/>
      </w:r>
      <w:r w:rsidRPr="00165648">
        <w:rPr>
          <w:b w:val="0"/>
          <w:sz w:val="24"/>
          <w:szCs w:val="24"/>
        </w:rPr>
        <w:t xml:space="preserve">hvězdička u pořadového čísla označuje, že certifikační orgán může v rámci rozsahu akreditace průběžně zařazovat nové/aktuální/revidované normativní dokumenty. Aktuální seznam činností v rámci </w:t>
      </w:r>
      <w:r w:rsidR="00B96AB0" w:rsidRPr="00165648">
        <w:rPr>
          <w:b w:val="0"/>
          <w:sz w:val="24"/>
          <w:szCs w:val="24"/>
        </w:rPr>
        <w:t>flexibilního</w:t>
      </w:r>
      <w:r w:rsidRPr="00165648">
        <w:rPr>
          <w:b w:val="0"/>
          <w:sz w:val="24"/>
          <w:szCs w:val="24"/>
        </w:rPr>
        <w:t xml:space="preserve"> rozsahu akreditace je k dispozici v certifikačním orgánu (např. u vedoucího certifikačního orgánu nebo na webových stránkách certifikačního orgánu).</w:t>
      </w:r>
    </w:p>
    <w:p w14:paraId="3311714E" w14:textId="77777777" w:rsidR="00954323" w:rsidRPr="00165648" w:rsidRDefault="00954323" w:rsidP="00954323">
      <w:pPr>
        <w:tabs>
          <w:tab w:val="left" w:pos="284"/>
        </w:tabs>
        <w:ind w:left="284" w:hanging="284"/>
        <w:rPr>
          <w:sz w:val="24"/>
          <w:szCs w:val="24"/>
        </w:rPr>
      </w:pPr>
      <w:r w:rsidRPr="00165648">
        <w:rPr>
          <w:b/>
          <w:sz w:val="24"/>
          <w:szCs w:val="24"/>
          <w:vertAlign w:val="superscript"/>
        </w:rPr>
        <w:t>x)</w:t>
      </w:r>
      <w:r w:rsidRPr="00165648">
        <w:rPr>
          <w:b/>
          <w:sz w:val="24"/>
          <w:szCs w:val="24"/>
          <w:vertAlign w:val="superscript"/>
        </w:rPr>
        <w:tab/>
      </w:r>
      <w:r w:rsidRPr="00165648">
        <w:rPr>
          <w:sz w:val="24"/>
          <w:szCs w:val="24"/>
        </w:rPr>
        <w:t>nepovinný údaj</w:t>
      </w:r>
    </w:p>
    <w:p w14:paraId="3F349A79" w14:textId="3830802F" w:rsidR="003D3E4B" w:rsidRPr="00165648" w:rsidRDefault="003D3E4B" w:rsidP="003D3E4B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4"/>
          <w:szCs w:val="24"/>
        </w:rPr>
      </w:pPr>
      <w:r w:rsidRPr="00165648">
        <w:rPr>
          <w:b w:val="0"/>
          <w:sz w:val="24"/>
          <w:szCs w:val="24"/>
          <w:vertAlign w:val="superscript"/>
        </w:rPr>
        <w:t>2)</w:t>
      </w:r>
      <w:r w:rsidR="00AC68FA" w:rsidRPr="00165648">
        <w:rPr>
          <w:b w:val="0"/>
          <w:sz w:val="24"/>
          <w:szCs w:val="24"/>
        </w:rPr>
        <w:tab/>
      </w:r>
      <w:r w:rsidRPr="00165648">
        <w:rPr>
          <w:b w:val="0"/>
          <w:sz w:val="24"/>
          <w:szCs w:val="24"/>
        </w:rPr>
        <w:t>činnosti stanovené v</w:t>
      </w:r>
      <w:r w:rsidR="00B029E4" w:rsidRPr="00165648">
        <w:rPr>
          <w:b w:val="0"/>
          <w:sz w:val="24"/>
          <w:szCs w:val="24"/>
        </w:rPr>
        <w:t> </w:t>
      </w:r>
      <w:r w:rsidRPr="00165648">
        <w:rPr>
          <w:b w:val="0"/>
          <w:sz w:val="24"/>
          <w:szCs w:val="24"/>
        </w:rPr>
        <w:t>§</w:t>
      </w:r>
      <w:r w:rsidR="00B029E4" w:rsidRPr="00165648">
        <w:rPr>
          <w:b w:val="0"/>
          <w:sz w:val="24"/>
          <w:szCs w:val="24"/>
        </w:rPr>
        <w:t> </w:t>
      </w:r>
      <w:r w:rsidRPr="00165648">
        <w:rPr>
          <w:b w:val="0"/>
          <w:sz w:val="24"/>
          <w:szCs w:val="24"/>
        </w:rPr>
        <w:t>6</w:t>
      </w:r>
      <w:r w:rsidR="00363CFD" w:rsidRPr="00165648">
        <w:rPr>
          <w:b w:val="0"/>
          <w:sz w:val="24"/>
          <w:szCs w:val="24"/>
        </w:rPr>
        <w:t xml:space="preserve">, </w:t>
      </w:r>
      <w:r w:rsidR="00A230BC" w:rsidRPr="00165648">
        <w:rPr>
          <w:b w:val="0"/>
          <w:sz w:val="24"/>
          <w:szCs w:val="24"/>
        </w:rPr>
        <w:t xml:space="preserve">odst. </w:t>
      </w:r>
      <w:r w:rsidR="00363CFD" w:rsidRPr="00165648">
        <w:rPr>
          <w:b w:val="0"/>
          <w:sz w:val="24"/>
          <w:szCs w:val="24"/>
        </w:rPr>
        <w:t>1</w:t>
      </w:r>
      <w:r w:rsidR="00A230BC" w:rsidRPr="00165648">
        <w:rPr>
          <w:b w:val="0"/>
          <w:sz w:val="24"/>
          <w:szCs w:val="24"/>
        </w:rPr>
        <w:t xml:space="preserve">, písm. </w:t>
      </w:r>
      <w:r w:rsidR="00363CFD" w:rsidRPr="00165648">
        <w:rPr>
          <w:b w:val="0"/>
          <w:sz w:val="24"/>
          <w:szCs w:val="24"/>
        </w:rPr>
        <w:t>a</w:t>
      </w:r>
      <w:r w:rsidR="00A230BC" w:rsidRPr="00165648">
        <w:rPr>
          <w:b w:val="0"/>
          <w:sz w:val="24"/>
          <w:szCs w:val="24"/>
        </w:rPr>
        <w:t xml:space="preserve"> </w:t>
      </w:r>
      <w:r w:rsidRPr="00165648">
        <w:rPr>
          <w:b w:val="0"/>
          <w:sz w:val="24"/>
          <w:szCs w:val="24"/>
        </w:rPr>
        <w:t>nařízení vlády č. 163/2002 Sb.</w:t>
      </w:r>
      <w:r w:rsidR="00363CFD" w:rsidRPr="00165648">
        <w:rPr>
          <w:b w:val="0"/>
          <w:sz w:val="24"/>
          <w:szCs w:val="24"/>
        </w:rPr>
        <w:t xml:space="preserve"> zajišťované výrobcem/dovozcem</w:t>
      </w:r>
      <w:r w:rsidRPr="00165648">
        <w:rPr>
          <w:b w:val="0"/>
          <w:sz w:val="24"/>
          <w:szCs w:val="24"/>
        </w:rPr>
        <w:t xml:space="preserve"> (nejedná se o výkon autorizované osoby)</w:t>
      </w:r>
    </w:p>
    <w:p w14:paraId="49201CEB" w14:textId="77777777" w:rsidR="002E0AFB" w:rsidRDefault="003D3E4B" w:rsidP="00E34C2F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bCs w:val="0"/>
          <w:i/>
          <w:sz w:val="20"/>
          <w:szCs w:val="20"/>
        </w:rPr>
      </w:pPr>
      <w:r w:rsidRPr="00165648">
        <w:rPr>
          <w:b w:val="0"/>
          <w:sz w:val="24"/>
          <w:szCs w:val="24"/>
          <w:vertAlign w:val="superscript"/>
        </w:rPr>
        <w:t>3)</w:t>
      </w:r>
      <w:r w:rsidR="00AC68FA" w:rsidRPr="00165648">
        <w:rPr>
          <w:b w:val="0"/>
          <w:sz w:val="24"/>
          <w:szCs w:val="24"/>
        </w:rPr>
        <w:tab/>
      </w:r>
      <w:r w:rsidRPr="00165648">
        <w:rPr>
          <w:b w:val="0"/>
          <w:sz w:val="24"/>
          <w:szCs w:val="24"/>
        </w:rPr>
        <w:t xml:space="preserve">činnosti stanovené v systému 4 posuzování a ověřování stálosti vlastností </w:t>
      </w:r>
      <w:r w:rsidR="002562D2" w:rsidRPr="00165648">
        <w:rPr>
          <w:b w:val="0"/>
          <w:sz w:val="24"/>
          <w:szCs w:val="24"/>
        </w:rPr>
        <w:t>po</w:t>
      </w:r>
      <w:r w:rsidRPr="00165648">
        <w:rPr>
          <w:b w:val="0"/>
          <w:sz w:val="24"/>
          <w:szCs w:val="24"/>
        </w:rPr>
        <w:t xml:space="preserve">dle </w:t>
      </w:r>
      <w:r w:rsidR="008D52E9" w:rsidRPr="00165648">
        <w:rPr>
          <w:b w:val="0"/>
          <w:sz w:val="24"/>
          <w:szCs w:val="24"/>
        </w:rPr>
        <w:t>n</w:t>
      </w:r>
      <w:r w:rsidRPr="00165648">
        <w:rPr>
          <w:b w:val="0"/>
          <w:sz w:val="24"/>
          <w:szCs w:val="24"/>
        </w:rPr>
        <w:t xml:space="preserve">ařízení </w:t>
      </w:r>
      <w:r w:rsidR="00A230BC" w:rsidRPr="00165648">
        <w:rPr>
          <w:b w:val="0"/>
          <w:sz w:val="24"/>
          <w:szCs w:val="24"/>
        </w:rPr>
        <w:t xml:space="preserve">Evropského parlamentu </w:t>
      </w:r>
      <w:r w:rsidR="008D52E9" w:rsidRPr="00165648">
        <w:rPr>
          <w:b w:val="0"/>
          <w:sz w:val="24"/>
          <w:szCs w:val="24"/>
        </w:rPr>
        <w:t xml:space="preserve">a Rady </w:t>
      </w:r>
      <w:r w:rsidRPr="00165648">
        <w:rPr>
          <w:b w:val="0"/>
          <w:sz w:val="24"/>
          <w:szCs w:val="24"/>
        </w:rPr>
        <w:t xml:space="preserve">(EU) č. 305/2011 </w:t>
      </w:r>
      <w:r w:rsidR="007F2351" w:rsidRPr="00165648">
        <w:rPr>
          <w:b w:val="0"/>
          <w:sz w:val="24"/>
          <w:szCs w:val="24"/>
        </w:rPr>
        <w:t xml:space="preserve">zajišťované výrobcem/dovozcem </w:t>
      </w:r>
      <w:r w:rsidRPr="00165648">
        <w:rPr>
          <w:b w:val="0"/>
          <w:sz w:val="24"/>
          <w:szCs w:val="24"/>
        </w:rPr>
        <w:t>(nejedná se o výkon oznámeného subjektu)</w:t>
      </w:r>
    </w:p>
    <w:p w14:paraId="46F6B6FA" w14:textId="28907689" w:rsidR="006119A3" w:rsidRDefault="00E34C2F" w:rsidP="00E34C2F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4"/>
          <w:szCs w:val="24"/>
        </w:rPr>
      </w:pPr>
      <w:r>
        <w:rPr>
          <w:b w:val="0"/>
          <w:sz w:val="24"/>
          <w:szCs w:val="24"/>
          <w:vertAlign w:val="superscript"/>
        </w:rPr>
        <w:t>4</w:t>
      </w:r>
      <w:r w:rsidRPr="00165648">
        <w:rPr>
          <w:b w:val="0"/>
          <w:sz w:val="24"/>
          <w:szCs w:val="24"/>
          <w:vertAlign w:val="superscript"/>
        </w:rPr>
        <w:t>)</w:t>
      </w:r>
      <w:r w:rsidRPr="00165648">
        <w:rPr>
          <w:b w:val="0"/>
          <w:sz w:val="24"/>
          <w:szCs w:val="24"/>
        </w:rPr>
        <w:tab/>
      </w:r>
      <w:r w:rsidRPr="00E34C2F">
        <w:rPr>
          <w:b w:val="0"/>
          <w:sz w:val="24"/>
          <w:szCs w:val="24"/>
        </w:rPr>
        <w:t>MP SJ-PK (verze 2019), část II/5</w:t>
      </w:r>
      <w:r>
        <w:rPr>
          <w:b w:val="0"/>
          <w:sz w:val="24"/>
          <w:szCs w:val="24"/>
        </w:rPr>
        <w:t xml:space="preserve"> - </w:t>
      </w:r>
      <w:r w:rsidRPr="00E34C2F">
        <w:rPr>
          <w:b w:val="0"/>
          <w:sz w:val="24"/>
          <w:szCs w:val="24"/>
        </w:rPr>
        <w:t xml:space="preserve">Metodický pokyn Systému jakosti </w:t>
      </w:r>
      <w:r w:rsidR="00907E4A">
        <w:rPr>
          <w:b w:val="0"/>
          <w:sz w:val="24"/>
          <w:szCs w:val="24"/>
        </w:rPr>
        <w:t xml:space="preserve">v oboru </w:t>
      </w:r>
      <w:r w:rsidRPr="00E34C2F">
        <w:rPr>
          <w:b w:val="0"/>
          <w:sz w:val="24"/>
          <w:szCs w:val="24"/>
        </w:rPr>
        <w:t>pozemních komunikací</w:t>
      </w:r>
      <w:r>
        <w:rPr>
          <w:b w:val="0"/>
          <w:sz w:val="24"/>
          <w:szCs w:val="24"/>
        </w:rPr>
        <w:t>, část II/5: O</w:t>
      </w:r>
      <w:r w:rsidRPr="00E34C2F">
        <w:rPr>
          <w:b w:val="0"/>
          <w:sz w:val="24"/>
          <w:szCs w:val="24"/>
        </w:rPr>
        <w:t>statní výrobky</w:t>
      </w:r>
      <w:r>
        <w:rPr>
          <w:b w:val="0"/>
          <w:sz w:val="24"/>
          <w:szCs w:val="24"/>
        </w:rPr>
        <w:t xml:space="preserve">, </w:t>
      </w:r>
      <w:r w:rsidR="006119A3" w:rsidRPr="006119A3">
        <w:rPr>
          <w:b w:val="0"/>
          <w:sz w:val="24"/>
          <w:szCs w:val="24"/>
        </w:rPr>
        <w:t xml:space="preserve">ve znění změn č.j. 65/2019-120-TN/1 a č. j. 65/2019-120-TN/3 (úplné znění vyhlášeno ve Věstníku dopravy č. 14/2019 pod č.j. 65/2019-120-TN/4 ze dne 20. 12. 2019). </w:t>
      </w:r>
    </w:p>
    <w:p w14:paraId="7723BEF0" w14:textId="33614B85" w:rsidR="006119A3" w:rsidRPr="005939DA" w:rsidRDefault="006119A3" w:rsidP="006119A3">
      <w:pPr>
        <w:pStyle w:val="Nadpis6"/>
        <w:tabs>
          <w:tab w:val="left" w:pos="284"/>
        </w:tabs>
        <w:spacing w:before="120" w:after="0"/>
        <w:rPr>
          <w:b w:val="0"/>
          <w:sz w:val="24"/>
          <w:szCs w:val="24"/>
        </w:rPr>
      </w:pPr>
      <w:r w:rsidRPr="007C0686">
        <w:rPr>
          <w:bCs w:val="0"/>
          <w:vertAlign w:val="superscript"/>
        </w:rPr>
        <w:t>5)</w:t>
      </w:r>
      <w:r>
        <w:tab/>
      </w:r>
      <w:r w:rsidRPr="00C82C10">
        <w:rPr>
          <w:b w:val="0"/>
          <w:bCs w:val="0"/>
          <w:sz w:val="24"/>
          <w:szCs w:val="24"/>
        </w:rPr>
        <w:t>uvedený rozsah akreditace pro certifikace podle</w:t>
      </w:r>
      <w:r w:rsidR="005939DA" w:rsidRPr="00C82C10">
        <w:rPr>
          <w:b w:val="0"/>
          <w:bCs w:val="0"/>
          <w:sz w:val="24"/>
          <w:szCs w:val="24"/>
        </w:rPr>
        <w:t xml:space="preserve"> </w:t>
      </w:r>
      <w:r w:rsidRPr="00C82C10">
        <w:rPr>
          <w:b w:val="0"/>
          <w:bCs w:val="0"/>
          <w:sz w:val="24"/>
          <w:szCs w:val="24"/>
        </w:rPr>
        <w:t xml:space="preserve">pokynů stanovených v Metodickém </w:t>
      </w:r>
      <w:r w:rsidR="005939DA">
        <w:rPr>
          <w:b w:val="0"/>
          <w:bCs w:val="0"/>
          <w:sz w:val="24"/>
          <w:szCs w:val="24"/>
        </w:rPr>
        <w:tab/>
      </w:r>
      <w:r w:rsidRPr="00C82C10">
        <w:rPr>
          <w:b w:val="0"/>
          <w:bCs w:val="0"/>
          <w:sz w:val="24"/>
          <w:szCs w:val="24"/>
        </w:rPr>
        <w:t>pokynu Systém jakost</w:t>
      </w:r>
      <w:r w:rsidR="005939DA" w:rsidRPr="00C82C10">
        <w:rPr>
          <w:b w:val="0"/>
          <w:bCs w:val="0"/>
          <w:sz w:val="24"/>
          <w:szCs w:val="24"/>
        </w:rPr>
        <w:t>i v oboru pozemních komunikací</w:t>
      </w:r>
      <w:r w:rsidRPr="00C82C10">
        <w:rPr>
          <w:b w:val="0"/>
          <w:bCs w:val="0"/>
          <w:sz w:val="24"/>
          <w:szCs w:val="24"/>
        </w:rPr>
        <w:t xml:space="preserve">, verze 2013 platí do </w:t>
      </w:r>
      <w:r w:rsidR="007C7DE8">
        <w:rPr>
          <w:b w:val="0"/>
          <w:bCs w:val="0"/>
          <w:sz w:val="24"/>
          <w:szCs w:val="24"/>
        </w:rPr>
        <w:t>20</w:t>
      </w:r>
      <w:r w:rsidRPr="00C82C10">
        <w:rPr>
          <w:b w:val="0"/>
          <w:bCs w:val="0"/>
          <w:sz w:val="24"/>
          <w:szCs w:val="24"/>
        </w:rPr>
        <w:t>.</w:t>
      </w:r>
      <w:r w:rsidR="00371F40">
        <w:rPr>
          <w:b w:val="0"/>
          <w:bCs w:val="0"/>
          <w:sz w:val="24"/>
          <w:szCs w:val="24"/>
        </w:rPr>
        <w:t xml:space="preserve"> </w:t>
      </w:r>
      <w:r w:rsidRPr="00C82C10">
        <w:rPr>
          <w:b w:val="0"/>
          <w:bCs w:val="0"/>
          <w:sz w:val="24"/>
          <w:szCs w:val="24"/>
        </w:rPr>
        <w:t>3.</w:t>
      </w:r>
      <w:r w:rsidR="00371F40">
        <w:rPr>
          <w:b w:val="0"/>
          <w:bCs w:val="0"/>
          <w:sz w:val="24"/>
          <w:szCs w:val="24"/>
        </w:rPr>
        <w:t xml:space="preserve"> </w:t>
      </w:r>
      <w:r w:rsidRPr="00C82C10">
        <w:rPr>
          <w:b w:val="0"/>
          <w:bCs w:val="0"/>
          <w:sz w:val="24"/>
          <w:szCs w:val="24"/>
        </w:rPr>
        <w:t>2021.</w:t>
      </w:r>
    </w:p>
    <w:p w14:paraId="6F842066" w14:textId="77777777" w:rsidR="00954323" w:rsidRPr="00165648" w:rsidRDefault="002341B5" w:rsidP="00EC021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2</w:t>
      </w:r>
      <w:r w:rsidR="00954323" w:rsidRPr="00165648">
        <w:rPr>
          <w:b/>
          <w:caps/>
          <w:sz w:val="24"/>
          <w:szCs w:val="24"/>
        </w:rPr>
        <w:t>) proces svařování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5088"/>
        <w:gridCol w:w="1701"/>
        <w:gridCol w:w="1701"/>
      </w:tblGrid>
      <w:tr w:rsidR="00165648" w:rsidRPr="00165648" w14:paraId="42949F08" w14:textId="77777777" w:rsidTr="00512882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</w:tcPr>
          <w:p w14:paraId="3ADBD9AC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</w:p>
        </w:tc>
        <w:tc>
          <w:tcPr>
            <w:tcW w:w="5088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1F3A75A0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20BF424F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2" w:space="0" w:color="auto"/>
              <w:bottom w:val="nil"/>
              <w:right w:val="double" w:sz="4" w:space="0" w:color="auto"/>
            </w:tcBorders>
            <w:vAlign w:val="center"/>
          </w:tcPr>
          <w:p w14:paraId="645F999A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3C4DEDF8" w14:textId="77777777" w:rsidTr="00512882"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5AA5D9EF" w14:textId="77777777" w:rsidR="00954323" w:rsidRPr="00165648" w:rsidRDefault="00954323" w:rsidP="00574937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8490" w:type="dxa"/>
            <w:gridSpan w:val="3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7A69279" w14:textId="77777777" w:rsidR="00954323" w:rsidRPr="00165648" w:rsidRDefault="00954323" w:rsidP="00574937">
            <w:pPr>
              <w:tabs>
                <w:tab w:val="left" w:pos="4536"/>
              </w:tabs>
              <w:spacing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Certifikace procesu svařování pro: </w:t>
            </w:r>
          </w:p>
        </w:tc>
      </w:tr>
      <w:tr w:rsidR="00165648" w:rsidRPr="00165648" w14:paraId="24871603" w14:textId="77777777" w:rsidTr="00512882">
        <w:trPr>
          <w:trHeight w:val="1296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nil"/>
              <w:right w:val="single" w:sz="2" w:space="0" w:color="auto"/>
            </w:tcBorders>
          </w:tcPr>
          <w:p w14:paraId="14AF1DE9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5088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1B2CD1" w14:textId="77777777" w:rsidR="00954323" w:rsidRPr="00165648" w:rsidRDefault="00954323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Nástroje a nářadí</w:t>
            </w:r>
          </w:p>
        </w:tc>
        <w:tc>
          <w:tcPr>
            <w:tcW w:w="3402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double" w:sz="4" w:space="0" w:color="auto"/>
            </w:tcBorders>
          </w:tcPr>
          <w:p w14:paraId="3693181B" w14:textId="77777777" w:rsidR="00954323" w:rsidRPr="00165648" w:rsidRDefault="00954323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2:2006</w:t>
            </w:r>
          </w:p>
          <w:p w14:paraId="441096E7" w14:textId="77777777" w:rsidR="00954323" w:rsidRPr="00165648" w:rsidRDefault="00954323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3:2006</w:t>
            </w:r>
          </w:p>
          <w:p w14:paraId="4B7A069E" w14:textId="77777777" w:rsidR="00954323" w:rsidRPr="00165648" w:rsidRDefault="00954323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4:2006</w:t>
            </w:r>
          </w:p>
          <w:p w14:paraId="235CA80D" w14:textId="77777777" w:rsidR="00954323" w:rsidRPr="00165648" w:rsidRDefault="00954323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14554-1:20</w:t>
            </w:r>
            <w:r w:rsidR="00B404EE" w:rsidRPr="00165648">
              <w:rPr>
                <w:sz w:val="24"/>
                <w:szCs w:val="24"/>
              </w:rPr>
              <w:t>14</w:t>
            </w:r>
          </w:p>
          <w:p w14:paraId="34A7CD98" w14:textId="77777777" w:rsidR="00954323" w:rsidRPr="00165648" w:rsidRDefault="00954323" w:rsidP="00574937">
            <w:pPr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14554-2:20</w:t>
            </w:r>
            <w:r w:rsidR="00B404EE" w:rsidRPr="00165648">
              <w:rPr>
                <w:sz w:val="24"/>
                <w:szCs w:val="24"/>
              </w:rPr>
              <w:t>14</w:t>
            </w:r>
          </w:p>
        </w:tc>
      </w:tr>
      <w:tr w:rsidR="00165648" w:rsidRPr="00165648" w14:paraId="29E24F29" w14:textId="77777777" w:rsidTr="00512882">
        <w:trPr>
          <w:trHeight w:val="27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6D644A1A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50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7BBF8E" w14:textId="77777777" w:rsidR="00954323" w:rsidRPr="00165648" w:rsidRDefault="00954323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robu motorových vozidel a ostatních dopravních prostředků a zařízení</w:t>
            </w:r>
          </w:p>
        </w:tc>
        <w:tc>
          <w:tcPr>
            <w:tcW w:w="34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5708B06" w14:textId="77777777" w:rsidR="00954323" w:rsidRPr="00165648" w:rsidRDefault="00954323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2:2006</w:t>
            </w:r>
          </w:p>
          <w:p w14:paraId="19920FE4" w14:textId="77777777" w:rsidR="00954323" w:rsidRPr="00165648" w:rsidRDefault="00954323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3:2006</w:t>
            </w:r>
          </w:p>
          <w:p w14:paraId="137865D6" w14:textId="77777777" w:rsidR="00954323" w:rsidRPr="00165648" w:rsidRDefault="00954323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4:2006</w:t>
            </w:r>
          </w:p>
          <w:p w14:paraId="0CE78B93" w14:textId="77C1224F" w:rsidR="00954323" w:rsidRPr="00165648" w:rsidRDefault="00954323" w:rsidP="00574937">
            <w:pPr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e spojení s …</w:t>
            </w:r>
            <w:r w:rsidR="00F6727F">
              <w:rPr>
                <w:sz w:val="24"/>
                <w:szCs w:val="24"/>
                <w:vertAlign w:val="superscript"/>
              </w:rPr>
              <w:t>6</w:t>
            </w:r>
            <w:r w:rsidRPr="00165648">
              <w:rPr>
                <w:sz w:val="24"/>
                <w:szCs w:val="24"/>
                <w:vertAlign w:val="superscript"/>
              </w:rPr>
              <w:t xml:space="preserve">), </w:t>
            </w:r>
            <w:r w:rsidR="00F6727F">
              <w:rPr>
                <w:sz w:val="24"/>
                <w:szCs w:val="24"/>
                <w:vertAlign w:val="superscript"/>
              </w:rPr>
              <w:t>7</w:t>
            </w:r>
            <w:r w:rsidRPr="00165648">
              <w:rPr>
                <w:sz w:val="24"/>
                <w:szCs w:val="24"/>
                <w:vertAlign w:val="superscript"/>
              </w:rPr>
              <w:t>)</w:t>
            </w:r>
          </w:p>
        </w:tc>
      </w:tr>
      <w:tr w:rsidR="00165648" w:rsidRPr="00165648" w14:paraId="5844F1C4" w14:textId="77777777" w:rsidTr="00512882">
        <w:trPr>
          <w:trHeight w:val="1407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6A0399AE" w14:textId="77777777" w:rsidR="00954323" w:rsidRPr="00165648" w:rsidRDefault="00954323" w:rsidP="00574937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.3</w:t>
            </w:r>
          </w:p>
        </w:tc>
        <w:tc>
          <w:tcPr>
            <w:tcW w:w="5088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272B947C" w14:textId="77777777" w:rsidR="00954323" w:rsidRPr="00165648" w:rsidRDefault="00954323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Železniční kolejová vozidla a jejich části</w:t>
            </w:r>
          </w:p>
        </w:tc>
        <w:tc>
          <w:tcPr>
            <w:tcW w:w="3402" w:type="dxa"/>
            <w:gridSpan w:val="2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4DEC1E94" w14:textId="77777777" w:rsidR="00954323" w:rsidRPr="00165648" w:rsidRDefault="00954323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2:2006</w:t>
            </w:r>
          </w:p>
          <w:p w14:paraId="765E032E" w14:textId="77777777" w:rsidR="00954323" w:rsidRPr="00165648" w:rsidRDefault="00954323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3:2006</w:t>
            </w:r>
          </w:p>
          <w:p w14:paraId="0FACFFBD" w14:textId="77777777" w:rsidR="00954323" w:rsidRPr="00165648" w:rsidRDefault="00954323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4:2006</w:t>
            </w:r>
          </w:p>
          <w:p w14:paraId="7ADBAB3B" w14:textId="77777777" w:rsidR="00954323" w:rsidRPr="00165648" w:rsidRDefault="00954323" w:rsidP="00B90A3A">
            <w:pPr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15085-2:2008</w:t>
            </w:r>
          </w:p>
        </w:tc>
      </w:tr>
    </w:tbl>
    <w:p w14:paraId="67FBC571" w14:textId="474E1C25" w:rsidR="00954323" w:rsidRPr="00165648" w:rsidRDefault="00F6727F" w:rsidP="00EC021D">
      <w:pPr>
        <w:spacing w:before="20" w:after="20"/>
        <w:ind w:left="284" w:hanging="284"/>
        <w:rPr>
          <w:sz w:val="24"/>
          <w:szCs w:val="24"/>
        </w:rPr>
      </w:pPr>
      <w:r>
        <w:rPr>
          <w:sz w:val="24"/>
          <w:szCs w:val="24"/>
          <w:vertAlign w:val="superscript"/>
        </w:rPr>
        <w:t>6</w:t>
      </w:r>
      <w:r w:rsidR="00954323" w:rsidRPr="00165648">
        <w:rPr>
          <w:sz w:val="24"/>
          <w:szCs w:val="24"/>
          <w:vertAlign w:val="superscript"/>
        </w:rPr>
        <w:t>)</w:t>
      </w:r>
      <w:r w:rsidR="00954323" w:rsidRPr="00165648">
        <w:rPr>
          <w:sz w:val="24"/>
          <w:szCs w:val="24"/>
          <w:vertAlign w:val="superscript"/>
        </w:rPr>
        <w:tab/>
      </w:r>
      <w:r w:rsidR="00954323" w:rsidRPr="00165648">
        <w:rPr>
          <w:sz w:val="24"/>
          <w:szCs w:val="24"/>
        </w:rPr>
        <w:t>uvádí se dokumenty (normy, předpisy, charakteristiky svařovaných konstrukcí) specifikující požadavky na produkt (skupinu produktů)</w:t>
      </w:r>
    </w:p>
    <w:p w14:paraId="40D266B4" w14:textId="1A9AA391" w:rsidR="00954323" w:rsidRPr="00165648" w:rsidRDefault="00F6727F" w:rsidP="00EC021D">
      <w:pPr>
        <w:spacing w:before="20" w:after="20"/>
        <w:ind w:left="284" w:hanging="284"/>
        <w:rPr>
          <w:sz w:val="24"/>
          <w:szCs w:val="24"/>
        </w:rPr>
      </w:pPr>
      <w:r>
        <w:rPr>
          <w:sz w:val="24"/>
          <w:szCs w:val="24"/>
          <w:vertAlign w:val="superscript"/>
        </w:rPr>
        <w:t>7</w:t>
      </w:r>
      <w:r w:rsidR="00954323" w:rsidRPr="00165648">
        <w:rPr>
          <w:sz w:val="24"/>
          <w:szCs w:val="24"/>
          <w:vertAlign w:val="superscript"/>
        </w:rPr>
        <w:t>)</w:t>
      </w:r>
      <w:r w:rsidR="00954323" w:rsidRPr="00165648">
        <w:rPr>
          <w:sz w:val="24"/>
          <w:szCs w:val="24"/>
          <w:vertAlign w:val="superscript"/>
        </w:rPr>
        <w:tab/>
      </w:r>
      <w:r w:rsidR="00954323" w:rsidRPr="00165648">
        <w:rPr>
          <w:sz w:val="24"/>
          <w:szCs w:val="24"/>
        </w:rPr>
        <w:t>uvádí se dokumenty (normy, předpisy, charakteristiky svařovaných konstrukcí) specifikující požadavky na zajištění jakosti procesu svařování pro konkrétní produkt (skupinu produktů)</w:t>
      </w:r>
    </w:p>
    <w:p w14:paraId="62BADB62" w14:textId="77777777" w:rsidR="00CC5576" w:rsidRPr="00165648" w:rsidRDefault="00CC5576" w:rsidP="00EC021D">
      <w:pPr>
        <w:spacing w:before="20" w:after="120"/>
        <w:ind w:left="567" w:hanging="567"/>
        <w:rPr>
          <w:sz w:val="24"/>
          <w:szCs w:val="24"/>
        </w:rPr>
      </w:pPr>
    </w:p>
    <w:p w14:paraId="357F3032" w14:textId="77777777" w:rsidR="00954323" w:rsidRPr="00165648" w:rsidRDefault="002341B5" w:rsidP="00954323">
      <w:pPr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lastRenderedPageBreak/>
        <w:t>3</w:t>
      </w:r>
      <w:r w:rsidR="00954323" w:rsidRPr="00165648">
        <w:rPr>
          <w:b/>
          <w:caps/>
          <w:sz w:val="24"/>
          <w:szCs w:val="24"/>
        </w:rPr>
        <w:t>) proces spotřebitelského řetězce lesních produktů</w:t>
      </w:r>
    </w:p>
    <w:tbl>
      <w:tblPr>
        <w:tblW w:w="928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410"/>
        <w:gridCol w:w="2834"/>
      </w:tblGrid>
      <w:tr w:rsidR="00165648" w:rsidRPr="006D4886" w14:paraId="0AF43EBF" w14:textId="77777777" w:rsidTr="00642284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</w:tcPr>
          <w:p w14:paraId="6B68AFB9" w14:textId="15EED44F" w:rsidR="00954323" w:rsidRPr="006D4886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6D4886">
              <w:rPr>
                <w:b/>
                <w:sz w:val="24"/>
                <w:szCs w:val="24"/>
              </w:rPr>
              <w:t>Pořadové</w:t>
            </w:r>
            <w:r w:rsidRPr="006D4886">
              <w:rPr>
                <w:b/>
                <w:sz w:val="24"/>
                <w:szCs w:val="24"/>
              </w:rPr>
              <w:br/>
              <w:t>číslo</w:t>
            </w:r>
            <w:r w:rsidR="00B22E83" w:rsidRPr="006D4886">
              <w:rPr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2A2A49F0" w14:textId="77777777" w:rsidR="00954323" w:rsidRPr="006D4886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6D4886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410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33634E3C" w14:textId="77777777" w:rsidR="00954323" w:rsidRPr="006D4886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6D4886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834" w:type="dxa"/>
            <w:tcBorders>
              <w:top w:val="double" w:sz="4" w:space="0" w:color="auto"/>
              <w:left w:val="single" w:sz="2" w:space="0" w:color="auto"/>
              <w:bottom w:val="nil"/>
              <w:right w:val="double" w:sz="4" w:space="0" w:color="auto"/>
            </w:tcBorders>
            <w:vAlign w:val="center"/>
          </w:tcPr>
          <w:p w14:paraId="03BD29AB" w14:textId="77777777" w:rsidR="00954323" w:rsidRPr="006D4886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6D4886">
              <w:rPr>
                <w:b/>
                <w:sz w:val="24"/>
                <w:szCs w:val="24"/>
              </w:rPr>
              <w:t>Specifikace norem</w:t>
            </w:r>
            <w:r w:rsidRPr="006D4886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6D4886" w14:paraId="39B68F37" w14:textId="77777777" w:rsidTr="00574937"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</w:tcPr>
          <w:p w14:paraId="5717CCA6" w14:textId="77777777" w:rsidR="00954323" w:rsidRPr="006D4886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6D488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8489" w:type="dxa"/>
            <w:gridSpan w:val="3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712DD09" w14:textId="77777777" w:rsidR="00954323" w:rsidRPr="006D4886" w:rsidRDefault="00954323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6D4886">
              <w:rPr>
                <w:b/>
                <w:sz w:val="24"/>
                <w:szCs w:val="24"/>
              </w:rPr>
              <w:t>Certifikace procesu spotřebitelského řetězce lesních produktů pro:</w:t>
            </w:r>
          </w:p>
        </w:tc>
      </w:tr>
      <w:tr w:rsidR="00F7022A" w:rsidRPr="006D4886" w14:paraId="63561038" w14:textId="77777777" w:rsidTr="001630EA">
        <w:tc>
          <w:tcPr>
            <w:tcW w:w="794" w:type="dxa"/>
            <w:tcBorders>
              <w:top w:val="nil"/>
              <w:left w:val="double" w:sz="4" w:space="0" w:color="auto"/>
              <w:bottom w:val="nil"/>
              <w:right w:val="single" w:sz="2" w:space="0" w:color="auto"/>
            </w:tcBorders>
          </w:tcPr>
          <w:p w14:paraId="2BA10EDE" w14:textId="77777777" w:rsidR="00F7022A" w:rsidRPr="006D4886" w:rsidRDefault="00F7022A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6D4886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C424FA" w14:textId="77777777" w:rsidR="00F7022A" w:rsidRPr="006D4886" w:rsidRDefault="00F7022A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Dřevo surové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4D998AF" w14:textId="1EABB6F7" w:rsidR="00F7022A" w:rsidRPr="006D4886" w:rsidRDefault="00F7022A" w:rsidP="00C02F31">
            <w:pPr>
              <w:spacing w:after="40"/>
              <w:jc w:val="center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TD CFCS 2003:2012</w:t>
            </w:r>
          </w:p>
          <w:p w14:paraId="6BCB6BDA" w14:textId="1752E5F3" w:rsidR="00F7022A" w:rsidRPr="006D4886" w:rsidRDefault="00F7022A" w:rsidP="00C02F31">
            <w:pPr>
              <w:spacing w:after="40"/>
              <w:jc w:val="center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TD CFCS 2003:</w:t>
            </w:r>
            <w:r w:rsidRPr="006D4886" w:rsidDel="00C02F31">
              <w:rPr>
                <w:sz w:val="24"/>
                <w:szCs w:val="24"/>
              </w:rPr>
              <w:t xml:space="preserve"> </w:t>
            </w:r>
            <w:r w:rsidRPr="006D4886">
              <w:rPr>
                <w:sz w:val="24"/>
                <w:szCs w:val="24"/>
              </w:rPr>
              <w:t>2020</w:t>
            </w:r>
            <w:r w:rsidRPr="006D4886">
              <w:rPr>
                <w:sz w:val="24"/>
                <w:szCs w:val="24"/>
                <w:vertAlign w:val="superscript"/>
              </w:rPr>
              <w:t>9)</w:t>
            </w:r>
            <w:r w:rsidRPr="006D4886">
              <w:rPr>
                <w:sz w:val="24"/>
                <w:szCs w:val="24"/>
              </w:rPr>
              <w:t xml:space="preserve"> </w:t>
            </w:r>
          </w:p>
        </w:tc>
        <w:tc>
          <w:tcPr>
            <w:tcW w:w="2834" w:type="dxa"/>
            <w:vMerge w:val="restart"/>
            <w:tcBorders>
              <w:top w:val="single" w:sz="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77331C7" w14:textId="69A7835E" w:rsidR="00F7022A" w:rsidRPr="006D4886" w:rsidRDefault="00F7022A" w:rsidP="00F7022A">
            <w:pPr>
              <w:spacing w:after="40"/>
              <w:jc w:val="center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TD CFCS 2002:2013</w:t>
            </w:r>
          </w:p>
          <w:p w14:paraId="75F56CA6" w14:textId="03AFB505" w:rsidR="00F7022A" w:rsidRPr="006D4886" w:rsidRDefault="00F7022A" w:rsidP="00F7022A">
            <w:pPr>
              <w:spacing w:after="40"/>
              <w:jc w:val="center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TD CFCS 2002:2020</w:t>
            </w:r>
            <w:r w:rsidRPr="006D4886">
              <w:rPr>
                <w:sz w:val="24"/>
                <w:szCs w:val="24"/>
                <w:vertAlign w:val="superscript"/>
              </w:rPr>
              <w:t>8)</w:t>
            </w:r>
          </w:p>
        </w:tc>
      </w:tr>
      <w:tr w:rsidR="00F7022A" w:rsidRPr="006D4886" w14:paraId="750A9FFF" w14:textId="77777777" w:rsidTr="001630EA">
        <w:tc>
          <w:tcPr>
            <w:tcW w:w="794" w:type="dxa"/>
            <w:tcBorders>
              <w:top w:val="nil"/>
              <w:left w:val="double" w:sz="4" w:space="0" w:color="auto"/>
              <w:bottom w:val="nil"/>
              <w:right w:val="single" w:sz="2" w:space="0" w:color="auto"/>
            </w:tcBorders>
          </w:tcPr>
          <w:p w14:paraId="77B90E2E" w14:textId="77777777" w:rsidR="00F7022A" w:rsidRPr="006D4886" w:rsidRDefault="00F7022A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6D4886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61F2C0" w14:textId="77777777" w:rsidR="00F7022A" w:rsidRPr="006D4886" w:rsidRDefault="00F7022A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Velkoobchod se dřevem a  výrobky ze dřeva po prvotním opracování</w:t>
            </w:r>
          </w:p>
        </w:tc>
        <w:tc>
          <w:tcPr>
            <w:tcW w:w="241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5AA62EC" w14:textId="77777777" w:rsidR="00F7022A" w:rsidRPr="006D4886" w:rsidRDefault="00F7022A" w:rsidP="00574937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834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24A1FA43" w14:textId="77777777" w:rsidR="00F7022A" w:rsidRPr="006D4886" w:rsidRDefault="00F7022A" w:rsidP="00574937">
            <w:pPr>
              <w:spacing w:after="40"/>
              <w:jc w:val="center"/>
              <w:rPr>
                <w:sz w:val="24"/>
                <w:szCs w:val="24"/>
              </w:rPr>
            </w:pPr>
          </w:p>
        </w:tc>
      </w:tr>
      <w:tr w:rsidR="00F7022A" w:rsidRPr="006D4886" w14:paraId="67B56981" w14:textId="77777777" w:rsidTr="001630EA">
        <w:tc>
          <w:tcPr>
            <w:tcW w:w="794" w:type="dxa"/>
            <w:tcBorders>
              <w:top w:val="nil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33A8FAAA" w14:textId="77777777" w:rsidR="00F7022A" w:rsidRPr="006D4886" w:rsidRDefault="00F7022A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6D4886">
              <w:rPr>
                <w:bCs/>
                <w:sz w:val="24"/>
                <w:szCs w:val="24"/>
              </w:rPr>
              <w:t>1.3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74A51D80" w14:textId="77777777" w:rsidR="00F7022A" w:rsidRPr="006D4886" w:rsidRDefault="00F7022A" w:rsidP="00574937">
            <w:pPr>
              <w:spacing w:after="40"/>
              <w:jc w:val="left"/>
              <w:rPr>
                <w:b/>
                <w:sz w:val="24"/>
                <w:szCs w:val="24"/>
              </w:rPr>
            </w:pPr>
            <w:r w:rsidRPr="006D4886">
              <w:rPr>
                <w:b/>
                <w:sz w:val="24"/>
                <w:szCs w:val="24"/>
              </w:rPr>
              <w:t>…</w:t>
            </w:r>
          </w:p>
        </w:tc>
        <w:tc>
          <w:tcPr>
            <w:tcW w:w="2410" w:type="dxa"/>
            <w:vMerge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D69BE38" w14:textId="77777777" w:rsidR="00F7022A" w:rsidRPr="006D4886" w:rsidRDefault="00F7022A" w:rsidP="00574937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834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B35AF6" w14:textId="77777777" w:rsidR="00F7022A" w:rsidRPr="006D4886" w:rsidRDefault="00F7022A" w:rsidP="00574937">
            <w:pPr>
              <w:spacing w:after="40"/>
              <w:jc w:val="center"/>
              <w:rPr>
                <w:sz w:val="24"/>
                <w:szCs w:val="24"/>
              </w:rPr>
            </w:pPr>
          </w:p>
        </w:tc>
      </w:tr>
    </w:tbl>
    <w:p w14:paraId="48A3A950" w14:textId="77777777" w:rsidR="00B22E83" w:rsidRPr="006D4886" w:rsidRDefault="00B22E83" w:rsidP="00B22E83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4"/>
          <w:szCs w:val="24"/>
        </w:rPr>
      </w:pPr>
      <w:r w:rsidRPr="006D4886">
        <w:rPr>
          <w:sz w:val="24"/>
          <w:szCs w:val="24"/>
          <w:vertAlign w:val="superscript"/>
        </w:rPr>
        <w:t>1)</w:t>
      </w:r>
      <w:r w:rsidRPr="006D4886">
        <w:rPr>
          <w:sz w:val="24"/>
          <w:szCs w:val="24"/>
          <w:vertAlign w:val="superscript"/>
        </w:rPr>
        <w:tab/>
      </w:r>
      <w:r w:rsidRPr="006D4886">
        <w:rPr>
          <w:b w:val="0"/>
          <w:sz w:val="24"/>
          <w:szCs w:val="24"/>
        </w:rPr>
        <w:t>hvězdička u pořadového čísla označuje, že certifikační orgán může v rámci rozsahu akreditace průběžně zařazovat nové/aktuální/revidované normativní dokumenty. Aktuální seznam činností v rámci flexibilního rozsahu akreditace je k dispozici v certifikačním orgánu (např. u vedoucího certifikačního orgánu nebo na webových stránkách certifikačního orgánu).</w:t>
      </w:r>
    </w:p>
    <w:p w14:paraId="359D6769" w14:textId="107FB8AB" w:rsidR="00954323" w:rsidRPr="006D4886" w:rsidRDefault="00F6727F" w:rsidP="00EC021D">
      <w:pPr>
        <w:pStyle w:val="Nadpis6"/>
        <w:tabs>
          <w:tab w:val="left" w:pos="284"/>
        </w:tabs>
        <w:spacing w:before="120"/>
        <w:ind w:left="284" w:hanging="284"/>
        <w:rPr>
          <w:b w:val="0"/>
          <w:spacing w:val="-4"/>
          <w:sz w:val="24"/>
          <w:szCs w:val="24"/>
        </w:rPr>
      </w:pPr>
      <w:r w:rsidRPr="006D4886">
        <w:rPr>
          <w:b w:val="0"/>
          <w:sz w:val="24"/>
          <w:szCs w:val="24"/>
          <w:vertAlign w:val="superscript"/>
        </w:rPr>
        <w:t>8</w:t>
      </w:r>
      <w:r w:rsidR="00954323" w:rsidRPr="006D4886">
        <w:rPr>
          <w:b w:val="0"/>
          <w:sz w:val="24"/>
          <w:szCs w:val="24"/>
          <w:vertAlign w:val="superscript"/>
        </w:rPr>
        <w:t>)</w:t>
      </w:r>
      <w:r w:rsidR="00954323" w:rsidRPr="006D4886">
        <w:rPr>
          <w:b w:val="0"/>
          <w:sz w:val="24"/>
          <w:szCs w:val="24"/>
          <w:vertAlign w:val="superscript"/>
        </w:rPr>
        <w:tab/>
      </w:r>
      <w:r w:rsidR="00642284" w:rsidRPr="006D4886">
        <w:rPr>
          <w:b w:val="0"/>
          <w:sz w:val="24"/>
          <w:szCs w:val="24"/>
        </w:rPr>
        <w:t xml:space="preserve">TD </w:t>
      </w:r>
      <w:r w:rsidR="00954323" w:rsidRPr="006D4886">
        <w:rPr>
          <w:b w:val="0"/>
          <w:spacing w:val="-4"/>
          <w:sz w:val="24"/>
          <w:szCs w:val="24"/>
        </w:rPr>
        <w:t>CFCS 2002:</w:t>
      </w:r>
      <w:r w:rsidR="00C02F31" w:rsidRPr="006D4886">
        <w:rPr>
          <w:b w:val="0"/>
          <w:spacing w:val="-4"/>
          <w:sz w:val="24"/>
          <w:szCs w:val="24"/>
        </w:rPr>
        <w:t xml:space="preserve">2020 </w:t>
      </w:r>
      <w:r w:rsidR="00954323" w:rsidRPr="006D4886">
        <w:rPr>
          <w:b w:val="0"/>
          <w:spacing w:val="-4"/>
          <w:sz w:val="24"/>
          <w:szCs w:val="24"/>
        </w:rPr>
        <w:t>je překladem dokumentu Rady PEFC s označením PEFC ST 200</w:t>
      </w:r>
      <w:r w:rsidR="005014D9" w:rsidRPr="006D4886">
        <w:rPr>
          <w:b w:val="0"/>
          <w:spacing w:val="-4"/>
          <w:sz w:val="24"/>
          <w:szCs w:val="24"/>
        </w:rPr>
        <w:t>2</w:t>
      </w:r>
      <w:r w:rsidR="00954323" w:rsidRPr="006D4886">
        <w:rPr>
          <w:b w:val="0"/>
          <w:spacing w:val="-4"/>
          <w:sz w:val="24"/>
          <w:szCs w:val="24"/>
        </w:rPr>
        <w:t>:</w:t>
      </w:r>
      <w:r w:rsidR="00C02F31" w:rsidRPr="006D4886">
        <w:rPr>
          <w:b w:val="0"/>
          <w:spacing w:val="-4"/>
          <w:sz w:val="24"/>
          <w:szCs w:val="24"/>
        </w:rPr>
        <w:t xml:space="preserve">2020 </w:t>
      </w:r>
      <w:r w:rsidR="00954323" w:rsidRPr="006D4886">
        <w:rPr>
          <w:b w:val="0"/>
          <w:i/>
          <w:spacing w:val="-4"/>
          <w:sz w:val="24"/>
          <w:szCs w:val="24"/>
        </w:rPr>
        <w:t>Chain of Custody of Forest</w:t>
      </w:r>
      <w:r w:rsidR="00C02F31" w:rsidRPr="006D4886">
        <w:rPr>
          <w:b w:val="0"/>
          <w:i/>
          <w:spacing w:val="-4"/>
          <w:sz w:val="24"/>
          <w:szCs w:val="24"/>
        </w:rPr>
        <w:t xml:space="preserve"> and Tree</w:t>
      </w:r>
      <w:r w:rsidR="00954323" w:rsidRPr="006D4886">
        <w:rPr>
          <w:b w:val="0"/>
          <w:i/>
          <w:spacing w:val="-4"/>
          <w:sz w:val="24"/>
          <w:szCs w:val="24"/>
        </w:rPr>
        <w:t xml:space="preserve"> Based Products – Requirements</w:t>
      </w:r>
      <w:r w:rsidR="00A3762D" w:rsidRPr="006D4886">
        <w:rPr>
          <w:b w:val="0"/>
          <w:i/>
          <w:spacing w:val="-4"/>
          <w:sz w:val="24"/>
          <w:szCs w:val="24"/>
        </w:rPr>
        <w:t xml:space="preserve">, </w:t>
      </w:r>
      <w:r w:rsidR="00A3762D" w:rsidRPr="006D4886">
        <w:rPr>
          <w:b w:val="0"/>
          <w:i/>
          <w:spacing w:val="-4"/>
          <w:sz w:val="24"/>
          <w:szCs w:val="24"/>
          <w:lang w:val="en-GB"/>
        </w:rPr>
        <w:t>Second Edition</w:t>
      </w:r>
      <w:r w:rsidR="00954323" w:rsidRPr="006D4886">
        <w:rPr>
          <w:b w:val="0"/>
          <w:spacing w:val="-4"/>
          <w:sz w:val="24"/>
          <w:szCs w:val="24"/>
        </w:rPr>
        <w:t>.</w:t>
      </w:r>
    </w:p>
    <w:p w14:paraId="7294F00C" w14:textId="32589D89" w:rsidR="006B26D5" w:rsidRPr="006D4886" w:rsidRDefault="00F6727F" w:rsidP="00EC021D">
      <w:pPr>
        <w:pStyle w:val="Nadpis6"/>
        <w:tabs>
          <w:tab w:val="left" w:pos="284"/>
        </w:tabs>
        <w:spacing w:before="0"/>
        <w:ind w:left="284" w:hanging="284"/>
        <w:rPr>
          <w:b w:val="0"/>
          <w:i/>
          <w:spacing w:val="-4"/>
          <w:sz w:val="24"/>
          <w:szCs w:val="24"/>
        </w:rPr>
      </w:pPr>
      <w:r w:rsidRPr="006D4886">
        <w:rPr>
          <w:b w:val="0"/>
          <w:sz w:val="24"/>
          <w:szCs w:val="24"/>
          <w:vertAlign w:val="superscript"/>
        </w:rPr>
        <w:t>9</w:t>
      </w:r>
      <w:r w:rsidR="00954323" w:rsidRPr="006D4886">
        <w:rPr>
          <w:b w:val="0"/>
          <w:sz w:val="24"/>
          <w:szCs w:val="24"/>
          <w:vertAlign w:val="superscript"/>
        </w:rPr>
        <w:t>)</w:t>
      </w:r>
      <w:r w:rsidR="00954323" w:rsidRPr="006D4886">
        <w:rPr>
          <w:b w:val="0"/>
          <w:sz w:val="24"/>
          <w:szCs w:val="24"/>
          <w:vertAlign w:val="superscript"/>
        </w:rPr>
        <w:tab/>
      </w:r>
      <w:r w:rsidR="009225D4" w:rsidRPr="006D4886">
        <w:rPr>
          <w:b w:val="0"/>
          <w:sz w:val="24"/>
          <w:szCs w:val="24"/>
        </w:rPr>
        <w:t xml:space="preserve">TD </w:t>
      </w:r>
      <w:r w:rsidR="00954323" w:rsidRPr="006D4886">
        <w:rPr>
          <w:b w:val="0"/>
          <w:spacing w:val="-4"/>
          <w:sz w:val="24"/>
          <w:szCs w:val="24"/>
        </w:rPr>
        <w:t>CFCS 2003:</w:t>
      </w:r>
      <w:r w:rsidR="00C02F31" w:rsidRPr="006D4886">
        <w:rPr>
          <w:b w:val="0"/>
          <w:spacing w:val="-4"/>
          <w:sz w:val="24"/>
          <w:szCs w:val="24"/>
        </w:rPr>
        <w:t xml:space="preserve">2020 </w:t>
      </w:r>
      <w:r w:rsidR="00954323" w:rsidRPr="006D4886">
        <w:rPr>
          <w:b w:val="0"/>
          <w:spacing w:val="-4"/>
          <w:sz w:val="24"/>
          <w:szCs w:val="24"/>
        </w:rPr>
        <w:t>je překladem dokumentu Rady PEFC s označením PEFC ST 2003:</w:t>
      </w:r>
      <w:r w:rsidR="00C02F31" w:rsidRPr="006D4886">
        <w:rPr>
          <w:b w:val="0"/>
          <w:spacing w:val="-4"/>
          <w:sz w:val="24"/>
          <w:szCs w:val="24"/>
        </w:rPr>
        <w:t xml:space="preserve">2020 </w:t>
      </w:r>
      <w:r w:rsidR="00954323" w:rsidRPr="006D4886">
        <w:rPr>
          <w:b w:val="0"/>
          <w:i/>
          <w:spacing w:val="-4"/>
          <w:sz w:val="24"/>
          <w:szCs w:val="24"/>
        </w:rPr>
        <w:t>Requirements for Certification Bodies operating Certification against the PEFC International Chain of Custody Standard.</w:t>
      </w:r>
    </w:p>
    <w:p w14:paraId="62F544D9" w14:textId="597E830D" w:rsidR="00165648" w:rsidRPr="00165648" w:rsidRDefault="00165648" w:rsidP="006D4886">
      <w:pPr>
        <w:ind w:left="284"/>
      </w:pPr>
    </w:p>
    <w:p w14:paraId="423F1A00" w14:textId="77777777" w:rsidR="00165648" w:rsidRPr="00165648" w:rsidRDefault="00165648" w:rsidP="00165648"/>
    <w:p w14:paraId="1C66E372" w14:textId="0FEBED36" w:rsidR="00954323" w:rsidRDefault="002341B5" w:rsidP="00EC021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4</w:t>
      </w:r>
      <w:r w:rsidR="00954323" w:rsidRPr="00165648">
        <w:rPr>
          <w:b/>
          <w:caps/>
          <w:sz w:val="24"/>
          <w:szCs w:val="24"/>
        </w:rPr>
        <w:t xml:space="preserve">) proces správné zemědělské praxe </w:t>
      </w:r>
      <w:r w:rsidR="00200F24" w:rsidRPr="00165648">
        <w:rPr>
          <w:b/>
          <w:caps/>
          <w:sz w:val="24"/>
          <w:szCs w:val="24"/>
        </w:rPr>
        <w:t xml:space="preserve">PODLE POŽADAVKŮ SYSTÉMU </w:t>
      </w:r>
      <w:r w:rsidR="00EA2D99" w:rsidRPr="00165648">
        <w:rPr>
          <w:b/>
          <w:caps/>
          <w:sz w:val="24"/>
          <w:szCs w:val="24"/>
        </w:rPr>
        <w:t>GLOBALG.A.P</w:t>
      </w:r>
      <w:r w:rsidR="00AE62A8" w:rsidRPr="00165648">
        <w:rPr>
          <w:b/>
          <w:caps/>
          <w:sz w:val="24"/>
          <w:szCs w:val="24"/>
        </w:rPr>
        <w:t>.</w:t>
      </w:r>
    </w:p>
    <w:tbl>
      <w:tblPr>
        <w:tblW w:w="926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2"/>
        <w:gridCol w:w="3096"/>
        <w:gridCol w:w="2262"/>
        <w:gridCol w:w="3110"/>
      </w:tblGrid>
      <w:tr w:rsidR="00165648" w:rsidRPr="00165648" w14:paraId="51A07475" w14:textId="77777777" w:rsidTr="00A027D3">
        <w:trPr>
          <w:trHeight w:val="1054"/>
          <w:tblHeader/>
        </w:trPr>
        <w:tc>
          <w:tcPr>
            <w:tcW w:w="7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23052B3" w14:textId="219F7F8F" w:rsidR="00954323" w:rsidRPr="00165648" w:rsidRDefault="00954323" w:rsidP="00A027D3">
            <w:pPr>
              <w:spacing w:beforeLines="60" w:before="144" w:afterLines="40" w:after="96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  <w:r w:rsidR="00B22E83" w:rsidRPr="00371F40">
              <w:rPr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09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02E15F0B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2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1B07DD73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3110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C73DF4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5E7F810E" w14:textId="77777777" w:rsidTr="00A027D3">
        <w:trPr>
          <w:trHeight w:val="607"/>
        </w:trPr>
        <w:tc>
          <w:tcPr>
            <w:tcW w:w="792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13A09CE6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8468" w:type="dxa"/>
            <w:gridSpan w:val="3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3AFE8B7" w14:textId="77777777" w:rsidR="00954323" w:rsidRPr="00165648" w:rsidRDefault="00954323" w:rsidP="001236C8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ce správné zemědělské praxe GLOBALG</w:t>
            </w:r>
            <w:r w:rsidR="00153858" w:rsidRPr="00165648">
              <w:rPr>
                <w:b/>
                <w:sz w:val="24"/>
                <w:szCs w:val="24"/>
              </w:rPr>
              <w:t>.</w:t>
            </w:r>
            <w:r w:rsidRPr="00165648">
              <w:rPr>
                <w:b/>
                <w:sz w:val="24"/>
                <w:szCs w:val="24"/>
              </w:rPr>
              <w:t>A</w:t>
            </w:r>
            <w:r w:rsidR="00153858" w:rsidRPr="00165648">
              <w:rPr>
                <w:b/>
                <w:sz w:val="24"/>
                <w:szCs w:val="24"/>
              </w:rPr>
              <w:t>.</w:t>
            </w:r>
            <w:r w:rsidRPr="00165648">
              <w:rPr>
                <w:b/>
                <w:sz w:val="24"/>
                <w:szCs w:val="24"/>
              </w:rPr>
              <w:t>P</w:t>
            </w:r>
            <w:r w:rsidR="00153858" w:rsidRPr="00165648">
              <w:rPr>
                <w:b/>
                <w:sz w:val="24"/>
                <w:szCs w:val="24"/>
              </w:rPr>
              <w:t>.</w:t>
            </w:r>
            <w:r w:rsidRPr="00165648">
              <w:rPr>
                <w:b/>
                <w:sz w:val="24"/>
                <w:szCs w:val="24"/>
              </w:rPr>
              <w:t xml:space="preserve"> IFA pro oblast</w:t>
            </w:r>
            <w:r w:rsidR="00FC2D6D" w:rsidRPr="00165648">
              <w:rPr>
                <w:b/>
                <w:sz w:val="24"/>
                <w:szCs w:val="24"/>
              </w:rPr>
              <w:t xml:space="preserve"> </w:t>
            </w:r>
            <w:r w:rsidR="00FC2D6D" w:rsidRPr="00165648">
              <w:rPr>
                <w:b/>
                <w:i/>
                <w:sz w:val="24"/>
                <w:szCs w:val="24"/>
              </w:rPr>
              <w:t>(scope)</w:t>
            </w:r>
            <w:r w:rsidR="00E94ADD" w:rsidRPr="00165648">
              <w:rPr>
                <w:b/>
                <w:sz w:val="24"/>
                <w:szCs w:val="24"/>
              </w:rPr>
              <w:t xml:space="preserve"> </w:t>
            </w:r>
            <w:r w:rsidR="001236C8" w:rsidRPr="00165648">
              <w:rPr>
                <w:b/>
                <w:sz w:val="24"/>
                <w:szCs w:val="24"/>
              </w:rPr>
              <w:t>rostlinné výroby:</w:t>
            </w:r>
          </w:p>
        </w:tc>
      </w:tr>
      <w:tr w:rsidR="00165648" w:rsidRPr="00165648" w14:paraId="60F52291" w14:textId="77777777" w:rsidTr="00A027D3">
        <w:trPr>
          <w:trHeight w:val="2327"/>
        </w:trPr>
        <w:tc>
          <w:tcPr>
            <w:tcW w:w="792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5C86E85A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09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8C9E9C" w14:textId="77777777" w:rsidR="00954323" w:rsidRPr="00165648" w:rsidRDefault="00954323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Ovoce a zelenina </w:t>
            </w:r>
          </w:p>
          <w:p w14:paraId="33AD9F50" w14:textId="77777777" w:rsidR="00954323" w:rsidRPr="00165648" w:rsidRDefault="00954323" w:rsidP="00574937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165648">
              <w:rPr>
                <w:i/>
                <w:sz w:val="24"/>
                <w:szCs w:val="24"/>
              </w:rPr>
              <w:t>(Fruit and Vegetables)</w:t>
            </w:r>
          </w:p>
        </w:tc>
        <w:tc>
          <w:tcPr>
            <w:tcW w:w="2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C59555" w14:textId="77777777" w:rsidR="00C50890" w:rsidRPr="00165648" w:rsidRDefault="00C50890" w:rsidP="00C50890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LOBALG.A.P</w:t>
            </w:r>
            <w:r w:rsidR="00AE62A8" w:rsidRPr="00165648">
              <w:rPr>
                <w:sz w:val="24"/>
                <w:szCs w:val="24"/>
              </w:rPr>
              <w:t>.</w:t>
            </w:r>
          </w:p>
          <w:p w14:paraId="7D919F12" w14:textId="77777777" w:rsidR="00BC6DBB" w:rsidRDefault="00C50890" w:rsidP="00A027D3">
            <w:pPr>
              <w:spacing w:after="120"/>
              <w:ind w:hanging="68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</w:t>
            </w:r>
            <w:r w:rsidR="001467F4" w:rsidRPr="00165648">
              <w:rPr>
                <w:sz w:val="24"/>
                <w:szCs w:val="24"/>
              </w:rPr>
              <w:t xml:space="preserve">eneral </w:t>
            </w:r>
            <w:r w:rsidRPr="00165648">
              <w:rPr>
                <w:sz w:val="24"/>
                <w:szCs w:val="24"/>
              </w:rPr>
              <w:t>R</w:t>
            </w:r>
            <w:r w:rsidR="001467F4" w:rsidRPr="00165648">
              <w:rPr>
                <w:sz w:val="24"/>
                <w:szCs w:val="24"/>
              </w:rPr>
              <w:t>egulations</w:t>
            </w:r>
            <w:r w:rsidRPr="00165648">
              <w:rPr>
                <w:sz w:val="24"/>
                <w:szCs w:val="24"/>
              </w:rPr>
              <w:t xml:space="preserve"> </w:t>
            </w:r>
            <w:r w:rsidR="001467F4" w:rsidRPr="00165648">
              <w:rPr>
                <w:sz w:val="24"/>
                <w:szCs w:val="24"/>
              </w:rPr>
              <w:t>Verze</w:t>
            </w:r>
            <w:r w:rsidRPr="00165648">
              <w:rPr>
                <w:sz w:val="24"/>
                <w:szCs w:val="24"/>
              </w:rPr>
              <w:t xml:space="preserve"> 5</w:t>
            </w:r>
            <w:r w:rsidR="00BC6DBB">
              <w:rPr>
                <w:sz w:val="24"/>
                <w:szCs w:val="24"/>
              </w:rPr>
              <w:t>.2</w:t>
            </w:r>
          </w:p>
          <w:p w14:paraId="053CB27B" w14:textId="05E8F070" w:rsidR="00D6638E" w:rsidRDefault="00BC6DBB" w:rsidP="00D6638E">
            <w:pPr>
              <w:spacing w:after="40"/>
              <w:ind w:hanging="70"/>
              <w:jc w:val="center"/>
              <w:rPr>
                <w:sz w:val="24"/>
                <w:szCs w:val="24"/>
                <w:vertAlign w:val="superscript"/>
              </w:rPr>
            </w:pPr>
            <w:r>
              <w:rPr>
                <w:sz w:val="24"/>
                <w:szCs w:val="24"/>
              </w:rPr>
              <w:t>Verze 5.3-GFS</w:t>
            </w:r>
            <w:r w:rsidR="00F6727F">
              <w:rPr>
                <w:sz w:val="24"/>
                <w:szCs w:val="24"/>
                <w:vertAlign w:val="superscript"/>
              </w:rPr>
              <w:t>10</w:t>
            </w:r>
            <w:r w:rsidR="00C50890" w:rsidRPr="00165648">
              <w:rPr>
                <w:sz w:val="24"/>
                <w:szCs w:val="24"/>
                <w:vertAlign w:val="superscript"/>
              </w:rPr>
              <w:t>)</w:t>
            </w:r>
          </w:p>
          <w:p w14:paraId="545CB860" w14:textId="04218E97" w:rsidR="00D6638E" w:rsidRPr="00A027D3" w:rsidRDefault="00D6638E" w:rsidP="00A027D3">
            <w:pPr>
              <w:spacing w:after="120"/>
              <w:ind w:hanging="68"/>
              <w:jc w:val="center"/>
              <w:rPr>
                <w:sz w:val="24"/>
                <w:szCs w:val="24"/>
              </w:rPr>
            </w:pPr>
            <w:r w:rsidRPr="00A027D3">
              <w:rPr>
                <w:sz w:val="24"/>
                <w:szCs w:val="24"/>
              </w:rPr>
              <w:t>nebo</w:t>
            </w:r>
          </w:p>
          <w:p w14:paraId="1FC08CB1" w14:textId="2E0C8AD9" w:rsidR="00D6638E" w:rsidRPr="00A027D3" w:rsidRDefault="00D6638E" w:rsidP="00D6638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A027D3">
              <w:rPr>
                <w:sz w:val="24"/>
                <w:szCs w:val="24"/>
              </w:rPr>
              <w:t xml:space="preserve">Verze 5.4-GFS </w:t>
            </w:r>
            <w:r w:rsidRPr="00D6638E">
              <w:rPr>
                <w:sz w:val="24"/>
                <w:szCs w:val="24"/>
                <w:vertAlign w:val="superscript"/>
              </w:rPr>
              <w:t>10)</w:t>
            </w:r>
          </w:p>
          <w:p w14:paraId="392BB2EA" w14:textId="77777777" w:rsidR="00954323" w:rsidRPr="00165648" w:rsidRDefault="006612B7" w:rsidP="006612B7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Varianta </w:t>
            </w:r>
            <w:r w:rsidR="00C50890" w:rsidRPr="00165648"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31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C7B98BE" w14:textId="0524DDF8" w:rsidR="00C50890" w:rsidRPr="00165648" w:rsidRDefault="00C50890" w:rsidP="00C50890">
            <w:pPr>
              <w:spacing w:after="40"/>
              <w:jc w:val="left"/>
              <w:rPr>
                <w:sz w:val="24"/>
                <w:szCs w:val="24"/>
                <w:vertAlign w:val="superscript"/>
              </w:rPr>
            </w:pPr>
            <w:r w:rsidRPr="00165648">
              <w:rPr>
                <w:sz w:val="24"/>
                <w:szCs w:val="24"/>
              </w:rPr>
              <w:t>GLOBALG.A.P</w:t>
            </w:r>
            <w:r w:rsidR="00C32134" w:rsidRPr="00165648">
              <w:rPr>
                <w:sz w:val="24"/>
                <w:szCs w:val="24"/>
              </w:rPr>
              <w:t>.</w:t>
            </w:r>
            <w:r w:rsidRPr="00165648">
              <w:rPr>
                <w:sz w:val="24"/>
                <w:szCs w:val="24"/>
              </w:rPr>
              <w:t xml:space="preserve"> IFA</w:t>
            </w:r>
            <w:r w:rsidR="00F6727F">
              <w:rPr>
                <w:sz w:val="24"/>
                <w:szCs w:val="24"/>
                <w:vertAlign w:val="superscript"/>
              </w:rPr>
              <w:t>10</w:t>
            </w:r>
            <w:r w:rsidRPr="00165648">
              <w:rPr>
                <w:sz w:val="24"/>
                <w:szCs w:val="24"/>
                <w:vertAlign w:val="superscript"/>
              </w:rPr>
              <w:t>)</w:t>
            </w:r>
          </w:p>
          <w:p w14:paraId="51D89279" w14:textId="77777777" w:rsidR="00954323" w:rsidRDefault="00C50890" w:rsidP="00982D24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- CPCC All Farm Base, 5</w:t>
            </w:r>
            <w:r w:rsidR="00BC6DBB"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  <w:vertAlign w:val="superscript"/>
              </w:rPr>
              <w:t xml:space="preserve"> </w:t>
            </w:r>
            <w:r w:rsidRPr="00165648">
              <w:rPr>
                <w:sz w:val="24"/>
                <w:szCs w:val="24"/>
              </w:rPr>
              <w:br/>
              <w:t>- CPCC Crop Base, 5</w:t>
            </w:r>
            <w:r w:rsidR="00BC6DBB">
              <w:rPr>
                <w:sz w:val="24"/>
                <w:szCs w:val="24"/>
              </w:rPr>
              <w:t>.2</w:t>
            </w:r>
            <w:r w:rsidR="00F40A3B" w:rsidRPr="00165648">
              <w:rPr>
                <w:sz w:val="24"/>
                <w:szCs w:val="24"/>
              </w:rPr>
              <w:br/>
              <w:t>- CPCC Fruit and Vege</w:t>
            </w:r>
            <w:r w:rsidRPr="00165648">
              <w:rPr>
                <w:sz w:val="24"/>
                <w:szCs w:val="24"/>
              </w:rPr>
              <w:t>tables, 5</w:t>
            </w:r>
            <w:r w:rsidR="00BC6DBB">
              <w:rPr>
                <w:sz w:val="24"/>
                <w:szCs w:val="24"/>
              </w:rPr>
              <w:t>.2</w:t>
            </w:r>
          </w:p>
          <w:p w14:paraId="0C9F93C8" w14:textId="08E8A71E" w:rsidR="00BC6DBB" w:rsidRPr="00165648" w:rsidRDefault="00BC6DBB" w:rsidP="00982D24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PCC Fruit and Vegetables, 5</w:t>
            </w:r>
            <w:r>
              <w:rPr>
                <w:sz w:val="24"/>
                <w:szCs w:val="24"/>
              </w:rPr>
              <w:t>.3-GFS</w:t>
            </w:r>
          </w:p>
        </w:tc>
      </w:tr>
      <w:tr w:rsidR="00165648" w:rsidRPr="00165648" w14:paraId="103FD01B" w14:textId="77777777" w:rsidTr="00A027D3">
        <w:trPr>
          <w:trHeight w:val="1650"/>
        </w:trPr>
        <w:tc>
          <w:tcPr>
            <w:tcW w:w="79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373BF662" w14:textId="77777777" w:rsidR="00F54E25" w:rsidRPr="00165648" w:rsidRDefault="001236C8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lastRenderedPageBreak/>
              <w:t>1.2</w:t>
            </w:r>
          </w:p>
        </w:tc>
        <w:tc>
          <w:tcPr>
            <w:tcW w:w="309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67E20D" w14:textId="77777777" w:rsidR="00F54E25" w:rsidRPr="00165648" w:rsidRDefault="000E0405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rodukty pro rozmnožování rostlin</w:t>
            </w:r>
          </w:p>
          <w:p w14:paraId="3657B509" w14:textId="77777777" w:rsidR="00D74A6E" w:rsidRPr="00165648" w:rsidRDefault="00D74A6E" w:rsidP="00574937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165648">
              <w:rPr>
                <w:i/>
                <w:sz w:val="24"/>
                <w:szCs w:val="24"/>
              </w:rPr>
              <w:t>(Plant Propagation Material)</w:t>
            </w:r>
          </w:p>
        </w:tc>
        <w:tc>
          <w:tcPr>
            <w:tcW w:w="2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C8E978" w14:textId="77777777" w:rsidR="000E0405" w:rsidRPr="00165648" w:rsidRDefault="000E0405" w:rsidP="000E0405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LOBALG.A.P</w:t>
            </w:r>
            <w:r w:rsidR="00AE62A8" w:rsidRPr="00165648">
              <w:rPr>
                <w:sz w:val="24"/>
                <w:szCs w:val="24"/>
              </w:rPr>
              <w:t>.</w:t>
            </w:r>
          </w:p>
          <w:p w14:paraId="4826A5E3" w14:textId="77777777" w:rsidR="00BC6DBB" w:rsidRDefault="000E0405" w:rsidP="000E0405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eneral Regulations Verze 5</w:t>
            </w:r>
            <w:r w:rsidR="00BC6DBB">
              <w:rPr>
                <w:sz w:val="24"/>
                <w:szCs w:val="24"/>
              </w:rPr>
              <w:t>.2</w:t>
            </w:r>
          </w:p>
          <w:p w14:paraId="56AA2662" w14:textId="0C533B1F" w:rsidR="00F54E25" w:rsidRPr="00165648" w:rsidRDefault="00BC6DBB" w:rsidP="00A027D3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ze 5.3-GFS</w:t>
            </w:r>
            <w:r>
              <w:rPr>
                <w:sz w:val="24"/>
                <w:szCs w:val="24"/>
                <w:vertAlign w:val="superscript"/>
              </w:rPr>
              <w:t>10</w:t>
            </w:r>
            <w:r w:rsidR="000E0405" w:rsidRPr="00165648">
              <w:rPr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31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88F636E" w14:textId="7264218C" w:rsidR="003B0941" w:rsidRPr="00165648" w:rsidRDefault="003B0941" w:rsidP="003B0941">
            <w:pPr>
              <w:spacing w:after="40"/>
              <w:jc w:val="left"/>
              <w:rPr>
                <w:sz w:val="24"/>
                <w:szCs w:val="24"/>
                <w:vertAlign w:val="superscript"/>
              </w:rPr>
            </w:pPr>
            <w:r w:rsidRPr="00165648">
              <w:rPr>
                <w:sz w:val="24"/>
                <w:szCs w:val="24"/>
              </w:rPr>
              <w:t>GLOBALG.A.P</w:t>
            </w:r>
            <w:r w:rsidR="00C32134" w:rsidRPr="00165648">
              <w:rPr>
                <w:sz w:val="24"/>
                <w:szCs w:val="24"/>
              </w:rPr>
              <w:t>.</w:t>
            </w:r>
            <w:r w:rsidRPr="00165648">
              <w:rPr>
                <w:sz w:val="24"/>
                <w:szCs w:val="24"/>
              </w:rPr>
              <w:t xml:space="preserve"> IFA</w:t>
            </w:r>
            <w:r w:rsidR="00F6727F">
              <w:rPr>
                <w:sz w:val="24"/>
                <w:szCs w:val="24"/>
                <w:vertAlign w:val="superscript"/>
              </w:rPr>
              <w:t>10</w:t>
            </w:r>
            <w:r w:rsidRPr="00165648">
              <w:rPr>
                <w:sz w:val="24"/>
                <w:szCs w:val="24"/>
                <w:vertAlign w:val="superscript"/>
              </w:rPr>
              <w:t>)</w:t>
            </w:r>
          </w:p>
          <w:p w14:paraId="0FE64709" w14:textId="223D53FC" w:rsidR="00F54E25" w:rsidRPr="00165648" w:rsidRDefault="003B0941" w:rsidP="00982D24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- CPCC All Farm Base, 5</w:t>
            </w:r>
            <w:r w:rsidR="00BC6DBB"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  <w:vertAlign w:val="superscript"/>
              </w:rPr>
              <w:t xml:space="preserve"> </w:t>
            </w:r>
            <w:r w:rsidRPr="00165648">
              <w:rPr>
                <w:sz w:val="24"/>
                <w:szCs w:val="24"/>
              </w:rPr>
              <w:br/>
              <w:t>- CPCC Crop Base, 5</w:t>
            </w:r>
            <w:r w:rsidR="00BC6DBB"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</w:rPr>
              <w:br/>
              <w:t>- CPCC Plant Propagation Material, 5</w:t>
            </w:r>
            <w:r w:rsidR="00BC6DBB">
              <w:rPr>
                <w:sz w:val="24"/>
                <w:szCs w:val="24"/>
              </w:rPr>
              <w:t>.2</w:t>
            </w:r>
          </w:p>
        </w:tc>
      </w:tr>
      <w:tr w:rsidR="00165648" w:rsidRPr="00165648" w14:paraId="7DFEB5B8" w14:textId="77777777" w:rsidTr="00A027D3">
        <w:trPr>
          <w:trHeight w:val="641"/>
        </w:trPr>
        <w:tc>
          <w:tcPr>
            <w:tcW w:w="79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7B1F593F" w14:textId="77777777" w:rsidR="00F54E25" w:rsidRPr="00165648" w:rsidRDefault="00F54E25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2.</w:t>
            </w:r>
          </w:p>
        </w:tc>
        <w:tc>
          <w:tcPr>
            <w:tcW w:w="846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CAFC3FD" w14:textId="77777777" w:rsidR="00F54E25" w:rsidRPr="00165648" w:rsidRDefault="00F54E25" w:rsidP="001236C8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ce správné zemědělské praxe GLOBALG.A.P. IFA pro oblast</w:t>
            </w:r>
            <w:r w:rsidR="0055584A" w:rsidRPr="00165648">
              <w:rPr>
                <w:b/>
                <w:sz w:val="24"/>
                <w:szCs w:val="24"/>
              </w:rPr>
              <w:t xml:space="preserve"> </w:t>
            </w:r>
            <w:r w:rsidR="0055584A" w:rsidRPr="00165648">
              <w:rPr>
                <w:b/>
                <w:i/>
                <w:sz w:val="24"/>
                <w:szCs w:val="24"/>
              </w:rPr>
              <w:t>(scope)</w:t>
            </w:r>
            <w:r w:rsidRPr="00165648">
              <w:rPr>
                <w:b/>
                <w:sz w:val="24"/>
                <w:szCs w:val="24"/>
              </w:rPr>
              <w:t xml:space="preserve"> </w:t>
            </w:r>
            <w:r w:rsidR="001236C8" w:rsidRPr="00165648">
              <w:rPr>
                <w:b/>
                <w:sz w:val="24"/>
                <w:szCs w:val="24"/>
              </w:rPr>
              <w:t>živočišné výroby:</w:t>
            </w:r>
          </w:p>
        </w:tc>
      </w:tr>
      <w:tr w:rsidR="00165648" w:rsidRPr="00165648" w14:paraId="18F84894" w14:textId="77777777" w:rsidTr="00A027D3">
        <w:trPr>
          <w:cantSplit/>
          <w:trHeight w:val="1289"/>
        </w:trPr>
        <w:tc>
          <w:tcPr>
            <w:tcW w:w="79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2F8E5AF1" w14:textId="77777777" w:rsidR="002733BE" w:rsidRPr="00165648" w:rsidRDefault="002733BE" w:rsidP="002733BE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2.1</w:t>
            </w:r>
          </w:p>
        </w:tc>
        <w:tc>
          <w:tcPr>
            <w:tcW w:w="309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439636" w14:textId="77777777" w:rsidR="002733BE" w:rsidRPr="00165648" w:rsidRDefault="002733BE" w:rsidP="002733BE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kot a ovce</w:t>
            </w:r>
          </w:p>
          <w:p w14:paraId="52E6541B" w14:textId="77777777" w:rsidR="002733BE" w:rsidRPr="00165648" w:rsidRDefault="002733BE" w:rsidP="002733BE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165648">
              <w:rPr>
                <w:i/>
                <w:sz w:val="24"/>
                <w:szCs w:val="24"/>
              </w:rPr>
              <w:t>(Cattle and Sheep)</w:t>
            </w:r>
          </w:p>
        </w:tc>
        <w:tc>
          <w:tcPr>
            <w:tcW w:w="2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357C61" w14:textId="77777777" w:rsidR="002733BE" w:rsidRPr="00165648" w:rsidRDefault="002733BE" w:rsidP="002733B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LOBALG.A.P</w:t>
            </w:r>
            <w:r w:rsidR="00AE62A8" w:rsidRPr="00165648">
              <w:rPr>
                <w:sz w:val="24"/>
                <w:szCs w:val="24"/>
              </w:rPr>
              <w:t>.</w:t>
            </w:r>
          </w:p>
          <w:p w14:paraId="446D6C6C" w14:textId="77777777" w:rsidR="00BC6DBB" w:rsidRDefault="002733BE" w:rsidP="002733B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eneral Regulations Verze 5</w:t>
            </w:r>
            <w:r w:rsidR="00BC6DBB">
              <w:rPr>
                <w:sz w:val="24"/>
                <w:szCs w:val="24"/>
              </w:rPr>
              <w:t>.2</w:t>
            </w:r>
          </w:p>
          <w:p w14:paraId="24D3EF2D" w14:textId="140BE1B4" w:rsidR="002733BE" w:rsidRPr="00165648" w:rsidRDefault="00BC6DBB" w:rsidP="00A027D3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ze 5.3-GFS</w:t>
            </w:r>
            <w:r w:rsidR="00F6727F">
              <w:rPr>
                <w:sz w:val="24"/>
                <w:szCs w:val="24"/>
                <w:vertAlign w:val="superscript"/>
              </w:rPr>
              <w:t>10</w:t>
            </w:r>
            <w:r w:rsidR="002733BE" w:rsidRPr="00165648">
              <w:rPr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31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18B4AF7" w14:textId="5B70E8E8" w:rsidR="00062015" w:rsidRPr="00165648" w:rsidRDefault="002733BE" w:rsidP="00062015">
            <w:pPr>
              <w:spacing w:after="40"/>
              <w:jc w:val="left"/>
              <w:rPr>
                <w:sz w:val="24"/>
                <w:szCs w:val="24"/>
                <w:vertAlign w:val="superscript"/>
              </w:rPr>
            </w:pPr>
            <w:r w:rsidRPr="00165648">
              <w:rPr>
                <w:sz w:val="24"/>
                <w:szCs w:val="24"/>
              </w:rPr>
              <w:t>GLOBALG.A.P</w:t>
            </w:r>
            <w:r w:rsidR="00AE62A8" w:rsidRPr="00165648">
              <w:rPr>
                <w:sz w:val="24"/>
                <w:szCs w:val="24"/>
              </w:rPr>
              <w:t>.</w:t>
            </w:r>
            <w:r w:rsidRPr="00165648">
              <w:rPr>
                <w:sz w:val="24"/>
                <w:szCs w:val="24"/>
              </w:rPr>
              <w:t xml:space="preserve"> </w:t>
            </w:r>
            <w:r w:rsidR="00062015" w:rsidRPr="00165648">
              <w:rPr>
                <w:sz w:val="24"/>
                <w:szCs w:val="24"/>
              </w:rPr>
              <w:t>IFA</w:t>
            </w:r>
            <w:r w:rsidR="00F6727F">
              <w:rPr>
                <w:sz w:val="24"/>
                <w:szCs w:val="24"/>
                <w:vertAlign w:val="superscript"/>
              </w:rPr>
              <w:t>10</w:t>
            </w:r>
            <w:r w:rsidR="00062015" w:rsidRPr="00165648">
              <w:rPr>
                <w:sz w:val="24"/>
                <w:szCs w:val="24"/>
                <w:vertAlign w:val="superscript"/>
              </w:rPr>
              <w:t>)</w:t>
            </w:r>
          </w:p>
          <w:p w14:paraId="07C7D9B9" w14:textId="00AC6E42" w:rsidR="002733BE" w:rsidRPr="00165648" w:rsidRDefault="002733BE" w:rsidP="00982D24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- CPCC All Farm Base, 5</w:t>
            </w:r>
            <w:r w:rsidR="00BC6DBB"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</w:rPr>
              <w:br/>
              <w:t>- CPCC Livestock Base, 5</w:t>
            </w:r>
            <w:r w:rsidR="00BC6DBB"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</w:rPr>
              <w:br/>
              <w:t>- CPCC Cattle and Sheep, 5</w:t>
            </w:r>
            <w:r w:rsidR="00BC6DBB">
              <w:rPr>
                <w:sz w:val="24"/>
                <w:szCs w:val="24"/>
              </w:rPr>
              <w:t>.2</w:t>
            </w:r>
          </w:p>
        </w:tc>
      </w:tr>
      <w:tr w:rsidR="00D6638E" w:rsidRPr="00165648" w14:paraId="6736A9EC" w14:textId="77777777" w:rsidTr="00676060">
        <w:trPr>
          <w:cantSplit/>
          <w:trHeight w:val="378"/>
        </w:trPr>
        <w:tc>
          <w:tcPr>
            <w:tcW w:w="79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7B118D0F" w14:textId="401907CF" w:rsidR="00D6638E" w:rsidRPr="00165648" w:rsidRDefault="00D6638E" w:rsidP="002733BE">
            <w:pPr>
              <w:spacing w:after="4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.</w:t>
            </w:r>
          </w:p>
        </w:tc>
        <w:tc>
          <w:tcPr>
            <w:tcW w:w="846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0D8FF856" w14:textId="7ECCC723" w:rsidR="00D6638E" w:rsidRPr="00165648" w:rsidRDefault="00D6638E" w:rsidP="00062015">
            <w:pPr>
              <w:spacing w:after="4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kace spotřebitelského řetězce GLOBALG.A.P. (CoC)</w:t>
            </w:r>
          </w:p>
        </w:tc>
      </w:tr>
      <w:tr w:rsidR="00D6638E" w:rsidRPr="00165648" w14:paraId="2792DA54" w14:textId="77777777" w:rsidTr="00A027D3">
        <w:trPr>
          <w:cantSplit/>
          <w:trHeight w:val="367"/>
        </w:trPr>
        <w:tc>
          <w:tcPr>
            <w:tcW w:w="792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73745A43" w14:textId="1AFA51DA" w:rsidR="00D6638E" w:rsidRDefault="00D6638E" w:rsidP="002733BE">
            <w:pPr>
              <w:spacing w:after="4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.1</w:t>
            </w:r>
          </w:p>
        </w:tc>
        <w:tc>
          <w:tcPr>
            <w:tcW w:w="3096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51B7AA1C" w14:textId="509F7453" w:rsidR="00D6638E" w:rsidRPr="00165648" w:rsidRDefault="00D6638E" w:rsidP="002733BE">
            <w:pPr>
              <w:spacing w:after="4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kace spotřebitelského řetězce GLOBALG.A.P. (CoC)</w:t>
            </w:r>
          </w:p>
        </w:tc>
        <w:tc>
          <w:tcPr>
            <w:tcW w:w="2262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0C732A8B" w14:textId="77777777" w:rsidR="00D6638E" w:rsidRPr="00165648" w:rsidRDefault="00D6638E" w:rsidP="00D6638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LOBALG.A.P.</w:t>
            </w:r>
          </w:p>
          <w:p w14:paraId="0E05D20F" w14:textId="517E6036" w:rsidR="00D6638E" w:rsidRPr="00165648" w:rsidRDefault="00D6638E" w:rsidP="00D6638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General Regulations Verze </w:t>
            </w:r>
            <w:r>
              <w:rPr>
                <w:sz w:val="24"/>
                <w:szCs w:val="24"/>
              </w:rPr>
              <w:t>6.0</w:t>
            </w:r>
          </w:p>
        </w:tc>
        <w:tc>
          <w:tcPr>
            <w:tcW w:w="3110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2F0E80BB" w14:textId="77777777" w:rsidR="00D6638E" w:rsidRPr="00165648" w:rsidRDefault="00D6638E" w:rsidP="00D6638E">
            <w:pPr>
              <w:spacing w:after="40"/>
              <w:jc w:val="left"/>
              <w:rPr>
                <w:sz w:val="24"/>
                <w:szCs w:val="24"/>
                <w:vertAlign w:val="superscript"/>
              </w:rPr>
            </w:pPr>
            <w:r w:rsidRPr="00165648">
              <w:rPr>
                <w:sz w:val="24"/>
                <w:szCs w:val="24"/>
              </w:rPr>
              <w:t>GLOBALG.A.P. IFA</w:t>
            </w:r>
            <w:r>
              <w:rPr>
                <w:sz w:val="24"/>
                <w:szCs w:val="24"/>
                <w:vertAlign w:val="superscript"/>
              </w:rPr>
              <w:t>10</w:t>
            </w:r>
            <w:r w:rsidRPr="00165648">
              <w:rPr>
                <w:sz w:val="24"/>
                <w:szCs w:val="24"/>
                <w:vertAlign w:val="superscript"/>
              </w:rPr>
              <w:t>)</w:t>
            </w:r>
          </w:p>
          <w:p w14:paraId="105853C8" w14:textId="5A6D5E59" w:rsidR="00D6638E" w:rsidRDefault="00D6638E" w:rsidP="00D6638E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- CPCC </w:t>
            </w:r>
            <w:r>
              <w:rPr>
                <w:sz w:val="24"/>
                <w:szCs w:val="24"/>
              </w:rPr>
              <w:t>Chain of Custody</w:t>
            </w:r>
            <w:r w:rsidRPr="00165648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6.0</w:t>
            </w:r>
          </w:p>
        </w:tc>
      </w:tr>
    </w:tbl>
    <w:p w14:paraId="42A8C8A6" w14:textId="77777777" w:rsidR="00B22E83" w:rsidRPr="00165648" w:rsidRDefault="00B22E83" w:rsidP="00A027D3">
      <w:pPr>
        <w:pStyle w:val="Nadpis6"/>
        <w:tabs>
          <w:tab w:val="left" w:pos="284"/>
        </w:tabs>
        <w:spacing w:after="0"/>
        <w:ind w:left="284" w:hanging="284"/>
        <w:rPr>
          <w:b w:val="0"/>
          <w:sz w:val="24"/>
          <w:szCs w:val="24"/>
        </w:rPr>
      </w:pPr>
      <w:r w:rsidRPr="00165648">
        <w:rPr>
          <w:sz w:val="24"/>
          <w:szCs w:val="24"/>
          <w:vertAlign w:val="superscript"/>
        </w:rPr>
        <w:t>1)</w:t>
      </w:r>
      <w:r w:rsidRPr="00165648">
        <w:rPr>
          <w:sz w:val="24"/>
          <w:szCs w:val="24"/>
          <w:vertAlign w:val="superscript"/>
        </w:rPr>
        <w:tab/>
      </w:r>
      <w:r w:rsidRPr="00165648">
        <w:rPr>
          <w:b w:val="0"/>
          <w:sz w:val="24"/>
          <w:szCs w:val="24"/>
        </w:rPr>
        <w:t>hvězdička u pořadového čísla označuje, že certifikační orgán může v rámci rozsahu akreditace průběžně zařazovat nové/aktuální/revidované normativní dokumenty. Aktuální seznam činností v rámci flexibilního rozsahu akreditace je k dispozici v certifikačním orgánu (např. u vedoucího certifikačního orgánu nebo na webových stránkách certifikačního orgánu).</w:t>
      </w:r>
    </w:p>
    <w:p w14:paraId="08051C5A" w14:textId="1C9AF353" w:rsidR="00954323" w:rsidRDefault="00F6727F" w:rsidP="00EC021D">
      <w:pPr>
        <w:tabs>
          <w:tab w:val="left" w:pos="284"/>
        </w:tabs>
        <w:spacing w:before="120" w:after="0"/>
        <w:ind w:left="284" w:hanging="284"/>
        <w:rPr>
          <w:sz w:val="24"/>
          <w:szCs w:val="24"/>
        </w:rPr>
      </w:pPr>
      <w:r>
        <w:rPr>
          <w:sz w:val="24"/>
          <w:szCs w:val="24"/>
          <w:vertAlign w:val="superscript"/>
        </w:rPr>
        <w:t>10</w:t>
      </w:r>
      <w:r w:rsidR="00954323" w:rsidRPr="00165648">
        <w:rPr>
          <w:sz w:val="24"/>
          <w:szCs w:val="24"/>
          <w:vertAlign w:val="superscript"/>
        </w:rPr>
        <w:t>)</w:t>
      </w:r>
      <w:r w:rsidR="00954323" w:rsidRPr="00165648">
        <w:rPr>
          <w:sz w:val="24"/>
          <w:szCs w:val="24"/>
        </w:rPr>
        <w:tab/>
        <w:t xml:space="preserve">Pravidla systému certifikace správné zemědělské praxe </w:t>
      </w:r>
      <w:r w:rsidR="00F40A3B" w:rsidRPr="00165648">
        <w:rPr>
          <w:sz w:val="24"/>
          <w:szCs w:val="24"/>
        </w:rPr>
        <w:t xml:space="preserve">GLOBALG.A.P. </w:t>
      </w:r>
      <w:r w:rsidR="00954323" w:rsidRPr="00165648">
        <w:rPr>
          <w:sz w:val="24"/>
          <w:szCs w:val="24"/>
        </w:rPr>
        <w:t xml:space="preserve">– dokumenty FoodPLUS GmbH Cologne, Germany jsou v aktuální verzi dostupné </w:t>
      </w:r>
      <w:r w:rsidR="00A027D3">
        <w:rPr>
          <w:sz w:val="24"/>
          <w:szCs w:val="24"/>
        </w:rPr>
        <w:br/>
      </w:r>
      <w:r w:rsidR="00954323" w:rsidRPr="00165648">
        <w:rPr>
          <w:sz w:val="24"/>
          <w:szCs w:val="24"/>
        </w:rPr>
        <w:t xml:space="preserve">na </w:t>
      </w:r>
      <w:hyperlink r:id="rId12" w:history="1">
        <w:r w:rsidR="00A027D3" w:rsidRPr="00A43294">
          <w:rPr>
            <w:rStyle w:val="Hypertextovodkaz"/>
            <w:sz w:val="24"/>
            <w:szCs w:val="24"/>
          </w:rPr>
          <w:t>www.globalgap.org</w:t>
        </w:r>
      </w:hyperlink>
      <w:r w:rsidR="00954323" w:rsidRPr="00165648">
        <w:rPr>
          <w:sz w:val="24"/>
          <w:szCs w:val="24"/>
        </w:rPr>
        <w:t>)</w:t>
      </w:r>
    </w:p>
    <w:p w14:paraId="143DF63F" w14:textId="77777777" w:rsidR="00A027D3" w:rsidRPr="00165648" w:rsidRDefault="00A027D3" w:rsidP="00EC021D">
      <w:pPr>
        <w:tabs>
          <w:tab w:val="left" w:pos="284"/>
        </w:tabs>
        <w:spacing w:before="120" w:after="0"/>
        <w:ind w:left="284" w:hanging="284"/>
        <w:rPr>
          <w:sz w:val="24"/>
          <w:szCs w:val="24"/>
        </w:rPr>
      </w:pPr>
    </w:p>
    <w:p w14:paraId="769E4982" w14:textId="77777777" w:rsidR="00F6727F" w:rsidRDefault="0055584A" w:rsidP="00954323">
      <w:pPr>
        <w:suppressAutoHyphens/>
        <w:spacing w:before="0" w:after="120"/>
        <w:rPr>
          <w:b/>
          <w:sz w:val="24"/>
          <w:szCs w:val="24"/>
        </w:rPr>
      </w:pPr>
      <w:r w:rsidRPr="00165648">
        <w:rPr>
          <w:b/>
          <w:sz w:val="24"/>
          <w:szCs w:val="24"/>
        </w:rPr>
        <w:t>Vysvětlivky:</w:t>
      </w:r>
    </w:p>
    <w:p w14:paraId="471D6038" w14:textId="0438F4A9" w:rsidR="00954323" w:rsidRPr="00165648" w:rsidRDefault="00954323" w:rsidP="00954323">
      <w:pPr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 xml:space="preserve">IFA </w:t>
      </w:r>
      <w:r w:rsidR="006612B7" w:rsidRPr="00165648">
        <w:rPr>
          <w:sz w:val="24"/>
          <w:szCs w:val="24"/>
        </w:rPr>
        <w:tab/>
      </w:r>
      <w:r w:rsidRPr="00165648">
        <w:rPr>
          <w:sz w:val="24"/>
          <w:szCs w:val="24"/>
        </w:rPr>
        <w:t>Integrated Farm Assurance (Integrované zemědělské podniky)</w:t>
      </w:r>
    </w:p>
    <w:p w14:paraId="4D010EAC" w14:textId="77777777" w:rsidR="002733BE" w:rsidRPr="00165648" w:rsidRDefault="002733BE" w:rsidP="002733BE">
      <w:pPr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>CPCC</w:t>
      </w:r>
      <w:r w:rsidRPr="00165648">
        <w:rPr>
          <w:sz w:val="24"/>
          <w:szCs w:val="24"/>
        </w:rPr>
        <w:tab/>
        <w:t xml:space="preserve">Control Points and Compliance Criteria </w:t>
      </w:r>
    </w:p>
    <w:p w14:paraId="22FE382A" w14:textId="77777777" w:rsidR="00896698" w:rsidRDefault="003B19E1" w:rsidP="00954323">
      <w:pPr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 xml:space="preserve">Podoblast </w:t>
      </w:r>
      <w:r w:rsidRPr="00165648">
        <w:rPr>
          <w:i/>
          <w:sz w:val="24"/>
          <w:szCs w:val="24"/>
        </w:rPr>
        <w:t>(sub-scope)</w:t>
      </w:r>
      <w:r w:rsidRPr="00165648">
        <w:rPr>
          <w:sz w:val="24"/>
          <w:szCs w:val="24"/>
        </w:rPr>
        <w:t xml:space="preserve"> je podoblast v dané oblasti </w:t>
      </w:r>
      <w:r w:rsidRPr="00165648">
        <w:rPr>
          <w:i/>
          <w:sz w:val="24"/>
          <w:szCs w:val="24"/>
        </w:rPr>
        <w:t>(scope)</w:t>
      </w:r>
      <w:r w:rsidRPr="00165648">
        <w:rPr>
          <w:sz w:val="24"/>
          <w:szCs w:val="24"/>
        </w:rPr>
        <w:t xml:space="preserve"> správné zemědělské praxe uvedené pod poř. č. X.Y</w:t>
      </w:r>
      <w:r w:rsidR="006612B7" w:rsidRPr="00165648">
        <w:rPr>
          <w:sz w:val="24"/>
          <w:szCs w:val="24"/>
        </w:rPr>
        <w:t xml:space="preserve">* </w:t>
      </w:r>
      <w:r w:rsidR="006612B7" w:rsidRPr="00165648">
        <w:rPr>
          <w:sz w:val="24"/>
          <w:szCs w:val="24"/>
        </w:rPr>
        <w:tab/>
      </w:r>
    </w:p>
    <w:p w14:paraId="641F5368" w14:textId="59A4D14C" w:rsidR="006612B7" w:rsidRPr="00165648" w:rsidRDefault="006612B7" w:rsidP="00954323">
      <w:pPr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>Varianta 1 je uvedena pouze v případě vyloučení Varianty 2 z rozsahu akreditace</w:t>
      </w:r>
    </w:p>
    <w:p w14:paraId="20CFB08C" w14:textId="77777777" w:rsidR="006B26D5" w:rsidRPr="00165648" w:rsidRDefault="006B26D5" w:rsidP="00AF5475">
      <w:pPr>
        <w:suppressAutoHyphens/>
        <w:spacing w:before="0" w:after="120"/>
        <w:rPr>
          <w:sz w:val="24"/>
          <w:szCs w:val="24"/>
        </w:rPr>
      </w:pPr>
    </w:p>
    <w:p w14:paraId="5AB4B6AF" w14:textId="77777777" w:rsidR="00954323" w:rsidRPr="00165648" w:rsidRDefault="002341B5" w:rsidP="00F7312C">
      <w:pPr>
        <w:keepNext/>
        <w:spacing w:before="120" w:after="120"/>
        <w:ind w:left="284" w:hanging="284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5</w:t>
      </w:r>
      <w:r w:rsidR="00954323" w:rsidRPr="00165648">
        <w:rPr>
          <w:b/>
          <w:caps/>
          <w:sz w:val="24"/>
          <w:szCs w:val="24"/>
        </w:rPr>
        <w:t>)</w:t>
      </w:r>
      <w:r w:rsidR="00F7312C" w:rsidRPr="00165648">
        <w:rPr>
          <w:b/>
          <w:caps/>
          <w:sz w:val="24"/>
          <w:szCs w:val="24"/>
        </w:rPr>
        <w:tab/>
      </w:r>
      <w:r w:rsidR="00954323" w:rsidRPr="00165648">
        <w:rPr>
          <w:b/>
          <w:caps/>
          <w:sz w:val="24"/>
          <w:szCs w:val="24"/>
        </w:rPr>
        <w:t>proces ověřování environment</w:t>
      </w:r>
      <w:r w:rsidR="00FB26B0" w:rsidRPr="00165648">
        <w:rPr>
          <w:b/>
          <w:caps/>
          <w:sz w:val="24"/>
          <w:szCs w:val="24"/>
        </w:rPr>
        <w:t>ální deklarace o produktu (EPD)</w:t>
      </w:r>
    </w:p>
    <w:p w14:paraId="61D150E2" w14:textId="77777777" w:rsidR="00954323" w:rsidRPr="00165648" w:rsidRDefault="00954323" w:rsidP="00B701CD">
      <w:pPr>
        <w:keepNext/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>Do sloupců „</w:t>
      </w:r>
      <w:r w:rsidRPr="00165648">
        <w:rPr>
          <w:b/>
          <w:sz w:val="24"/>
          <w:szCs w:val="24"/>
        </w:rPr>
        <w:t>Název procesu/služby</w:t>
      </w:r>
      <w:r w:rsidRPr="00165648">
        <w:rPr>
          <w:sz w:val="24"/>
          <w:szCs w:val="24"/>
        </w:rPr>
        <w:t>“ uvede kategor</w:t>
      </w:r>
      <w:r w:rsidR="009F699F" w:rsidRPr="00165648">
        <w:rPr>
          <w:sz w:val="24"/>
          <w:szCs w:val="24"/>
        </w:rPr>
        <w:t>ii podle www.environdec.com. Do s</w:t>
      </w:r>
      <w:r w:rsidRPr="00165648">
        <w:rPr>
          <w:sz w:val="24"/>
          <w:szCs w:val="24"/>
        </w:rPr>
        <w:t xml:space="preserve">loupce „Specifikace norem </w:t>
      </w:r>
      <w:r w:rsidRPr="00165648">
        <w:rPr>
          <w:b/>
          <w:sz w:val="24"/>
          <w:szCs w:val="24"/>
        </w:rPr>
        <w:t>(normativních dokumentů)</w:t>
      </w:r>
      <w:r w:rsidRPr="00165648">
        <w:rPr>
          <w:sz w:val="24"/>
          <w:szCs w:val="24"/>
        </w:rPr>
        <w:t xml:space="preserve">“ se uvede identifikaci ověřovacího postupu, který se zakládá na požadavcích normy ČSN ISO 14025 a PCR </w:t>
      </w:r>
      <w:r w:rsidRPr="00165648">
        <w:rPr>
          <w:sz w:val="24"/>
          <w:szCs w:val="24"/>
        </w:rPr>
        <w:lastRenderedPageBreak/>
        <w:t>(Product Category Rules, pravidla produktové kategorie) identifikovaná příslušným systémem a jejich registračním číslem:</w:t>
      </w:r>
    </w:p>
    <w:tbl>
      <w:tblPr>
        <w:tblW w:w="928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976"/>
      </w:tblGrid>
      <w:tr w:rsidR="00165648" w:rsidRPr="00165648" w14:paraId="542250D7" w14:textId="77777777" w:rsidTr="00697E4B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618CADD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702B552D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496F97D5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20A337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708F4B2C" w14:textId="77777777" w:rsidTr="00697E4B"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43843C78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8489" w:type="dxa"/>
            <w:gridSpan w:val="3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310A4CE" w14:textId="77777777" w:rsidR="00954323" w:rsidRPr="00165648" w:rsidRDefault="00954323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Ověřování environmentálního prohlášení o produktu:</w:t>
            </w:r>
          </w:p>
        </w:tc>
      </w:tr>
      <w:tr w:rsidR="00165648" w:rsidRPr="00165648" w14:paraId="4CE887CE" w14:textId="77777777" w:rsidTr="00697E4B">
        <w:tc>
          <w:tcPr>
            <w:tcW w:w="794" w:type="dxa"/>
            <w:tcBorders>
              <w:top w:val="nil"/>
              <w:left w:val="double" w:sz="4" w:space="0" w:color="auto"/>
              <w:bottom w:val="nil"/>
              <w:right w:val="single" w:sz="2" w:space="0" w:color="auto"/>
            </w:tcBorders>
          </w:tcPr>
          <w:p w14:paraId="4443DD1B" w14:textId="77777777" w:rsidR="00697E4B" w:rsidRPr="00165648" w:rsidRDefault="00697E4B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86340A" w14:textId="77777777" w:rsidR="00697E4B" w:rsidRPr="00165648" w:rsidRDefault="00697E4B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Dřevo a výrobky ze dřeva</w:t>
            </w:r>
          </w:p>
        </w:tc>
        <w:tc>
          <w:tcPr>
            <w:tcW w:w="5244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14:paraId="09875EAB" w14:textId="77777777" w:rsidR="0097031C" w:rsidRPr="00165648" w:rsidRDefault="0097031C" w:rsidP="0097031C">
            <w:pPr>
              <w:spacing w:after="40"/>
              <w:jc w:val="center"/>
              <w:rPr>
                <w:sz w:val="22"/>
                <w:szCs w:val="22"/>
              </w:rPr>
            </w:pPr>
            <w:r w:rsidRPr="00165648">
              <w:rPr>
                <w:sz w:val="22"/>
                <w:szCs w:val="22"/>
              </w:rPr>
              <w:t>ČSN ISO 14025</w:t>
            </w:r>
          </w:p>
          <w:p w14:paraId="2947837D" w14:textId="77777777" w:rsidR="0097031C" w:rsidRPr="00165648" w:rsidRDefault="0097031C" w:rsidP="0097031C">
            <w:pPr>
              <w:spacing w:after="40"/>
              <w:jc w:val="center"/>
              <w:rPr>
                <w:sz w:val="22"/>
                <w:szCs w:val="22"/>
              </w:rPr>
            </w:pPr>
            <w:r w:rsidRPr="00165648">
              <w:rPr>
                <w:sz w:val="22"/>
                <w:szCs w:val="22"/>
              </w:rPr>
              <w:t>The International EPD® System - General Programme</w:t>
            </w:r>
          </w:p>
          <w:p w14:paraId="378C232F" w14:textId="77777777" w:rsidR="0097031C" w:rsidRPr="00165648" w:rsidRDefault="0097031C" w:rsidP="0097031C">
            <w:pPr>
              <w:spacing w:after="40"/>
              <w:jc w:val="center"/>
              <w:rPr>
                <w:sz w:val="22"/>
                <w:szCs w:val="22"/>
              </w:rPr>
            </w:pPr>
            <w:r w:rsidRPr="00165648">
              <w:rPr>
                <w:sz w:val="22"/>
                <w:szCs w:val="22"/>
              </w:rPr>
              <w:t>Instructions</w:t>
            </w:r>
          </w:p>
          <w:p w14:paraId="162E9493" w14:textId="77777777" w:rsidR="0097031C" w:rsidRPr="00165648" w:rsidRDefault="0097031C" w:rsidP="0097031C">
            <w:pPr>
              <w:spacing w:after="40"/>
              <w:jc w:val="center"/>
              <w:rPr>
                <w:sz w:val="22"/>
                <w:szCs w:val="22"/>
              </w:rPr>
            </w:pPr>
            <w:r w:rsidRPr="00165648">
              <w:rPr>
                <w:sz w:val="22"/>
                <w:szCs w:val="22"/>
              </w:rPr>
              <w:t>The Norwegian EPD Foundation - General Programme</w:t>
            </w:r>
          </w:p>
          <w:p w14:paraId="14067E5B" w14:textId="77777777" w:rsidR="0097031C" w:rsidRPr="00165648" w:rsidRDefault="0097031C" w:rsidP="0097031C">
            <w:pPr>
              <w:spacing w:after="40"/>
              <w:jc w:val="center"/>
              <w:rPr>
                <w:sz w:val="22"/>
                <w:szCs w:val="22"/>
              </w:rPr>
            </w:pPr>
            <w:r w:rsidRPr="00165648">
              <w:rPr>
                <w:sz w:val="22"/>
                <w:szCs w:val="22"/>
              </w:rPr>
              <w:t>Instructions</w:t>
            </w:r>
          </w:p>
          <w:p w14:paraId="582A3050" w14:textId="77777777" w:rsidR="0097031C" w:rsidRPr="00165648" w:rsidRDefault="0097031C" w:rsidP="0097031C">
            <w:pPr>
              <w:spacing w:after="40"/>
              <w:jc w:val="center"/>
              <w:rPr>
                <w:sz w:val="22"/>
                <w:szCs w:val="22"/>
              </w:rPr>
            </w:pPr>
            <w:r w:rsidRPr="00165648">
              <w:rPr>
                <w:sz w:val="22"/>
                <w:szCs w:val="22"/>
              </w:rPr>
              <w:t>Institute Construction and Environment e.V. - General</w:t>
            </w:r>
          </w:p>
          <w:p w14:paraId="658C634C" w14:textId="77777777" w:rsidR="0097031C" w:rsidRPr="00165648" w:rsidRDefault="0097031C" w:rsidP="0097031C">
            <w:pPr>
              <w:spacing w:after="40"/>
              <w:jc w:val="center"/>
              <w:rPr>
                <w:sz w:val="22"/>
                <w:szCs w:val="22"/>
              </w:rPr>
            </w:pPr>
            <w:r w:rsidRPr="00165648">
              <w:rPr>
                <w:sz w:val="22"/>
                <w:szCs w:val="22"/>
              </w:rPr>
              <w:t>Programme Instructions</w:t>
            </w:r>
          </w:p>
          <w:p w14:paraId="55CA4C93" w14:textId="77777777" w:rsidR="00697E4B" w:rsidRPr="00165648" w:rsidRDefault="0097031C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2"/>
                <w:szCs w:val="22"/>
              </w:rPr>
              <w:t>Instructions INIES - General Programme Instructions</w:t>
            </w:r>
          </w:p>
        </w:tc>
      </w:tr>
      <w:tr w:rsidR="00165648" w:rsidRPr="00165648" w14:paraId="31DD1F58" w14:textId="77777777" w:rsidTr="00574937">
        <w:tc>
          <w:tcPr>
            <w:tcW w:w="794" w:type="dxa"/>
            <w:tcBorders>
              <w:top w:val="nil"/>
              <w:left w:val="double" w:sz="4" w:space="0" w:color="auto"/>
              <w:bottom w:val="nil"/>
              <w:right w:val="single" w:sz="2" w:space="0" w:color="auto"/>
            </w:tcBorders>
          </w:tcPr>
          <w:p w14:paraId="0FAED2F7" w14:textId="77777777" w:rsidR="00697E4B" w:rsidRPr="00165648" w:rsidRDefault="00697E4B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DFFB23" w14:textId="77777777" w:rsidR="00697E4B" w:rsidRPr="00165648" w:rsidRDefault="00697E4B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Základní chemikálie</w:t>
            </w:r>
          </w:p>
        </w:tc>
        <w:tc>
          <w:tcPr>
            <w:tcW w:w="5244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6BB24A66" w14:textId="77777777" w:rsidR="00697E4B" w:rsidRPr="00165648" w:rsidRDefault="00697E4B" w:rsidP="00574937">
            <w:pPr>
              <w:spacing w:after="40"/>
              <w:jc w:val="center"/>
              <w:rPr>
                <w:sz w:val="24"/>
                <w:szCs w:val="24"/>
              </w:rPr>
            </w:pPr>
          </w:p>
        </w:tc>
      </w:tr>
      <w:tr w:rsidR="00697E4B" w:rsidRPr="00165648" w14:paraId="6DA669E8" w14:textId="77777777" w:rsidTr="00574937">
        <w:tc>
          <w:tcPr>
            <w:tcW w:w="794" w:type="dxa"/>
            <w:tcBorders>
              <w:top w:val="nil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0B084937" w14:textId="77777777" w:rsidR="00697E4B" w:rsidRPr="00165648" w:rsidRDefault="00697E4B" w:rsidP="00574937">
            <w:pPr>
              <w:spacing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57ED7914" w14:textId="77777777" w:rsidR="00697E4B" w:rsidRPr="00165648" w:rsidRDefault="00697E4B" w:rsidP="00574937">
            <w:pPr>
              <w:spacing w:after="40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5244" w:type="dxa"/>
            <w:gridSpan w:val="2"/>
            <w:vMerge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4C4AD3A6" w14:textId="77777777" w:rsidR="00697E4B" w:rsidRPr="00165648" w:rsidRDefault="00697E4B" w:rsidP="00574937">
            <w:pPr>
              <w:spacing w:after="40"/>
              <w:jc w:val="left"/>
              <w:rPr>
                <w:sz w:val="24"/>
                <w:szCs w:val="24"/>
              </w:rPr>
            </w:pPr>
          </w:p>
        </w:tc>
      </w:tr>
    </w:tbl>
    <w:p w14:paraId="2439EAFC" w14:textId="77777777" w:rsidR="0060791D" w:rsidRPr="00165648" w:rsidRDefault="0060791D" w:rsidP="00AF5475">
      <w:pPr>
        <w:spacing w:before="120" w:after="120"/>
        <w:rPr>
          <w:caps/>
          <w:sz w:val="24"/>
          <w:szCs w:val="24"/>
        </w:rPr>
      </w:pPr>
    </w:p>
    <w:p w14:paraId="5CF88935" w14:textId="77777777" w:rsidR="00954323" w:rsidRPr="00165648" w:rsidRDefault="002341B5" w:rsidP="00EC021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6</w:t>
      </w:r>
      <w:r w:rsidR="00954323" w:rsidRPr="00165648">
        <w:rPr>
          <w:b/>
          <w:caps/>
          <w:sz w:val="24"/>
          <w:szCs w:val="24"/>
        </w:rPr>
        <w:t>) správná výrobní praxe v kosmetickém průmyslu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976"/>
      </w:tblGrid>
      <w:tr w:rsidR="00165648" w:rsidRPr="00165648" w14:paraId="46A0DB5A" w14:textId="77777777" w:rsidTr="00574937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45B490EB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B2858F8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15E9F485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563E4D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954323" w:rsidRPr="00165648" w14:paraId="2C3469A4" w14:textId="77777777" w:rsidTr="00574937"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240BDB32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75E4DC49" w14:textId="77777777" w:rsidR="00954323" w:rsidRPr="00165648" w:rsidRDefault="00954323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ertifikace správné výrobní praxe výroby kosmetických prostředků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</w:tcPr>
          <w:p w14:paraId="67E3D587" w14:textId="77777777" w:rsidR="00AB43EF" w:rsidRPr="00165648" w:rsidRDefault="00AB43EF" w:rsidP="00AB43EF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B SVK /2019.01</w:t>
            </w:r>
          </w:p>
          <w:p w14:paraId="2A83835F" w14:textId="3FC17956" w:rsidR="00954323" w:rsidRPr="00165648" w:rsidRDefault="00AB43EF" w:rsidP="009E3650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ychází z 6 ISO/IEC 17067, založeno na auditu SM)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53997F" w14:textId="77777777" w:rsidR="00954323" w:rsidRPr="00165648" w:rsidRDefault="00954323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22716:2008</w:t>
            </w:r>
          </w:p>
        </w:tc>
      </w:tr>
    </w:tbl>
    <w:p w14:paraId="71C57D82" w14:textId="77777777" w:rsidR="004C7841" w:rsidRPr="00165648" w:rsidRDefault="004C7841" w:rsidP="00EC021D">
      <w:pPr>
        <w:spacing w:before="120" w:after="120"/>
        <w:rPr>
          <w:caps/>
          <w:sz w:val="24"/>
          <w:szCs w:val="24"/>
        </w:rPr>
      </w:pPr>
    </w:p>
    <w:p w14:paraId="406CE8A0" w14:textId="77777777" w:rsidR="00954323" w:rsidRPr="00165648" w:rsidRDefault="002341B5" w:rsidP="000E1987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7</w:t>
      </w:r>
      <w:r w:rsidR="00954323" w:rsidRPr="00165648">
        <w:rPr>
          <w:b/>
          <w:caps/>
          <w:sz w:val="24"/>
          <w:szCs w:val="24"/>
        </w:rPr>
        <w:t xml:space="preserve">) </w:t>
      </w:r>
      <w:r w:rsidR="0084798B" w:rsidRPr="00165648">
        <w:rPr>
          <w:b/>
          <w:caps/>
          <w:sz w:val="24"/>
          <w:szCs w:val="24"/>
        </w:rPr>
        <w:t xml:space="preserve">PŘEKLADATELSKÉ </w:t>
      </w:r>
      <w:r w:rsidR="00954323" w:rsidRPr="00165648">
        <w:rPr>
          <w:b/>
          <w:caps/>
          <w:sz w:val="24"/>
          <w:szCs w:val="24"/>
        </w:rPr>
        <w:t>služby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976"/>
      </w:tblGrid>
      <w:tr w:rsidR="00165648" w:rsidRPr="00165648" w14:paraId="07AFB0F9" w14:textId="77777777" w:rsidTr="00574937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D251A78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  <w:r w:rsidRPr="00165648">
              <w:rPr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037526FE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406596FF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5E7B5F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954323" w:rsidRPr="00165648" w14:paraId="279EFE1E" w14:textId="77777777" w:rsidTr="00574937"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7A25028A" w14:textId="77777777" w:rsidR="00954323" w:rsidRPr="00165648" w:rsidRDefault="00954323" w:rsidP="00574937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78DF7046" w14:textId="77777777" w:rsidR="00954323" w:rsidRPr="00165648" w:rsidRDefault="00954323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Překladatelské služby 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2EE32F48" w14:textId="77777777" w:rsidR="00AB43EF" w:rsidRPr="00165648" w:rsidRDefault="00AB43EF" w:rsidP="009F699F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B PS /2019.01</w:t>
            </w:r>
          </w:p>
          <w:p w14:paraId="5C99AEC0" w14:textId="3AF1D79A" w:rsidR="00954323" w:rsidRPr="00165648" w:rsidRDefault="00AB43EF" w:rsidP="009F699F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ychází z 6 ISO/IEC 17067, založeno na auditu SM)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0ED1F48A" w14:textId="77777777" w:rsidR="00954323" w:rsidRPr="00165648" w:rsidRDefault="00043899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17100:2015</w:t>
            </w:r>
          </w:p>
        </w:tc>
      </w:tr>
    </w:tbl>
    <w:p w14:paraId="7E6EE35E" w14:textId="2E09B83B" w:rsidR="00A027D3" w:rsidRDefault="00A027D3" w:rsidP="00EC021D">
      <w:pPr>
        <w:spacing w:before="120" w:after="120"/>
        <w:rPr>
          <w:caps/>
          <w:sz w:val="24"/>
          <w:szCs w:val="24"/>
        </w:rPr>
      </w:pPr>
    </w:p>
    <w:p w14:paraId="7F158628" w14:textId="1224A8BF" w:rsidR="00954323" w:rsidRPr="00165648" w:rsidRDefault="00A027D3" w:rsidP="0059769C">
      <w:pPr>
        <w:spacing w:before="120" w:after="120"/>
        <w:rPr>
          <w:b/>
          <w:caps/>
          <w:sz w:val="24"/>
          <w:szCs w:val="24"/>
        </w:rPr>
      </w:pPr>
      <w:r>
        <w:rPr>
          <w:caps/>
          <w:sz w:val="24"/>
          <w:szCs w:val="24"/>
        </w:rPr>
        <w:br w:type="page"/>
      </w:r>
      <w:r w:rsidR="002341B5" w:rsidRPr="00165648">
        <w:rPr>
          <w:b/>
          <w:caps/>
          <w:sz w:val="24"/>
          <w:szCs w:val="24"/>
        </w:rPr>
        <w:lastRenderedPageBreak/>
        <w:t>8</w:t>
      </w:r>
      <w:r w:rsidR="00954323" w:rsidRPr="00165648">
        <w:rPr>
          <w:b/>
          <w:caps/>
          <w:sz w:val="24"/>
          <w:szCs w:val="24"/>
        </w:rPr>
        <w:t xml:space="preserve">) </w:t>
      </w:r>
      <w:bookmarkStart w:id="0" w:name="OLE_LINK2"/>
      <w:bookmarkStart w:id="1" w:name="OLE_LINK1"/>
      <w:r w:rsidR="00954323" w:rsidRPr="00165648">
        <w:rPr>
          <w:b/>
          <w:caps/>
          <w:sz w:val="24"/>
          <w:szCs w:val="24"/>
        </w:rPr>
        <w:t>certifikace elektronických nástrojů</w:t>
      </w:r>
      <w:r w:rsidR="00954323" w:rsidRPr="00165648">
        <w:rPr>
          <w:b/>
          <w:caps/>
          <w:sz w:val="24"/>
          <w:szCs w:val="24"/>
          <w:vertAlign w:val="superscript"/>
        </w:rPr>
        <w:t>1</w:t>
      </w:r>
      <w:r w:rsidR="00F6727F">
        <w:rPr>
          <w:b/>
          <w:caps/>
          <w:sz w:val="24"/>
          <w:szCs w:val="24"/>
          <w:vertAlign w:val="superscript"/>
        </w:rPr>
        <w:t>1</w:t>
      </w:r>
      <w:r w:rsidR="00954323" w:rsidRPr="00165648">
        <w:rPr>
          <w:b/>
          <w:caps/>
          <w:sz w:val="24"/>
          <w:szCs w:val="24"/>
          <w:vertAlign w:val="superscript"/>
        </w:rPr>
        <w:t>)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977"/>
      </w:tblGrid>
      <w:tr w:rsidR="00165648" w:rsidRPr="00165648" w14:paraId="13E5F299" w14:textId="77777777" w:rsidTr="0082663B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77C89F65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697D110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93C37E3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63900F1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6B59B754" w14:textId="77777777" w:rsidTr="0020696F">
        <w:trPr>
          <w:cantSplit/>
          <w:trHeight w:val="859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77989146" w14:textId="77777777" w:rsidR="0097031C" w:rsidRPr="0059769C" w:rsidRDefault="0097031C" w:rsidP="00574937">
            <w:pPr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1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330A2563" w14:textId="77777777" w:rsidR="0097031C" w:rsidRPr="0059769C" w:rsidRDefault="0097031C" w:rsidP="0020696F">
            <w:pPr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Elektronické nástroje a úkony učiněné elektronicky při zadávání veřejných zakázek</w:t>
            </w:r>
            <w:r w:rsidRPr="0059769C">
              <w:rPr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3BE98B98" w14:textId="73BEDF1D" w:rsidR="0097031C" w:rsidRPr="0059769C" w:rsidRDefault="002F5657" w:rsidP="00165648">
            <w:pPr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Vyhláška č. 260/2016 Sb. § 9 </w:t>
            </w:r>
            <w:r w:rsidR="00AF52B3" w:rsidRPr="0059769C">
              <w:rPr>
                <w:sz w:val="24"/>
                <w:szCs w:val="24"/>
              </w:rPr>
              <w:t xml:space="preserve">až § </w:t>
            </w:r>
            <w:r w:rsidRPr="0059769C">
              <w:rPr>
                <w:sz w:val="24"/>
                <w:szCs w:val="24"/>
              </w:rPr>
              <w:t>1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4BE4DBC7" w14:textId="180EB271" w:rsidR="00F452DD" w:rsidRDefault="0097031C" w:rsidP="00F452DD">
            <w:pPr>
              <w:pStyle w:val="Normln14tunsted"/>
              <w:spacing w:before="60" w:after="60" w:line="240" w:lineRule="auto"/>
              <w:jc w:val="left"/>
              <w:rPr>
                <w:rFonts w:eastAsia="Times New Roman"/>
                <w:b w:val="0"/>
                <w:sz w:val="24"/>
                <w:szCs w:val="24"/>
                <w:lang w:eastAsia="cs-CZ"/>
              </w:rPr>
            </w:pPr>
            <w:r w:rsidRPr="0059769C">
              <w:rPr>
                <w:rFonts w:eastAsia="Times New Roman"/>
                <w:b w:val="0"/>
                <w:sz w:val="24"/>
                <w:szCs w:val="24"/>
                <w:lang w:eastAsia="cs-CZ"/>
              </w:rPr>
              <w:t>Příloha k vyhlášce</w:t>
            </w:r>
          </w:p>
          <w:p w14:paraId="099D1C77" w14:textId="5433377F" w:rsidR="0097031C" w:rsidRPr="0059769C" w:rsidRDefault="00DA3A6B" w:rsidP="00F452DD">
            <w:pPr>
              <w:pStyle w:val="Normln14tunsted"/>
              <w:spacing w:before="60" w:after="60" w:line="240" w:lineRule="auto"/>
              <w:jc w:val="left"/>
              <w:rPr>
                <w:rFonts w:eastAsia="Times New Roman"/>
                <w:b w:val="0"/>
                <w:sz w:val="24"/>
                <w:szCs w:val="24"/>
                <w:lang w:eastAsia="cs-CZ"/>
              </w:rPr>
            </w:pPr>
            <w:r w:rsidRPr="0059769C">
              <w:rPr>
                <w:rFonts w:eastAsia="Times New Roman"/>
                <w:b w:val="0"/>
                <w:sz w:val="24"/>
                <w:szCs w:val="24"/>
                <w:lang w:eastAsia="cs-CZ"/>
              </w:rPr>
              <w:t>č. 260/2016 Sb. - Specifikace požadavků pro prokazování shody elektronických nástrojů.</w:t>
            </w:r>
          </w:p>
        </w:tc>
      </w:tr>
    </w:tbl>
    <w:bookmarkEnd w:id="0"/>
    <w:bookmarkEnd w:id="1"/>
    <w:p w14:paraId="6BDAF0E6" w14:textId="7AECD52B" w:rsidR="00954323" w:rsidRPr="00165648" w:rsidRDefault="00954323" w:rsidP="005A1284">
      <w:pPr>
        <w:spacing w:after="120"/>
        <w:ind w:left="284" w:hanging="284"/>
        <w:rPr>
          <w:sz w:val="24"/>
          <w:szCs w:val="24"/>
        </w:rPr>
      </w:pPr>
      <w:r w:rsidRPr="00165648">
        <w:rPr>
          <w:bCs/>
          <w:sz w:val="24"/>
          <w:szCs w:val="24"/>
          <w:vertAlign w:val="superscript"/>
        </w:rPr>
        <w:t>1</w:t>
      </w:r>
      <w:r w:rsidR="00F6727F">
        <w:rPr>
          <w:bCs/>
          <w:sz w:val="24"/>
          <w:szCs w:val="24"/>
          <w:vertAlign w:val="superscript"/>
        </w:rPr>
        <w:t>1</w:t>
      </w:r>
      <w:r w:rsidRPr="00165648">
        <w:rPr>
          <w:bCs/>
          <w:sz w:val="24"/>
          <w:szCs w:val="24"/>
          <w:vertAlign w:val="superscript"/>
        </w:rPr>
        <w:t>)</w:t>
      </w:r>
      <w:r w:rsidR="005A1284" w:rsidRPr="00165648">
        <w:rPr>
          <w:b/>
          <w:bCs/>
          <w:sz w:val="24"/>
          <w:szCs w:val="24"/>
        </w:rPr>
        <w:tab/>
      </w:r>
      <w:r w:rsidR="005A1284" w:rsidRPr="00165648">
        <w:rPr>
          <w:sz w:val="24"/>
          <w:szCs w:val="24"/>
        </w:rPr>
        <w:t>podle zákona č. 134/2016 Sb., o zadávání veřejných zakázek, v platném znění</w:t>
      </w:r>
    </w:p>
    <w:p w14:paraId="64BC022D" w14:textId="77777777" w:rsidR="009F699F" w:rsidRPr="00165648" w:rsidRDefault="009F699F" w:rsidP="00EC021D">
      <w:pPr>
        <w:spacing w:before="120" w:after="120"/>
        <w:rPr>
          <w:b/>
          <w:caps/>
          <w:sz w:val="24"/>
          <w:szCs w:val="24"/>
        </w:rPr>
      </w:pPr>
    </w:p>
    <w:p w14:paraId="1BAC6525" w14:textId="54DC53FF" w:rsidR="00CC1D0E" w:rsidRPr="00165648" w:rsidRDefault="00CC1D0E" w:rsidP="00CA7D3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9) certifikace služeb vytvářejících důvěru</w:t>
      </w:r>
      <w:r w:rsidR="00F6727F">
        <w:rPr>
          <w:b/>
          <w:caps/>
          <w:sz w:val="24"/>
          <w:szCs w:val="24"/>
          <w:vertAlign w:val="superscript"/>
        </w:rPr>
        <w:t>12</w:t>
      </w:r>
      <w:r w:rsidRPr="00165648">
        <w:rPr>
          <w:b/>
          <w:caps/>
          <w:sz w:val="24"/>
          <w:szCs w:val="24"/>
          <w:vertAlign w:val="superscript"/>
        </w:rPr>
        <w:t>)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104"/>
        <w:gridCol w:w="2409"/>
        <w:gridCol w:w="2977"/>
      </w:tblGrid>
      <w:tr w:rsidR="00165648" w:rsidRPr="00165648" w14:paraId="21EF6AC6" w14:textId="77777777" w:rsidTr="00080CF0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FB10C64" w14:textId="77777777" w:rsidR="00CC1D0E" w:rsidRPr="00165648" w:rsidRDefault="00CC1D0E" w:rsidP="00CA7D3D">
            <w:pPr>
              <w:keepNext/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</w:p>
        </w:tc>
        <w:tc>
          <w:tcPr>
            <w:tcW w:w="3104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06352AE7" w14:textId="77777777" w:rsidR="00CC1D0E" w:rsidRPr="00165648" w:rsidRDefault="00CC1D0E" w:rsidP="00CA7D3D">
            <w:pPr>
              <w:keepNext/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409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40BB99D6" w14:textId="00CE9EC4" w:rsidR="00CC1D0E" w:rsidRPr="00165648" w:rsidRDefault="00CC1D0E" w:rsidP="00CA7D3D">
            <w:pPr>
              <w:keepNext/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</w:t>
            </w:r>
            <w:r w:rsidR="001E0687">
              <w:rPr>
                <w:b/>
                <w:sz w:val="24"/>
                <w:szCs w:val="24"/>
              </w:rPr>
              <w:br/>
            </w:r>
            <w:r w:rsidRPr="00165648">
              <w:rPr>
                <w:b/>
                <w:sz w:val="24"/>
                <w:szCs w:val="24"/>
              </w:rPr>
              <w:t>schéma</w:t>
            </w:r>
            <w:r w:rsidR="00F6727F">
              <w:rPr>
                <w:b/>
                <w:sz w:val="24"/>
                <w:szCs w:val="24"/>
                <w:vertAlign w:val="superscript"/>
              </w:rPr>
              <w:t>13</w:t>
            </w:r>
            <w:r w:rsidR="00F6727F" w:rsidRPr="00F6727F">
              <w:rPr>
                <w:b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09903D" w14:textId="77777777" w:rsidR="00CC1D0E" w:rsidRPr="00165648" w:rsidRDefault="00CC1D0E" w:rsidP="00CA7D3D">
            <w:pPr>
              <w:keepNext/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794A88" w:rsidRPr="00794A88" w14:paraId="7E7523B4" w14:textId="77777777" w:rsidTr="00080CF0">
        <w:trPr>
          <w:cantSplit/>
          <w:trHeight w:val="859"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78DFF615" w14:textId="77777777" w:rsidR="00CC1D0E" w:rsidRPr="0059769C" w:rsidRDefault="00CC1D0E" w:rsidP="007C0DEE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1.</w:t>
            </w:r>
          </w:p>
        </w:tc>
        <w:tc>
          <w:tcPr>
            <w:tcW w:w="3104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887981" w14:textId="020BABA9" w:rsidR="00CC1D0E" w:rsidRPr="0059769C" w:rsidRDefault="00CC1D0E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vydávání kvalifikovaných certifikátů pro elektronické podpisy</w:t>
            </w:r>
          </w:p>
        </w:tc>
        <w:tc>
          <w:tcPr>
            <w:tcW w:w="2409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3BB32E" w14:textId="213DC619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SN ETSI EN 319</w:t>
            </w:r>
            <w:r w:rsidR="00080CF0" w:rsidRPr="0059769C">
              <w:rPr>
                <w:color w:val="auto"/>
              </w:rPr>
              <w:t> </w:t>
            </w:r>
            <w:r w:rsidRPr="0059769C">
              <w:rPr>
                <w:color w:val="auto"/>
              </w:rPr>
              <w:t>403</w:t>
            </w:r>
            <w:r w:rsidR="00080CF0" w:rsidRPr="0059769C">
              <w:rPr>
                <w:color w:val="auto"/>
              </w:rPr>
              <w:t>-1</w:t>
            </w:r>
            <w:r w:rsidRPr="0059769C">
              <w:rPr>
                <w:color w:val="auto"/>
              </w:rPr>
              <w:t xml:space="preserve"> V2.3.1</w:t>
            </w:r>
          </w:p>
          <w:p w14:paraId="6955B24B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17A5C522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3</w:t>
            </w:r>
          </w:p>
          <w:p w14:paraId="4D8873AE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</w:p>
          <w:p w14:paraId="06CABB3F" w14:textId="0577A7BB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2A7E1BFB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5FB0C4DE" w14:textId="7CAB4B6A" w:rsidR="0090236A" w:rsidRPr="0059769C" w:rsidRDefault="00D431C1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B7D64C6" w14:textId="1D911BCE" w:rsidR="00CC1D0E" w:rsidRPr="0059769C" w:rsidRDefault="00A6507A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n</w:t>
            </w:r>
            <w:r w:rsidR="00CC1D0E" w:rsidRPr="0059769C">
              <w:rPr>
                <w:color w:val="auto"/>
              </w:rPr>
              <w:t>ařízení Evropského Parlamentu a Rady (EU)č. 910/2014:</w:t>
            </w:r>
          </w:p>
          <w:p w14:paraId="348FB787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08808758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45D4F184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154237C9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2862E3E7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74CDCC23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 xml:space="preserve">článek 28. </w:t>
            </w:r>
          </w:p>
          <w:p w14:paraId="161D55E6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Příloha I.</w:t>
            </w:r>
          </w:p>
        </w:tc>
      </w:tr>
      <w:tr w:rsidR="00794A88" w:rsidRPr="00794A88" w14:paraId="73D31BC6" w14:textId="77777777" w:rsidTr="00080CF0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6EE7B7B5" w14:textId="77777777" w:rsidR="00CC1D0E" w:rsidRPr="0059769C" w:rsidRDefault="00CC1D0E" w:rsidP="007C0DEE">
            <w:pPr>
              <w:spacing w:beforeLines="60" w:before="144" w:afterLines="40" w:after="96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2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AD77A6" w14:textId="3E9DE970" w:rsidR="00CC1D0E" w:rsidRPr="0059769C" w:rsidRDefault="00CC1D0E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vydávání kvalifikovaných certifikátů pro elektronické pečetě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2343BA" w14:textId="53996F38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46EA179A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1D985167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3</w:t>
            </w:r>
          </w:p>
          <w:p w14:paraId="7777A9D1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</w:p>
          <w:p w14:paraId="44BAA91E" w14:textId="28632814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47F6B6D8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3D5AE4C7" w14:textId="5111A601" w:rsidR="0090236A" w:rsidRPr="0059769C" w:rsidRDefault="00D431C1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630772F1" w14:textId="5EB0D612" w:rsidR="00CC1D0E" w:rsidRPr="0059769C" w:rsidRDefault="00A6507A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n</w:t>
            </w:r>
            <w:r w:rsidR="00CC1D0E" w:rsidRPr="0059769C">
              <w:rPr>
                <w:color w:val="auto"/>
              </w:rPr>
              <w:t>ařízení Evropského Parlamentu a Rady (EU) č. 910/2014:</w:t>
            </w:r>
          </w:p>
          <w:p w14:paraId="2FD180C9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134674D1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10FC2895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34AD8783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00348CF4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7B101061" w14:textId="41115B03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38.</w:t>
            </w:r>
          </w:p>
          <w:p w14:paraId="32514BBB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Příloha III.</w:t>
            </w:r>
          </w:p>
        </w:tc>
      </w:tr>
      <w:tr w:rsidR="00794A88" w:rsidRPr="00794A88" w14:paraId="071699D3" w14:textId="77777777" w:rsidTr="00080CF0">
        <w:trPr>
          <w:cantSplit/>
          <w:trHeight w:val="85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04DD68C7" w14:textId="77777777" w:rsidR="00CC1D0E" w:rsidRPr="0059769C" w:rsidRDefault="00CC1D0E" w:rsidP="007C0DEE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lastRenderedPageBreak/>
              <w:t>3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0958DC" w14:textId="77777777" w:rsidR="00CC1D0E" w:rsidRPr="0059769C" w:rsidRDefault="00CC1D0E" w:rsidP="007C0DEE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Certifikace služeb vytvářejících důvěru – vydávání kvalifikovaných certifikátů pro autentizaci internetových stránek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D05A8B" w14:textId="06FC834C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512E39D2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756D1762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3</w:t>
            </w:r>
          </w:p>
          <w:p w14:paraId="75271298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</w:p>
          <w:p w14:paraId="77014521" w14:textId="6789BB48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06C60332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099B0676" w14:textId="2425EE19" w:rsidR="0090236A" w:rsidRPr="0059769C" w:rsidRDefault="00D431C1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B539225" w14:textId="51DD6033" w:rsidR="00CC1D0E" w:rsidRPr="0059769C" w:rsidRDefault="00A6507A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n</w:t>
            </w:r>
            <w:r w:rsidR="00CC1D0E" w:rsidRPr="0059769C">
              <w:rPr>
                <w:color w:val="auto"/>
              </w:rPr>
              <w:t xml:space="preserve">ařízení Evropského Parlamentu a Rady (EU) </w:t>
            </w:r>
            <w:r w:rsidR="00580796" w:rsidRPr="0059769C">
              <w:rPr>
                <w:color w:val="auto"/>
              </w:rPr>
              <w:br/>
            </w:r>
            <w:r w:rsidR="00CC1D0E" w:rsidRPr="0059769C">
              <w:rPr>
                <w:color w:val="auto"/>
              </w:rPr>
              <w:t>č. 910/2014:</w:t>
            </w:r>
          </w:p>
          <w:p w14:paraId="701A4E89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3C43C758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0F435243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24B79F45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3365E61F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6739F4BF" w14:textId="34C063C3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45.</w:t>
            </w:r>
          </w:p>
          <w:p w14:paraId="356F3A26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b/>
                <w:color w:val="auto"/>
              </w:rPr>
            </w:pPr>
            <w:r w:rsidRPr="0059769C">
              <w:rPr>
                <w:color w:val="auto"/>
              </w:rPr>
              <w:t>Příloha IV.</w:t>
            </w:r>
          </w:p>
        </w:tc>
      </w:tr>
      <w:tr w:rsidR="00794A88" w:rsidRPr="00794A88" w14:paraId="20CCF9C2" w14:textId="77777777" w:rsidTr="00080CF0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0917FB36" w14:textId="77777777" w:rsidR="00CC1D0E" w:rsidRPr="0059769C" w:rsidRDefault="00CC1D0E" w:rsidP="007C0DEE">
            <w:pPr>
              <w:spacing w:beforeLines="60" w:before="144" w:afterLines="40" w:after="96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4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923D7C" w14:textId="7AE9667F" w:rsidR="00CC1D0E" w:rsidRPr="0059769C" w:rsidRDefault="00CC1D0E" w:rsidP="000E1086">
            <w:pPr>
              <w:pStyle w:val="Default"/>
              <w:rPr>
                <w:b/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vydávání kvalifikovaných elektronických časových razítek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A88C16" w14:textId="3FF3903F" w:rsidR="00D431C1" w:rsidRPr="0059769C" w:rsidRDefault="00080CF0" w:rsidP="00D431C1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ČSN ETSI EN 319 403-1 </w:t>
            </w:r>
            <w:r w:rsidR="00D431C1" w:rsidRPr="0059769C">
              <w:rPr>
                <w:sz w:val="24"/>
                <w:szCs w:val="24"/>
              </w:rPr>
              <w:t>V2.3.1</w:t>
            </w:r>
          </w:p>
          <w:p w14:paraId="4F12F95D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ve spojení</w:t>
            </w:r>
          </w:p>
          <w:p w14:paraId="25F548AB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3</w:t>
            </w:r>
          </w:p>
          <w:p w14:paraId="4DF18077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</w:p>
          <w:p w14:paraId="44DA45D9" w14:textId="138548C7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04B66FE6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08FB9F60" w14:textId="57FC343D" w:rsidR="0090236A" w:rsidRPr="0059769C" w:rsidRDefault="00D431C1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32C7A1B9" w14:textId="53C00482" w:rsidR="00F452DD" w:rsidRDefault="00A6507A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n</w:t>
            </w:r>
            <w:r w:rsidR="00CC1D0E" w:rsidRPr="0059769C">
              <w:rPr>
                <w:color w:val="auto"/>
              </w:rPr>
              <w:t xml:space="preserve">ařízení Evropského Parlamentu a Rady (EU) </w:t>
            </w:r>
          </w:p>
          <w:p w14:paraId="381DE411" w14:textId="0879D2CF" w:rsidR="00CC1D0E" w:rsidRPr="0059769C" w:rsidRDefault="00CC1D0E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. 910/2014:</w:t>
            </w:r>
          </w:p>
          <w:p w14:paraId="6DC330DF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7436CCE6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755F975A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6F3E4503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42EA84E4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39F901F5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b/>
                <w:color w:val="auto"/>
              </w:rPr>
            </w:pPr>
            <w:r w:rsidRPr="0059769C">
              <w:rPr>
                <w:color w:val="auto"/>
              </w:rPr>
              <w:t>článek 42.</w:t>
            </w:r>
          </w:p>
        </w:tc>
      </w:tr>
      <w:tr w:rsidR="00794A88" w:rsidRPr="00794A88" w14:paraId="4DC6AFAA" w14:textId="77777777" w:rsidTr="00080CF0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72965493" w14:textId="77777777" w:rsidR="00CC1D0E" w:rsidRPr="0059769C" w:rsidRDefault="00CC1D0E" w:rsidP="007C0DE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5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125419" w14:textId="488B2E97" w:rsidR="00CC1D0E" w:rsidRPr="0059769C" w:rsidRDefault="00CC1D0E" w:rsidP="000E1086">
            <w:pPr>
              <w:spacing w:beforeLines="60" w:before="144" w:afterLines="40" w:after="96"/>
              <w:jc w:val="left"/>
              <w:rPr>
                <w:b/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Certifikace služeb vytvářejících důvěru – kvalifikovaná služba ověřování platnosti kvalifikovaných elektronických podpisů a/nebo kvalifikovaných elektronických pečetí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5ACCBC" w14:textId="35F1BD6D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396D4401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2FD6AFEF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s DKP verze 3</w:t>
            </w:r>
          </w:p>
          <w:p w14:paraId="5A2827EF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</w:p>
          <w:p w14:paraId="5190D9EF" w14:textId="5BCFAF9F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3D05850F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7165531F" w14:textId="2D1680C8" w:rsidR="0090236A" w:rsidRPr="0059769C" w:rsidRDefault="00D431C1" w:rsidP="0090236A">
            <w:pPr>
              <w:pStyle w:val="Default"/>
              <w:rPr>
                <w:b/>
                <w:color w:val="auto"/>
              </w:rPr>
            </w:pPr>
            <w:r w:rsidRPr="0059769C">
              <w:rPr>
                <w:color w:val="auto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5732B6E2" w14:textId="44991209" w:rsidR="00CC1D0E" w:rsidRPr="0059769C" w:rsidRDefault="00A6507A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n</w:t>
            </w:r>
            <w:r w:rsidR="00CC1D0E" w:rsidRPr="0059769C">
              <w:rPr>
                <w:color w:val="auto"/>
              </w:rPr>
              <w:t xml:space="preserve">ařízení Evropského Parlamentu a Rady (EU) </w:t>
            </w:r>
            <w:r w:rsidR="00580796" w:rsidRPr="0059769C">
              <w:rPr>
                <w:color w:val="auto"/>
              </w:rPr>
              <w:br/>
            </w:r>
            <w:r w:rsidR="00CC1D0E" w:rsidRPr="0059769C">
              <w:rPr>
                <w:color w:val="auto"/>
              </w:rPr>
              <w:t>č. 910/2014:</w:t>
            </w:r>
          </w:p>
          <w:p w14:paraId="4F9EE839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1E3FB0AB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0C69616C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41CB22C8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2902357D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54CAC64A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32.</w:t>
            </w:r>
          </w:p>
          <w:p w14:paraId="0225E279" w14:textId="3F55BE02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ind w:left="357" w:hanging="357"/>
              <w:rPr>
                <w:color w:val="auto"/>
              </w:rPr>
            </w:pPr>
            <w:r w:rsidRPr="0059769C">
              <w:rPr>
                <w:color w:val="auto"/>
              </w:rPr>
              <w:t>článek 33.</w:t>
            </w:r>
          </w:p>
          <w:p w14:paraId="026DEA6B" w14:textId="57672B4A" w:rsidR="00CC1D0E" w:rsidRPr="0059769C" w:rsidRDefault="00CC1D0E" w:rsidP="00F452DD">
            <w:pPr>
              <w:pStyle w:val="Default"/>
              <w:numPr>
                <w:ilvl w:val="0"/>
                <w:numId w:val="4"/>
              </w:numPr>
              <w:rPr>
                <w:b/>
                <w:color w:val="auto"/>
              </w:rPr>
            </w:pPr>
            <w:r w:rsidRPr="0059769C">
              <w:rPr>
                <w:color w:val="auto"/>
              </w:rPr>
              <w:t>článek 40</w:t>
            </w:r>
            <w:r w:rsidR="00080CF0" w:rsidRPr="0059769C">
              <w:rPr>
                <w:color w:val="auto"/>
              </w:rPr>
              <w:t>.</w:t>
            </w:r>
            <w:r w:rsidR="00F452DD">
              <w:rPr>
                <w:color w:val="auto"/>
              </w:rPr>
              <w:t xml:space="preserve"> </w:t>
            </w:r>
            <w:r w:rsidRPr="0059769C">
              <w:rPr>
                <w:color w:val="auto"/>
              </w:rPr>
              <w:t>(ověřování kvalifikovaných elektronických pečetí)</w:t>
            </w:r>
          </w:p>
        </w:tc>
      </w:tr>
      <w:tr w:rsidR="00794A88" w:rsidRPr="00794A88" w14:paraId="55E2536B" w14:textId="77777777" w:rsidTr="00080CF0">
        <w:trPr>
          <w:cantSplit/>
          <w:trHeight w:val="85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5A4DDE59" w14:textId="77777777" w:rsidR="00CC1D0E" w:rsidRPr="0059769C" w:rsidRDefault="00CC1D0E" w:rsidP="007C0DEE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lastRenderedPageBreak/>
              <w:t>6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3E1F6F" w14:textId="0626969A" w:rsidR="00CC1D0E" w:rsidRPr="0059769C" w:rsidRDefault="00CC1D0E" w:rsidP="001536F0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Kvalifikovaná služba uchovávání kvalifikovaných elektronických podpisů  a/nebo kvalifikovaných elektronických pečetí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1A6950" w14:textId="2252A8E7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57470976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5B42E72E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3</w:t>
            </w:r>
          </w:p>
          <w:p w14:paraId="30ABBE75" w14:textId="77777777" w:rsidR="00D431C1" w:rsidRPr="0059769C" w:rsidRDefault="00D431C1" w:rsidP="00D431C1">
            <w:pPr>
              <w:spacing w:before="0" w:after="0"/>
              <w:jc w:val="left"/>
              <w:rPr>
                <w:sz w:val="24"/>
                <w:szCs w:val="24"/>
              </w:rPr>
            </w:pPr>
          </w:p>
          <w:p w14:paraId="47B653D0" w14:textId="75DC1B55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38BA2D14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2E61EA45" w14:textId="79C0BCB3" w:rsidR="0090236A" w:rsidRPr="0059769C" w:rsidRDefault="00D431C1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547675A" w14:textId="2BF4AA8C" w:rsidR="00F452DD" w:rsidRDefault="00A6507A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n</w:t>
            </w:r>
            <w:r w:rsidR="00CC1D0E" w:rsidRPr="0059769C">
              <w:rPr>
                <w:color w:val="auto"/>
              </w:rPr>
              <w:t xml:space="preserve">ařízení Evropského Parlamentu a Rady (EU) </w:t>
            </w:r>
          </w:p>
          <w:p w14:paraId="7D6523D7" w14:textId="643F8F94" w:rsidR="00CC1D0E" w:rsidRPr="0059769C" w:rsidRDefault="00CC1D0E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. 910/2014:</w:t>
            </w:r>
          </w:p>
          <w:p w14:paraId="2C1CF9F3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6EADA914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173C6140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026B86D5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72203DCB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59EF793A" w14:textId="77777777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34.</w:t>
            </w:r>
          </w:p>
          <w:p w14:paraId="530A86CD" w14:textId="49690834" w:rsidR="00CC1D0E" w:rsidRPr="0059769C" w:rsidRDefault="00CC1D0E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40</w:t>
            </w:r>
            <w:r w:rsidR="00080CF0" w:rsidRPr="0059769C">
              <w:rPr>
                <w:color w:val="auto"/>
              </w:rPr>
              <w:t>.</w:t>
            </w:r>
            <w:r w:rsidRPr="0059769C">
              <w:rPr>
                <w:color w:val="auto"/>
              </w:rPr>
              <w:t xml:space="preserve"> (uchování kvalifikovaných elektronických pečetí)</w:t>
            </w:r>
          </w:p>
        </w:tc>
      </w:tr>
      <w:tr w:rsidR="00794A88" w:rsidRPr="00794A88" w14:paraId="416E388D" w14:textId="77777777" w:rsidTr="00080CF0">
        <w:trPr>
          <w:cantSplit/>
          <w:trHeight w:val="85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48B79028" w14:textId="35EB1C03" w:rsidR="00F613FB" w:rsidRPr="0059769C" w:rsidRDefault="00F613FB" w:rsidP="007C0DEE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7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45221ABC" w14:textId="75E28D83" w:rsidR="00F613FB" w:rsidRPr="0059769C" w:rsidRDefault="00D431C1" w:rsidP="00F613FB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Kvalifikovaná služba elektronického doručování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2FA663FB" w14:textId="20D29244" w:rsidR="00D431C1" w:rsidRPr="0059769C" w:rsidRDefault="00080CF0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ČSN ETSI EN 319 403-1 </w:t>
            </w:r>
            <w:r w:rsidR="00D431C1" w:rsidRPr="0059769C">
              <w:rPr>
                <w:color w:val="auto"/>
              </w:rPr>
              <w:t>V2.3.1</w:t>
            </w:r>
          </w:p>
          <w:p w14:paraId="1D566329" w14:textId="77777777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48686DB8" w14:textId="00334A77" w:rsidR="00F613FB" w:rsidRPr="0059769C" w:rsidRDefault="00D431C1" w:rsidP="00D431C1">
            <w:pPr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03FCF390" w14:textId="75740EFB" w:rsidR="00F452DD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nařízení Evropského Parlamentu a Rady (EU) </w:t>
            </w:r>
          </w:p>
          <w:p w14:paraId="5C6F6B4A" w14:textId="006FBACF" w:rsidR="00D431C1" w:rsidRPr="0059769C" w:rsidRDefault="00D431C1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. 910/2014:</w:t>
            </w:r>
          </w:p>
          <w:p w14:paraId="3973ED3F" w14:textId="77777777" w:rsidR="00D431C1" w:rsidRPr="0059769C" w:rsidRDefault="00D431C1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2F614AED" w14:textId="77777777" w:rsidR="00D431C1" w:rsidRPr="0059769C" w:rsidRDefault="00D431C1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4284330D" w14:textId="77777777" w:rsidR="00D431C1" w:rsidRPr="0059769C" w:rsidRDefault="00D431C1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64A7421A" w14:textId="77777777" w:rsidR="00D431C1" w:rsidRPr="0059769C" w:rsidRDefault="00D431C1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7F9FCB1D" w14:textId="77777777" w:rsidR="00D431C1" w:rsidRPr="0059769C" w:rsidRDefault="00D431C1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69461A5C" w14:textId="5AA44B2E" w:rsidR="00F613FB" w:rsidRPr="0059769C" w:rsidRDefault="00D431C1" w:rsidP="0090236A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44</w:t>
            </w:r>
            <w:r w:rsidR="00080CF0" w:rsidRPr="0059769C">
              <w:rPr>
                <w:color w:val="auto"/>
              </w:rPr>
              <w:t>.</w:t>
            </w:r>
          </w:p>
        </w:tc>
      </w:tr>
    </w:tbl>
    <w:p w14:paraId="66A70DC1" w14:textId="595E41FB" w:rsidR="00CC1D0E" w:rsidRPr="00165648" w:rsidRDefault="00CC1D0E" w:rsidP="00CC1D0E">
      <w:pPr>
        <w:spacing w:before="120" w:after="120"/>
        <w:ind w:left="709" w:hanging="709"/>
        <w:rPr>
          <w:b/>
          <w:caps/>
        </w:rPr>
      </w:pPr>
      <w:r w:rsidRPr="00794A88">
        <w:rPr>
          <w:b/>
          <w:caps/>
        </w:rPr>
        <w:t xml:space="preserve">DKP – </w:t>
      </w:r>
      <w:r w:rsidRPr="00794A88">
        <w:t>dokument MVČR konkretizující požadavky na kvalifikované poskytovatele služeb vytvářejících důvěru a jimi poskytované kvalifikované služby vytv</w:t>
      </w:r>
      <w:r w:rsidRPr="00165648">
        <w:t xml:space="preserve">ářející důvěru. Dokument je dostupný na </w:t>
      </w:r>
      <w:hyperlink r:id="rId13" w:history="1">
        <w:r w:rsidR="002A5101">
          <w:rPr>
            <w:rStyle w:val="Hypertextovodkaz"/>
            <w:lang w:eastAsia="en-US"/>
          </w:rPr>
          <w:t>https://www.mvcr.cz/clanek/ministerstvo-vnitra-zverejnuje-upresnujici-dokument-pro-ucely-akreditace-subjektu-posuzovani-shody.aspx</w:t>
        </w:r>
      </w:hyperlink>
      <w:r w:rsidR="002A5101">
        <w:rPr>
          <w:color w:val="1F497D"/>
          <w:lang w:eastAsia="en-US"/>
        </w:rPr>
        <w:t>.</w:t>
      </w:r>
    </w:p>
    <w:p w14:paraId="31C795CE" w14:textId="15EAFC01" w:rsidR="00CC1D0E" w:rsidRDefault="007C0DEE" w:rsidP="000E1086">
      <w:pPr>
        <w:spacing w:after="120"/>
      </w:pPr>
      <w:r>
        <w:t xml:space="preserve">12) </w:t>
      </w:r>
      <w:r w:rsidR="00CC1D0E" w:rsidRPr="00165648">
        <w:t>podle nařízení Evropského Parlamentu a Rady (EU) č. 910/2014, v platném znění</w:t>
      </w:r>
    </w:p>
    <w:p w14:paraId="3C030EBE" w14:textId="556A4DE5" w:rsidR="00F6727F" w:rsidRPr="00794A88" w:rsidRDefault="00D431C1" w:rsidP="000E1086">
      <w:pPr>
        <w:spacing w:after="120"/>
      </w:pPr>
      <w:r w:rsidRPr="00794A88">
        <w:t>13) uvedený rozsah akreditace pro certifikace podle DKP, verze 2 platí maximálně do 29.7.2021. Pro aplikaci DKP, verze 3 je stanoveno přechodné období 18 měsíců od data publikace, ke které došlo 29.1.202</w:t>
      </w:r>
      <w:r w:rsidR="00794A88">
        <w:t>1</w:t>
      </w:r>
    </w:p>
    <w:p w14:paraId="1221871B" w14:textId="77777777" w:rsidR="009F699F" w:rsidRPr="00165648" w:rsidRDefault="009F699F" w:rsidP="0014063C">
      <w:pPr>
        <w:spacing w:after="120"/>
        <w:ind w:left="720"/>
        <w:rPr>
          <w:sz w:val="24"/>
          <w:szCs w:val="24"/>
        </w:rPr>
      </w:pPr>
    </w:p>
    <w:p w14:paraId="2B48E436" w14:textId="77777777" w:rsidR="00CA41C0" w:rsidRPr="00165648" w:rsidRDefault="00860574" w:rsidP="00221455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6E4673" w:rsidRPr="00165648">
        <w:rPr>
          <w:b/>
          <w:caps/>
          <w:sz w:val="24"/>
          <w:szCs w:val="24"/>
        </w:rPr>
        <w:t>0</w:t>
      </w:r>
      <w:r w:rsidRPr="00165648">
        <w:rPr>
          <w:b/>
          <w:caps/>
          <w:sz w:val="24"/>
          <w:szCs w:val="24"/>
        </w:rPr>
        <w:t xml:space="preserve">) </w:t>
      </w:r>
      <w:r w:rsidR="00C42DB4" w:rsidRPr="00165648">
        <w:rPr>
          <w:b/>
          <w:caps/>
          <w:sz w:val="24"/>
          <w:szCs w:val="24"/>
        </w:rPr>
        <w:t xml:space="preserve">Certifikace </w:t>
      </w:r>
      <w:r w:rsidR="004F224C" w:rsidRPr="00165648">
        <w:rPr>
          <w:b/>
          <w:caps/>
          <w:sz w:val="24"/>
          <w:szCs w:val="24"/>
        </w:rPr>
        <w:t xml:space="preserve">správné výrobní praxe </w:t>
      </w:r>
      <w:r w:rsidR="00C42DB4" w:rsidRPr="00165648">
        <w:rPr>
          <w:b/>
          <w:caps/>
          <w:sz w:val="24"/>
          <w:szCs w:val="24"/>
        </w:rPr>
        <w:t xml:space="preserve">podle požadavků </w:t>
      </w:r>
      <w:r w:rsidR="008B7B14" w:rsidRPr="00165648">
        <w:rPr>
          <w:b/>
          <w:caps/>
          <w:sz w:val="24"/>
          <w:szCs w:val="24"/>
        </w:rPr>
        <w:t xml:space="preserve">feed certifikačního schématu </w:t>
      </w:r>
      <w:r w:rsidR="00C42DB4" w:rsidRPr="00165648">
        <w:rPr>
          <w:b/>
          <w:caps/>
          <w:sz w:val="24"/>
          <w:szCs w:val="24"/>
        </w:rPr>
        <w:t>GMP+</w:t>
      </w:r>
      <w:r w:rsidR="008B7B14" w:rsidRPr="00165648">
        <w:rPr>
          <w:b/>
          <w:caps/>
          <w:sz w:val="24"/>
          <w:szCs w:val="24"/>
        </w:rPr>
        <w:t>, modul</w:t>
      </w:r>
      <w:r w:rsidR="00942EFF" w:rsidRPr="00165648">
        <w:rPr>
          <w:b/>
          <w:caps/>
          <w:sz w:val="24"/>
          <w:szCs w:val="24"/>
        </w:rPr>
        <w:t xml:space="preserve"> f</w:t>
      </w:r>
      <w:r w:rsidR="001740B5" w:rsidRPr="00165648">
        <w:rPr>
          <w:b/>
          <w:caps/>
          <w:sz w:val="24"/>
          <w:szCs w:val="24"/>
        </w:rPr>
        <w:t>EE</w:t>
      </w:r>
      <w:r w:rsidR="00942EFF" w:rsidRPr="00165648">
        <w:rPr>
          <w:b/>
          <w:caps/>
          <w:sz w:val="24"/>
          <w:szCs w:val="24"/>
        </w:rPr>
        <w:t>D SAFETY ASSURANCE</w:t>
      </w:r>
    </w:p>
    <w:tbl>
      <w:tblPr>
        <w:tblW w:w="928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976"/>
      </w:tblGrid>
      <w:tr w:rsidR="00165648" w:rsidRPr="00165648" w14:paraId="452703F5" w14:textId="77777777" w:rsidTr="00221455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667B772" w14:textId="5E60709D" w:rsidR="00C42DB4" w:rsidRPr="00165648" w:rsidRDefault="00C42DB4" w:rsidP="00A027D3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  <w:r w:rsidR="00B22E83" w:rsidRPr="00371F40">
              <w:rPr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73F5635B" w14:textId="77777777" w:rsidR="00C42DB4" w:rsidRPr="00165648" w:rsidRDefault="00C42DB4" w:rsidP="006673BD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7F19D2F" w14:textId="77777777" w:rsidR="00C42DB4" w:rsidRPr="00165648" w:rsidRDefault="00C42DB4" w:rsidP="006673BD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27E91D" w14:textId="77777777" w:rsidR="00C42DB4" w:rsidRPr="00165648" w:rsidRDefault="00C42DB4" w:rsidP="006673BD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133DACE8" w14:textId="77777777" w:rsidTr="002779CE">
        <w:tc>
          <w:tcPr>
            <w:tcW w:w="794" w:type="dxa"/>
            <w:tcBorders>
              <w:top w:val="nil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04CFA2C0" w14:textId="77777777" w:rsidR="00ED5139" w:rsidRPr="00165648" w:rsidRDefault="00ED5139" w:rsidP="006673BD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</w:t>
            </w:r>
          </w:p>
        </w:tc>
        <w:tc>
          <w:tcPr>
            <w:tcW w:w="8489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</w:tcPr>
          <w:p w14:paraId="2CA363F0" w14:textId="77777777" w:rsidR="00ED5139" w:rsidRPr="00165648" w:rsidRDefault="00ED5139" w:rsidP="005C270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ertifikace GMP+ v oblasti Výroba krmiv</w:t>
            </w:r>
          </w:p>
        </w:tc>
      </w:tr>
      <w:tr w:rsidR="00165648" w:rsidRPr="00165648" w14:paraId="67A06B18" w14:textId="77777777" w:rsidTr="00ED5139">
        <w:tc>
          <w:tcPr>
            <w:tcW w:w="794" w:type="dxa"/>
            <w:tcBorders>
              <w:top w:val="nil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401EF508" w14:textId="77777777" w:rsidR="00ED5139" w:rsidRPr="00165648" w:rsidRDefault="00ED5139" w:rsidP="00ED513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EAB08F2" w14:textId="77777777" w:rsidR="00ED5139" w:rsidRPr="00165648" w:rsidRDefault="00E2581E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roba krmných směsí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2833257" w14:textId="55A78CA1" w:rsidR="00ED5139" w:rsidRPr="00165648" w:rsidRDefault="00ED5139" w:rsidP="00B22E83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GMP+ C6 </w:t>
            </w:r>
            <w:r w:rsidR="00EF39CC" w:rsidRPr="00165648">
              <w:rPr>
                <w:sz w:val="24"/>
                <w:szCs w:val="24"/>
              </w:rPr>
              <w:br/>
              <w:t>(</w:t>
            </w:r>
            <w:r w:rsidRPr="00165648">
              <w:rPr>
                <w:sz w:val="24"/>
                <w:szCs w:val="24"/>
              </w:rPr>
              <w:t xml:space="preserve">verze </w:t>
            </w:r>
            <w:r w:rsidR="00B22E83">
              <w:rPr>
                <w:sz w:val="24"/>
                <w:szCs w:val="24"/>
              </w:rPr>
              <w:t>11.05.2020</w:t>
            </w:r>
            <w:r w:rsidR="00EF39CC"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2EE1FC" w14:textId="10162F87" w:rsidR="00747D19" w:rsidRDefault="002E185F" w:rsidP="009342F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1</w:t>
            </w:r>
          </w:p>
          <w:p w14:paraId="76502C40" w14:textId="2DC15B2D" w:rsidR="00ED5139" w:rsidRPr="00165648" w:rsidRDefault="00ED5139" w:rsidP="009342F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erze 01.07.201</w:t>
            </w:r>
            <w:r w:rsidR="009342FD"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)</w:t>
            </w:r>
          </w:p>
        </w:tc>
      </w:tr>
      <w:tr w:rsidR="00165648" w:rsidRPr="00165648" w14:paraId="3F772D8B" w14:textId="77777777" w:rsidTr="00ED5139">
        <w:tc>
          <w:tcPr>
            <w:tcW w:w="794" w:type="dxa"/>
            <w:tcBorders>
              <w:top w:val="nil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103973E1" w14:textId="77777777" w:rsidR="00E2581E" w:rsidRPr="00165648" w:rsidRDefault="00E2581E" w:rsidP="00ED513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71F3165" w14:textId="77777777" w:rsidR="00E2581E" w:rsidRPr="00165648" w:rsidRDefault="008F6B1C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roba přísad do krmiv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2B69B13" w14:textId="17CAF26E" w:rsidR="00E2581E" w:rsidRPr="00165648" w:rsidRDefault="008F6B1C" w:rsidP="00B22E83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GMP+ </w:t>
            </w:r>
            <w:r w:rsidR="00EF39CC" w:rsidRPr="00165648">
              <w:rPr>
                <w:sz w:val="24"/>
                <w:szCs w:val="24"/>
              </w:rPr>
              <w:t>C6</w:t>
            </w:r>
            <w:r w:rsidRPr="00165648">
              <w:rPr>
                <w:sz w:val="24"/>
                <w:szCs w:val="24"/>
              </w:rPr>
              <w:t xml:space="preserve"> </w:t>
            </w:r>
            <w:r w:rsidR="00EF39CC" w:rsidRPr="00165648">
              <w:rPr>
                <w:sz w:val="24"/>
                <w:szCs w:val="24"/>
              </w:rPr>
              <w:br/>
              <w:t>(</w:t>
            </w:r>
            <w:r w:rsidRPr="00165648">
              <w:rPr>
                <w:sz w:val="24"/>
                <w:szCs w:val="24"/>
              </w:rPr>
              <w:t xml:space="preserve">verze </w:t>
            </w:r>
            <w:r w:rsidR="00B22E83">
              <w:rPr>
                <w:sz w:val="24"/>
                <w:szCs w:val="24"/>
              </w:rPr>
              <w:t>11.05.2020</w:t>
            </w:r>
            <w:r w:rsidR="00EF39CC"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CBF7777" w14:textId="6B164DAB" w:rsidR="00933471" w:rsidRDefault="002E185F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1</w:t>
            </w:r>
          </w:p>
          <w:p w14:paraId="42680843" w14:textId="5596942D" w:rsidR="00E2581E" w:rsidRPr="00165648" w:rsidRDefault="008F6B1C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erze 01.07.201</w:t>
            </w:r>
            <w:r w:rsidR="009342FD"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)</w:t>
            </w:r>
          </w:p>
          <w:p w14:paraId="48928537" w14:textId="3159C10B" w:rsidR="00933471" w:rsidRDefault="002E185F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2</w:t>
            </w:r>
          </w:p>
          <w:p w14:paraId="2C11BC72" w14:textId="02711DD7" w:rsidR="008F6B1C" w:rsidRPr="00165648" w:rsidRDefault="008F6B1C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 xml:space="preserve">(verze </w:t>
            </w:r>
            <w:r w:rsidR="009342FD">
              <w:rPr>
                <w:sz w:val="24"/>
                <w:szCs w:val="24"/>
              </w:rPr>
              <w:t>01.07.2018</w:t>
            </w:r>
            <w:r w:rsidRPr="00165648">
              <w:rPr>
                <w:sz w:val="24"/>
                <w:szCs w:val="24"/>
              </w:rPr>
              <w:t>)</w:t>
            </w:r>
          </w:p>
        </w:tc>
      </w:tr>
      <w:tr w:rsidR="00165648" w:rsidRPr="00165648" w14:paraId="40D1D6C4" w14:textId="77777777" w:rsidTr="002779CE"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5A1AF5F3" w14:textId="77777777" w:rsidR="004B026D" w:rsidRPr="00165648" w:rsidRDefault="00625B2D" w:rsidP="00ED513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lastRenderedPageBreak/>
              <w:t>2</w:t>
            </w:r>
            <w:r w:rsidR="004B026D" w:rsidRPr="00165648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89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</w:tcPr>
          <w:p w14:paraId="575A5DEB" w14:textId="5B4F88AE" w:rsidR="004B026D" w:rsidRPr="00165648" w:rsidRDefault="004B026D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ertifikace GMP+ v oblasti Obchod s krmivy, shromažďování, skladování a překládka</w:t>
            </w:r>
          </w:p>
        </w:tc>
      </w:tr>
      <w:tr w:rsidR="00165648" w:rsidRPr="00165648" w14:paraId="49F0B06A" w14:textId="77777777" w:rsidTr="00221455"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4D28E13D" w14:textId="77777777" w:rsidR="004B026D" w:rsidRPr="00165648" w:rsidRDefault="00625B2D" w:rsidP="004B026D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2.1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455B84E" w14:textId="77777777" w:rsidR="004B026D" w:rsidRPr="00165648" w:rsidRDefault="00FE45ED" w:rsidP="004B026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Obchod s krmiv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9BBABD4" w14:textId="153B5235" w:rsidR="00933471" w:rsidRDefault="004B026D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GMP+ </w:t>
            </w:r>
            <w:r w:rsidR="00EF39CC" w:rsidRPr="00165648">
              <w:rPr>
                <w:sz w:val="24"/>
                <w:szCs w:val="24"/>
              </w:rPr>
              <w:t>C6</w:t>
            </w:r>
          </w:p>
          <w:p w14:paraId="578C4554" w14:textId="61EDC56C" w:rsidR="004B026D" w:rsidRPr="00165648" w:rsidRDefault="00EF39CC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</w:t>
            </w:r>
            <w:r w:rsidR="004B026D" w:rsidRPr="00165648">
              <w:rPr>
                <w:sz w:val="24"/>
                <w:szCs w:val="24"/>
              </w:rPr>
              <w:t xml:space="preserve">verze </w:t>
            </w:r>
            <w:r w:rsidR="00B22E83">
              <w:rPr>
                <w:sz w:val="24"/>
                <w:szCs w:val="24"/>
              </w:rPr>
              <w:t>11.05.2020</w:t>
            </w:r>
            <w:r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EC2492" w14:textId="2674353D" w:rsidR="00933471" w:rsidRDefault="002E185F" w:rsidP="00FE45E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1</w:t>
            </w:r>
          </w:p>
          <w:p w14:paraId="3B4C7BD0" w14:textId="4E8FB3A8" w:rsidR="00FE45ED" w:rsidRPr="00165648" w:rsidRDefault="00FE45ED" w:rsidP="00FE45E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erze 01.07.201</w:t>
            </w:r>
            <w:r w:rsidR="009342FD"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)</w:t>
            </w:r>
          </w:p>
          <w:p w14:paraId="4EE2223C" w14:textId="393D014A" w:rsidR="00933471" w:rsidRDefault="004B026D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3</w:t>
            </w:r>
          </w:p>
          <w:p w14:paraId="00369B4E" w14:textId="30873AA9" w:rsidR="004B026D" w:rsidRPr="00165648" w:rsidRDefault="004B026D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 w:rsidR="009342FD" w:rsidRPr="00165648">
              <w:rPr>
                <w:sz w:val="24"/>
                <w:szCs w:val="24"/>
              </w:rPr>
              <w:t>01.07.201</w:t>
            </w:r>
            <w:r w:rsidR="009342FD"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)</w:t>
            </w:r>
          </w:p>
        </w:tc>
      </w:tr>
      <w:tr w:rsidR="00165648" w:rsidRPr="00165648" w14:paraId="0DA11A59" w14:textId="77777777" w:rsidTr="002779CE"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31ACAB60" w14:textId="77777777" w:rsidR="006D62B1" w:rsidRPr="00165648" w:rsidRDefault="006D62B1" w:rsidP="00ED5139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3.</w:t>
            </w:r>
          </w:p>
        </w:tc>
        <w:tc>
          <w:tcPr>
            <w:tcW w:w="8489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</w:tcPr>
          <w:p w14:paraId="48375412" w14:textId="77777777" w:rsidR="006D62B1" w:rsidRPr="00165648" w:rsidRDefault="006D62B1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ertifikace GMP+ v oblasti Doprava krmiv</w:t>
            </w:r>
          </w:p>
        </w:tc>
      </w:tr>
      <w:tr w:rsidR="00165648" w:rsidRPr="00165648" w14:paraId="001AF126" w14:textId="77777777" w:rsidTr="00046938"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787C79B5" w14:textId="77777777" w:rsidR="00625B2D" w:rsidRPr="00165648" w:rsidDel="00625B2D" w:rsidRDefault="00625B2D" w:rsidP="00ED513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3.1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A56097E" w14:textId="77777777" w:rsidR="00625B2D" w:rsidRPr="00165648" w:rsidRDefault="00625B2D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ilniční doprav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6ECC063" w14:textId="74674F98" w:rsidR="00933471" w:rsidRDefault="00625B2D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GMP+ </w:t>
            </w:r>
            <w:r w:rsidR="00EF39CC" w:rsidRPr="00165648">
              <w:rPr>
                <w:sz w:val="24"/>
                <w:szCs w:val="24"/>
              </w:rPr>
              <w:t>C6</w:t>
            </w:r>
          </w:p>
          <w:p w14:paraId="31B7009D" w14:textId="254C307C" w:rsidR="00625B2D" w:rsidRPr="00165648" w:rsidRDefault="00EF39CC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</w:t>
            </w:r>
            <w:r w:rsidR="00625B2D" w:rsidRPr="00165648">
              <w:rPr>
                <w:sz w:val="24"/>
                <w:szCs w:val="24"/>
              </w:rPr>
              <w:t xml:space="preserve">verze </w:t>
            </w:r>
            <w:r w:rsidR="00B22E83">
              <w:rPr>
                <w:sz w:val="24"/>
                <w:szCs w:val="24"/>
              </w:rPr>
              <w:t>11.05.2020</w:t>
            </w:r>
            <w:r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E2F0670" w14:textId="5E397F78" w:rsidR="00933471" w:rsidRDefault="002E185F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4</w:t>
            </w:r>
          </w:p>
          <w:p w14:paraId="549F58B5" w14:textId="120468A4" w:rsidR="00625B2D" w:rsidRPr="00165648" w:rsidRDefault="006D62B1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 w:rsidR="009342FD">
              <w:rPr>
                <w:sz w:val="24"/>
                <w:szCs w:val="24"/>
              </w:rPr>
              <w:t>01.07.2018</w:t>
            </w:r>
            <w:r w:rsidRPr="00165648">
              <w:rPr>
                <w:sz w:val="24"/>
                <w:szCs w:val="24"/>
              </w:rPr>
              <w:t>)</w:t>
            </w:r>
          </w:p>
        </w:tc>
      </w:tr>
      <w:tr w:rsidR="00165648" w:rsidRPr="00165648" w14:paraId="0F78D809" w14:textId="77777777" w:rsidTr="00221455"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24A1E6AB" w14:textId="77777777" w:rsidR="00046938" w:rsidRPr="00165648" w:rsidRDefault="00046938" w:rsidP="00046938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3.2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721AF9DF" w14:textId="77777777" w:rsidR="00046938" w:rsidRPr="00165648" w:rsidRDefault="00046938" w:rsidP="00046938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Zprostředkování silniční přeprav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</w:tcPr>
          <w:p w14:paraId="1A873BEF" w14:textId="388BA3D9" w:rsidR="00933471" w:rsidRDefault="00046938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C6</w:t>
            </w:r>
          </w:p>
          <w:p w14:paraId="0FF0E0BE" w14:textId="779E9A02" w:rsidR="00046938" w:rsidRPr="00165648" w:rsidRDefault="00EF39CC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</w:t>
            </w:r>
            <w:r w:rsidR="00046938" w:rsidRPr="00165648">
              <w:rPr>
                <w:sz w:val="24"/>
                <w:szCs w:val="24"/>
              </w:rPr>
              <w:t xml:space="preserve">verze </w:t>
            </w:r>
            <w:r w:rsidR="00B22E83">
              <w:rPr>
                <w:sz w:val="24"/>
                <w:szCs w:val="24"/>
              </w:rPr>
              <w:t>11.05.2020</w:t>
            </w:r>
            <w:r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908D419" w14:textId="51D48A8B" w:rsidR="00933471" w:rsidRDefault="002E185F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4</w:t>
            </w:r>
          </w:p>
          <w:p w14:paraId="26EA8EE6" w14:textId="6D0D79DC" w:rsidR="00046938" w:rsidRPr="00165648" w:rsidRDefault="00046938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 w:rsidR="009342FD">
              <w:rPr>
                <w:sz w:val="24"/>
                <w:szCs w:val="24"/>
              </w:rPr>
              <w:t>01.07.2018</w:t>
            </w:r>
            <w:r w:rsidRPr="00165648">
              <w:rPr>
                <w:sz w:val="24"/>
                <w:szCs w:val="24"/>
              </w:rPr>
              <w:t>)</w:t>
            </w:r>
          </w:p>
        </w:tc>
      </w:tr>
    </w:tbl>
    <w:p w14:paraId="2A0499E0" w14:textId="77777777" w:rsidR="00CA41C0" w:rsidRPr="00165648" w:rsidRDefault="00942EFF" w:rsidP="00EC021D">
      <w:pPr>
        <w:spacing w:before="120" w:after="120"/>
      </w:pPr>
      <w:r w:rsidRPr="00165648">
        <w:rPr>
          <w:caps/>
        </w:rPr>
        <w:t>GMP+</w:t>
      </w:r>
      <w:r w:rsidR="008B7B14" w:rsidRPr="00165648">
        <w:rPr>
          <w:caps/>
        </w:rPr>
        <w:t xml:space="preserve"> FC schéma, modul </w:t>
      </w:r>
      <w:r w:rsidRPr="00165648">
        <w:rPr>
          <w:caps/>
        </w:rPr>
        <w:t xml:space="preserve">FSA - </w:t>
      </w:r>
      <w:r w:rsidR="008B7B14" w:rsidRPr="00165648">
        <w:t xml:space="preserve">schéma </w:t>
      </w:r>
      <w:r w:rsidRPr="00165648">
        <w:t xml:space="preserve">společnosti GMP+ International. Dokumenty jsou dostupné na webu </w:t>
      </w:r>
      <w:hyperlink r:id="rId14" w:history="1">
        <w:r w:rsidRPr="00165648">
          <w:rPr>
            <w:rStyle w:val="Hypertextovodkaz"/>
            <w:color w:val="auto"/>
          </w:rPr>
          <w:t>www.gmpplus.org</w:t>
        </w:r>
      </w:hyperlink>
    </w:p>
    <w:p w14:paraId="6F7FFCAF" w14:textId="77777777" w:rsidR="00B22E83" w:rsidRPr="00165648" w:rsidRDefault="00B22E83" w:rsidP="00B22E83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4"/>
          <w:szCs w:val="24"/>
        </w:rPr>
      </w:pPr>
      <w:r w:rsidRPr="00165648">
        <w:rPr>
          <w:sz w:val="24"/>
          <w:szCs w:val="24"/>
          <w:vertAlign w:val="superscript"/>
        </w:rPr>
        <w:t>1)</w:t>
      </w:r>
      <w:r w:rsidRPr="00165648">
        <w:rPr>
          <w:sz w:val="24"/>
          <w:szCs w:val="24"/>
          <w:vertAlign w:val="superscript"/>
        </w:rPr>
        <w:tab/>
      </w:r>
      <w:r w:rsidRPr="00165648">
        <w:rPr>
          <w:b w:val="0"/>
          <w:sz w:val="24"/>
          <w:szCs w:val="24"/>
        </w:rPr>
        <w:t>hvězdička u pořadového čísla označuje, že certifikační orgán může v rámci rozsahu akreditace průběžně zařazovat nové/aktuální/revidované normativní dokumenty. Aktuální seznam činností v rámci flexibilního rozsahu akreditace je k dispozici v certifikačním orgánu (např. u vedoucího certifikačního orgánu nebo na webových stránkách certifikačního orgánu).</w:t>
      </w:r>
    </w:p>
    <w:p w14:paraId="0D900098" w14:textId="77777777" w:rsidR="00DD58C1" w:rsidRPr="00165648" w:rsidRDefault="00DD58C1" w:rsidP="00EA2D99">
      <w:pPr>
        <w:spacing w:before="120" w:after="0"/>
        <w:rPr>
          <w:b/>
          <w:caps/>
          <w:sz w:val="24"/>
          <w:szCs w:val="24"/>
        </w:rPr>
      </w:pPr>
    </w:p>
    <w:p w14:paraId="68736F01" w14:textId="77777777" w:rsidR="00221455" w:rsidRPr="00165648" w:rsidRDefault="00221455" w:rsidP="00221455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57621D" w:rsidRPr="00165648">
        <w:rPr>
          <w:b/>
          <w:caps/>
          <w:sz w:val="24"/>
          <w:szCs w:val="24"/>
        </w:rPr>
        <w:t>1</w:t>
      </w:r>
      <w:r w:rsidRPr="00165648">
        <w:rPr>
          <w:b/>
          <w:caps/>
          <w:sz w:val="24"/>
          <w:szCs w:val="24"/>
        </w:rPr>
        <w:t xml:space="preserve">) Certifikace kompozitních dřevěných desek podle požadavků 40 CFR </w:t>
      </w:r>
      <w:r w:rsidR="00051E6E" w:rsidRPr="00165648">
        <w:rPr>
          <w:b/>
          <w:caps/>
          <w:sz w:val="24"/>
          <w:szCs w:val="24"/>
        </w:rPr>
        <w:t>P</w:t>
      </w:r>
      <w:r w:rsidR="00051E6E" w:rsidRPr="00165648">
        <w:rPr>
          <w:rFonts w:ascii="Times" w:hAnsi="Times"/>
          <w:b/>
          <w:sz w:val="24"/>
          <w:szCs w:val="24"/>
        </w:rPr>
        <w:t>art</w:t>
      </w:r>
      <w:r w:rsidRPr="00165648">
        <w:rPr>
          <w:b/>
          <w:caps/>
          <w:sz w:val="24"/>
          <w:szCs w:val="24"/>
        </w:rPr>
        <w:t xml:space="preserve"> 770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977"/>
      </w:tblGrid>
      <w:tr w:rsidR="00165648" w:rsidRPr="00165648" w14:paraId="570A7E63" w14:textId="77777777" w:rsidTr="00221455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F766483" w14:textId="77777777" w:rsidR="00221455" w:rsidRPr="00165648" w:rsidRDefault="00221455" w:rsidP="007302A9">
            <w:pPr>
              <w:keepNext/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BFAC5B0" w14:textId="77777777" w:rsidR="00221455" w:rsidRPr="00165648" w:rsidRDefault="00221455" w:rsidP="007302A9">
            <w:pPr>
              <w:keepNext/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0E7ED173" w14:textId="77777777" w:rsidR="00221455" w:rsidRPr="00165648" w:rsidRDefault="00221455" w:rsidP="007302A9">
            <w:pPr>
              <w:keepNext/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35DA75" w14:textId="77777777" w:rsidR="00221455" w:rsidRPr="00165648" w:rsidRDefault="00221455" w:rsidP="007302A9">
            <w:pPr>
              <w:keepNext/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1760D754" w14:textId="77777777" w:rsidTr="00DF5A91">
        <w:trPr>
          <w:cantSplit/>
          <w:trHeight w:val="859"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489F8B88" w14:textId="77777777" w:rsidR="00C20859" w:rsidRPr="00165648" w:rsidRDefault="00C20859" w:rsidP="007302A9">
            <w:pPr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.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B8CC01" w14:textId="77777777" w:rsidR="00C20859" w:rsidRPr="00165648" w:rsidRDefault="00C20859" w:rsidP="007302A9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Překližk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6B7715E8" w14:textId="77777777" w:rsidR="00F06A09" w:rsidRPr="00165648" w:rsidRDefault="00C20859" w:rsidP="00051E6E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 xml:space="preserve">40 CFR </w:t>
            </w:r>
            <w:r w:rsidR="00051E6E" w:rsidRPr="00165648">
              <w:rPr>
                <w:color w:val="auto"/>
              </w:rPr>
              <w:t>Part</w:t>
            </w:r>
            <w:r w:rsidRPr="00165648">
              <w:rPr>
                <w:color w:val="auto"/>
              </w:rPr>
              <w:t xml:space="preserve"> </w:t>
            </w:r>
            <w:r w:rsidR="001032BF" w:rsidRPr="00165648">
              <w:rPr>
                <w:color w:val="auto"/>
              </w:rPr>
              <w:t>770.7 (c)(4)(i)(A)-(F)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05DD570A" w14:textId="61D3CA90" w:rsidR="00BD7C13" w:rsidRPr="00165648" w:rsidRDefault="00051E6E" w:rsidP="00933471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</w:t>
            </w:r>
            <w:r w:rsidR="00A51C33" w:rsidRPr="00165648">
              <w:rPr>
                <w:color w:val="auto"/>
              </w:rPr>
              <w:t xml:space="preserve"> 770.10</w:t>
            </w:r>
          </w:p>
        </w:tc>
      </w:tr>
      <w:tr w:rsidR="00165648" w:rsidRPr="00165648" w14:paraId="15845A4B" w14:textId="77777777" w:rsidTr="00DF5A91">
        <w:trPr>
          <w:cantSplit/>
          <w:trHeight w:val="85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793169EF" w14:textId="77777777" w:rsidR="00C20859" w:rsidRPr="00165648" w:rsidRDefault="00C20859" w:rsidP="007302A9">
            <w:pPr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B9ED68" w14:textId="77777777" w:rsidR="00C20859" w:rsidRPr="00165648" w:rsidRDefault="00C20859" w:rsidP="007302A9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Dřevotřískové desky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2D5AB17" w14:textId="77777777" w:rsidR="00C20859" w:rsidRPr="00165648" w:rsidRDefault="001032BF" w:rsidP="00221455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 xml:space="preserve">40 CFR </w:t>
            </w:r>
            <w:r w:rsidR="00051E6E" w:rsidRPr="00165648">
              <w:rPr>
                <w:color w:val="auto"/>
              </w:rPr>
              <w:t xml:space="preserve">Part </w:t>
            </w:r>
            <w:r w:rsidRPr="00165648">
              <w:rPr>
                <w:color w:val="auto"/>
              </w:rPr>
              <w:t>770.7 (c)(4)(i)(A)-(F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A115205" w14:textId="77777777" w:rsidR="00C20859" w:rsidRPr="00165648" w:rsidRDefault="008B33C9" w:rsidP="00F53F72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 xml:space="preserve">40 CFR </w:t>
            </w:r>
            <w:r w:rsidR="00051E6E" w:rsidRPr="00165648">
              <w:rPr>
                <w:color w:val="auto"/>
              </w:rPr>
              <w:t xml:space="preserve">Part </w:t>
            </w:r>
            <w:r w:rsidRPr="00165648">
              <w:rPr>
                <w:color w:val="auto"/>
              </w:rPr>
              <w:t>770.10</w:t>
            </w:r>
          </w:p>
        </w:tc>
      </w:tr>
      <w:tr w:rsidR="00165648" w:rsidRPr="00165648" w14:paraId="0C5CEC3C" w14:textId="77777777" w:rsidTr="00DF5A91">
        <w:trPr>
          <w:cantSplit/>
          <w:trHeight w:val="85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1188A5DF" w14:textId="77777777" w:rsidR="00C20859" w:rsidRPr="00165648" w:rsidRDefault="00C20859" w:rsidP="007302A9">
            <w:pPr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3.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501F73" w14:textId="77777777" w:rsidR="00C20859" w:rsidRPr="00165648" w:rsidRDefault="00C20859" w:rsidP="007302A9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Dřevovláknité desky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6D3448A" w14:textId="77777777" w:rsidR="00C20859" w:rsidRPr="00165648" w:rsidRDefault="001032BF" w:rsidP="00DF5A91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 xml:space="preserve">40 CFR </w:t>
            </w:r>
            <w:r w:rsidR="00051E6E" w:rsidRPr="00165648">
              <w:rPr>
                <w:color w:val="auto"/>
              </w:rPr>
              <w:t xml:space="preserve">Part </w:t>
            </w:r>
            <w:r w:rsidRPr="00165648">
              <w:rPr>
                <w:color w:val="auto"/>
              </w:rPr>
              <w:t>770.7 (c)(4)(i)(A)-(F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1F919BB" w14:textId="77777777" w:rsidR="00C20859" w:rsidRPr="00165648" w:rsidRDefault="008B33C9" w:rsidP="00F53F72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 xml:space="preserve">40 CFR </w:t>
            </w:r>
            <w:r w:rsidR="00051E6E" w:rsidRPr="00165648">
              <w:rPr>
                <w:color w:val="auto"/>
              </w:rPr>
              <w:t xml:space="preserve">Part </w:t>
            </w:r>
            <w:r w:rsidRPr="00165648">
              <w:rPr>
                <w:color w:val="auto"/>
              </w:rPr>
              <w:t>770.10</w:t>
            </w:r>
          </w:p>
        </w:tc>
      </w:tr>
      <w:tr w:rsidR="00165648" w:rsidRPr="00165648" w14:paraId="7A362CF9" w14:textId="77777777" w:rsidTr="00DF5A91">
        <w:trPr>
          <w:cantSplit/>
          <w:trHeight w:val="85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63DF7058" w14:textId="77777777" w:rsidR="00C20859" w:rsidRPr="00165648" w:rsidRDefault="00C20859" w:rsidP="007302A9">
            <w:pPr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0DE5C2CD" w14:textId="77777777" w:rsidR="00C20859" w:rsidRPr="00165648" w:rsidRDefault="00C20859" w:rsidP="007302A9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Tenké dřevovláknité desky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426EFC5A" w14:textId="77777777" w:rsidR="00C20859" w:rsidRPr="00165648" w:rsidRDefault="001032BF" w:rsidP="00DF5A91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 xml:space="preserve">40 CFR </w:t>
            </w:r>
            <w:r w:rsidR="00051E6E" w:rsidRPr="00165648">
              <w:rPr>
                <w:color w:val="auto"/>
              </w:rPr>
              <w:t xml:space="preserve">Part </w:t>
            </w:r>
            <w:r w:rsidRPr="00165648">
              <w:rPr>
                <w:color w:val="auto"/>
              </w:rPr>
              <w:t>770.7 (c)(4)(i)(A)-(F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36D3E648" w14:textId="77777777" w:rsidR="00C20859" w:rsidRPr="00165648" w:rsidRDefault="008B33C9" w:rsidP="00F53F72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 xml:space="preserve">40 CFR </w:t>
            </w:r>
            <w:r w:rsidR="00051E6E" w:rsidRPr="00165648">
              <w:rPr>
                <w:color w:val="auto"/>
              </w:rPr>
              <w:t xml:space="preserve">Part </w:t>
            </w:r>
            <w:r w:rsidRPr="00165648">
              <w:rPr>
                <w:color w:val="auto"/>
              </w:rPr>
              <w:t>770.10</w:t>
            </w:r>
          </w:p>
        </w:tc>
      </w:tr>
    </w:tbl>
    <w:p w14:paraId="0B683DFA" w14:textId="77777777" w:rsidR="001F7153" w:rsidRPr="00165648" w:rsidRDefault="00742792" w:rsidP="00EC021D">
      <w:pPr>
        <w:spacing w:before="120" w:after="120"/>
        <w:rPr>
          <w:b/>
          <w:caps/>
          <w:sz w:val="24"/>
          <w:szCs w:val="24"/>
        </w:rPr>
      </w:pPr>
      <w:r w:rsidRPr="00165648">
        <w:t>„</w:t>
      </w:r>
      <w:r w:rsidR="00221455" w:rsidRPr="00165648">
        <w:t xml:space="preserve">40 CFR </w:t>
      </w:r>
      <w:r w:rsidR="00051E6E" w:rsidRPr="00165648">
        <w:t>Part</w:t>
      </w:r>
      <w:r w:rsidR="00221455" w:rsidRPr="00165648">
        <w:t xml:space="preserve"> 770</w:t>
      </w:r>
      <w:r w:rsidRPr="00165648">
        <w:t>“</w:t>
      </w:r>
      <w:r w:rsidR="00221455" w:rsidRPr="00165648">
        <w:t xml:space="preserve"> - právní předpis </w:t>
      </w:r>
      <w:r w:rsidR="00221455" w:rsidRPr="00165648">
        <w:rPr>
          <w:i/>
        </w:rPr>
        <w:t>Formaldehyde Emission Standards for Composite Wood Products</w:t>
      </w:r>
      <w:r w:rsidR="00221455" w:rsidRPr="00165648">
        <w:t xml:space="preserve"> vydaný </w:t>
      </w:r>
      <w:r w:rsidR="00221455" w:rsidRPr="00165648">
        <w:rPr>
          <w:i/>
        </w:rPr>
        <w:t>United States Environmental Protection Agency</w:t>
      </w:r>
      <w:r w:rsidR="00221455" w:rsidRPr="00165648">
        <w:t>.</w:t>
      </w:r>
      <w:r w:rsidR="00E33F17" w:rsidRPr="00165648">
        <w:t xml:space="preserve"> Dostupný na </w:t>
      </w:r>
      <w:r w:rsidR="008C48F7" w:rsidRPr="00165648">
        <w:t>webu https://www.epa.gov/formaldehyde</w:t>
      </w:r>
      <w:r w:rsidR="00D020B0" w:rsidRPr="00165648">
        <w:t>.</w:t>
      </w:r>
    </w:p>
    <w:p w14:paraId="391E5A7D" w14:textId="77777777" w:rsidR="001F7153" w:rsidRPr="00165648" w:rsidRDefault="001F7153" w:rsidP="00EC021D">
      <w:pPr>
        <w:spacing w:before="120" w:after="120"/>
        <w:rPr>
          <w:b/>
          <w:caps/>
          <w:sz w:val="24"/>
          <w:szCs w:val="24"/>
        </w:rPr>
      </w:pPr>
    </w:p>
    <w:p w14:paraId="5C824FDD" w14:textId="77777777" w:rsidR="00C55A9E" w:rsidRPr="00165648" w:rsidRDefault="00CC1D0E" w:rsidP="003B1CBC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57621D" w:rsidRPr="00165648">
        <w:rPr>
          <w:b/>
          <w:caps/>
          <w:sz w:val="24"/>
          <w:szCs w:val="24"/>
        </w:rPr>
        <w:t>2</w:t>
      </w:r>
      <w:r w:rsidR="00954323" w:rsidRPr="00165648">
        <w:rPr>
          <w:b/>
          <w:caps/>
          <w:sz w:val="24"/>
          <w:szCs w:val="24"/>
        </w:rPr>
        <w:t xml:space="preserve">) </w:t>
      </w:r>
      <w:r w:rsidR="00E00E1A" w:rsidRPr="00165648">
        <w:rPr>
          <w:b/>
          <w:caps/>
          <w:sz w:val="24"/>
          <w:szCs w:val="24"/>
        </w:rPr>
        <w:t>Akreditace pro účely autorizace</w:t>
      </w:r>
      <w:r w:rsidR="009F699F" w:rsidRPr="00165648">
        <w:rPr>
          <w:b/>
          <w:caps/>
          <w:sz w:val="24"/>
          <w:szCs w:val="24"/>
        </w:rPr>
        <w:t>/oznámení</w:t>
      </w:r>
    </w:p>
    <w:p w14:paraId="191A4F8E" w14:textId="16352FBC" w:rsidR="009E3650" w:rsidRPr="00165648" w:rsidRDefault="00B22E83" w:rsidP="00165648">
      <w:pPr>
        <w:pStyle w:val="Nadpis6"/>
        <w:tabs>
          <w:tab w:val="left" w:pos="284"/>
        </w:tabs>
        <w:spacing w:before="120" w:after="0"/>
        <w:ind w:left="284"/>
        <w:rPr>
          <w:b w:val="0"/>
          <w:spacing w:val="-4"/>
          <w:sz w:val="20"/>
          <w:szCs w:val="20"/>
        </w:rPr>
      </w:pPr>
      <w:r w:rsidRPr="00B22E83">
        <w:rPr>
          <w:sz w:val="24"/>
          <w:szCs w:val="24"/>
        </w:rPr>
        <w:t>Certifikační orgán pro účely posuzování shody v oblasti interoperability plní požadavky uvedené v části 2.B: Požadavky Technického dokumentu Požadavky na subjekty posuzování shody žádající o oznámení (Requirements for Conformity Assesssment Bodies Seeking Notification) MNB - Assessment scheme, 000MRA1044 ver 1.1.</w:t>
      </w:r>
      <w:r>
        <w:rPr>
          <w:sz w:val="24"/>
          <w:szCs w:val="24"/>
        </w:rPr>
        <w:t xml:space="preserve"> </w:t>
      </w: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5"/>
        <w:gridCol w:w="8"/>
        <w:gridCol w:w="3535"/>
        <w:gridCol w:w="7"/>
        <w:gridCol w:w="2261"/>
        <w:gridCol w:w="2552"/>
      </w:tblGrid>
      <w:tr w:rsidR="00165648" w:rsidRPr="00165648" w14:paraId="0F85F99A" w14:textId="77777777" w:rsidTr="00FF56C8">
        <w:trPr>
          <w:tblHeader/>
        </w:trPr>
        <w:tc>
          <w:tcPr>
            <w:tcW w:w="1143" w:type="dxa"/>
            <w:gridSpan w:val="2"/>
            <w:shd w:val="clear" w:color="auto" w:fill="auto"/>
          </w:tcPr>
          <w:p w14:paraId="216AA72C" w14:textId="7721F251" w:rsidR="009E3650" w:rsidRPr="00165648" w:rsidRDefault="009E3650" w:rsidP="00A027D3">
            <w:pPr>
              <w:spacing w:before="0" w:after="0"/>
              <w:jc w:val="center"/>
              <w:rPr>
                <w:b/>
                <w:sz w:val="18"/>
              </w:rPr>
            </w:pPr>
            <w:r w:rsidRPr="00165648">
              <w:rPr>
                <w:b/>
                <w:sz w:val="18"/>
              </w:rPr>
              <w:t>Pořadové</w:t>
            </w:r>
            <w:r w:rsidRPr="00165648">
              <w:rPr>
                <w:b/>
                <w:sz w:val="18"/>
                <w:szCs w:val="18"/>
              </w:rPr>
              <w:t xml:space="preserve"> číslo</w:t>
            </w:r>
            <w:r w:rsidR="001606F8" w:rsidRPr="00165648">
              <w:rPr>
                <w:b/>
                <w:sz w:val="18"/>
                <w:szCs w:val="18"/>
                <w:vertAlign w:val="superscript"/>
              </w:rPr>
              <w:t>1</w:t>
            </w:r>
            <w:r w:rsidR="001606F8" w:rsidRPr="00165648">
              <w:rPr>
                <w:b/>
                <w:sz w:val="18"/>
                <w:vertAlign w:val="superscript"/>
              </w:rPr>
              <w:t>)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1BAF97E" w14:textId="24423218" w:rsidR="009E3650" w:rsidRPr="00165648" w:rsidRDefault="009E3650" w:rsidP="00165648">
            <w:pPr>
              <w:spacing w:before="0" w:after="0"/>
              <w:jc w:val="center"/>
              <w:rPr>
                <w:b/>
                <w:sz w:val="18"/>
              </w:rPr>
            </w:pPr>
            <w:r w:rsidRPr="00165648">
              <w:rPr>
                <w:b/>
                <w:sz w:val="18"/>
                <w:szCs w:val="18"/>
                <w:lang w:eastAsia="en-US"/>
              </w:rPr>
              <w:t>Produkt</w:t>
            </w:r>
            <w:r w:rsidR="00984D7B">
              <w:rPr>
                <w:b/>
                <w:sz w:val="18"/>
                <w:szCs w:val="18"/>
                <w:lang w:eastAsia="en-US"/>
              </w:rPr>
              <w:t xml:space="preserve"> </w:t>
            </w:r>
            <w:r w:rsidRPr="00165648">
              <w:rPr>
                <w:b/>
                <w:sz w:val="18"/>
                <w:szCs w:val="18"/>
                <w:lang w:eastAsia="en-US"/>
              </w:rPr>
              <w:t>/</w:t>
            </w:r>
            <w:r w:rsidR="00984D7B">
              <w:rPr>
                <w:b/>
                <w:sz w:val="18"/>
                <w:szCs w:val="18"/>
                <w:lang w:eastAsia="en-US"/>
              </w:rPr>
              <w:t xml:space="preserve"> </w:t>
            </w:r>
            <w:r w:rsidRPr="00165648">
              <w:rPr>
                <w:b/>
                <w:sz w:val="18"/>
                <w:szCs w:val="18"/>
                <w:lang w:eastAsia="en-US"/>
              </w:rPr>
              <w:t>skupina</w:t>
            </w:r>
            <w:r w:rsidRPr="00165648">
              <w:rPr>
                <w:b/>
                <w:sz w:val="18"/>
              </w:rPr>
              <w:t xml:space="preserve"> produktů</w:t>
            </w:r>
          </w:p>
        </w:tc>
        <w:tc>
          <w:tcPr>
            <w:tcW w:w="2261" w:type="dxa"/>
            <w:shd w:val="clear" w:color="auto" w:fill="auto"/>
          </w:tcPr>
          <w:p w14:paraId="5D024F42" w14:textId="2E1E7DB4" w:rsidR="009E3650" w:rsidRPr="00165648" w:rsidRDefault="009E3650" w:rsidP="009F699F">
            <w:pPr>
              <w:spacing w:before="0" w:after="0"/>
              <w:jc w:val="center"/>
              <w:rPr>
                <w:b/>
                <w:sz w:val="18"/>
              </w:rPr>
            </w:pPr>
            <w:r w:rsidRPr="00165648">
              <w:rPr>
                <w:b/>
                <w:sz w:val="18"/>
              </w:rPr>
              <w:t>Postup posuzování shody</w:t>
            </w:r>
            <w:r w:rsidRPr="00165648">
              <w:rPr>
                <w:b/>
                <w:sz w:val="18"/>
                <w:szCs w:val="18"/>
              </w:rPr>
              <w:t xml:space="preserve"> / </w:t>
            </w:r>
            <w:r w:rsidRPr="00165648">
              <w:rPr>
                <w:b/>
                <w:sz w:val="18"/>
              </w:rPr>
              <w:t>modul</w:t>
            </w:r>
            <w:r w:rsidR="004B56AA">
              <w:rPr>
                <w:b/>
                <w:sz w:val="18"/>
              </w:rPr>
              <w:t xml:space="preserve"> / </w:t>
            </w:r>
            <w:r w:rsidR="004B56AA" w:rsidRPr="00470558">
              <w:rPr>
                <w:b/>
                <w:sz w:val="18"/>
                <w:szCs w:val="18"/>
              </w:rPr>
              <w:t xml:space="preserve">AVCP </w:t>
            </w:r>
            <w:r w:rsidR="004B56AA">
              <w:rPr>
                <w:b/>
                <w:sz w:val="18"/>
                <w:szCs w:val="18"/>
              </w:rPr>
              <w:t>s</w:t>
            </w:r>
            <w:r w:rsidR="004B56AA" w:rsidRPr="00470558">
              <w:rPr>
                <w:b/>
                <w:sz w:val="18"/>
                <w:szCs w:val="18"/>
              </w:rPr>
              <w:t>ystém</w:t>
            </w:r>
          </w:p>
        </w:tc>
        <w:tc>
          <w:tcPr>
            <w:tcW w:w="2552" w:type="dxa"/>
            <w:shd w:val="clear" w:color="auto" w:fill="auto"/>
          </w:tcPr>
          <w:p w14:paraId="0469A994" w14:textId="6E6C0791" w:rsidR="00896698" w:rsidRPr="00896698" w:rsidRDefault="00896698" w:rsidP="00896698">
            <w:pPr>
              <w:spacing w:before="0" w:after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896698">
              <w:rPr>
                <w:b/>
                <w:sz w:val="18"/>
                <w:szCs w:val="18"/>
                <w:lang w:eastAsia="en-US"/>
              </w:rPr>
              <w:t>Základní požadavky</w:t>
            </w:r>
            <w:r w:rsidR="00984D7B">
              <w:rPr>
                <w:b/>
                <w:sz w:val="18"/>
                <w:szCs w:val="18"/>
                <w:lang w:eastAsia="en-US"/>
              </w:rPr>
              <w:t xml:space="preserve"> </w:t>
            </w:r>
            <w:r>
              <w:rPr>
                <w:b/>
                <w:sz w:val="18"/>
                <w:szCs w:val="18"/>
                <w:lang w:eastAsia="en-US"/>
              </w:rPr>
              <w:t>/ h</w:t>
            </w:r>
            <w:r w:rsidRPr="00896698">
              <w:rPr>
                <w:b/>
                <w:sz w:val="18"/>
                <w:szCs w:val="18"/>
                <w:lang w:eastAsia="en-US"/>
              </w:rPr>
              <w:t xml:space="preserve">armonizované technické </w:t>
            </w:r>
          </w:p>
          <w:p w14:paraId="649B5779" w14:textId="77777777" w:rsidR="00896698" w:rsidRPr="00896698" w:rsidRDefault="00896698" w:rsidP="00896698">
            <w:pPr>
              <w:spacing w:before="0" w:after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896698">
              <w:rPr>
                <w:b/>
                <w:sz w:val="18"/>
                <w:szCs w:val="18"/>
                <w:lang w:eastAsia="en-US"/>
              </w:rPr>
              <w:t>specifikace:</w:t>
            </w:r>
          </w:p>
          <w:p w14:paraId="3677AC74" w14:textId="0C455FC0" w:rsidR="00896698" w:rsidRPr="00896698" w:rsidRDefault="00896698" w:rsidP="00896698">
            <w:pPr>
              <w:spacing w:before="0" w:after="0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produktové specifikace</w:t>
            </w:r>
            <w:r w:rsidR="00984D7B">
              <w:rPr>
                <w:b/>
                <w:sz w:val="18"/>
                <w:szCs w:val="18"/>
                <w:lang w:eastAsia="en-US"/>
              </w:rPr>
              <w:t xml:space="preserve"> </w:t>
            </w:r>
            <w:r w:rsidRPr="00896698">
              <w:rPr>
                <w:b/>
                <w:sz w:val="18"/>
                <w:szCs w:val="18"/>
                <w:lang w:eastAsia="en-US"/>
              </w:rPr>
              <w:t xml:space="preserve">/ </w:t>
            </w:r>
          </w:p>
          <w:p w14:paraId="7F12CE6C" w14:textId="10239877" w:rsidR="009E3650" w:rsidRPr="00165648" w:rsidRDefault="00896698" w:rsidP="00A027D3">
            <w:pPr>
              <w:spacing w:before="0" w:after="0"/>
              <w:jc w:val="center"/>
              <w:rPr>
                <w:b/>
                <w:sz w:val="18"/>
              </w:rPr>
            </w:pPr>
            <w:r w:rsidRPr="00896698">
              <w:rPr>
                <w:b/>
                <w:sz w:val="18"/>
                <w:szCs w:val="18"/>
                <w:lang w:eastAsia="en-US"/>
              </w:rPr>
              <w:t>vlastnosti</w:t>
            </w:r>
            <w:r w:rsidR="00984D7B">
              <w:rPr>
                <w:b/>
                <w:sz w:val="18"/>
                <w:szCs w:val="18"/>
                <w:lang w:eastAsia="en-US"/>
              </w:rPr>
              <w:t xml:space="preserve"> </w:t>
            </w:r>
            <w:r w:rsidRPr="00896698">
              <w:rPr>
                <w:b/>
                <w:sz w:val="18"/>
                <w:szCs w:val="18"/>
                <w:lang w:eastAsia="en-US"/>
              </w:rPr>
              <w:t>/</w:t>
            </w:r>
            <w:r w:rsidR="00984D7B">
              <w:rPr>
                <w:b/>
                <w:sz w:val="18"/>
                <w:szCs w:val="18"/>
                <w:lang w:eastAsia="en-US"/>
              </w:rPr>
              <w:t xml:space="preserve"> </w:t>
            </w:r>
            <w:r w:rsidRPr="00896698">
              <w:rPr>
                <w:b/>
                <w:sz w:val="18"/>
                <w:szCs w:val="18"/>
                <w:lang w:eastAsia="en-US"/>
              </w:rPr>
              <w:t>technické normy</w:t>
            </w:r>
            <w:r w:rsidR="007C0DEE">
              <w:rPr>
                <w:b/>
                <w:sz w:val="18"/>
                <w:szCs w:val="18"/>
                <w:vertAlign w:val="superscript"/>
              </w:rPr>
              <w:t>14</w:t>
            </w:r>
            <w:r w:rsidR="001606F8" w:rsidRPr="00165648">
              <w:rPr>
                <w:b/>
                <w:sz w:val="18"/>
                <w:szCs w:val="18"/>
                <w:vertAlign w:val="superscript"/>
              </w:rPr>
              <w:t>)</w:t>
            </w:r>
          </w:p>
        </w:tc>
      </w:tr>
      <w:tr w:rsidR="00165648" w:rsidRPr="00165648" w14:paraId="7887C0A3" w14:textId="77777777" w:rsidTr="00FF56C8">
        <w:tc>
          <w:tcPr>
            <w:tcW w:w="1143" w:type="dxa"/>
            <w:gridSpan w:val="2"/>
            <w:shd w:val="clear" w:color="auto" w:fill="auto"/>
          </w:tcPr>
          <w:p w14:paraId="21C53FDF" w14:textId="77777777" w:rsidR="009F699F" w:rsidRPr="00165648" w:rsidRDefault="009F699F" w:rsidP="009F699F">
            <w:pPr>
              <w:spacing w:before="0" w:after="0"/>
              <w:jc w:val="left"/>
              <w:outlineLvl w:val="0"/>
              <w:rPr>
                <w:b/>
                <w:sz w:val="24"/>
              </w:rPr>
            </w:pPr>
            <w:r w:rsidRPr="00165648">
              <w:rPr>
                <w:b/>
                <w:sz w:val="24"/>
              </w:rPr>
              <w:t>1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8355" w:type="dxa"/>
            <w:gridSpan w:val="4"/>
          </w:tcPr>
          <w:p w14:paraId="273006F6" w14:textId="77777777" w:rsidR="009F699F" w:rsidRPr="00165648" w:rsidRDefault="009F699F" w:rsidP="009F699F">
            <w:pPr>
              <w:spacing w:before="0" w:after="0"/>
              <w:jc w:val="left"/>
              <w:rPr>
                <w:b/>
                <w:sz w:val="24"/>
              </w:rPr>
            </w:pPr>
            <w:r w:rsidRPr="00165648">
              <w:rPr>
                <w:b/>
                <w:sz w:val="24"/>
                <w:szCs w:val="24"/>
              </w:rPr>
              <w:t xml:space="preserve">Přepravitelná tlaková zařízení podle </w:t>
            </w:r>
            <w:r w:rsidRPr="00165648">
              <w:rPr>
                <w:b/>
                <w:sz w:val="24"/>
              </w:rPr>
              <w:t xml:space="preserve">NV č. </w:t>
            </w:r>
            <w:r w:rsidRPr="00165648">
              <w:rPr>
                <w:b/>
                <w:sz w:val="24"/>
                <w:szCs w:val="24"/>
              </w:rPr>
              <w:t>208</w:t>
            </w:r>
            <w:r w:rsidRPr="00165648">
              <w:rPr>
                <w:b/>
                <w:sz w:val="24"/>
              </w:rPr>
              <w:t xml:space="preserve">/2011 Sb., </w:t>
            </w:r>
            <w:r w:rsidRPr="00165648">
              <w:rPr>
                <w:b/>
                <w:sz w:val="24"/>
                <w:szCs w:val="24"/>
              </w:rPr>
              <w:t>resp. směrnice 2010/35/EU</w:t>
            </w:r>
          </w:p>
        </w:tc>
      </w:tr>
      <w:tr w:rsidR="00165648" w:rsidRPr="00165648" w14:paraId="279109AE" w14:textId="77777777" w:rsidTr="00FF56C8">
        <w:tc>
          <w:tcPr>
            <w:tcW w:w="1143" w:type="dxa"/>
            <w:gridSpan w:val="2"/>
            <w:shd w:val="clear" w:color="auto" w:fill="auto"/>
          </w:tcPr>
          <w:p w14:paraId="0AF6330A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3D5B9EA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lakové nádoby a případně jejich ventily a další příslušenství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587D6313" w14:textId="77777777" w:rsidR="00E51E98" w:rsidRPr="00165648" w:rsidRDefault="00E51E98" w:rsidP="00E51E98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208/2011 Sb. </w:t>
            </w:r>
          </w:p>
          <w:p w14:paraId="5D4EBAD3" w14:textId="77777777" w:rsidR="00E51E98" w:rsidRPr="00165648" w:rsidRDefault="00E51E98" w:rsidP="00E51E98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0/35/EU</w:t>
            </w:r>
          </w:p>
          <w:p w14:paraId="30621236" w14:textId="77777777" w:rsidR="00E51E98" w:rsidRPr="00165648" w:rsidRDefault="00E51E98" w:rsidP="00E51E98">
            <w:pPr>
              <w:spacing w:before="0" w:after="0"/>
              <w:jc w:val="left"/>
              <w:rPr>
                <w:sz w:val="24"/>
                <w:szCs w:val="24"/>
              </w:rPr>
            </w:pPr>
          </w:p>
          <w:p w14:paraId="3D616820" w14:textId="77777777" w:rsidR="00E51E98" w:rsidRPr="00165648" w:rsidRDefault="00E51E98" w:rsidP="00E51E9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Posuzování shody </w:t>
            </w:r>
          </w:p>
          <w:p w14:paraId="5CE46A8A" w14:textId="77777777" w:rsidR="00E51E98" w:rsidRPr="00165648" w:rsidRDefault="00E51E98" w:rsidP="00E51E9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imořádné inspekce</w:t>
            </w:r>
          </w:p>
          <w:p w14:paraId="41D824F2" w14:textId="77777777" w:rsidR="00E51E98" w:rsidRPr="00165648" w:rsidRDefault="00E51E98" w:rsidP="00E51E9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eziperiodické inspekce</w:t>
            </w:r>
          </w:p>
          <w:p w14:paraId="1C0E3893" w14:textId="77777777" w:rsidR="00E51E98" w:rsidRPr="00165648" w:rsidRDefault="00E51E98" w:rsidP="00E51E9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eriodické inspekce</w:t>
            </w:r>
          </w:p>
          <w:p w14:paraId="2210C9FF" w14:textId="689D1F04" w:rsidR="00E51E98" w:rsidRPr="00165648" w:rsidRDefault="00E51E98" w:rsidP="00E51E98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</w:rPr>
              <w:t>Nové posouzení shody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5EE5725F" w14:textId="150EEEE0" w:rsidR="00933471" w:rsidRDefault="00E51E98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§ 3</w:t>
            </w:r>
          </w:p>
          <w:p w14:paraId="7921FA6C" w14:textId="0CCAE5FA" w:rsidR="00E51E98" w:rsidRPr="00165648" w:rsidRDefault="00E51E98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208/2011 Sb.</w:t>
            </w:r>
          </w:p>
        </w:tc>
      </w:tr>
      <w:tr w:rsidR="00165648" w:rsidRPr="00165648" w14:paraId="0BCC9912" w14:textId="77777777" w:rsidTr="00FF56C8">
        <w:tc>
          <w:tcPr>
            <w:tcW w:w="1143" w:type="dxa"/>
            <w:gridSpan w:val="2"/>
            <w:shd w:val="clear" w:color="auto" w:fill="auto"/>
          </w:tcPr>
          <w:p w14:paraId="022D2936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992BDA8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Cisternová a bateriová vozidla </w:t>
            </w:r>
            <w:r w:rsidRPr="00165648">
              <w:rPr>
                <w:sz w:val="24"/>
                <w:szCs w:val="24"/>
                <w:lang w:eastAsia="en-US"/>
              </w:rPr>
              <w:br/>
              <w:t>a vozy, snímatelné cisterny, cisternové kontejnery, cisternové výměnné nástavby s nádržemi z kovových materiálů a vícečlánkové kontejnery na plyn (MEGC) a případně jejich ventily a další příslušenství</w:t>
            </w:r>
          </w:p>
        </w:tc>
        <w:tc>
          <w:tcPr>
            <w:tcW w:w="2261" w:type="dxa"/>
            <w:vMerge/>
            <w:shd w:val="clear" w:color="auto" w:fill="auto"/>
          </w:tcPr>
          <w:p w14:paraId="2D82A2FD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7B37CEF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BC8AC58" w14:textId="77777777" w:rsidTr="00FF56C8">
        <w:tc>
          <w:tcPr>
            <w:tcW w:w="1143" w:type="dxa"/>
            <w:gridSpan w:val="2"/>
            <w:shd w:val="clear" w:color="auto" w:fill="auto"/>
          </w:tcPr>
          <w:p w14:paraId="4318FC83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09C178A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lynové kartuše</w:t>
            </w:r>
          </w:p>
        </w:tc>
        <w:tc>
          <w:tcPr>
            <w:tcW w:w="2261" w:type="dxa"/>
            <w:vMerge/>
            <w:shd w:val="clear" w:color="auto" w:fill="auto"/>
          </w:tcPr>
          <w:p w14:paraId="6F3FDCD3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00786BD" w14:textId="77777777" w:rsidR="00E51E98" w:rsidRPr="00165648" w:rsidRDefault="00E51E98" w:rsidP="009F699F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5B7ABA9" w14:textId="77777777" w:rsidTr="00FF56C8">
        <w:tc>
          <w:tcPr>
            <w:tcW w:w="1143" w:type="dxa"/>
            <w:gridSpan w:val="2"/>
            <w:shd w:val="clear" w:color="auto" w:fill="auto"/>
          </w:tcPr>
          <w:p w14:paraId="1C8881D7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3BE9DC5D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Zařízení, pro která jsou stanoveny nejvyšší přípustné hodnoty emisí hluku podle NV č. 9/2002 Sb., resp. směrnice 2000/14/ES</w:t>
            </w:r>
          </w:p>
        </w:tc>
      </w:tr>
      <w:tr w:rsidR="00165648" w:rsidRPr="00165648" w14:paraId="2E553CC6" w14:textId="77777777" w:rsidTr="00FF56C8">
        <w:tc>
          <w:tcPr>
            <w:tcW w:w="1143" w:type="dxa"/>
            <w:gridSpan w:val="2"/>
            <w:shd w:val="clear" w:color="auto" w:fill="auto"/>
          </w:tcPr>
          <w:p w14:paraId="42413DF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BF4440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avební výtahy na dopravu materiálu poháněné spalovacím motorem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44E31CC2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/2002 Sb.</w:t>
            </w:r>
          </w:p>
          <w:p w14:paraId="57D3123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5</w:t>
            </w:r>
          </w:p>
          <w:p w14:paraId="576FD79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6</w:t>
            </w:r>
          </w:p>
          <w:p w14:paraId="78ADF05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Příloha č. 7 </w:t>
            </w:r>
          </w:p>
          <w:p w14:paraId="43E99CC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  <w:p w14:paraId="742F9B03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00/14/ES</w:t>
            </w:r>
          </w:p>
          <w:p w14:paraId="615AA87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VI</w:t>
            </w:r>
          </w:p>
          <w:p w14:paraId="6DFCD5A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VII</w:t>
            </w:r>
          </w:p>
          <w:p w14:paraId="179E843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VIII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5098766B" w14:textId="78EEC4D0" w:rsidR="00933471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4</w:t>
            </w:r>
          </w:p>
          <w:p w14:paraId="37435D0B" w14:textId="79411390" w:rsidR="009E3650" w:rsidRPr="00165648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 9/2002 Sb.</w:t>
            </w:r>
          </w:p>
        </w:tc>
      </w:tr>
      <w:tr w:rsidR="00165648" w:rsidRPr="00165648" w14:paraId="32F17730" w14:textId="77777777" w:rsidTr="00FF56C8">
        <w:tc>
          <w:tcPr>
            <w:tcW w:w="1143" w:type="dxa"/>
            <w:gridSpan w:val="2"/>
            <w:shd w:val="clear" w:color="auto" w:fill="auto"/>
          </w:tcPr>
          <w:p w14:paraId="1709403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8F2228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vertAlign w:val="superscript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roje na zhutňování: vibrační válce nebo válce bez vibrace, vibrační desky a vibrační pěchy</w:t>
            </w:r>
          </w:p>
        </w:tc>
        <w:tc>
          <w:tcPr>
            <w:tcW w:w="2261" w:type="dxa"/>
            <w:vMerge/>
            <w:shd w:val="clear" w:color="auto" w:fill="auto"/>
          </w:tcPr>
          <w:p w14:paraId="5C22672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EDB6D0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1CF9C75" w14:textId="77777777" w:rsidTr="00FF56C8">
        <w:tc>
          <w:tcPr>
            <w:tcW w:w="1143" w:type="dxa"/>
            <w:gridSpan w:val="2"/>
            <w:shd w:val="clear" w:color="auto" w:fill="auto"/>
          </w:tcPr>
          <w:p w14:paraId="74762C4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48D705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Kompresory o instalovaném výkonu menším než 350 kW</w:t>
            </w:r>
          </w:p>
        </w:tc>
        <w:tc>
          <w:tcPr>
            <w:tcW w:w="2261" w:type="dxa"/>
            <w:vMerge/>
            <w:shd w:val="clear" w:color="auto" w:fill="auto"/>
          </w:tcPr>
          <w:p w14:paraId="711B9DA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B7B3C9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282546F" w14:textId="77777777" w:rsidTr="00FF56C8">
        <w:tc>
          <w:tcPr>
            <w:tcW w:w="1143" w:type="dxa"/>
            <w:gridSpan w:val="2"/>
            <w:shd w:val="clear" w:color="auto" w:fill="auto"/>
          </w:tcPr>
          <w:p w14:paraId="24B2122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E6FB10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Ruční bourací a sbíjecí kladiva</w:t>
            </w:r>
          </w:p>
        </w:tc>
        <w:tc>
          <w:tcPr>
            <w:tcW w:w="2261" w:type="dxa"/>
            <w:vMerge/>
            <w:shd w:val="clear" w:color="auto" w:fill="auto"/>
          </w:tcPr>
          <w:p w14:paraId="7DE7E063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3983DA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68B94CC" w14:textId="77777777" w:rsidTr="00FF56C8">
        <w:tc>
          <w:tcPr>
            <w:tcW w:w="1143" w:type="dxa"/>
            <w:gridSpan w:val="2"/>
            <w:shd w:val="clear" w:color="auto" w:fill="auto"/>
          </w:tcPr>
          <w:p w14:paraId="1CEE109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3FEA09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avební vrátky poháněné spalovacím motorem</w:t>
            </w:r>
          </w:p>
        </w:tc>
        <w:tc>
          <w:tcPr>
            <w:tcW w:w="2261" w:type="dxa"/>
            <w:vMerge/>
            <w:shd w:val="clear" w:color="auto" w:fill="auto"/>
          </w:tcPr>
          <w:p w14:paraId="0A6445E9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3DAA8D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6C3454C" w14:textId="77777777" w:rsidTr="00FF56C8">
        <w:tc>
          <w:tcPr>
            <w:tcW w:w="1143" w:type="dxa"/>
            <w:gridSpan w:val="2"/>
            <w:shd w:val="clear" w:color="auto" w:fill="auto"/>
          </w:tcPr>
          <w:p w14:paraId="23D8306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7C58E2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Dozery o instalovaném výkonu menším než 500 kW</w:t>
            </w:r>
          </w:p>
        </w:tc>
        <w:tc>
          <w:tcPr>
            <w:tcW w:w="2261" w:type="dxa"/>
            <w:vMerge/>
            <w:shd w:val="clear" w:color="auto" w:fill="auto"/>
          </w:tcPr>
          <w:p w14:paraId="30EC1503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BEEE48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99EA88E" w14:textId="77777777" w:rsidTr="00FF56C8">
        <w:tc>
          <w:tcPr>
            <w:tcW w:w="1143" w:type="dxa"/>
            <w:gridSpan w:val="2"/>
            <w:shd w:val="clear" w:color="auto" w:fill="auto"/>
          </w:tcPr>
          <w:p w14:paraId="4C465E7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2A387C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Dampry o instalovaném výkonu menším než 500 kW</w:t>
            </w:r>
          </w:p>
        </w:tc>
        <w:tc>
          <w:tcPr>
            <w:tcW w:w="2261" w:type="dxa"/>
            <w:vMerge/>
            <w:shd w:val="clear" w:color="auto" w:fill="auto"/>
          </w:tcPr>
          <w:p w14:paraId="169C90C6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F6AA73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4F4D890" w14:textId="77777777" w:rsidTr="00FF56C8">
        <w:tc>
          <w:tcPr>
            <w:tcW w:w="1143" w:type="dxa"/>
            <w:gridSpan w:val="2"/>
            <w:shd w:val="clear" w:color="auto" w:fill="auto"/>
          </w:tcPr>
          <w:p w14:paraId="26B4F77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785C28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ydraulická rýpadla a lanová lopatová rýpadla o instalovaném výkonu menším než 500 kW</w:t>
            </w:r>
          </w:p>
        </w:tc>
        <w:tc>
          <w:tcPr>
            <w:tcW w:w="2261" w:type="dxa"/>
            <w:vMerge/>
            <w:shd w:val="clear" w:color="auto" w:fill="auto"/>
          </w:tcPr>
          <w:p w14:paraId="3184A76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9163B7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7803FE5" w14:textId="77777777" w:rsidTr="00FF56C8">
        <w:tc>
          <w:tcPr>
            <w:tcW w:w="1143" w:type="dxa"/>
            <w:gridSpan w:val="2"/>
            <w:shd w:val="clear" w:color="auto" w:fill="auto"/>
          </w:tcPr>
          <w:p w14:paraId="7025085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7BCFCF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Rýpadla-nakladače </w:t>
            </w:r>
            <w:r w:rsidRPr="00165648">
              <w:rPr>
                <w:sz w:val="24"/>
                <w:szCs w:val="24"/>
                <w:lang w:eastAsia="en-US"/>
              </w:rPr>
              <w:br/>
              <w:t>o instalovaném výkonu menším než 500 kW</w:t>
            </w:r>
          </w:p>
        </w:tc>
        <w:tc>
          <w:tcPr>
            <w:tcW w:w="2261" w:type="dxa"/>
            <w:vMerge/>
            <w:shd w:val="clear" w:color="auto" w:fill="auto"/>
          </w:tcPr>
          <w:p w14:paraId="08408A96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F11589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BA7A93A" w14:textId="77777777" w:rsidTr="00FF56C8">
        <w:tc>
          <w:tcPr>
            <w:tcW w:w="1143" w:type="dxa"/>
            <w:gridSpan w:val="2"/>
            <w:shd w:val="clear" w:color="auto" w:fill="auto"/>
          </w:tcPr>
          <w:p w14:paraId="1E20000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CAD92C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Grejdry</w:t>
            </w:r>
          </w:p>
        </w:tc>
        <w:tc>
          <w:tcPr>
            <w:tcW w:w="2261" w:type="dxa"/>
            <w:vMerge/>
            <w:shd w:val="clear" w:color="auto" w:fill="auto"/>
          </w:tcPr>
          <w:p w14:paraId="39E41F9A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F9D2BD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F706575" w14:textId="77777777" w:rsidTr="00FF56C8">
        <w:tc>
          <w:tcPr>
            <w:tcW w:w="1143" w:type="dxa"/>
            <w:gridSpan w:val="2"/>
            <w:shd w:val="clear" w:color="auto" w:fill="auto"/>
          </w:tcPr>
          <w:p w14:paraId="7A13F2E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2.1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A5A8A2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droje tlakové kapaliny</w:t>
            </w:r>
          </w:p>
        </w:tc>
        <w:tc>
          <w:tcPr>
            <w:tcW w:w="2261" w:type="dxa"/>
            <w:vMerge/>
            <w:shd w:val="clear" w:color="auto" w:fill="auto"/>
          </w:tcPr>
          <w:p w14:paraId="2E727B98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8FC3B0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97445E0" w14:textId="77777777" w:rsidTr="00FF56C8">
        <w:tc>
          <w:tcPr>
            <w:tcW w:w="1143" w:type="dxa"/>
            <w:gridSpan w:val="2"/>
            <w:shd w:val="clear" w:color="auto" w:fill="auto"/>
          </w:tcPr>
          <w:p w14:paraId="15F1407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3425AD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Kompaktory odpadu s nakládacím zařízením o instalovaném výkonu menším než 500 kW</w:t>
            </w:r>
          </w:p>
        </w:tc>
        <w:tc>
          <w:tcPr>
            <w:tcW w:w="2261" w:type="dxa"/>
            <w:vMerge/>
            <w:shd w:val="clear" w:color="auto" w:fill="auto"/>
          </w:tcPr>
          <w:p w14:paraId="03A49705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C42604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3E77CBB" w14:textId="77777777" w:rsidTr="00FF56C8">
        <w:tc>
          <w:tcPr>
            <w:tcW w:w="1143" w:type="dxa"/>
            <w:gridSpan w:val="2"/>
            <w:shd w:val="clear" w:color="auto" w:fill="auto"/>
          </w:tcPr>
          <w:p w14:paraId="7CA9AA8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3FF8BC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ekačky na trávu (žací stroje na trávu), s výjimkou zemědělských a lesnických zařízení a dále víceúčelových zařízení, jejichž hlavní díl s vlastním pohonem má instalovaný výkon větší než 20 kW</w:t>
            </w:r>
          </w:p>
        </w:tc>
        <w:tc>
          <w:tcPr>
            <w:tcW w:w="2261" w:type="dxa"/>
            <w:vMerge/>
            <w:shd w:val="clear" w:color="auto" w:fill="auto"/>
          </w:tcPr>
          <w:p w14:paraId="4DA32F6F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85F87C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F8C3DF2" w14:textId="77777777" w:rsidTr="00FF56C8">
        <w:tc>
          <w:tcPr>
            <w:tcW w:w="1143" w:type="dxa"/>
            <w:gridSpan w:val="2"/>
            <w:shd w:val="clear" w:color="auto" w:fill="auto"/>
          </w:tcPr>
          <w:p w14:paraId="72A903A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8FED35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yžínače trávníků nebo začišťovače okrajů trávníku</w:t>
            </w:r>
          </w:p>
        </w:tc>
        <w:tc>
          <w:tcPr>
            <w:tcW w:w="2261" w:type="dxa"/>
            <w:vMerge/>
            <w:shd w:val="clear" w:color="auto" w:fill="auto"/>
          </w:tcPr>
          <w:p w14:paraId="42FECC88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3F9570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C8C7CEE" w14:textId="77777777" w:rsidTr="00FF56C8">
        <w:tc>
          <w:tcPr>
            <w:tcW w:w="1143" w:type="dxa"/>
            <w:gridSpan w:val="2"/>
            <w:shd w:val="clear" w:color="auto" w:fill="auto"/>
          </w:tcPr>
          <w:p w14:paraId="523152A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93D373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anipulační vozíky s protizávažím poháněné spalovacím motorem s výjimkou manipulačních vozíků definovaných v § 2 odst. 15 písm. b), jejichž jmenovitá nosnost nepřesahuje 10 t</w:t>
            </w:r>
          </w:p>
        </w:tc>
        <w:tc>
          <w:tcPr>
            <w:tcW w:w="2261" w:type="dxa"/>
            <w:vMerge/>
            <w:shd w:val="clear" w:color="auto" w:fill="auto"/>
          </w:tcPr>
          <w:p w14:paraId="4C7C5C06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9E3359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F0BC8B4" w14:textId="77777777" w:rsidTr="00FF56C8">
        <w:tc>
          <w:tcPr>
            <w:tcW w:w="1143" w:type="dxa"/>
            <w:gridSpan w:val="2"/>
            <w:shd w:val="clear" w:color="auto" w:fill="auto"/>
          </w:tcPr>
          <w:p w14:paraId="34A1BFC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C4819B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kladače o instalovaném výkonu menším než 500 kW</w:t>
            </w:r>
          </w:p>
        </w:tc>
        <w:tc>
          <w:tcPr>
            <w:tcW w:w="2261" w:type="dxa"/>
            <w:vMerge/>
            <w:shd w:val="clear" w:color="auto" w:fill="auto"/>
          </w:tcPr>
          <w:p w14:paraId="350FD0E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ACD3F8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AC034B0" w14:textId="77777777" w:rsidTr="00FF56C8">
        <w:tc>
          <w:tcPr>
            <w:tcW w:w="1143" w:type="dxa"/>
            <w:gridSpan w:val="2"/>
            <w:shd w:val="clear" w:color="auto" w:fill="auto"/>
          </w:tcPr>
          <w:p w14:paraId="321FA25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2A3D4A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jízdné jeřáby</w:t>
            </w:r>
          </w:p>
        </w:tc>
        <w:tc>
          <w:tcPr>
            <w:tcW w:w="2261" w:type="dxa"/>
            <w:vMerge/>
            <w:shd w:val="clear" w:color="auto" w:fill="auto"/>
          </w:tcPr>
          <w:p w14:paraId="6222A7FE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693AF7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C9F9AB9" w14:textId="77777777" w:rsidTr="00FF56C8">
        <w:tc>
          <w:tcPr>
            <w:tcW w:w="1143" w:type="dxa"/>
            <w:gridSpan w:val="2"/>
            <w:shd w:val="clear" w:color="auto" w:fill="auto"/>
          </w:tcPr>
          <w:p w14:paraId="4AB21B7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DD410F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torové kultivátory o instalovaném výkonu menším než 3 kW</w:t>
            </w:r>
          </w:p>
        </w:tc>
        <w:tc>
          <w:tcPr>
            <w:tcW w:w="2261" w:type="dxa"/>
            <w:vMerge/>
            <w:shd w:val="clear" w:color="auto" w:fill="auto"/>
          </w:tcPr>
          <w:p w14:paraId="3B9C0683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BB2923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CF4441A" w14:textId="77777777" w:rsidTr="00FF56C8">
        <w:tc>
          <w:tcPr>
            <w:tcW w:w="1143" w:type="dxa"/>
            <w:gridSpan w:val="2"/>
            <w:shd w:val="clear" w:color="auto" w:fill="auto"/>
          </w:tcPr>
          <w:p w14:paraId="51FF902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4495BE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Finišery na vozovky s výjimkou finišerů se zhutňovací lištou</w:t>
            </w:r>
          </w:p>
        </w:tc>
        <w:tc>
          <w:tcPr>
            <w:tcW w:w="2261" w:type="dxa"/>
            <w:vMerge/>
            <w:shd w:val="clear" w:color="auto" w:fill="auto"/>
          </w:tcPr>
          <w:p w14:paraId="1D57171E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11E92D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D10424D" w14:textId="77777777" w:rsidTr="00FF56C8">
        <w:tc>
          <w:tcPr>
            <w:tcW w:w="1143" w:type="dxa"/>
            <w:gridSpan w:val="2"/>
            <w:shd w:val="clear" w:color="auto" w:fill="auto"/>
          </w:tcPr>
          <w:p w14:paraId="41E59F4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1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11BDD6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lektrická zdrojová soustrojí o instalovaném výkonu menším než 400 kW</w:t>
            </w:r>
          </w:p>
        </w:tc>
        <w:tc>
          <w:tcPr>
            <w:tcW w:w="2261" w:type="dxa"/>
            <w:vMerge/>
            <w:shd w:val="clear" w:color="auto" w:fill="auto"/>
          </w:tcPr>
          <w:p w14:paraId="450A83C0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F6D3ED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D359DFC" w14:textId="77777777" w:rsidTr="00FF56C8">
        <w:tc>
          <w:tcPr>
            <w:tcW w:w="1143" w:type="dxa"/>
            <w:gridSpan w:val="2"/>
            <w:shd w:val="clear" w:color="auto" w:fill="auto"/>
          </w:tcPr>
          <w:p w14:paraId="53CC646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2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334BAD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ěžové jeřáby</w:t>
            </w:r>
          </w:p>
        </w:tc>
        <w:tc>
          <w:tcPr>
            <w:tcW w:w="2261" w:type="dxa"/>
            <w:vMerge/>
            <w:shd w:val="clear" w:color="auto" w:fill="auto"/>
          </w:tcPr>
          <w:p w14:paraId="78F12B90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721228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66056F7" w14:textId="77777777" w:rsidTr="00FF56C8">
        <w:tc>
          <w:tcPr>
            <w:tcW w:w="1143" w:type="dxa"/>
            <w:gridSpan w:val="2"/>
            <w:shd w:val="clear" w:color="auto" w:fill="auto"/>
          </w:tcPr>
          <w:p w14:paraId="7CFA8E5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2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3333F2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vařovací generátory</w:t>
            </w:r>
          </w:p>
        </w:tc>
        <w:tc>
          <w:tcPr>
            <w:tcW w:w="2261" w:type="dxa"/>
            <w:vMerge/>
            <w:shd w:val="clear" w:color="auto" w:fill="auto"/>
          </w:tcPr>
          <w:p w14:paraId="500A80C7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DFB225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A16CF1E" w14:textId="77777777" w:rsidTr="00FF56C8">
        <w:tc>
          <w:tcPr>
            <w:tcW w:w="1143" w:type="dxa"/>
            <w:gridSpan w:val="2"/>
            <w:shd w:val="clear" w:color="auto" w:fill="auto"/>
          </w:tcPr>
          <w:p w14:paraId="18F51DE5" w14:textId="77777777" w:rsidR="009E3650" w:rsidRPr="00165648" w:rsidRDefault="009E3650" w:rsidP="009E3650">
            <w:pPr>
              <w:spacing w:before="0" w:after="0"/>
              <w:jc w:val="left"/>
              <w:outlineLvl w:val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0E889DB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Výbušniny pro civilní použití podle NV č. 97/2016, resp. směrnice 2014/28/EU</w:t>
            </w:r>
          </w:p>
        </w:tc>
      </w:tr>
      <w:tr w:rsidR="00165648" w:rsidRPr="00165648" w14:paraId="1F803CBF" w14:textId="77777777" w:rsidTr="00FF56C8">
        <w:tc>
          <w:tcPr>
            <w:tcW w:w="1143" w:type="dxa"/>
            <w:gridSpan w:val="2"/>
            <w:shd w:val="clear" w:color="auto" w:fill="auto"/>
          </w:tcPr>
          <w:p w14:paraId="48148BB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3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741A35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ýbušniny pro civilní použití vymezené jako materiály a předměty, které jsou považovány za výbušniny v doporučeních OSN pro přepravu nebezpečných věcí a jsou zařazeny do třídy 1 těchto doporučení, ale s výjimkou výbušnin určených pro ozbrojené síly nebo policii, pyrotechnických předmětů a střeliva</w:t>
            </w:r>
          </w:p>
        </w:tc>
        <w:tc>
          <w:tcPr>
            <w:tcW w:w="2261" w:type="dxa"/>
            <w:shd w:val="clear" w:color="auto" w:fill="auto"/>
          </w:tcPr>
          <w:p w14:paraId="0C23CD46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7/2016 Sb.</w:t>
            </w:r>
          </w:p>
          <w:p w14:paraId="54869E4A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28/EU</w:t>
            </w:r>
          </w:p>
          <w:p w14:paraId="4B736F0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26761EF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1C8F3DB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3E3EF6E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10931E4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6FDC7F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G </w:t>
            </w:r>
          </w:p>
        </w:tc>
        <w:tc>
          <w:tcPr>
            <w:tcW w:w="2552" w:type="dxa"/>
            <w:shd w:val="clear" w:color="auto" w:fill="auto"/>
          </w:tcPr>
          <w:p w14:paraId="31D6CAAF" w14:textId="7B015DAA" w:rsidR="00933471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1</w:t>
            </w:r>
          </w:p>
          <w:p w14:paraId="00ED025C" w14:textId="194CC964" w:rsidR="009E3650" w:rsidRPr="00165648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97/2016 Sb.</w:t>
            </w:r>
          </w:p>
        </w:tc>
      </w:tr>
      <w:tr w:rsidR="00165648" w:rsidRPr="00165648" w14:paraId="291DAA0F" w14:textId="77777777" w:rsidTr="00FF56C8">
        <w:tc>
          <w:tcPr>
            <w:tcW w:w="1143" w:type="dxa"/>
            <w:gridSpan w:val="2"/>
            <w:shd w:val="clear" w:color="auto" w:fill="auto"/>
          </w:tcPr>
          <w:p w14:paraId="15A71D2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4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4715C46F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 xml:space="preserve">Zařízení a ochranné systémy určené k použití v prostředí s nebezpečím </w:t>
            </w:r>
            <w:r w:rsidRPr="00165648">
              <w:rPr>
                <w:b/>
                <w:sz w:val="24"/>
                <w:szCs w:val="24"/>
                <w:lang w:eastAsia="en-US"/>
              </w:rPr>
              <w:lastRenderedPageBreak/>
              <w:t>výbuchu podle NV č. 116/2016 Sb., resp. směrnice 2014/34/EU</w:t>
            </w:r>
          </w:p>
        </w:tc>
      </w:tr>
      <w:tr w:rsidR="00165648" w:rsidRPr="00165648" w14:paraId="25D9129D" w14:textId="77777777" w:rsidTr="00FF56C8">
        <w:tc>
          <w:tcPr>
            <w:tcW w:w="1143" w:type="dxa"/>
            <w:gridSpan w:val="2"/>
            <w:shd w:val="clear" w:color="auto" w:fill="auto"/>
          </w:tcPr>
          <w:p w14:paraId="7211C76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4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F1CB9D4" w14:textId="77777777" w:rsidR="009E3650" w:rsidRPr="00165648" w:rsidRDefault="009E3650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lektrická a neelektrická zařízení: Skupina zařízení I kategorie M1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7C11BF0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16/2016 Sb.</w:t>
            </w:r>
          </w:p>
          <w:p w14:paraId="4FDA2E2F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34/EU</w:t>
            </w:r>
          </w:p>
          <w:p w14:paraId="002A953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7CAB5E8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1</w:t>
            </w:r>
          </w:p>
          <w:p w14:paraId="555580E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4C3F513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341BC4B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28572FA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33CBB47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A a předání technické dokumentace podle bodu 2 přílohy č. 8</w:t>
            </w:r>
          </w:p>
          <w:p w14:paraId="28D820A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 w:val="restart"/>
            <w:shd w:val="clear" w:color="auto" w:fill="auto"/>
          </w:tcPr>
          <w:p w14:paraId="74B72352" w14:textId="7E733791" w:rsidR="00933471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2</w:t>
            </w:r>
          </w:p>
          <w:p w14:paraId="0669D9E6" w14:textId="5C4C431A" w:rsidR="009E3650" w:rsidRPr="00165648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16/2016 Sb.</w:t>
            </w:r>
          </w:p>
        </w:tc>
      </w:tr>
      <w:tr w:rsidR="00165648" w:rsidRPr="00165648" w14:paraId="73C7AD35" w14:textId="77777777" w:rsidTr="00FF56C8">
        <w:tc>
          <w:tcPr>
            <w:tcW w:w="1143" w:type="dxa"/>
            <w:gridSpan w:val="2"/>
            <w:shd w:val="clear" w:color="auto" w:fill="auto"/>
          </w:tcPr>
          <w:p w14:paraId="13ABE48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46A100A" w14:textId="77777777" w:rsidR="009E3650" w:rsidRPr="00165648" w:rsidRDefault="009E3650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Elektrická a neelektrická zařízení: Skupina zařízení I kategorie M2 </w:t>
            </w:r>
          </w:p>
        </w:tc>
        <w:tc>
          <w:tcPr>
            <w:tcW w:w="2261" w:type="dxa"/>
            <w:vMerge/>
            <w:shd w:val="clear" w:color="auto" w:fill="auto"/>
          </w:tcPr>
          <w:p w14:paraId="33F62E0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65130B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7766FD9" w14:textId="77777777" w:rsidTr="00FF56C8">
        <w:tc>
          <w:tcPr>
            <w:tcW w:w="1143" w:type="dxa"/>
            <w:gridSpan w:val="2"/>
            <w:shd w:val="clear" w:color="auto" w:fill="auto"/>
          </w:tcPr>
          <w:p w14:paraId="4E4CAF5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EEF2B10" w14:textId="77777777" w:rsidR="009E3650" w:rsidRPr="00165648" w:rsidRDefault="009E3650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Elektrická a neelektrická zařízení: Skupina zařízení II kategorie 1 </w:t>
            </w:r>
          </w:p>
        </w:tc>
        <w:tc>
          <w:tcPr>
            <w:tcW w:w="2261" w:type="dxa"/>
            <w:vMerge/>
            <w:shd w:val="clear" w:color="auto" w:fill="auto"/>
          </w:tcPr>
          <w:p w14:paraId="6854073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AA4985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A69183F" w14:textId="77777777" w:rsidTr="00FF56C8">
        <w:tc>
          <w:tcPr>
            <w:tcW w:w="1143" w:type="dxa"/>
            <w:gridSpan w:val="2"/>
            <w:shd w:val="clear" w:color="auto" w:fill="auto"/>
          </w:tcPr>
          <w:p w14:paraId="35AD8AB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DAF2867" w14:textId="77777777" w:rsidR="009E3650" w:rsidRPr="00165648" w:rsidRDefault="009E3650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Elektrická a neelektrická zařízení: Skupina zařízení II kategorie 2 </w:t>
            </w:r>
          </w:p>
        </w:tc>
        <w:tc>
          <w:tcPr>
            <w:tcW w:w="2261" w:type="dxa"/>
            <w:vMerge/>
            <w:shd w:val="clear" w:color="auto" w:fill="auto"/>
          </w:tcPr>
          <w:p w14:paraId="23ADF1C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3212A8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C9F4856" w14:textId="77777777" w:rsidTr="00FF56C8">
        <w:tc>
          <w:tcPr>
            <w:tcW w:w="1143" w:type="dxa"/>
            <w:gridSpan w:val="2"/>
            <w:shd w:val="clear" w:color="auto" w:fill="auto"/>
          </w:tcPr>
          <w:p w14:paraId="7CD3D9E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65AD1B9" w14:textId="77777777" w:rsidR="009E3650" w:rsidRPr="00165648" w:rsidRDefault="009E3650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Elektrická a neelektrická zařízení: Skupina zařízení II kategorie 3 </w:t>
            </w:r>
          </w:p>
        </w:tc>
        <w:tc>
          <w:tcPr>
            <w:tcW w:w="2261" w:type="dxa"/>
            <w:vMerge/>
            <w:shd w:val="clear" w:color="auto" w:fill="auto"/>
          </w:tcPr>
          <w:p w14:paraId="452C949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A4CBA9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AE17753" w14:textId="77777777" w:rsidTr="00FF56C8">
        <w:tc>
          <w:tcPr>
            <w:tcW w:w="1143" w:type="dxa"/>
            <w:gridSpan w:val="2"/>
            <w:shd w:val="clear" w:color="auto" w:fill="auto"/>
          </w:tcPr>
          <w:p w14:paraId="15A6F36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0D42F9A" w14:textId="77777777" w:rsidR="009E3650" w:rsidRPr="00165648" w:rsidRDefault="009E3650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Ochranné systémy</w:t>
            </w:r>
          </w:p>
        </w:tc>
        <w:tc>
          <w:tcPr>
            <w:tcW w:w="2261" w:type="dxa"/>
            <w:vMerge/>
            <w:shd w:val="clear" w:color="auto" w:fill="auto"/>
          </w:tcPr>
          <w:p w14:paraId="2732EC7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7A6F3B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E48169A" w14:textId="77777777" w:rsidTr="00FF56C8">
        <w:tc>
          <w:tcPr>
            <w:tcW w:w="1143" w:type="dxa"/>
            <w:gridSpan w:val="2"/>
            <w:shd w:val="clear" w:color="auto" w:fill="auto"/>
          </w:tcPr>
          <w:p w14:paraId="06AB609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7A4D4CB" w14:textId="77777777" w:rsidR="009E3650" w:rsidRPr="00165648" w:rsidRDefault="009E3650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Bezpečnostní, regulační a ovládací přístroje, které jsou určeny k použití mimo prostředí s nebezpečím výbuchu, avšak jsou nutné pro bezpečné fungování zařízení a ochranných systémů z hlediska nebezpečí výbuchu nebo k jejich fungování přispívají</w:t>
            </w:r>
          </w:p>
        </w:tc>
        <w:tc>
          <w:tcPr>
            <w:tcW w:w="2261" w:type="dxa"/>
            <w:vMerge/>
            <w:shd w:val="clear" w:color="auto" w:fill="auto"/>
          </w:tcPr>
          <w:p w14:paraId="0984777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9E7021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559F602" w14:textId="77777777" w:rsidTr="00FF56C8">
        <w:tc>
          <w:tcPr>
            <w:tcW w:w="1143" w:type="dxa"/>
            <w:gridSpan w:val="2"/>
            <w:shd w:val="clear" w:color="auto" w:fill="auto"/>
          </w:tcPr>
          <w:p w14:paraId="5E98018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87EEA44" w14:textId="77777777" w:rsidR="009E3650" w:rsidRPr="00165648" w:rsidRDefault="009E3650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oučásti určené pro zabudování do zařízení a ochranných systémů</w:t>
            </w:r>
          </w:p>
        </w:tc>
        <w:tc>
          <w:tcPr>
            <w:tcW w:w="2261" w:type="dxa"/>
            <w:vMerge/>
            <w:shd w:val="clear" w:color="auto" w:fill="auto"/>
          </w:tcPr>
          <w:p w14:paraId="07EDE6D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CBE233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6802FC0" w14:textId="77777777" w:rsidTr="00FF56C8">
        <w:tc>
          <w:tcPr>
            <w:tcW w:w="1143" w:type="dxa"/>
            <w:gridSpan w:val="2"/>
            <w:shd w:val="clear" w:color="auto" w:fill="auto"/>
          </w:tcPr>
          <w:p w14:paraId="573F7C53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5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39914E93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Tlaková zařízení podle NV č. 219/2016 Sb., resp. směrnice 2014/68/EU</w:t>
            </w:r>
          </w:p>
        </w:tc>
      </w:tr>
      <w:tr w:rsidR="00165648" w:rsidRPr="00165648" w14:paraId="0859966A" w14:textId="77777777" w:rsidTr="00FF56C8">
        <w:trPr>
          <w:trHeight w:val="115"/>
        </w:trPr>
        <w:tc>
          <w:tcPr>
            <w:tcW w:w="1143" w:type="dxa"/>
            <w:gridSpan w:val="2"/>
            <w:shd w:val="clear" w:color="auto" w:fill="auto"/>
          </w:tcPr>
          <w:p w14:paraId="4EB4A42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309557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Tlaková zařízení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18216B8A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219/2016 Sb.</w:t>
            </w:r>
          </w:p>
          <w:p w14:paraId="5527396B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68/EU</w:t>
            </w:r>
          </w:p>
          <w:p w14:paraId="5CD295C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A2</w:t>
            </w:r>
          </w:p>
          <w:p w14:paraId="15C8362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3CD2479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6A123CE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58B684B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1</w:t>
            </w:r>
          </w:p>
          <w:p w14:paraId="6D0D44E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311A350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1</w:t>
            </w:r>
          </w:p>
          <w:p w14:paraId="5570396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4D57470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284C1E1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Modul H</w:t>
            </w:r>
          </w:p>
          <w:p w14:paraId="0B2A8C8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1</w:t>
            </w:r>
          </w:p>
          <w:p w14:paraId="7A5DF7C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12 / čl. 15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69C3C2AF" w14:textId="2527BCC6" w:rsidR="00933471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lastRenderedPageBreak/>
              <w:t>Příloha č. 1</w:t>
            </w:r>
          </w:p>
          <w:p w14:paraId="01F753E1" w14:textId="4AE5B7AA" w:rsidR="009E3650" w:rsidRPr="00165648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219/2016 Sb.</w:t>
            </w:r>
          </w:p>
        </w:tc>
      </w:tr>
      <w:tr w:rsidR="00165648" w:rsidRPr="00165648" w14:paraId="65B668FA" w14:textId="77777777" w:rsidTr="00FF56C8">
        <w:tc>
          <w:tcPr>
            <w:tcW w:w="1143" w:type="dxa"/>
            <w:gridSpan w:val="2"/>
            <w:shd w:val="clear" w:color="auto" w:fill="auto"/>
          </w:tcPr>
          <w:p w14:paraId="6FEC126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E8B35ED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é hrnce</w:t>
            </w:r>
          </w:p>
        </w:tc>
        <w:tc>
          <w:tcPr>
            <w:tcW w:w="2261" w:type="dxa"/>
            <w:vMerge/>
            <w:shd w:val="clear" w:color="auto" w:fill="auto"/>
          </w:tcPr>
          <w:p w14:paraId="4DA0B67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984C64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2636106" w14:textId="77777777" w:rsidTr="00FF56C8">
        <w:tc>
          <w:tcPr>
            <w:tcW w:w="1143" w:type="dxa"/>
            <w:gridSpan w:val="2"/>
            <w:shd w:val="clear" w:color="auto" w:fill="auto"/>
          </w:tcPr>
          <w:p w14:paraId="21E635F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7B0CA81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kategorií II, III, IV jako součásti zařízení na zkapalněný ropný plyn (LPG)</w:t>
            </w:r>
          </w:p>
        </w:tc>
        <w:tc>
          <w:tcPr>
            <w:tcW w:w="2261" w:type="dxa"/>
            <w:vMerge/>
            <w:shd w:val="clear" w:color="auto" w:fill="auto"/>
          </w:tcPr>
          <w:p w14:paraId="745569D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BC93E3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481B1E2" w14:textId="77777777" w:rsidTr="00FF56C8">
        <w:tc>
          <w:tcPr>
            <w:tcW w:w="1143" w:type="dxa"/>
            <w:gridSpan w:val="2"/>
            <w:shd w:val="clear" w:color="auto" w:fill="auto"/>
          </w:tcPr>
          <w:p w14:paraId="798DF5B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619A708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kategorií II, III, IV jako součásti chladicích zařízení</w:t>
            </w:r>
          </w:p>
        </w:tc>
        <w:tc>
          <w:tcPr>
            <w:tcW w:w="2261" w:type="dxa"/>
            <w:vMerge/>
            <w:shd w:val="clear" w:color="auto" w:fill="auto"/>
          </w:tcPr>
          <w:p w14:paraId="3129C77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AD690E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9B274D1" w14:textId="77777777" w:rsidTr="00FF56C8">
        <w:tc>
          <w:tcPr>
            <w:tcW w:w="1143" w:type="dxa"/>
            <w:gridSpan w:val="2"/>
            <w:shd w:val="clear" w:color="auto" w:fill="auto"/>
          </w:tcPr>
          <w:p w14:paraId="7E91D4E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BA1D61F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řenosné hasicí přístroje</w:t>
            </w:r>
          </w:p>
        </w:tc>
        <w:tc>
          <w:tcPr>
            <w:tcW w:w="2261" w:type="dxa"/>
            <w:vMerge/>
            <w:shd w:val="clear" w:color="auto" w:fill="auto"/>
          </w:tcPr>
          <w:p w14:paraId="4AA0374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F74AA3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ACA5DE8" w14:textId="77777777" w:rsidTr="00FF56C8">
        <w:tc>
          <w:tcPr>
            <w:tcW w:w="1143" w:type="dxa"/>
            <w:gridSpan w:val="2"/>
            <w:shd w:val="clear" w:color="auto" w:fill="auto"/>
          </w:tcPr>
          <w:p w14:paraId="0E384D5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0FCE804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Bezpečnostní výstroj</w:t>
            </w:r>
          </w:p>
        </w:tc>
        <w:tc>
          <w:tcPr>
            <w:tcW w:w="2261" w:type="dxa"/>
            <w:vMerge/>
            <w:shd w:val="clear" w:color="auto" w:fill="auto"/>
          </w:tcPr>
          <w:p w14:paraId="215DA54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099E3F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7EC182A" w14:textId="77777777" w:rsidTr="00FF56C8">
        <w:tc>
          <w:tcPr>
            <w:tcW w:w="1143" w:type="dxa"/>
            <w:gridSpan w:val="2"/>
            <w:shd w:val="clear" w:color="auto" w:fill="auto"/>
          </w:tcPr>
          <w:p w14:paraId="5081607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E5E0D72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Komponenty pro potlačení požáru vodou a plynem a hasicí systémy</w:t>
            </w:r>
          </w:p>
        </w:tc>
        <w:tc>
          <w:tcPr>
            <w:tcW w:w="2261" w:type="dxa"/>
            <w:vMerge/>
            <w:shd w:val="clear" w:color="auto" w:fill="auto"/>
          </w:tcPr>
          <w:p w14:paraId="493696F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E49952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AFF50B5" w14:textId="77777777" w:rsidTr="00FF56C8">
        <w:tc>
          <w:tcPr>
            <w:tcW w:w="1143" w:type="dxa"/>
            <w:gridSpan w:val="2"/>
            <w:shd w:val="clear" w:color="auto" w:fill="auto"/>
          </w:tcPr>
          <w:p w14:paraId="3767EE0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5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9237C9A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výstroj</w:t>
            </w:r>
          </w:p>
        </w:tc>
        <w:tc>
          <w:tcPr>
            <w:tcW w:w="2261" w:type="dxa"/>
            <w:vMerge/>
            <w:shd w:val="clear" w:color="auto" w:fill="auto"/>
          </w:tcPr>
          <w:p w14:paraId="516FF5A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F304CC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B568B21" w14:textId="77777777" w:rsidTr="00FF56C8">
        <w:tc>
          <w:tcPr>
            <w:tcW w:w="1143" w:type="dxa"/>
            <w:gridSpan w:val="2"/>
            <w:shd w:val="clear" w:color="auto" w:fill="auto"/>
          </w:tcPr>
          <w:p w14:paraId="7FC7E95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350D580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řenosné hasicí přístroje a lahve pro dýchací přístroje</w:t>
            </w:r>
          </w:p>
        </w:tc>
        <w:tc>
          <w:tcPr>
            <w:tcW w:w="2261" w:type="dxa"/>
            <w:vMerge/>
            <w:shd w:val="clear" w:color="auto" w:fill="auto"/>
          </w:tcPr>
          <w:p w14:paraId="3F1B703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AAD746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0D3CF79" w14:textId="77777777" w:rsidTr="00FF56C8">
        <w:tc>
          <w:tcPr>
            <w:tcW w:w="1143" w:type="dxa"/>
            <w:gridSpan w:val="2"/>
            <w:shd w:val="clear" w:color="auto" w:fill="auto"/>
          </w:tcPr>
          <w:p w14:paraId="122414F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D44B5AD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Tlaková zařízení a sestavy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s výjimkou přenosných hasicích přístrojů a lahví pro dýchací přístroje</w:t>
            </w:r>
          </w:p>
        </w:tc>
        <w:tc>
          <w:tcPr>
            <w:tcW w:w="2261" w:type="dxa"/>
            <w:vMerge/>
            <w:shd w:val="clear" w:color="auto" w:fill="auto"/>
          </w:tcPr>
          <w:p w14:paraId="1FFA69F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4BF0FF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A0D745E" w14:textId="77777777" w:rsidTr="00FF56C8">
        <w:tc>
          <w:tcPr>
            <w:tcW w:w="1143" w:type="dxa"/>
            <w:gridSpan w:val="2"/>
            <w:shd w:val="clear" w:color="auto" w:fill="auto"/>
          </w:tcPr>
          <w:p w14:paraId="28CB018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F06E7E6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a sestavy kategorií II, III, IV jako součásti zařízení na zkapalněný ropný plyn (LPG) a vodu</w:t>
            </w:r>
          </w:p>
        </w:tc>
        <w:tc>
          <w:tcPr>
            <w:tcW w:w="2261" w:type="dxa"/>
            <w:vMerge/>
            <w:shd w:val="clear" w:color="auto" w:fill="auto"/>
          </w:tcPr>
          <w:p w14:paraId="16FB111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8CB4B1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A4ADF24" w14:textId="77777777" w:rsidTr="00FF56C8">
        <w:tc>
          <w:tcPr>
            <w:tcW w:w="1143" w:type="dxa"/>
            <w:gridSpan w:val="2"/>
            <w:shd w:val="clear" w:color="auto" w:fill="auto"/>
          </w:tcPr>
          <w:p w14:paraId="21363C6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8B6FCE0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a sestavy kategorií II, III, IV jako součásti chladicích zařízení</w:t>
            </w:r>
          </w:p>
        </w:tc>
        <w:tc>
          <w:tcPr>
            <w:tcW w:w="2261" w:type="dxa"/>
            <w:vMerge/>
            <w:shd w:val="clear" w:color="auto" w:fill="auto"/>
          </w:tcPr>
          <w:p w14:paraId="5F0FFA9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30D24D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454C173" w14:textId="77777777" w:rsidTr="00FF56C8">
        <w:tc>
          <w:tcPr>
            <w:tcW w:w="1143" w:type="dxa"/>
            <w:gridSpan w:val="2"/>
            <w:shd w:val="clear" w:color="auto" w:fill="auto"/>
          </w:tcPr>
          <w:p w14:paraId="155F20C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D7A3634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Posouzení shody bezpečnostních ventilů namontovaných na pevných ukládacích nádobách se zkapalněným ropným plynem (LPG) </w:t>
            </w:r>
          </w:p>
        </w:tc>
        <w:tc>
          <w:tcPr>
            <w:tcW w:w="2261" w:type="dxa"/>
            <w:vMerge/>
            <w:shd w:val="clear" w:color="auto" w:fill="auto"/>
          </w:tcPr>
          <w:p w14:paraId="547E720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1E8A02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9302D8A" w14:textId="77777777" w:rsidTr="00FF56C8">
        <w:tc>
          <w:tcPr>
            <w:tcW w:w="1143" w:type="dxa"/>
            <w:gridSpan w:val="2"/>
            <w:shd w:val="clear" w:color="auto" w:fill="auto"/>
          </w:tcPr>
          <w:p w14:paraId="628E24F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22D809D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Posouzení shody "hermeticky uzavřených" kompresorových jednotek používaných v chladicích systémech </w:t>
            </w:r>
          </w:p>
        </w:tc>
        <w:tc>
          <w:tcPr>
            <w:tcW w:w="2261" w:type="dxa"/>
            <w:vMerge/>
            <w:shd w:val="clear" w:color="auto" w:fill="auto"/>
          </w:tcPr>
          <w:p w14:paraId="26ABA8D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278A3C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143B993" w14:textId="77777777" w:rsidTr="00FF56C8">
        <w:tc>
          <w:tcPr>
            <w:tcW w:w="1143" w:type="dxa"/>
            <w:gridSpan w:val="2"/>
            <w:shd w:val="clear" w:color="auto" w:fill="auto"/>
          </w:tcPr>
          <w:p w14:paraId="184FC09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69CB9FF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podle článku 4 body 1 (a), 1 (c) a 1 (d) a sestavy podle článku 4 bod 2 (b)</w:t>
            </w:r>
          </w:p>
        </w:tc>
        <w:tc>
          <w:tcPr>
            <w:tcW w:w="2261" w:type="dxa"/>
            <w:vMerge/>
            <w:shd w:val="clear" w:color="auto" w:fill="auto"/>
          </w:tcPr>
          <w:p w14:paraId="0598549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FF2D0D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C8362C6" w14:textId="77777777" w:rsidTr="00FF56C8">
        <w:tc>
          <w:tcPr>
            <w:tcW w:w="1143" w:type="dxa"/>
            <w:gridSpan w:val="2"/>
            <w:shd w:val="clear" w:color="auto" w:fill="auto"/>
          </w:tcPr>
          <w:p w14:paraId="7E332FF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CC30DD7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a sestavy definované v článku 2 pro použití výhradně v hasičských zařízeních, s výjimkou tlakových zařízení vystavených působení plamene nebo jinak ohřívaných, u kterých se vyskytuje riziko přehřátí</w:t>
            </w:r>
          </w:p>
        </w:tc>
        <w:tc>
          <w:tcPr>
            <w:tcW w:w="2261" w:type="dxa"/>
            <w:vMerge/>
            <w:shd w:val="clear" w:color="auto" w:fill="auto"/>
          </w:tcPr>
          <w:p w14:paraId="31F6AA2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EE9703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9FDA4F0" w14:textId="77777777" w:rsidTr="00FF56C8">
        <w:tc>
          <w:tcPr>
            <w:tcW w:w="1143" w:type="dxa"/>
            <w:gridSpan w:val="2"/>
            <w:shd w:val="clear" w:color="auto" w:fill="auto"/>
          </w:tcPr>
          <w:p w14:paraId="1771098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5.1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686E0A5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é nádrže</w:t>
            </w:r>
          </w:p>
        </w:tc>
        <w:tc>
          <w:tcPr>
            <w:tcW w:w="2261" w:type="dxa"/>
            <w:vMerge/>
            <w:shd w:val="clear" w:color="auto" w:fill="auto"/>
          </w:tcPr>
          <w:p w14:paraId="5F65160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40AB63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955F568" w14:textId="77777777" w:rsidTr="00FF56C8">
        <w:tc>
          <w:tcPr>
            <w:tcW w:w="1143" w:type="dxa"/>
            <w:gridSpan w:val="2"/>
            <w:shd w:val="clear" w:color="auto" w:fill="auto"/>
          </w:tcPr>
          <w:p w14:paraId="42AD6B2C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6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11F5449D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Jednoduché tlakové nádoby podle NV č. 119/2016 Sb., resp. směrnice 2014/29/EU</w:t>
            </w:r>
          </w:p>
        </w:tc>
      </w:tr>
      <w:tr w:rsidR="00165648" w:rsidRPr="00165648" w14:paraId="483BDA75" w14:textId="77777777" w:rsidTr="00FF56C8">
        <w:tc>
          <w:tcPr>
            <w:tcW w:w="1143" w:type="dxa"/>
            <w:gridSpan w:val="2"/>
            <w:shd w:val="clear" w:color="auto" w:fill="auto"/>
          </w:tcPr>
          <w:p w14:paraId="41B45D5D" w14:textId="77777777" w:rsidR="009E3650" w:rsidRPr="00165648" w:rsidRDefault="009E3650" w:rsidP="009E3650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6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F6E96AC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Jednoduché tlakové nádoby</w:t>
            </w:r>
          </w:p>
        </w:tc>
        <w:tc>
          <w:tcPr>
            <w:tcW w:w="2261" w:type="dxa"/>
            <w:shd w:val="clear" w:color="auto" w:fill="auto"/>
          </w:tcPr>
          <w:p w14:paraId="10970ED1" w14:textId="0081BE97" w:rsidR="009E3650" w:rsidRPr="00165648" w:rsidRDefault="009E3650" w:rsidP="009E3650">
            <w:pPr>
              <w:spacing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19/2016 Sb.</w:t>
            </w:r>
          </w:p>
          <w:p w14:paraId="0E202299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29/EU</w:t>
            </w:r>
          </w:p>
          <w:p w14:paraId="01DC03A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7085D13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1</w:t>
            </w:r>
          </w:p>
          <w:p w14:paraId="58B9501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5841F94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</w:t>
            </w:r>
          </w:p>
        </w:tc>
        <w:tc>
          <w:tcPr>
            <w:tcW w:w="2552" w:type="dxa"/>
            <w:shd w:val="clear" w:color="auto" w:fill="auto"/>
          </w:tcPr>
          <w:p w14:paraId="04AEA8BA" w14:textId="0C796559" w:rsidR="00933471" w:rsidRDefault="009E3650" w:rsidP="00933471">
            <w:pPr>
              <w:spacing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1</w:t>
            </w:r>
          </w:p>
          <w:p w14:paraId="7605668B" w14:textId="7B4E44B4" w:rsidR="009E3650" w:rsidRPr="00165648" w:rsidRDefault="009E3650" w:rsidP="00933471">
            <w:pPr>
              <w:spacing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19/2016 Sb.</w:t>
            </w:r>
          </w:p>
        </w:tc>
      </w:tr>
      <w:tr w:rsidR="00165648" w:rsidRPr="00165648" w14:paraId="497974AF" w14:textId="77777777" w:rsidTr="00FF56C8">
        <w:tc>
          <w:tcPr>
            <w:tcW w:w="1143" w:type="dxa"/>
            <w:gridSpan w:val="2"/>
            <w:shd w:val="clear" w:color="auto" w:fill="auto"/>
          </w:tcPr>
          <w:p w14:paraId="3B388D00" w14:textId="77777777" w:rsidR="009E3650" w:rsidRPr="00165648" w:rsidRDefault="009E3650" w:rsidP="009E3650">
            <w:pPr>
              <w:spacing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7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03861252" w14:textId="77777777" w:rsidR="009E3650" w:rsidRPr="00165648" w:rsidRDefault="009E3650" w:rsidP="009E3650">
            <w:pPr>
              <w:spacing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Osobní ochranné prostředky podle nařízení 2016/425</w:t>
            </w:r>
          </w:p>
        </w:tc>
      </w:tr>
      <w:tr w:rsidR="00165648" w:rsidRPr="00165648" w14:paraId="57F8D470" w14:textId="77777777" w:rsidTr="00FF56C8">
        <w:tc>
          <w:tcPr>
            <w:tcW w:w="1143" w:type="dxa"/>
            <w:gridSpan w:val="2"/>
            <w:shd w:val="clear" w:color="auto" w:fill="auto"/>
          </w:tcPr>
          <w:p w14:paraId="537E2D7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7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AA26062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podporu vztlaku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32584DA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2016/425</w:t>
            </w:r>
          </w:p>
          <w:p w14:paraId="00A775B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335B4E2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50D2579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05ABC250" w14:textId="2831CD8B" w:rsidR="00933471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II</w:t>
            </w:r>
          </w:p>
          <w:p w14:paraId="3076C88F" w14:textId="62C6F4D7" w:rsidR="009E3650" w:rsidRPr="00165648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řízení 2016/425</w:t>
            </w:r>
          </w:p>
        </w:tc>
      </w:tr>
      <w:tr w:rsidR="00165648" w:rsidRPr="00165648" w14:paraId="2A68E650" w14:textId="77777777" w:rsidTr="00FF56C8">
        <w:tc>
          <w:tcPr>
            <w:tcW w:w="1143" w:type="dxa"/>
            <w:gridSpan w:val="2"/>
            <w:shd w:val="clear" w:color="auto" w:fill="auto"/>
          </w:tcPr>
          <w:p w14:paraId="7FFAB94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7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0A1FA62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hrudníku a bederní oblasti</w:t>
            </w:r>
          </w:p>
        </w:tc>
        <w:tc>
          <w:tcPr>
            <w:tcW w:w="2261" w:type="dxa"/>
            <w:vMerge/>
            <w:shd w:val="clear" w:color="auto" w:fill="auto"/>
          </w:tcPr>
          <w:p w14:paraId="710F608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5F746E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684B880" w14:textId="77777777" w:rsidTr="00FF56C8">
        <w:tc>
          <w:tcPr>
            <w:tcW w:w="1143" w:type="dxa"/>
            <w:gridSpan w:val="2"/>
            <w:shd w:val="clear" w:color="auto" w:fill="auto"/>
          </w:tcPr>
          <w:p w14:paraId="15585A6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7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99155B1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očí</w:t>
            </w:r>
          </w:p>
        </w:tc>
        <w:tc>
          <w:tcPr>
            <w:tcW w:w="2261" w:type="dxa"/>
            <w:vMerge/>
            <w:shd w:val="clear" w:color="auto" w:fill="auto"/>
          </w:tcPr>
          <w:p w14:paraId="5791688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064CFC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07AD5FF" w14:textId="77777777" w:rsidTr="00FF56C8">
        <w:tc>
          <w:tcPr>
            <w:tcW w:w="1143" w:type="dxa"/>
            <w:gridSpan w:val="2"/>
            <w:shd w:val="clear" w:color="auto" w:fill="auto"/>
          </w:tcPr>
          <w:p w14:paraId="1CA6D5D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7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766DBC5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obličeje</w:t>
            </w:r>
          </w:p>
        </w:tc>
        <w:tc>
          <w:tcPr>
            <w:tcW w:w="2261" w:type="dxa"/>
            <w:vMerge/>
            <w:shd w:val="clear" w:color="auto" w:fill="auto"/>
          </w:tcPr>
          <w:p w14:paraId="5009EAA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77C23E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E430DC9" w14:textId="77777777" w:rsidTr="00FF56C8">
        <w:tc>
          <w:tcPr>
            <w:tcW w:w="1143" w:type="dxa"/>
            <w:gridSpan w:val="2"/>
            <w:shd w:val="clear" w:color="auto" w:fill="auto"/>
          </w:tcPr>
          <w:p w14:paraId="6370797E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CF1B927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chodidel, nohou a proti uklouznutí</w:t>
            </w:r>
          </w:p>
        </w:tc>
        <w:tc>
          <w:tcPr>
            <w:tcW w:w="2261" w:type="dxa"/>
            <w:vMerge/>
            <w:shd w:val="clear" w:color="auto" w:fill="auto"/>
          </w:tcPr>
          <w:p w14:paraId="1058F9F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07A48A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202A41E" w14:textId="77777777" w:rsidTr="00FF56C8">
        <w:tc>
          <w:tcPr>
            <w:tcW w:w="1143" w:type="dxa"/>
            <w:gridSpan w:val="2"/>
            <w:shd w:val="clear" w:color="auto" w:fill="auto"/>
          </w:tcPr>
          <w:p w14:paraId="5D7491F0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C0F8DAF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celého těla (oděvy)</w:t>
            </w:r>
          </w:p>
        </w:tc>
        <w:tc>
          <w:tcPr>
            <w:tcW w:w="2261" w:type="dxa"/>
            <w:vMerge/>
            <w:shd w:val="clear" w:color="auto" w:fill="auto"/>
          </w:tcPr>
          <w:p w14:paraId="5BBB692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FBF1E8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3658A92" w14:textId="77777777" w:rsidTr="00FF56C8">
        <w:tc>
          <w:tcPr>
            <w:tcW w:w="1143" w:type="dxa"/>
            <w:gridSpan w:val="2"/>
            <w:shd w:val="clear" w:color="auto" w:fill="auto"/>
          </w:tcPr>
          <w:p w14:paraId="5A5ED788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37F64EF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Prostředky pro ochranu rukou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a paží</w:t>
            </w:r>
          </w:p>
        </w:tc>
        <w:tc>
          <w:tcPr>
            <w:tcW w:w="2261" w:type="dxa"/>
            <w:vMerge/>
            <w:shd w:val="clear" w:color="auto" w:fill="auto"/>
          </w:tcPr>
          <w:p w14:paraId="494FE73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965D9E9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59386A9F" w14:textId="77777777" w:rsidTr="00FF56C8">
        <w:tc>
          <w:tcPr>
            <w:tcW w:w="1143" w:type="dxa"/>
            <w:gridSpan w:val="2"/>
            <w:shd w:val="clear" w:color="auto" w:fill="auto"/>
          </w:tcPr>
          <w:p w14:paraId="1981F575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9B24B11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Prostředky pro ochranu rukou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a paží proti chemickým látkám</w:t>
            </w:r>
          </w:p>
        </w:tc>
        <w:tc>
          <w:tcPr>
            <w:tcW w:w="2261" w:type="dxa"/>
            <w:vMerge/>
            <w:shd w:val="clear" w:color="auto" w:fill="auto"/>
          </w:tcPr>
          <w:p w14:paraId="37F6A28B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BC6806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0712A846" w14:textId="77777777" w:rsidTr="00FF56C8">
        <w:tc>
          <w:tcPr>
            <w:tcW w:w="1143" w:type="dxa"/>
            <w:gridSpan w:val="2"/>
            <w:shd w:val="clear" w:color="auto" w:fill="auto"/>
          </w:tcPr>
          <w:p w14:paraId="645F3DFC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4D9DFCA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hlavy</w:t>
            </w:r>
          </w:p>
        </w:tc>
        <w:tc>
          <w:tcPr>
            <w:tcW w:w="2261" w:type="dxa"/>
            <w:vMerge/>
            <w:shd w:val="clear" w:color="auto" w:fill="auto"/>
          </w:tcPr>
          <w:p w14:paraId="256B09CC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663A08B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119C80B" w14:textId="77777777" w:rsidTr="00FF56C8">
        <w:tc>
          <w:tcPr>
            <w:tcW w:w="1143" w:type="dxa"/>
            <w:gridSpan w:val="2"/>
            <w:shd w:val="clear" w:color="auto" w:fill="auto"/>
          </w:tcPr>
          <w:p w14:paraId="71CE4C9C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25DEBF2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sluchu</w:t>
            </w:r>
          </w:p>
        </w:tc>
        <w:tc>
          <w:tcPr>
            <w:tcW w:w="2261" w:type="dxa"/>
            <w:vMerge/>
            <w:shd w:val="clear" w:color="auto" w:fill="auto"/>
          </w:tcPr>
          <w:p w14:paraId="38314C5A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64ADD54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B709BEA" w14:textId="77777777" w:rsidTr="00FF56C8">
        <w:tc>
          <w:tcPr>
            <w:tcW w:w="1143" w:type="dxa"/>
            <w:gridSpan w:val="2"/>
            <w:shd w:val="clear" w:color="auto" w:fill="auto"/>
          </w:tcPr>
          <w:p w14:paraId="251C1062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0AD56E5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chladu [&gt; -50 °C]</w:t>
            </w:r>
          </w:p>
        </w:tc>
        <w:tc>
          <w:tcPr>
            <w:tcW w:w="2261" w:type="dxa"/>
            <w:vMerge/>
            <w:shd w:val="clear" w:color="auto" w:fill="auto"/>
          </w:tcPr>
          <w:p w14:paraId="54EB5A1E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3ED2350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6979D75D" w14:textId="77777777" w:rsidTr="00FF56C8">
        <w:tc>
          <w:tcPr>
            <w:tcW w:w="1143" w:type="dxa"/>
            <w:gridSpan w:val="2"/>
            <w:shd w:val="clear" w:color="auto" w:fill="auto"/>
          </w:tcPr>
          <w:p w14:paraId="4A1A3068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9BFDBCC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chladu [chlad &gt; -50 °C, [extrémní chlad &lt; -50 °C]</w:t>
            </w:r>
          </w:p>
        </w:tc>
        <w:tc>
          <w:tcPr>
            <w:tcW w:w="2261" w:type="dxa"/>
            <w:vMerge/>
            <w:shd w:val="clear" w:color="auto" w:fill="auto"/>
          </w:tcPr>
          <w:p w14:paraId="00600F09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02D6B4B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34011038" w14:textId="77777777" w:rsidTr="00FF56C8">
        <w:tc>
          <w:tcPr>
            <w:tcW w:w="1143" w:type="dxa"/>
            <w:gridSpan w:val="2"/>
            <w:shd w:val="clear" w:color="auto" w:fill="auto"/>
          </w:tcPr>
          <w:p w14:paraId="0247FF11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F10D970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extrémnímu chladu [&lt; -50 °C]</w:t>
            </w:r>
          </w:p>
        </w:tc>
        <w:tc>
          <w:tcPr>
            <w:tcW w:w="2261" w:type="dxa"/>
            <w:vMerge/>
            <w:shd w:val="clear" w:color="auto" w:fill="auto"/>
          </w:tcPr>
          <w:p w14:paraId="6472623F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3300373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21353DBD" w14:textId="77777777" w:rsidTr="00FF56C8">
        <w:tc>
          <w:tcPr>
            <w:tcW w:w="1143" w:type="dxa"/>
            <w:gridSpan w:val="2"/>
            <w:shd w:val="clear" w:color="auto" w:fill="auto"/>
          </w:tcPr>
          <w:p w14:paraId="27D80C16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654765E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teplu [&lt; 100 °C]</w:t>
            </w:r>
          </w:p>
        </w:tc>
        <w:tc>
          <w:tcPr>
            <w:tcW w:w="2261" w:type="dxa"/>
            <w:vMerge/>
            <w:shd w:val="clear" w:color="auto" w:fill="auto"/>
          </w:tcPr>
          <w:p w14:paraId="114DCDD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0DE74D7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3BE7838E" w14:textId="77777777" w:rsidTr="00FF56C8">
        <w:tc>
          <w:tcPr>
            <w:tcW w:w="1143" w:type="dxa"/>
            <w:gridSpan w:val="2"/>
            <w:shd w:val="clear" w:color="auto" w:fill="auto"/>
          </w:tcPr>
          <w:p w14:paraId="128E493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79B7661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teplu [&gt; 100 °C a oheň a plameny]</w:t>
            </w:r>
          </w:p>
        </w:tc>
        <w:tc>
          <w:tcPr>
            <w:tcW w:w="2261" w:type="dxa"/>
            <w:vMerge/>
            <w:shd w:val="clear" w:color="auto" w:fill="auto"/>
          </w:tcPr>
          <w:p w14:paraId="2219584F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15D85E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0F27D65E" w14:textId="77777777" w:rsidTr="00FF56C8">
        <w:tc>
          <w:tcPr>
            <w:tcW w:w="1143" w:type="dxa"/>
            <w:gridSpan w:val="2"/>
            <w:shd w:val="clear" w:color="auto" w:fill="auto"/>
          </w:tcPr>
          <w:p w14:paraId="3BAEA9BD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6B2989E" w14:textId="38DDCD15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</w:t>
            </w:r>
            <w:r w:rsidR="006F715B">
              <w:rPr>
                <w:rFonts w:eastAsia="Calibri"/>
                <w:sz w:val="24"/>
                <w:szCs w:val="24"/>
                <w:lang w:eastAsia="en-US"/>
              </w:rPr>
              <w:t>anu proti teplu [teplo &lt; 100 °C</w:t>
            </w:r>
            <w:r w:rsidR="0059769C" w:rsidRPr="00165648">
              <w:rPr>
                <w:rFonts w:eastAsia="Calibri"/>
                <w:sz w:val="24"/>
                <w:szCs w:val="24"/>
                <w:lang w:eastAsia="en-US"/>
              </w:rPr>
              <w:t>]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, [teplo &gt; 100 °C a oheň]</w:t>
            </w:r>
          </w:p>
        </w:tc>
        <w:tc>
          <w:tcPr>
            <w:tcW w:w="2261" w:type="dxa"/>
            <w:vMerge/>
            <w:shd w:val="clear" w:color="auto" w:fill="auto"/>
          </w:tcPr>
          <w:p w14:paraId="7C95C0E2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81595FD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F158CB8" w14:textId="77777777" w:rsidTr="00FF56C8">
        <w:tc>
          <w:tcPr>
            <w:tcW w:w="1143" w:type="dxa"/>
            <w:gridSpan w:val="2"/>
            <w:shd w:val="clear" w:color="auto" w:fill="auto"/>
          </w:tcPr>
          <w:p w14:paraId="06578442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6797C9D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dýchacích orgánů</w:t>
            </w:r>
          </w:p>
        </w:tc>
        <w:tc>
          <w:tcPr>
            <w:tcW w:w="2261" w:type="dxa"/>
            <w:vMerge/>
            <w:shd w:val="clear" w:color="auto" w:fill="auto"/>
          </w:tcPr>
          <w:p w14:paraId="5DAE8C6B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C4DC89B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D9F9C69" w14:textId="77777777" w:rsidTr="00FF56C8">
        <w:tc>
          <w:tcPr>
            <w:tcW w:w="1143" w:type="dxa"/>
            <w:gridSpan w:val="2"/>
            <w:shd w:val="clear" w:color="auto" w:fill="auto"/>
          </w:tcPr>
          <w:p w14:paraId="18C44158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C0B7FE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střelným zraněním nebo bodnutí nožem</w:t>
            </w:r>
          </w:p>
        </w:tc>
        <w:tc>
          <w:tcPr>
            <w:tcW w:w="2261" w:type="dxa"/>
            <w:vMerge/>
            <w:shd w:val="clear" w:color="auto" w:fill="auto"/>
          </w:tcPr>
          <w:p w14:paraId="203747FE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3D1AB27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30BE7389" w14:textId="77777777" w:rsidTr="00FF56C8">
        <w:tc>
          <w:tcPr>
            <w:tcW w:w="1143" w:type="dxa"/>
            <w:gridSpan w:val="2"/>
            <w:shd w:val="clear" w:color="auto" w:fill="auto"/>
          </w:tcPr>
          <w:p w14:paraId="0F402630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1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B05C233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utopení</w:t>
            </w:r>
          </w:p>
        </w:tc>
        <w:tc>
          <w:tcPr>
            <w:tcW w:w="2261" w:type="dxa"/>
            <w:vMerge/>
            <w:shd w:val="clear" w:color="auto" w:fill="auto"/>
          </w:tcPr>
          <w:p w14:paraId="16F7F24D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1172A4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3EF6D859" w14:textId="77777777" w:rsidTr="00FF56C8">
        <w:tc>
          <w:tcPr>
            <w:tcW w:w="1143" w:type="dxa"/>
            <w:gridSpan w:val="2"/>
            <w:shd w:val="clear" w:color="auto" w:fill="auto"/>
          </w:tcPr>
          <w:p w14:paraId="15632504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2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78FC08E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proti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lastRenderedPageBreak/>
              <w:t>ohrožení elektrickým proudem</w:t>
            </w:r>
          </w:p>
        </w:tc>
        <w:tc>
          <w:tcPr>
            <w:tcW w:w="2261" w:type="dxa"/>
            <w:vMerge/>
            <w:shd w:val="clear" w:color="auto" w:fill="auto"/>
          </w:tcPr>
          <w:p w14:paraId="00DAC09C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31BDCEA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2C44297C" w14:textId="77777777" w:rsidTr="00FF56C8">
        <w:tc>
          <w:tcPr>
            <w:tcW w:w="1143" w:type="dxa"/>
            <w:gridSpan w:val="2"/>
            <w:shd w:val="clear" w:color="auto" w:fill="auto"/>
          </w:tcPr>
          <w:p w14:paraId="1ED69D62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2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A608448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elektromagnetickému poli a vlnění</w:t>
            </w:r>
          </w:p>
        </w:tc>
        <w:tc>
          <w:tcPr>
            <w:tcW w:w="2261" w:type="dxa"/>
            <w:vMerge/>
            <w:shd w:val="clear" w:color="auto" w:fill="auto"/>
          </w:tcPr>
          <w:p w14:paraId="53BF832A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517C742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32AA6512" w14:textId="77777777" w:rsidTr="00FF56C8">
        <w:tc>
          <w:tcPr>
            <w:tcW w:w="1143" w:type="dxa"/>
            <w:gridSpan w:val="2"/>
            <w:shd w:val="clear" w:color="auto" w:fill="auto"/>
          </w:tcPr>
          <w:p w14:paraId="4DF8534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7.2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A9FFE2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</w:t>
            </w:r>
            <w:r w:rsidRPr="00165648">
              <w:rPr>
                <w:rFonts w:eastAsia="Calibri"/>
                <w:sz w:val="24"/>
                <w:szCs w:val="24"/>
                <w:lang w:val="pl-PL" w:eastAsia="en-US"/>
              </w:rPr>
              <w:t>proti pádu z výšky</w:t>
            </w:r>
          </w:p>
        </w:tc>
        <w:tc>
          <w:tcPr>
            <w:tcW w:w="2261" w:type="dxa"/>
            <w:vMerge/>
            <w:shd w:val="clear" w:color="auto" w:fill="auto"/>
          </w:tcPr>
          <w:p w14:paraId="76E6B1FA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B46B56A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2350AEB7" w14:textId="77777777" w:rsidTr="00FF56C8">
        <w:tc>
          <w:tcPr>
            <w:tcW w:w="1143" w:type="dxa"/>
            <w:gridSpan w:val="2"/>
            <w:shd w:val="clear" w:color="auto" w:fill="auto"/>
          </w:tcPr>
          <w:p w14:paraId="4DF43AE8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2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D84A82E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pořezání ruční řetězovou pilou</w:t>
            </w:r>
          </w:p>
        </w:tc>
        <w:tc>
          <w:tcPr>
            <w:tcW w:w="2261" w:type="dxa"/>
            <w:vMerge/>
            <w:shd w:val="clear" w:color="auto" w:fill="auto"/>
          </w:tcPr>
          <w:p w14:paraId="5534B4A4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202DFCD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68678959" w14:textId="77777777" w:rsidTr="00FF56C8">
        <w:tc>
          <w:tcPr>
            <w:tcW w:w="1143" w:type="dxa"/>
            <w:gridSpan w:val="2"/>
            <w:shd w:val="clear" w:color="auto" w:fill="auto"/>
          </w:tcPr>
          <w:p w14:paraId="694B63E4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2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C4411A0" w14:textId="77777777" w:rsidR="009E3650" w:rsidRPr="00165648" w:rsidRDefault="009E3650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biologickým látkám</w:t>
            </w:r>
          </w:p>
        </w:tc>
        <w:tc>
          <w:tcPr>
            <w:tcW w:w="2261" w:type="dxa"/>
            <w:vMerge/>
            <w:shd w:val="clear" w:color="auto" w:fill="auto"/>
          </w:tcPr>
          <w:p w14:paraId="2A64DAE7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A2E9719" w14:textId="77777777" w:rsidR="009E3650" w:rsidRPr="00165648" w:rsidRDefault="009E3650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D8E0D0C" w14:textId="77777777" w:rsidTr="00FF56C8">
        <w:tc>
          <w:tcPr>
            <w:tcW w:w="1143" w:type="dxa"/>
            <w:gridSpan w:val="2"/>
            <w:shd w:val="clear" w:color="auto" w:fill="auto"/>
          </w:tcPr>
          <w:p w14:paraId="670D117E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2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B64F9C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škodlivému hluku</w:t>
            </w:r>
          </w:p>
        </w:tc>
        <w:tc>
          <w:tcPr>
            <w:tcW w:w="2261" w:type="dxa"/>
            <w:vMerge/>
            <w:shd w:val="clear" w:color="auto" w:fill="auto"/>
          </w:tcPr>
          <w:p w14:paraId="6BCEE31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AEAD22D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001CC515" w14:textId="77777777" w:rsidTr="00FF56C8">
        <w:tc>
          <w:tcPr>
            <w:tcW w:w="1143" w:type="dxa"/>
            <w:gridSpan w:val="2"/>
            <w:shd w:val="clear" w:color="auto" w:fill="auto"/>
          </w:tcPr>
          <w:p w14:paraId="6D975335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2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1600DE4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vysokotlakým tryskám</w:t>
            </w:r>
          </w:p>
        </w:tc>
        <w:tc>
          <w:tcPr>
            <w:tcW w:w="2261" w:type="dxa"/>
            <w:vMerge/>
            <w:shd w:val="clear" w:color="auto" w:fill="auto"/>
          </w:tcPr>
          <w:p w14:paraId="3D01C490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7DE8EE6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4B8E1171" w14:textId="77777777" w:rsidTr="00FF56C8">
        <w:tc>
          <w:tcPr>
            <w:tcW w:w="1143" w:type="dxa"/>
            <w:gridSpan w:val="2"/>
            <w:shd w:val="clear" w:color="auto" w:fill="auto"/>
          </w:tcPr>
          <w:p w14:paraId="6AC15A98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2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6BD5A41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ionizujícímu záření</w:t>
            </w:r>
          </w:p>
        </w:tc>
        <w:tc>
          <w:tcPr>
            <w:tcW w:w="2261" w:type="dxa"/>
            <w:vMerge/>
            <w:shd w:val="clear" w:color="auto" w:fill="auto"/>
          </w:tcPr>
          <w:p w14:paraId="793C3A1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68D7354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6165C997" w14:textId="77777777" w:rsidTr="00FF56C8">
        <w:tc>
          <w:tcPr>
            <w:tcW w:w="1143" w:type="dxa"/>
            <w:gridSpan w:val="2"/>
            <w:shd w:val="clear" w:color="auto" w:fill="auto"/>
          </w:tcPr>
          <w:p w14:paraId="243FF12C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2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413E5A6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mechanickým rizikům</w:t>
            </w:r>
          </w:p>
        </w:tc>
        <w:tc>
          <w:tcPr>
            <w:tcW w:w="2261" w:type="dxa"/>
            <w:vMerge/>
            <w:shd w:val="clear" w:color="auto" w:fill="auto"/>
          </w:tcPr>
          <w:p w14:paraId="4A5DE1C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EAB6C48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480D730E" w14:textId="77777777" w:rsidTr="00FF56C8">
        <w:tc>
          <w:tcPr>
            <w:tcW w:w="1143" w:type="dxa"/>
            <w:gridSpan w:val="2"/>
            <w:shd w:val="clear" w:color="auto" w:fill="auto"/>
          </w:tcPr>
          <w:p w14:paraId="18F391F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7.2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33401C8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neionizujícímu záření</w:t>
            </w:r>
          </w:p>
        </w:tc>
        <w:tc>
          <w:tcPr>
            <w:tcW w:w="2261" w:type="dxa"/>
            <w:vMerge/>
            <w:shd w:val="clear" w:color="auto" w:fill="auto"/>
          </w:tcPr>
          <w:p w14:paraId="0D3526F5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B243B8D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027A42AB" w14:textId="77777777" w:rsidTr="00FF56C8">
        <w:tc>
          <w:tcPr>
            <w:tcW w:w="1143" w:type="dxa"/>
            <w:gridSpan w:val="2"/>
            <w:shd w:val="clear" w:color="auto" w:fill="auto"/>
          </w:tcPr>
          <w:p w14:paraId="4703A9F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29C4650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uklouznutí</w:t>
            </w:r>
          </w:p>
        </w:tc>
        <w:tc>
          <w:tcPr>
            <w:tcW w:w="2261" w:type="dxa"/>
            <w:vMerge/>
            <w:shd w:val="clear" w:color="auto" w:fill="auto"/>
          </w:tcPr>
          <w:p w14:paraId="7042663E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E594A0A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7639F379" w14:textId="77777777" w:rsidTr="00FF56C8">
        <w:tc>
          <w:tcPr>
            <w:tcW w:w="1143" w:type="dxa"/>
            <w:gridSpan w:val="2"/>
            <w:shd w:val="clear" w:color="auto" w:fill="auto"/>
          </w:tcPr>
          <w:p w14:paraId="275C563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C644963" w14:textId="77777777" w:rsidR="009E3650" w:rsidRPr="00165648" w:rsidRDefault="009E3650" w:rsidP="009E3650">
            <w:pPr>
              <w:tabs>
                <w:tab w:val="center" w:pos="4536"/>
                <w:tab w:val="right" w:pos="9072"/>
              </w:tabs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statickému stlačení</w:t>
            </w:r>
          </w:p>
        </w:tc>
        <w:tc>
          <w:tcPr>
            <w:tcW w:w="2261" w:type="dxa"/>
            <w:vMerge/>
            <w:shd w:val="clear" w:color="auto" w:fill="auto"/>
          </w:tcPr>
          <w:p w14:paraId="4E60176E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76FC734" w14:textId="77777777" w:rsidR="009E3650" w:rsidRPr="00165648" w:rsidRDefault="009E3650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6D250A30" w14:textId="77777777" w:rsidTr="00FF56C8">
        <w:tc>
          <w:tcPr>
            <w:tcW w:w="1143" w:type="dxa"/>
            <w:gridSpan w:val="2"/>
            <w:shd w:val="clear" w:color="auto" w:fill="auto"/>
          </w:tcPr>
          <w:p w14:paraId="283E6424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C94843A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proti látkám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a směsím, které poškozují zdraví</w:t>
            </w:r>
          </w:p>
        </w:tc>
        <w:tc>
          <w:tcPr>
            <w:tcW w:w="2261" w:type="dxa"/>
            <w:vMerge/>
            <w:shd w:val="clear" w:color="auto" w:fill="auto"/>
          </w:tcPr>
          <w:p w14:paraId="68A1AC63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D5F53F8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7E7A526D" w14:textId="77777777" w:rsidTr="00FF56C8">
        <w:tc>
          <w:tcPr>
            <w:tcW w:w="1143" w:type="dxa"/>
            <w:gridSpan w:val="2"/>
            <w:shd w:val="clear" w:color="auto" w:fill="auto"/>
          </w:tcPr>
          <w:p w14:paraId="4104BD03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DD3F361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vibracím</w:t>
            </w:r>
          </w:p>
        </w:tc>
        <w:tc>
          <w:tcPr>
            <w:tcW w:w="2261" w:type="dxa"/>
            <w:vMerge/>
            <w:shd w:val="clear" w:color="auto" w:fill="auto"/>
          </w:tcPr>
          <w:p w14:paraId="772CC18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B094A76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3C3F9D4A" w14:textId="77777777" w:rsidTr="00FF56C8">
        <w:tc>
          <w:tcPr>
            <w:tcW w:w="1143" w:type="dxa"/>
            <w:gridSpan w:val="2"/>
            <w:shd w:val="clear" w:color="auto" w:fill="auto"/>
          </w:tcPr>
          <w:p w14:paraId="35B91D54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9A6F191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proti chemickým látkám </w:t>
            </w:r>
          </w:p>
        </w:tc>
        <w:tc>
          <w:tcPr>
            <w:tcW w:w="2261" w:type="dxa"/>
            <w:vMerge/>
            <w:shd w:val="clear" w:color="auto" w:fill="auto"/>
          </w:tcPr>
          <w:p w14:paraId="348DF72E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5507FB2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EE4D777" w14:textId="77777777" w:rsidTr="00FF56C8">
        <w:tc>
          <w:tcPr>
            <w:tcW w:w="1143" w:type="dxa"/>
            <w:gridSpan w:val="2"/>
            <w:shd w:val="clear" w:color="auto" w:fill="auto"/>
          </w:tcPr>
          <w:p w14:paraId="6F82009D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95E73FB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proti rizikům vyplývajícím ze sportovních aktivit </w:t>
            </w:r>
          </w:p>
        </w:tc>
        <w:tc>
          <w:tcPr>
            <w:tcW w:w="2261" w:type="dxa"/>
            <w:vMerge/>
            <w:shd w:val="clear" w:color="auto" w:fill="auto"/>
          </w:tcPr>
          <w:p w14:paraId="6794423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DBD369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7CAAF197" w14:textId="77777777" w:rsidTr="00FF56C8">
        <w:tc>
          <w:tcPr>
            <w:tcW w:w="1143" w:type="dxa"/>
            <w:gridSpan w:val="2"/>
            <w:shd w:val="clear" w:color="auto" w:fill="auto"/>
          </w:tcPr>
          <w:p w14:paraId="4C2AAD1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7.3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C3E7843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Specializované oblasti působnosti: 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lastRenderedPageBreak/>
              <w:t>Chrániče těla</w:t>
            </w:r>
          </w:p>
        </w:tc>
        <w:tc>
          <w:tcPr>
            <w:tcW w:w="2261" w:type="dxa"/>
            <w:vMerge/>
            <w:shd w:val="clear" w:color="auto" w:fill="auto"/>
          </w:tcPr>
          <w:p w14:paraId="23986B52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959FF7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5349E3AF" w14:textId="77777777" w:rsidTr="00FF56C8">
        <w:tc>
          <w:tcPr>
            <w:tcW w:w="1143" w:type="dxa"/>
            <w:gridSpan w:val="2"/>
            <w:shd w:val="clear" w:color="auto" w:fill="auto"/>
          </w:tcPr>
          <w:p w14:paraId="45031AE0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32AE84E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Ochranné oděvy proti statické elektřině</w:t>
            </w:r>
          </w:p>
        </w:tc>
        <w:tc>
          <w:tcPr>
            <w:tcW w:w="2261" w:type="dxa"/>
            <w:vMerge/>
            <w:shd w:val="clear" w:color="auto" w:fill="auto"/>
          </w:tcPr>
          <w:p w14:paraId="401EC583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78C0FDF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5D7A2617" w14:textId="77777777" w:rsidTr="00FF56C8">
        <w:tc>
          <w:tcPr>
            <w:tcW w:w="1143" w:type="dxa"/>
            <w:gridSpan w:val="2"/>
            <w:shd w:val="clear" w:color="auto" w:fill="auto"/>
          </w:tcPr>
          <w:p w14:paraId="54B08C36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3FFD314" w14:textId="53ADB211" w:rsidR="0059769C" w:rsidRPr="00165648" w:rsidRDefault="009E3650" w:rsidP="0059769C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Ochranné oděvy pro použití při svařování a podobných postupech</w:t>
            </w:r>
          </w:p>
        </w:tc>
        <w:tc>
          <w:tcPr>
            <w:tcW w:w="2261" w:type="dxa"/>
            <w:vMerge/>
            <w:shd w:val="clear" w:color="auto" w:fill="auto"/>
          </w:tcPr>
          <w:p w14:paraId="5851697A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6484489" w14:textId="77777777" w:rsidR="009E3650" w:rsidRPr="00165648" w:rsidRDefault="009E3650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32A05EC" w14:textId="77777777" w:rsidTr="00FF56C8">
        <w:tc>
          <w:tcPr>
            <w:tcW w:w="1143" w:type="dxa"/>
            <w:gridSpan w:val="2"/>
            <w:shd w:val="clear" w:color="auto" w:fill="auto"/>
          </w:tcPr>
          <w:p w14:paraId="321436E5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3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C8AB04E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Specializované oblasti působnosti: Ochranné oděvy pro hasiče </w:t>
            </w:r>
          </w:p>
        </w:tc>
        <w:tc>
          <w:tcPr>
            <w:tcW w:w="2261" w:type="dxa"/>
            <w:vMerge/>
            <w:shd w:val="clear" w:color="auto" w:fill="auto"/>
          </w:tcPr>
          <w:p w14:paraId="7F9A7441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36ACC3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675FFC14" w14:textId="77777777" w:rsidTr="00FF56C8">
        <w:tc>
          <w:tcPr>
            <w:tcW w:w="1143" w:type="dxa"/>
            <w:gridSpan w:val="2"/>
            <w:shd w:val="clear" w:color="auto" w:fill="auto"/>
          </w:tcPr>
          <w:p w14:paraId="4E31E655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4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B5E1C2C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Specializované oblasti působnosti: Oděvy s vysokou viditelností </w:t>
            </w:r>
          </w:p>
        </w:tc>
        <w:tc>
          <w:tcPr>
            <w:tcW w:w="2261" w:type="dxa"/>
            <w:vMerge/>
            <w:shd w:val="clear" w:color="auto" w:fill="auto"/>
          </w:tcPr>
          <w:p w14:paraId="146BC743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5C811D0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5D4C732" w14:textId="77777777" w:rsidTr="00FF56C8">
        <w:tc>
          <w:tcPr>
            <w:tcW w:w="1143" w:type="dxa"/>
            <w:gridSpan w:val="2"/>
            <w:shd w:val="clear" w:color="auto" w:fill="auto"/>
          </w:tcPr>
          <w:p w14:paraId="685668D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7.4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6014803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Ochranné oděvy pro motocyklisty</w:t>
            </w:r>
          </w:p>
        </w:tc>
        <w:tc>
          <w:tcPr>
            <w:tcW w:w="2261" w:type="dxa"/>
            <w:vMerge/>
            <w:shd w:val="clear" w:color="auto" w:fill="auto"/>
          </w:tcPr>
          <w:p w14:paraId="0A348C9C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D02F74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1CACAAA2" w14:textId="77777777" w:rsidTr="00FF56C8">
        <w:tc>
          <w:tcPr>
            <w:tcW w:w="1143" w:type="dxa"/>
            <w:gridSpan w:val="2"/>
            <w:shd w:val="clear" w:color="auto" w:fill="auto"/>
          </w:tcPr>
          <w:p w14:paraId="1EEA7453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4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37D5F9B" w14:textId="77777777" w:rsidR="009E3650" w:rsidRPr="00165648" w:rsidRDefault="009E3650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Ochranné prostředky pro potápění</w:t>
            </w:r>
          </w:p>
        </w:tc>
        <w:tc>
          <w:tcPr>
            <w:tcW w:w="2261" w:type="dxa"/>
            <w:vMerge/>
            <w:shd w:val="clear" w:color="auto" w:fill="auto"/>
          </w:tcPr>
          <w:p w14:paraId="1BC993C7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F37044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4E5CE7FC" w14:textId="77777777" w:rsidTr="00FF56C8">
        <w:tc>
          <w:tcPr>
            <w:tcW w:w="1143" w:type="dxa"/>
            <w:gridSpan w:val="2"/>
            <w:shd w:val="clear" w:color="auto" w:fill="auto"/>
          </w:tcPr>
          <w:p w14:paraId="271AC638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7.4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933231E" w14:textId="77777777" w:rsidR="009E3650" w:rsidRPr="00165648" w:rsidRDefault="009E3650" w:rsidP="0059769C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Specializované oblasti působnosti: Ochranné prostředky pro použití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v prostředí s nebezpečím výbuchu</w:t>
            </w:r>
          </w:p>
        </w:tc>
        <w:tc>
          <w:tcPr>
            <w:tcW w:w="2261" w:type="dxa"/>
            <w:vMerge/>
            <w:shd w:val="clear" w:color="auto" w:fill="auto"/>
          </w:tcPr>
          <w:p w14:paraId="49D7086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969E401" w14:textId="77777777" w:rsidR="009E3650" w:rsidRPr="00165648" w:rsidRDefault="009E3650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165648" w:rsidRPr="00165648" w14:paraId="2154B626" w14:textId="77777777" w:rsidTr="00FF56C8">
        <w:tc>
          <w:tcPr>
            <w:tcW w:w="1143" w:type="dxa"/>
            <w:gridSpan w:val="2"/>
            <w:shd w:val="clear" w:color="auto" w:fill="auto"/>
          </w:tcPr>
          <w:p w14:paraId="5D3C7E6B" w14:textId="77777777" w:rsidR="009E3650" w:rsidRPr="00165648" w:rsidRDefault="009E3650" w:rsidP="009E3650">
            <w:pPr>
              <w:spacing w:before="0" w:after="12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8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74CAC0D6" w14:textId="77777777" w:rsidR="009E3650" w:rsidRPr="00165648" w:rsidRDefault="009E3650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Lanové dráhy určené pro dopravu osob podle nařízení 2016/424</w:t>
            </w:r>
          </w:p>
        </w:tc>
      </w:tr>
      <w:tr w:rsidR="00165648" w:rsidRPr="00165648" w14:paraId="61FC1FE4" w14:textId="77777777" w:rsidTr="00FF56C8">
        <w:tc>
          <w:tcPr>
            <w:tcW w:w="1143" w:type="dxa"/>
            <w:gridSpan w:val="2"/>
            <w:shd w:val="clear" w:color="auto" w:fill="auto"/>
          </w:tcPr>
          <w:p w14:paraId="49DC929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8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DEF987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Bezpečnostní prvky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5BB82A19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2016/424</w:t>
            </w:r>
          </w:p>
          <w:p w14:paraId="4333F55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3B5913C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6357AF9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35F779C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7207F69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1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72BCB462" w14:textId="19A7140B" w:rsidR="00933471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II</w:t>
            </w:r>
          </w:p>
          <w:p w14:paraId="368D3377" w14:textId="3431BA16" w:rsidR="009E3650" w:rsidRPr="00165648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řízení 2016/424</w:t>
            </w:r>
          </w:p>
        </w:tc>
      </w:tr>
      <w:tr w:rsidR="00165648" w:rsidRPr="00165648" w14:paraId="678DDF5C" w14:textId="77777777" w:rsidTr="00FF56C8">
        <w:tc>
          <w:tcPr>
            <w:tcW w:w="1143" w:type="dxa"/>
            <w:gridSpan w:val="2"/>
            <w:shd w:val="clear" w:color="auto" w:fill="auto"/>
          </w:tcPr>
          <w:p w14:paraId="2060487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8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8C9DB5F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Dílčí systémy</w:t>
            </w:r>
          </w:p>
        </w:tc>
        <w:tc>
          <w:tcPr>
            <w:tcW w:w="2261" w:type="dxa"/>
            <w:vMerge/>
            <w:shd w:val="clear" w:color="auto" w:fill="auto"/>
          </w:tcPr>
          <w:p w14:paraId="62F19DE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A44AC2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A204197" w14:textId="77777777" w:rsidTr="00FF56C8">
        <w:tc>
          <w:tcPr>
            <w:tcW w:w="1143" w:type="dxa"/>
            <w:gridSpan w:val="2"/>
            <w:shd w:val="clear" w:color="auto" w:fill="auto"/>
          </w:tcPr>
          <w:p w14:paraId="48BEC249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9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593039A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Rekreační plavidla a vodní skútry podle NV č. 96/2016 Sb., resp. směrnice 2013/53/EU</w:t>
            </w:r>
          </w:p>
        </w:tc>
      </w:tr>
      <w:tr w:rsidR="00165648" w:rsidRPr="00165648" w14:paraId="5C4729F7" w14:textId="77777777" w:rsidTr="00FF56C8">
        <w:tc>
          <w:tcPr>
            <w:tcW w:w="1143" w:type="dxa"/>
            <w:gridSpan w:val="2"/>
            <w:shd w:val="clear" w:color="auto" w:fill="auto"/>
          </w:tcPr>
          <w:p w14:paraId="3280FEB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9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9B9A467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Rekreační plavidla</w:t>
            </w:r>
          </w:p>
        </w:tc>
        <w:tc>
          <w:tcPr>
            <w:tcW w:w="2261" w:type="dxa"/>
            <w:shd w:val="clear" w:color="auto" w:fill="auto"/>
          </w:tcPr>
          <w:p w14:paraId="01E4D40C" w14:textId="39B8B13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6/2016 Sb.</w:t>
            </w:r>
          </w:p>
          <w:p w14:paraId="42A76E8E" w14:textId="7D736A8C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3/53/EU</w:t>
            </w:r>
          </w:p>
          <w:p w14:paraId="2C491F2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A1</w:t>
            </w:r>
          </w:p>
          <w:p w14:paraId="0C3CABF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0E9D7D7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</w:t>
            </w:r>
          </w:p>
          <w:p w14:paraId="2BC81EF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3757E29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419B6E1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02DABED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1CD84C8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</w:t>
            </w:r>
          </w:p>
          <w:p w14:paraId="30FD55C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Rovnocenná shoda založená na posouzení po zhotovení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30E5A306" w14:textId="4FCB8408" w:rsidR="00933471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lastRenderedPageBreak/>
              <w:t>Příloha č.</w:t>
            </w:r>
            <w:r w:rsidR="009A58A2" w:rsidRPr="00165648">
              <w:rPr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1</w:t>
            </w:r>
          </w:p>
          <w:p w14:paraId="01D17A22" w14:textId="439B1E49" w:rsidR="009E3650" w:rsidRPr="00165648" w:rsidRDefault="009E3650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96/2016 Sb.</w:t>
            </w:r>
          </w:p>
        </w:tc>
      </w:tr>
      <w:tr w:rsidR="00165648" w:rsidRPr="00165648" w14:paraId="345664CE" w14:textId="77777777" w:rsidTr="00FF56C8">
        <w:tc>
          <w:tcPr>
            <w:tcW w:w="1143" w:type="dxa"/>
            <w:gridSpan w:val="2"/>
            <w:shd w:val="clear" w:color="auto" w:fill="auto"/>
          </w:tcPr>
          <w:p w14:paraId="3121CAB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9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86B959D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odní skútry</w:t>
            </w:r>
          </w:p>
        </w:tc>
        <w:tc>
          <w:tcPr>
            <w:tcW w:w="2261" w:type="dxa"/>
            <w:shd w:val="clear" w:color="auto" w:fill="auto"/>
          </w:tcPr>
          <w:p w14:paraId="5257A9E3" w14:textId="4D94F475" w:rsidR="009E3650" w:rsidRPr="00165648" w:rsidRDefault="009E3650" w:rsidP="009E3650">
            <w:pPr>
              <w:spacing w:before="0" w:after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6/2016 Sb.</w:t>
            </w:r>
          </w:p>
          <w:p w14:paraId="081D3B11" w14:textId="77777777" w:rsidR="009E3650" w:rsidRPr="00165648" w:rsidRDefault="009E3650" w:rsidP="009E3650">
            <w:pPr>
              <w:spacing w:before="0" w:after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směrnice 2013/53/EU </w:t>
            </w:r>
          </w:p>
          <w:p w14:paraId="646FA73B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A1</w:t>
            </w:r>
          </w:p>
          <w:p w14:paraId="2A6F7B25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11D405D3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</w:t>
            </w:r>
          </w:p>
          <w:p w14:paraId="0DF018CB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4EF3CC8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79F969DF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05F7743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3E9126B6" w14:textId="77777777" w:rsidR="009E3650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</w:t>
            </w:r>
          </w:p>
          <w:p w14:paraId="3F5FBFF0" w14:textId="77777777" w:rsidR="00736023" w:rsidRPr="00736023" w:rsidRDefault="00736023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736023">
              <w:rPr>
                <w:sz w:val="24"/>
                <w:szCs w:val="24"/>
              </w:rPr>
              <w:t>Rovnocenná shoda</w:t>
            </w:r>
          </w:p>
          <w:p w14:paraId="575336CC" w14:textId="77777777" w:rsidR="00736023" w:rsidRPr="00736023" w:rsidRDefault="00736023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736023">
              <w:rPr>
                <w:sz w:val="24"/>
                <w:szCs w:val="24"/>
              </w:rPr>
              <w:t>založená na</w:t>
            </w:r>
          </w:p>
          <w:p w14:paraId="2E6A1D6E" w14:textId="77777777" w:rsidR="00736023" w:rsidRPr="00736023" w:rsidRDefault="00736023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736023">
              <w:rPr>
                <w:sz w:val="24"/>
                <w:szCs w:val="24"/>
              </w:rPr>
              <w:t>posouzení po</w:t>
            </w:r>
          </w:p>
          <w:p w14:paraId="196F2ADF" w14:textId="37F7DF53" w:rsidR="00736023" w:rsidRPr="00165648" w:rsidRDefault="00736023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736023">
              <w:rPr>
                <w:sz w:val="24"/>
                <w:szCs w:val="24"/>
              </w:rPr>
              <w:t>zhotovení</w:t>
            </w:r>
          </w:p>
        </w:tc>
        <w:tc>
          <w:tcPr>
            <w:tcW w:w="2552" w:type="dxa"/>
            <w:vMerge/>
            <w:shd w:val="clear" w:color="auto" w:fill="auto"/>
          </w:tcPr>
          <w:p w14:paraId="58CC654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F1BCD2F" w14:textId="77777777" w:rsidTr="00FF56C8">
        <w:tc>
          <w:tcPr>
            <w:tcW w:w="1143" w:type="dxa"/>
            <w:gridSpan w:val="2"/>
            <w:shd w:val="clear" w:color="auto" w:fill="auto"/>
          </w:tcPr>
          <w:p w14:paraId="7166110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9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3A7D30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oučásti</w:t>
            </w:r>
          </w:p>
        </w:tc>
        <w:tc>
          <w:tcPr>
            <w:tcW w:w="2261" w:type="dxa"/>
            <w:shd w:val="clear" w:color="auto" w:fill="auto"/>
          </w:tcPr>
          <w:p w14:paraId="0857375E" w14:textId="66730644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6/2016 Sb.</w:t>
            </w:r>
          </w:p>
          <w:p w14:paraId="14F3CED1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směrnice 2013/53/EU </w:t>
            </w:r>
          </w:p>
          <w:p w14:paraId="6851EE3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2A2C4FA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</w:t>
            </w:r>
          </w:p>
          <w:p w14:paraId="00F7AE4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38E69F8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0282086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51895C5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1DA8584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</w:t>
            </w:r>
          </w:p>
          <w:p w14:paraId="5E4FE1D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Rovnocenná shoda založená na posouzení po zhotovení</w:t>
            </w:r>
          </w:p>
        </w:tc>
        <w:tc>
          <w:tcPr>
            <w:tcW w:w="2552" w:type="dxa"/>
            <w:vMerge/>
            <w:shd w:val="clear" w:color="auto" w:fill="auto"/>
          </w:tcPr>
          <w:p w14:paraId="39975EC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8629C44" w14:textId="77777777" w:rsidTr="00FF56C8">
        <w:tc>
          <w:tcPr>
            <w:tcW w:w="1143" w:type="dxa"/>
            <w:gridSpan w:val="2"/>
            <w:shd w:val="clear" w:color="auto" w:fill="auto"/>
          </w:tcPr>
          <w:p w14:paraId="689B7C8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9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00656C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ýfukové emise</w:t>
            </w:r>
          </w:p>
        </w:tc>
        <w:tc>
          <w:tcPr>
            <w:tcW w:w="2261" w:type="dxa"/>
            <w:shd w:val="clear" w:color="auto" w:fill="auto"/>
          </w:tcPr>
          <w:p w14:paraId="7E3C38E1" w14:textId="65C44FC5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6/2016 Sb.</w:t>
            </w:r>
          </w:p>
          <w:p w14:paraId="675F041A" w14:textId="37351614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3/53/EU</w:t>
            </w:r>
          </w:p>
          <w:p w14:paraId="432D36B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744CBD2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3F01AD5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3E643F6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0D32C94" w14:textId="77777777" w:rsidR="009E3650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0E02BEC2" w14:textId="77777777" w:rsidR="00736023" w:rsidRPr="00736023" w:rsidRDefault="00736023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736023">
              <w:rPr>
                <w:sz w:val="24"/>
                <w:szCs w:val="24"/>
              </w:rPr>
              <w:t>Rovnocenná shoda</w:t>
            </w:r>
          </w:p>
          <w:p w14:paraId="1A5CDADE" w14:textId="77777777" w:rsidR="00736023" w:rsidRPr="00736023" w:rsidRDefault="00736023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736023">
              <w:rPr>
                <w:sz w:val="24"/>
                <w:szCs w:val="24"/>
              </w:rPr>
              <w:t>založená na</w:t>
            </w:r>
          </w:p>
          <w:p w14:paraId="77452793" w14:textId="77777777" w:rsidR="00736023" w:rsidRPr="00736023" w:rsidRDefault="00736023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736023">
              <w:rPr>
                <w:sz w:val="24"/>
                <w:szCs w:val="24"/>
              </w:rPr>
              <w:t>posouzení po</w:t>
            </w:r>
          </w:p>
          <w:p w14:paraId="26E1D107" w14:textId="330C23B2" w:rsidR="00736023" w:rsidRPr="00165648" w:rsidRDefault="00736023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736023">
              <w:rPr>
                <w:sz w:val="24"/>
                <w:szCs w:val="24"/>
              </w:rPr>
              <w:t>zhotovení</w:t>
            </w:r>
          </w:p>
        </w:tc>
        <w:tc>
          <w:tcPr>
            <w:tcW w:w="2552" w:type="dxa"/>
            <w:vMerge/>
            <w:shd w:val="clear" w:color="auto" w:fill="auto"/>
          </w:tcPr>
          <w:p w14:paraId="401CB54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2EDF561" w14:textId="77777777" w:rsidTr="00FF56C8">
        <w:tc>
          <w:tcPr>
            <w:tcW w:w="1143" w:type="dxa"/>
            <w:gridSpan w:val="2"/>
            <w:shd w:val="clear" w:color="auto" w:fill="auto"/>
          </w:tcPr>
          <w:p w14:paraId="6A1196C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9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FD1FB01" w14:textId="77777777" w:rsidR="009E3650" w:rsidRPr="00165648" w:rsidRDefault="009E3650" w:rsidP="009E3650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Emise hluku</w:t>
            </w:r>
          </w:p>
        </w:tc>
        <w:tc>
          <w:tcPr>
            <w:tcW w:w="2261" w:type="dxa"/>
            <w:shd w:val="clear" w:color="auto" w:fill="auto"/>
          </w:tcPr>
          <w:p w14:paraId="75971D5E" w14:textId="0A9CCB1F" w:rsidR="009E3650" w:rsidRPr="00FF1055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FF1055">
              <w:rPr>
                <w:b/>
                <w:sz w:val="24"/>
                <w:szCs w:val="24"/>
              </w:rPr>
              <w:t>NV č. 96/2016 Sb.</w:t>
            </w:r>
          </w:p>
          <w:p w14:paraId="414E8E58" w14:textId="3C290D2C" w:rsidR="009E3650" w:rsidRPr="00FF1055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FF1055">
              <w:rPr>
                <w:b/>
                <w:sz w:val="24"/>
                <w:szCs w:val="24"/>
              </w:rPr>
              <w:t>směrnice 2013/53/EU</w:t>
            </w:r>
          </w:p>
          <w:p w14:paraId="7DB78EB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A1</w:t>
            </w:r>
          </w:p>
          <w:p w14:paraId="05EB375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2BB78A7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</w:t>
            </w:r>
          </w:p>
          <w:p w14:paraId="3B48642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Rovnocenná shoda založená na posouzení po zhotovení</w:t>
            </w:r>
          </w:p>
        </w:tc>
        <w:tc>
          <w:tcPr>
            <w:tcW w:w="2552" w:type="dxa"/>
            <w:vMerge/>
            <w:shd w:val="clear" w:color="auto" w:fill="auto"/>
          </w:tcPr>
          <w:p w14:paraId="6337135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0C0C403" w14:textId="77777777" w:rsidTr="00FF56C8">
        <w:tc>
          <w:tcPr>
            <w:tcW w:w="1143" w:type="dxa"/>
            <w:gridSpan w:val="2"/>
            <w:shd w:val="clear" w:color="auto" w:fill="auto"/>
          </w:tcPr>
          <w:p w14:paraId="0DEB5EFC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0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19A7ADBC" w14:textId="48613142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 xml:space="preserve">Stavební výrobky podle NV </w:t>
            </w:r>
            <w:r w:rsidR="006D57F7" w:rsidRPr="00165648">
              <w:rPr>
                <w:b/>
                <w:sz w:val="24"/>
                <w:szCs w:val="24"/>
                <w:lang w:eastAsia="en-US"/>
              </w:rPr>
              <w:t xml:space="preserve">č. </w:t>
            </w:r>
            <w:r w:rsidRPr="00165648">
              <w:rPr>
                <w:b/>
                <w:sz w:val="24"/>
                <w:szCs w:val="24"/>
                <w:lang w:eastAsia="en-US"/>
              </w:rPr>
              <w:t>163/2002 Sb.</w:t>
            </w:r>
          </w:p>
        </w:tc>
      </w:tr>
      <w:tr w:rsidR="00165648" w:rsidRPr="00165648" w14:paraId="7C3485E1" w14:textId="77777777" w:rsidTr="00FF56C8">
        <w:tc>
          <w:tcPr>
            <w:tcW w:w="1143" w:type="dxa"/>
            <w:gridSpan w:val="2"/>
            <w:shd w:val="clear" w:color="auto" w:fill="auto"/>
          </w:tcPr>
          <w:p w14:paraId="0E2C823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0.1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5C8BD9E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avební výrobky pro betonové a železobetonové části staveb</w:t>
            </w:r>
          </w:p>
        </w:tc>
      </w:tr>
      <w:tr w:rsidR="00165648" w:rsidRPr="00165648" w14:paraId="0CA0937F" w14:textId="77777777" w:rsidTr="00FF56C8">
        <w:tc>
          <w:tcPr>
            <w:tcW w:w="1143" w:type="dxa"/>
            <w:gridSpan w:val="2"/>
            <w:shd w:val="clear" w:color="auto" w:fill="auto"/>
          </w:tcPr>
          <w:p w14:paraId="060103B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0.1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FF7A05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Cement (pro zvláštní určení a pro zdění)</w:t>
            </w:r>
          </w:p>
          <w:p w14:paraId="09CF6AA0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(skupina výrobků 1/1)</w:t>
            </w:r>
          </w:p>
        </w:tc>
        <w:tc>
          <w:tcPr>
            <w:tcW w:w="2261" w:type="dxa"/>
            <w:shd w:val="clear" w:color="auto" w:fill="auto"/>
          </w:tcPr>
          <w:p w14:paraId="753A2C00" w14:textId="7FBAAB7E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</w:t>
            </w:r>
            <w:r w:rsidR="006D57F7" w:rsidRPr="00165648">
              <w:rPr>
                <w:b/>
                <w:sz w:val="24"/>
                <w:szCs w:val="24"/>
              </w:rPr>
              <w:t xml:space="preserve">č. </w:t>
            </w:r>
            <w:r w:rsidRPr="00165648">
              <w:rPr>
                <w:b/>
                <w:sz w:val="24"/>
                <w:szCs w:val="24"/>
              </w:rPr>
              <w:t>163/200</w:t>
            </w:r>
            <w:r w:rsidR="008262E3">
              <w:rPr>
                <w:b/>
                <w:sz w:val="24"/>
                <w:szCs w:val="24"/>
              </w:rPr>
              <w:t>2</w:t>
            </w:r>
            <w:r w:rsidRPr="00165648">
              <w:rPr>
                <w:b/>
                <w:sz w:val="24"/>
                <w:szCs w:val="24"/>
              </w:rPr>
              <w:t xml:space="preserve"> Sb.</w:t>
            </w:r>
          </w:p>
          <w:p w14:paraId="53B6FED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5</w:t>
            </w:r>
          </w:p>
        </w:tc>
        <w:tc>
          <w:tcPr>
            <w:tcW w:w="2552" w:type="dxa"/>
            <w:shd w:val="clear" w:color="auto" w:fill="auto"/>
          </w:tcPr>
          <w:p w14:paraId="2E5AC43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6B252F9D" w14:textId="77777777" w:rsidR="009E3650" w:rsidRPr="00165648" w:rsidRDefault="009E3650" w:rsidP="009A58A2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N …</w:t>
            </w:r>
          </w:p>
        </w:tc>
      </w:tr>
      <w:tr w:rsidR="00165648" w:rsidRPr="00165648" w14:paraId="1DCB1FE9" w14:textId="77777777" w:rsidTr="00FF56C8">
        <w:tc>
          <w:tcPr>
            <w:tcW w:w="1143" w:type="dxa"/>
            <w:gridSpan w:val="2"/>
            <w:shd w:val="clear" w:color="auto" w:fill="auto"/>
          </w:tcPr>
          <w:p w14:paraId="0747338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0.1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191557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Beton pevnostních tříd C 12/15 (B15) a vyšší</w:t>
            </w:r>
          </w:p>
          <w:p w14:paraId="4F891E6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(skupina výrobků 1/5)</w:t>
            </w:r>
          </w:p>
        </w:tc>
        <w:tc>
          <w:tcPr>
            <w:tcW w:w="2261" w:type="dxa"/>
            <w:shd w:val="clear" w:color="auto" w:fill="auto"/>
          </w:tcPr>
          <w:p w14:paraId="5A615E7E" w14:textId="4B49D641" w:rsidR="009E3650" w:rsidRPr="00165648" w:rsidRDefault="009E3650" w:rsidP="009E3650">
            <w:pPr>
              <w:spacing w:before="0" w:after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</w:t>
            </w:r>
            <w:r w:rsidR="006D57F7" w:rsidRPr="00165648">
              <w:rPr>
                <w:b/>
                <w:sz w:val="24"/>
                <w:szCs w:val="24"/>
              </w:rPr>
              <w:t xml:space="preserve">č. </w:t>
            </w:r>
            <w:r w:rsidRPr="00165648">
              <w:rPr>
                <w:b/>
                <w:sz w:val="24"/>
                <w:szCs w:val="24"/>
              </w:rPr>
              <w:t>163/2002 Sb.</w:t>
            </w:r>
          </w:p>
          <w:p w14:paraId="6472DD4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6</w:t>
            </w:r>
          </w:p>
        </w:tc>
        <w:tc>
          <w:tcPr>
            <w:tcW w:w="2552" w:type="dxa"/>
            <w:shd w:val="clear" w:color="auto" w:fill="auto"/>
          </w:tcPr>
          <w:p w14:paraId="259F5D3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6DC79C7C" w14:textId="77777777" w:rsidR="009E3650" w:rsidRPr="00165648" w:rsidRDefault="009E3650" w:rsidP="009A58A2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N …</w:t>
            </w:r>
          </w:p>
        </w:tc>
      </w:tr>
      <w:tr w:rsidR="00165648" w:rsidRPr="00165648" w14:paraId="1EC4EB67" w14:textId="77777777" w:rsidTr="00FF56C8">
        <w:tc>
          <w:tcPr>
            <w:tcW w:w="1143" w:type="dxa"/>
            <w:gridSpan w:val="2"/>
            <w:shd w:val="clear" w:color="auto" w:fill="auto"/>
          </w:tcPr>
          <w:p w14:paraId="1493DFA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0.2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07F6B68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avební výrobky pro zděné stavby</w:t>
            </w:r>
          </w:p>
        </w:tc>
      </w:tr>
      <w:tr w:rsidR="00165648" w:rsidRPr="00165648" w14:paraId="6F60196D" w14:textId="77777777" w:rsidTr="00FF56C8">
        <w:tc>
          <w:tcPr>
            <w:tcW w:w="1143" w:type="dxa"/>
            <w:gridSpan w:val="2"/>
            <w:shd w:val="clear" w:color="auto" w:fill="auto"/>
          </w:tcPr>
          <w:p w14:paraId="0387952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0.2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371BEA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ýrobky pálené stropní</w:t>
            </w:r>
          </w:p>
          <w:p w14:paraId="3DAAE89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(skupina výrobků 2/5)</w:t>
            </w:r>
          </w:p>
        </w:tc>
        <w:tc>
          <w:tcPr>
            <w:tcW w:w="2261" w:type="dxa"/>
            <w:shd w:val="clear" w:color="auto" w:fill="auto"/>
          </w:tcPr>
          <w:p w14:paraId="60A9312F" w14:textId="5E272B41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</w:t>
            </w:r>
            <w:r w:rsidR="006D57F7" w:rsidRPr="00165648">
              <w:rPr>
                <w:b/>
                <w:sz w:val="24"/>
                <w:szCs w:val="24"/>
              </w:rPr>
              <w:t xml:space="preserve">č. </w:t>
            </w:r>
            <w:r w:rsidRPr="00165648">
              <w:rPr>
                <w:b/>
                <w:sz w:val="24"/>
                <w:szCs w:val="24"/>
              </w:rPr>
              <w:t>163/2002 Sb.</w:t>
            </w:r>
          </w:p>
          <w:p w14:paraId="55D0B37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5a</w:t>
            </w:r>
          </w:p>
        </w:tc>
        <w:tc>
          <w:tcPr>
            <w:tcW w:w="2552" w:type="dxa"/>
            <w:shd w:val="clear" w:color="auto" w:fill="auto"/>
          </w:tcPr>
          <w:p w14:paraId="42828CF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2566AF4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N …</w:t>
            </w:r>
          </w:p>
        </w:tc>
      </w:tr>
      <w:tr w:rsidR="00165648" w:rsidRPr="00165648" w14:paraId="679B33D5" w14:textId="77777777" w:rsidTr="00FF56C8">
        <w:tc>
          <w:tcPr>
            <w:tcW w:w="1143" w:type="dxa"/>
            <w:gridSpan w:val="2"/>
            <w:shd w:val="clear" w:color="auto" w:fill="auto"/>
          </w:tcPr>
          <w:p w14:paraId="54BC5F7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0.2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9A7FFA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pony, táhla, stropní závěsy, konzoly, opěrné úhelníky, výztuž ložných spár a překladů</w:t>
            </w:r>
          </w:p>
          <w:p w14:paraId="1D084B5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(skupina výrobků 2/6)</w:t>
            </w:r>
          </w:p>
        </w:tc>
        <w:tc>
          <w:tcPr>
            <w:tcW w:w="2261" w:type="dxa"/>
            <w:shd w:val="clear" w:color="auto" w:fill="auto"/>
          </w:tcPr>
          <w:p w14:paraId="623F2AFC" w14:textId="4B2388F7" w:rsidR="009E3650" w:rsidRPr="00165648" w:rsidRDefault="009E3650" w:rsidP="009E3650">
            <w:pPr>
              <w:spacing w:before="0" w:after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</w:t>
            </w:r>
            <w:r w:rsidR="006D57F7" w:rsidRPr="00165648">
              <w:rPr>
                <w:b/>
                <w:sz w:val="24"/>
                <w:szCs w:val="24"/>
              </w:rPr>
              <w:t xml:space="preserve">č. </w:t>
            </w:r>
            <w:r w:rsidRPr="00165648">
              <w:rPr>
                <w:b/>
                <w:sz w:val="24"/>
                <w:szCs w:val="24"/>
              </w:rPr>
              <w:t>163/2002 Sb.</w:t>
            </w:r>
          </w:p>
          <w:p w14:paraId="2C60F25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7</w:t>
            </w:r>
          </w:p>
        </w:tc>
        <w:tc>
          <w:tcPr>
            <w:tcW w:w="2552" w:type="dxa"/>
            <w:shd w:val="clear" w:color="auto" w:fill="auto"/>
          </w:tcPr>
          <w:p w14:paraId="1E3DE9E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4843AEF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N …</w:t>
            </w:r>
          </w:p>
        </w:tc>
      </w:tr>
      <w:tr w:rsidR="00165648" w:rsidRPr="00165648" w14:paraId="4CBA2FFE" w14:textId="77777777" w:rsidTr="00FF56C8">
        <w:tc>
          <w:tcPr>
            <w:tcW w:w="1143" w:type="dxa"/>
            <w:gridSpan w:val="2"/>
            <w:shd w:val="clear" w:color="auto" w:fill="auto"/>
          </w:tcPr>
          <w:p w14:paraId="48205BE1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1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1C7196FD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tavební výrobky podle nařízení č. 305/2011</w:t>
            </w:r>
          </w:p>
        </w:tc>
      </w:tr>
      <w:tr w:rsidR="00165648" w:rsidRPr="00165648" w14:paraId="7CC8444B" w14:textId="77777777" w:rsidTr="00FF56C8">
        <w:tc>
          <w:tcPr>
            <w:tcW w:w="1143" w:type="dxa"/>
            <w:gridSpan w:val="2"/>
            <w:shd w:val="clear" w:color="auto" w:fill="auto"/>
          </w:tcPr>
          <w:p w14:paraId="1DCFF31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1.1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4DACE48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Cement, stavební vápna a jiná hydraulická pojiva</w:t>
            </w:r>
          </w:p>
        </w:tc>
      </w:tr>
      <w:tr w:rsidR="00165648" w:rsidRPr="00165648" w14:paraId="331A52A3" w14:textId="77777777" w:rsidTr="00FF56C8">
        <w:tc>
          <w:tcPr>
            <w:tcW w:w="1143" w:type="dxa"/>
            <w:gridSpan w:val="2"/>
            <w:shd w:val="clear" w:color="auto" w:fill="auto"/>
          </w:tcPr>
          <w:p w14:paraId="29F0D9F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1.1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7E7E31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Cementy pro obecné použití zahrnující: portlandské cementy; portlandské směsné cementy: portlandský struskový cement, portlandský cement s křemičitým úletem, portlandský pucolánový cement, portlandský popílkový cement, portlandský cement s kalcinovanou břidlicí, portlandský cement s vápencem, portlandský směsný cement; vysokopecní cementy; pucolánové cementy; směsné cementy (Příprava betonu, malty, injektážní malty a dalších směsí pro provádění stavby a pro výrobu stavebních výrobků) </w:t>
            </w:r>
          </w:p>
          <w:p w14:paraId="35FF4F22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(podle přílohy č.3 RK 97/555/EC,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lastRenderedPageBreak/>
              <w:t>ve znění RK 2010/683/EU)</w:t>
            </w:r>
          </w:p>
        </w:tc>
        <w:tc>
          <w:tcPr>
            <w:tcW w:w="2261" w:type="dxa"/>
            <w:shd w:val="clear" w:color="auto" w:fill="auto"/>
          </w:tcPr>
          <w:p w14:paraId="1E8B8F2A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lastRenderedPageBreak/>
              <w:t>nařízení č. 305/2011</w:t>
            </w:r>
          </w:p>
          <w:p w14:paraId="7A1FD17D" w14:textId="0DEB3192" w:rsidR="009E3650" w:rsidRPr="00165648" w:rsidRDefault="009E3650" w:rsidP="00933471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ystém 1+</w:t>
            </w:r>
          </w:p>
        </w:tc>
        <w:tc>
          <w:tcPr>
            <w:tcW w:w="2552" w:type="dxa"/>
            <w:shd w:val="clear" w:color="auto" w:fill="auto"/>
          </w:tcPr>
          <w:p w14:paraId="31B4A20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79B86C29" w14:textId="77777777" w:rsidR="009E3650" w:rsidRPr="00165648" w:rsidRDefault="009E3650" w:rsidP="009A58A2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AD …</w:t>
            </w:r>
          </w:p>
        </w:tc>
      </w:tr>
      <w:tr w:rsidR="00165648" w:rsidRPr="00165648" w14:paraId="54560803" w14:textId="77777777" w:rsidTr="00FF56C8">
        <w:tc>
          <w:tcPr>
            <w:tcW w:w="1135" w:type="dxa"/>
            <w:shd w:val="clear" w:color="auto" w:fill="auto"/>
          </w:tcPr>
          <w:p w14:paraId="13E106D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1.1.2</w:t>
            </w:r>
          </w:p>
        </w:tc>
        <w:tc>
          <w:tcPr>
            <w:tcW w:w="3543" w:type="dxa"/>
            <w:gridSpan w:val="2"/>
            <w:shd w:val="clear" w:color="auto" w:fill="auto"/>
          </w:tcPr>
          <w:p w14:paraId="3AD1295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ydraulická silniční pojiva (Příprava betonu, malty, zálivky a dalších směsí pro stabilizaci silničního podkladu)</w:t>
            </w:r>
          </w:p>
          <w:p w14:paraId="052C05BD" w14:textId="357E53C1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(podle přílohy č.</w:t>
            </w:r>
            <w:r w:rsidR="00165648" w:rsidRPr="00165648">
              <w:rPr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3 RK 97/555/EC, ve znění RK 2010/683/EU)</w:t>
            </w:r>
          </w:p>
        </w:tc>
        <w:tc>
          <w:tcPr>
            <w:tcW w:w="2268" w:type="dxa"/>
            <w:gridSpan w:val="2"/>
            <w:shd w:val="clear" w:color="auto" w:fill="auto"/>
          </w:tcPr>
          <w:p w14:paraId="04E4E54D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č. 305/2011</w:t>
            </w:r>
          </w:p>
          <w:p w14:paraId="5C3D72F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ystém 2+</w:t>
            </w:r>
          </w:p>
        </w:tc>
        <w:tc>
          <w:tcPr>
            <w:tcW w:w="2552" w:type="dxa"/>
            <w:shd w:val="clear" w:color="auto" w:fill="auto"/>
          </w:tcPr>
          <w:p w14:paraId="3C6F7BB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1BE8FD9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AD …</w:t>
            </w:r>
          </w:p>
        </w:tc>
      </w:tr>
      <w:tr w:rsidR="00165648" w:rsidRPr="00165648" w14:paraId="762C4ABE" w14:textId="77777777" w:rsidTr="00FF56C8">
        <w:tc>
          <w:tcPr>
            <w:tcW w:w="1135" w:type="dxa"/>
            <w:shd w:val="clear" w:color="auto" w:fill="auto"/>
          </w:tcPr>
          <w:p w14:paraId="037E39BA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2.</w:t>
            </w:r>
          </w:p>
        </w:tc>
        <w:tc>
          <w:tcPr>
            <w:tcW w:w="8363" w:type="dxa"/>
            <w:gridSpan w:val="5"/>
            <w:shd w:val="clear" w:color="auto" w:fill="auto"/>
          </w:tcPr>
          <w:p w14:paraId="1C7957DC" w14:textId="5D58E30C" w:rsidR="009E3650" w:rsidRPr="00FF56C8" w:rsidRDefault="00B22E83" w:rsidP="0098641F">
            <w:pPr>
              <w:spacing w:before="40" w:after="40"/>
              <w:jc w:val="left"/>
              <w:rPr>
                <w:b/>
                <w:sz w:val="24"/>
                <w:szCs w:val="24"/>
                <w:lang w:eastAsia="en-US"/>
              </w:rPr>
            </w:pPr>
            <w:r w:rsidRPr="00FF56C8">
              <w:rPr>
                <w:b/>
                <w:sz w:val="24"/>
                <w:szCs w:val="24"/>
                <w:lang w:eastAsia="en-US"/>
              </w:rPr>
              <w:t>Propojenost (interoperabilita) evropského železničního systému Unie podle zákona č. 266/1994 Sb. ve znění zákona č. 367/2019 Sb., transponujícího</w:t>
            </w:r>
            <w:r w:rsidR="0098641F" w:rsidRPr="00FF56C8">
              <w:rPr>
                <w:b/>
                <w:sz w:val="24"/>
                <w:szCs w:val="24"/>
                <w:lang w:eastAsia="en-US"/>
              </w:rPr>
              <w:t xml:space="preserve"> </w:t>
            </w:r>
            <w:r w:rsidRPr="00FF56C8">
              <w:rPr>
                <w:b/>
                <w:sz w:val="24"/>
                <w:szCs w:val="24"/>
                <w:lang w:eastAsia="en-US"/>
              </w:rPr>
              <w:t>směrnici č. (EU) 2016/797</w:t>
            </w:r>
          </w:p>
        </w:tc>
      </w:tr>
      <w:tr w:rsidR="00BD1180" w:rsidRPr="00293952" w14:paraId="3A06CC4F" w14:textId="77777777" w:rsidTr="00FF56C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35" w:type="dxa"/>
          </w:tcPr>
          <w:p w14:paraId="65B3E294" w14:textId="05B04436" w:rsidR="005634AA" w:rsidRPr="0098641F" w:rsidRDefault="005634AA" w:rsidP="00BD1180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98641F">
              <w:rPr>
                <w:sz w:val="24"/>
                <w:szCs w:val="24"/>
              </w:rPr>
              <w:t>.1</w:t>
            </w:r>
          </w:p>
        </w:tc>
        <w:tc>
          <w:tcPr>
            <w:tcW w:w="3543" w:type="dxa"/>
            <w:gridSpan w:val="2"/>
          </w:tcPr>
          <w:p w14:paraId="41083E61" w14:textId="77777777" w:rsidR="005634AA" w:rsidRPr="0098641F" w:rsidRDefault="005634AA" w:rsidP="001630EA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Infrastruktura</w:t>
            </w:r>
          </w:p>
        </w:tc>
        <w:tc>
          <w:tcPr>
            <w:tcW w:w="2268" w:type="dxa"/>
            <w:gridSpan w:val="2"/>
          </w:tcPr>
          <w:p w14:paraId="744DD751" w14:textId="12D966B0" w:rsidR="005634AA" w:rsidRPr="00BD1180" w:rsidRDefault="005634AA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694A3496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A1</w:t>
            </w:r>
          </w:p>
          <w:p w14:paraId="5ED04990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A2</w:t>
            </w:r>
          </w:p>
          <w:p w14:paraId="77A308CD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4495AB77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3CDFCBF9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70A0DDD4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666B0E11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34078C5A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SH1</w:t>
            </w:r>
          </w:p>
          <w:p w14:paraId="20A01AEF" w14:textId="77777777" w:rsidR="005634AA" w:rsidRPr="0098641F" w:rsidRDefault="005634AA" w:rsidP="001630EA">
            <w:pPr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552" w:type="dxa"/>
          </w:tcPr>
          <w:p w14:paraId="39360C2E" w14:textId="39452DB4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nařízení</w:t>
            </w:r>
          </w:p>
          <w:p w14:paraId="697E13E1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299/2014;</w:t>
            </w:r>
          </w:p>
          <w:p w14:paraId="24CD9068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0/2014;</w:t>
            </w:r>
          </w:p>
          <w:p w14:paraId="7D29AE4F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3/2014;</w:t>
            </w:r>
          </w:p>
          <w:p w14:paraId="4311064F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6/912;</w:t>
            </w:r>
          </w:p>
          <w:p w14:paraId="7F2BD70B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2;</w:t>
            </w:r>
          </w:p>
          <w:p w14:paraId="4FE5B2BD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6</w:t>
            </w:r>
          </w:p>
        </w:tc>
      </w:tr>
      <w:tr w:rsidR="00BD1180" w:rsidRPr="00293952" w14:paraId="33735F41" w14:textId="77777777" w:rsidTr="00FF56C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35" w:type="dxa"/>
          </w:tcPr>
          <w:p w14:paraId="31D8CFC3" w14:textId="77777777" w:rsidR="005634AA" w:rsidRPr="0098641F" w:rsidRDefault="005634AA" w:rsidP="00BD1180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98641F">
              <w:rPr>
                <w:sz w:val="24"/>
                <w:szCs w:val="24"/>
              </w:rPr>
              <w:t>.2</w:t>
            </w:r>
          </w:p>
        </w:tc>
        <w:tc>
          <w:tcPr>
            <w:tcW w:w="3543" w:type="dxa"/>
            <w:gridSpan w:val="2"/>
          </w:tcPr>
          <w:p w14:paraId="65A7363E" w14:textId="77777777" w:rsidR="005634AA" w:rsidRPr="0098641F" w:rsidRDefault="005634AA" w:rsidP="001630EA">
            <w:pPr>
              <w:keepNext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Energie</w:t>
            </w:r>
          </w:p>
        </w:tc>
        <w:tc>
          <w:tcPr>
            <w:tcW w:w="2268" w:type="dxa"/>
            <w:gridSpan w:val="2"/>
          </w:tcPr>
          <w:p w14:paraId="5AD8D086" w14:textId="2DF71BF9" w:rsidR="005634AA" w:rsidRPr="00BD1180" w:rsidRDefault="005634AA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4AC48304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6FE2FE3A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C</w:t>
            </w:r>
          </w:p>
          <w:p w14:paraId="723FE5BD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185D6871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527C765D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0BD5BA49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552" w:type="dxa"/>
          </w:tcPr>
          <w:p w14:paraId="21583699" w14:textId="7BF8E12A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nařízení</w:t>
            </w:r>
          </w:p>
          <w:p w14:paraId="50334846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(EU) č. 1301/2014 </w:t>
            </w:r>
          </w:p>
          <w:p w14:paraId="5A688436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3/2014;</w:t>
            </w:r>
          </w:p>
          <w:p w14:paraId="76A50333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6/912;</w:t>
            </w:r>
          </w:p>
          <w:p w14:paraId="3378B7D6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8/868;</w:t>
            </w:r>
          </w:p>
          <w:p w14:paraId="39314D68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6</w:t>
            </w:r>
          </w:p>
        </w:tc>
      </w:tr>
      <w:tr w:rsidR="00BD1180" w:rsidRPr="00293952" w14:paraId="24203BB1" w14:textId="77777777" w:rsidTr="00FF56C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35" w:type="dxa"/>
          </w:tcPr>
          <w:p w14:paraId="6C1A1D99" w14:textId="77777777" w:rsidR="005634AA" w:rsidRPr="0098641F" w:rsidRDefault="005634AA" w:rsidP="00BD1180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98641F">
              <w:rPr>
                <w:sz w:val="24"/>
                <w:szCs w:val="24"/>
              </w:rPr>
              <w:t>.3</w:t>
            </w:r>
          </w:p>
        </w:tc>
        <w:tc>
          <w:tcPr>
            <w:tcW w:w="3543" w:type="dxa"/>
            <w:gridSpan w:val="2"/>
          </w:tcPr>
          <w:p w14:paraId="40EE6062" w14:textId="77777777" w:rsidR="005634AA" w:rsidRPr="0098641F" w:rsidRDefault="005634AA" w:rsidP="001630EA">
            <w:pPr>
              <w:keepNext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– subsystémy:</w:t>
            </w:r>
          </w:p>
          <w:p w14:paraId="13F4555D" w14:textId="77777777" w:rsidR="005634AA" w:rsidRPr="0098641F" w:rsidRDefault="005634AA" w:rsidP="001630EA">
            <w:pPr>
              <w:keepNext/>
              <w:numPr>
                <w:ilvl w:val="0"/>
                <w:numId w:val="7"/>
              </w:numPr>
              <w:spacing w:before="0" w:after="0"/>
              <w:ind w:left="214" w:hanging="142"/>
              <w:jc w:val="left"/>
              <w:rPr>
                <w:spacing w:val="-6"/>
                <w:sz w:val="24"/>
                <w:szCs w:val="24"/>
              </w:rPr>
            </w:pPr>
            <w:r w:rsidRPr="0098641F">
              <w:rPr>
                <w:spacing w:val="-6"/>
                <w:sz w:val="24"/>
                <w:szCs w:val="24"/>
              </w:rPr>
              <w:t>Traťové řízení a zabezpečení</w:t>
            </w:r>
          </w:p>
          <w:p w14:paraId="1F7B8862" w14:textId="77777777" w:rsidR="005634AA" w:rsidRPr="0098641F" w:rsidRDefault="005634AA" w:rsidP="001630EA">
            <w:pPr>
              <w:keepNext/>
              <w:numPr>
                <w:ilvl w:val="0"/>
                <w:numId w:val="7"/>
              </w:numPr>
              <w:spacing w:before="0" w:after="0"/>
              <w:ind w:left="214" w:hanging="142"/>
              <w:jc w:val="left"/>
              <w:rPr>
                <w:sz w:val="24"/>
                <w:szCs w:val="24"/>
              </w:rPr>
            </w:pPr>
            <w:r w:rsidRPr="0098641F">
              <w:rPr>
                <w:spacing w:val="-6"/>
                <w:sz w:val="24"/>
                <w:szCs w:val="24"/>
              </w:rPr>
              <w:t>Palubní řízení a zabezpečení</w:t>
            </w:r>
          </w:p>
        </w:tc>
        <w:tc>
          <w:tcPr>
            <w:tcW w:w="2268" w:type="dxa"/>
            <w:gridSpan w:val="2"/>
          </w:tcPr>
          <w:p w14:paraId="612BE8E6" w14:textId="15E313ED" w:rsidR="005634AA" w:rsidRPr="00BD1180" w:rsidRDefault="005634AA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6C929C77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4F89640F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64D083C4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2E5BDAC2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14E4152D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SB</w:t>
            </w:r>
          </w:p>
          <w:p w14:paraId="0D0D2AE1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D</w:t>
            </w:r>
          </w:p>
          <w:p w14:paraId="4D32B0CF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2CB5E272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lastRenderedPageBreak/>
              <w:tab/>
              <w:t>SF</w:t>
            </w:r>
          </w:p>
          <w:p w14:paraId="58BD02CF" w14:textId="77777777" w:rsidR="005634AA" w:rsidRPr="0098641F" w:rsidRDefault="005634AA" w:rsidP="001630EA">
            <w:pPr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 xml:space="preserve">SG </w:t>
            </w:r>
          </w:p>
        </w:tc>
        <w:tc>
          <w:tcPr>
            <w:tcW w:w="2552" w:type="dxa"/>
          </w:tcPr>
          <w:p w14:paraId="66219F68" w14:textId="438034C1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lastRenderedPageBreak/>
              <w:t>nařízení</w:t>
            </w:r>
          </w:p>
          <w:p w14:paraId="32ED3B50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(EU) 2016/919; </w:t>
            </w:r>
          </w:p>
          <w:p w14:paraId="5209406E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7/6;</w:t>
            </w:r>
          </w:p>
          <w:p w14:paraId="47F9AA08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6;</w:t>
            </w:r>
          </w:p>
          <w:p w14:paraId="4FFCC83A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20/387;</w:t>
            </w:r>
          </w:p>
          <w:p w14:paraId="2F9A3250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3/2014</w:t>
            </w:r>
          </w:p>
          <w:p w14:paraId="4988E75A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6/912</w:t>
            </w:r>
          </w:p>
        </w:tc>
      </w:tr>
      <w:tr w:rsidR="00BD1180" w:rsidRPr="00293952" w14:paraId="77132937" w14:textId="77777777" w:rsidTr="00FF56C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35" w:type="dxa"/>
          </w:tcPr>
          <w:p w14:paraId="039EC088" w14:textId="77777777" w:rsidR="005634AA" w:rsidRPr="0098641F" w:rsidRDefault="005634AA" w:rsidP="00BD1180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98641F">
              <w:rPr>
                <w:sz w:val="24"/>
                <w:szCs w:val="24"/>
              </w:rPr>
              <w:t>.4</w:t>
            </w:r>
          </w:p>
        </w:tc>
        <w:tc>
          <w:tcPr>
            <w:tcW w:w="3543" w:type="dxa"/>
            <w:gridSpan w:val="2"/>
          </w:tcPr>
          <w:p w14:paraId="7C4CE2F7" w14:textId="77777777" w:rsidR="005634AA" w:rsidRPr="0098641F" w:rsidRDefault="005634AA" w:rsidP="001630EA">
            <w:pPr>
              <w:keepNext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Kolejová vozidla</w:t>
            </w:r>
          </w:p>
        </w:tc>
        <w:tc>
          <w:tcPr>
            <w:tcW w:w="2268" w:type="dxa"/>
            <w:gridSpan w:val="2"/>
          </w:tcPr>
          <w:p w14:paraId="2CAC1B76" w14:textId="287498CC" w:rsidR="005634AA" w:rsidRPr="00BD1180" w:rsidRDefault="005634AA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61A64FE9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A1</w:t>
            </w:r>
          </w:p>
          <w:p w14:paraId="445499E0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A2</w:t>
            </w:r>
          </w:p>
          <w:p w14:paraId="7CA0065B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2220C50D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5E343E17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153EE54E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28EF98DC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0AC7FA41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CV</w:t>
            </w:r>
          </w:p>
          <w:p w14:paraId="34D84A48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B</w:t>
            </w:r>
          </w:p>
          <w:p w14:paraId="68A68E9C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D</w:t>
            </w:r>
          </w:p>
          <w:p w14:paraId="58B9EA6F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6F639683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F</w:t>
            </w:r>
          </w:p>
          <w:p w14:paraId="5A9218E6" w14:textId="77777777" w:rsidR="005634AA" w:rsidRPr="0098641F" w:rsidRDefault="005634AA" w:rsidP="001630EA">
            <w:pPr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552" w:type="dxa"/>
          </w:tcPr>
          <w:p w14:paraId="31D20C64" w14:textId="069780BD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Pr="0098641F">
              <w:rPr>
                <w:sz w:val="24"/>
                <w:szCs w:val="24"/>
              </w:rPr>
              <w:t>ařízení</w:t>
            </w:r>
          </w:p>
          <w:p w14:paraId="62323430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321/2013;</w:t>
            </w:r>
          </w:p>
          <w:p w14:paraId="3B0909CD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236/2013;</w:t>
            </w:r>
          </w:p>
          <w:p w14:paraId="64C9DAAE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0/2014;</w:t>
            </w:r>
          </w:p>
          <w:p w14:paraId="2ED743EB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2/2014;</w:t>
            </w:r>
          </w:p>
          <w:p w14:paraId="135547C5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3/2014;</w:t>
            </w:r>
          </w:p>
          <w:p w14:paraId="49AF0949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4/2014;</w:t>
            </w:r>
          </w:p>
          <w:p w14:paraId="5B04229D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5/924;</w:t>
            </w:r>
          </w:p>
          <w:p w14:paraId="48B0CCDB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6/912;</w:t>
            </w:r>
          </w:p>
          <w:p w14:paraId="41AFD602" w14:textId="77777777" w:rsidR="005634AA" w:rsidRPr="0098641F" w:rsidRDefault="005634AA" w:rsidP="001630EA">
            <w:pPr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(EU) 2016/919 </w:t>
            </w:r>
          </w:p>
          <w:p w14:paraId="11B1EC83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8/868;</w:t>
            </w:r>
          </w:p>
          <w:p w14:paraId="71CB12A3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2;</w:t>
            </w:r>
          </w:p>
          <w:p w14:paraId="1696E822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4;</w:t>
            </w:r>
          </w:p>
          <w:p w14:paraId="36543000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6;</w:t>
            </w:r>
          </w:p>
          <w:p w14:paraId="56C24D0F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20/387</w:t>
            </w:r>
          </w:p>
        </w:tc>
      </w:tr>
      <w:tr w:rsidR="00BD1180" w:rsidRPr="00293952" w14:paraId="21215E5B" w14:textId="77777777" w:rsidTr="00FF56C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35" w:type="dxa"/>
          </w:tcPr>
          <w:p w14:paraId="35210AFB" w14:textId="77777777" w:rsidR="005634AA" w:rsidRPr="0098641F" w:rsidRDefault="005634AA" w:rsidP="00BD1180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98641F">
              <w:rPr>
                <w:sz w:val="24"/>
                <w:szCs w:val="24"/>
              </w:rPr>
              <w:t>.5</w:t>
            </w:r>
          </w:p>
        </w:tc>
        <w:tc>
          <w:tcPr>
            <w:tcW w:w="3543" w:type="dxa"/>
            <w:gridSpan w:val="2"/>
          </w:tcPr>
          <w:p w14:paraId="4FAF1D85" w14:textId="77777777" w:rsidR="005634AA" w:rsidRPr="0098641F" w:rsidRDefault="005634AA" w:rsidP="001630EA">
            <w:pPr>
              <w:keepNext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Evropský železniční systém - subsystém Infrastruktura </w:t>
            </w:r>
          </w:p>
        </w:tc>
        <w:tc>
          <w:tcPr>
            <w:tcW w:w="2268" w:type="dxa"/>
            <w:gridSpan w:val="2"/>
          </w:tcPr>
          <w:p w14:paraId="0C0C4518" w14:textId="1C1684EE" w:rsidR="005634AA" w:rsidRPr="00BD1180" w:rsidRDefault="005634AA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4DC37206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A1</w:t>
            </w:r>
          </w:p>
          <w:p w14:paraId="5DFA34E2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A2</w:t>
            </w:r>
          </w:p>
          <w:p w14:paraId="62CBA0BC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38E235F2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593C6319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7CB29C48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6B226D11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22BF0935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SH1</w:t>
            </w:r>
          </w:p>
          <w:p w14:paraId="15D0FC9D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552" w:type="dxa"/>
          </w:tcPr>
          <w:p w14:paraId="0D77DC05" w14:textId="1DC5E6CD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oznámení ÚNMZ č. 20/15 ve Věstníku ÚNMZ č. 2/2015 – Seznam národních technických pravidel INS;</w:t>
            </w:r>
          </w:p>
          <w:p w14:paraId="4A405C25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vyhláška MD č. 177/1995 Sb.;</w:t>
            </w:r>
          </w:p>
          <w:p w14:paraId="221BD75A" w14:textId="26F6687E" w:rsidR="005634AA" w:rsidRPr="0098641F" w:rsidRDefault="005634AA" w:rsidP="00933471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vyhláška MD č. 100/1995 Sb.</w:t>
            </w:r>
          </w:p>
        </w:tc>
      </w:tr>
      <w:tr w:rsidR="00BD1180" w:rsidRPr="00293952" w14:paraId="06FFDFCB" w14:textId="77777777" w:rsidTr="00FF56C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35" w:type="dxa"/>
          </w:tcPr>
          <w:p w14:paraId="182D878D" w14:textId="77777777" w:rsidR="005634AA" w:rsidRPr="0098641F" w:rsidRDefault="005634AA" w:rsidP="00BD1180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98641F">
              <w:rPr>
                <w:sz w:val="24"/>
                <w:szCs w:val="24"/>
              </w:rPr>
              <w:t>.6</w:t>
            </w:r>
          </w:p>
        </w:tc>
        <w:tc>
          <w:tcPr>
            <w:tcW w:w="3543" w:type="dxa"/>
            <w:gridSpan w:val="2"/>
          </w:tcPr>
          <w:p w14:paraId="25B5F26F" w14:textId="77777777" w:rsidR="005634AA" w:rsidRPr="0098641F" w:rsidRDefault="005634AA" w:rsidP="001630EA">
            <w:pPr>
              <w:keepNext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Energie</w:t>
            </w:r>
          </w:p>
        </w:tc>
        <w:tc>
          <w:tcPr>
            <w:tcW w:w="2268" w:type="dxa"/>
            <w:gridSpan w:val="2"/>
          </w:tcPr>
          <w:p w14:paraId="5022475E" w14:textId="56136EEE" w:rsidR="005634AA" w:rsidRPr="00BD1180" w:rsidRDefault="005634AA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4E18C015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268DC4CA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C</w:t>
            </w:r>
          </w:p>
          <w:p w14:paraId="27C34716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098AD855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2E99F757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63B2A2DD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552" w:type="dxa"/>
          </w:tcPr>
          <w:p w14:paraId="575585EE" w14:textId="328AA252" w:rsidR="005634AA" w:rsidRPr="0098641F" w:rsidRDefault="005634AA" w:rsidP="00933471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oznámení ÚNMZ č. 20/15 ve Věstníku ÚNMZ č. 2/2015 – Seznam národních technický</w:t>
            </w:r>
            <w:r>
              <w:rPr>
                <w:sz w:val="24"/>
                <w:szCs w:val="24"/>
              </w:rPr>
              <w:t>ch</w:t>
            </w:r>
            <w:r w:rsidRPr="0098641F">
              <w:rPr>
                <w:sz w:val="24"/>
                <w:szCs w:val="24"/>
              </w:rPr>
              <w:t xml:space="preserve"> pravidel ENE</w:t>
            </w:r>
          </w:p>
        </w:tc>
      </w:tr>
      <w:tr w:rsidR="00BD1180" w:rsidRPr="00293952" w14:paraId="34FA8AAF" w14:textId="77777777" w:rsidTr="00FF56C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35" w:type="dxa"/>
          </w:tcPr>
          <w:p w14:paraId="21392A8B" w14:textId="77777777" w:rsidR="005634AA" w:rsidRPr="0098641F" w:rsidRDefault="005634AA" w:rsidP="00BD1180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98641F">
              <w:rPr>
                <w:sz w:val="24"/>
                <w:szCs w:val="24"/>
              </w:rPr>
              <w:t>.7</w:t>
            </w:r>
          </w:p>
        </w:tc>
        <w:tc>
          <w:tcPr>
            <w:tcW w:w="3543" w:type="dxa"/>
            <w:gridSpan w:val="2"/>
          </w:tcPr>
          <w:p w14:paraId="2921C807" w14:textId="77777777" w:rsidR="005634AA" w:rsidRPr="0098641F" w:rsidRDefault="005634AA" w:rsidP="001630EA">
            <w:pPr>
              <w:keepNext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Evropský železniční systém – </w:t>
            </w:r>
            <w:r w:rsidRPr="0098641F">
              <w:rPr>
                <w:sz w:val="24"/>
                <w:szCs w:val="24"/>
              </w:rPr>
              <w:lastRenderedPageBreak/>
              <w:t>subsystémy:</w:t>
            </w:r>
          </w:p>
          <w:p w14:paraId="10036A7F" w14:textId="77777777" w:rsidR="005634AA" w:rsidRPr="0098641F" w:rsidRDefault="005634AA" w:rsidP="001630EA">
            <w:pPr>
              <w:keepNext/>
              <w:numPr>
                <w:ilvl w:val="0"/>
                <w:numId w:val="7"/>
              </w:numPr>
              <w:spacing w:before="0" w:after="0"/>
              <w:ind w:left="214" w:hanging="142"/>
              <w:jc w:val="left"/>
              <w:rPr>
                <w:spacing w:val="-6"/>
                <w:sz w:val="24"/>
                <w:szCs w:val="24"/>
              </w:rPr>
            </w:pPr>
            <w:r w:rsidRPr="0098641F">
              <w:rPr>
                <w:spacing w:val="-6"/>
                <w:sz w:val="24"/>
                <w:szCs w:val="24"/>
              </w:rPr>
              <w:t>Traťové řízení a zabezpečení</w:t>
            </w:r>
          </w:p>
          <w:p w14:paraId="6E193538" w14:textId="77777777" w:rsidR="005634AA" w:rsidRPr="0098641F" w:rsidRDefault="005634AA" w:rsidP="001630EA">
            <w:pPr>
              <w:keepNext/>
              <w:numPr>
                <w:ilvl w:val="0"/>
                <w:numId w:val="7"/>
              </w:numPr>
              <w:spacing w:before="0" w:after="0"/>
              <w:ind w:left="214" w:hanging="142"/>
              <w:jc w:val="left"/>
              <w:rPr>
                <w:sz w:val="24"/>
                <w:szCs w:val="24"/>
              </w:rPr>
            </w:pPr>
            <w:r w:rsidRPr="0098641F">
              <w:rPr>
                <w:spacing w:val="-6"/>
                <w:sz w:val="24"/>
                <w:szCs w:val="24"/>
              </w:rPr>
              <w:t>Palubní řízení a zabezpečení</w:t>
            </w:r>
          </w:p>
        </w:tc>
        <w:tc>
          <w:tcPr>
            <w:tcW w:w="2268" w:type="dxa"/>
            <w:gridSpan w:val="2"/>
          </w:tcPr>
          <w:p w14:paraId="581B9031" w14:textId="0B81FDB5" w:rsidR="005634AA" w:rsidRPr="00BD1180" w:rsidRDefault="005634AA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lastRenderedPageBreak/>
              <w:t xml:space="preserve">Rozhodnutí Komise </w:t>
            </w:r>
            <w:r w:rsidRPr="00BD1180">
              <w:rPr>
                <w:b/>
                <w:sz w:val="24"/>
                <w:szCs w:val="24"/>
              </w:rPr>
              <w:lastRenderedPageBreak/>
              <w:t>2010/713/EU</w:t>
            </w:r>
          </w:p>
          <w:p w14:paraId="3477828A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67D7C0B2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5B086153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6B8AA63C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41183A04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SB</w:t>
            </w:r>
          </w:p>
          <w:p w14:paraId="59768CC9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D</w:t>
            </w:r>
          </w:p>
          <w:p w14:paraId="3403D2FD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11C1F0D4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F</w:t>
            </w:r>
          </w:p>
          <w:p w14:paraId="5840C257" w14:textId="14EEBB09" w:rsidR="005634AA" w:rsidRPr="0098641F" w:rsidRDefault="005634AA" w:rsidP="00933471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552" w:type="dxa"/>
          </w:tcPr>
          <w:p w14:paraId="476C6ED4" w14:textId="662FB770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lastRenderedPageBreak/>
              <w:t xml:space="preserve">oznámení ÚNMZ </w:t>
            </w:r>
            <w:r w:rsidRPr="0098641F">
              <w:rPr>
                <w:sz w:val="24"/>
                <w:szCs w:val="24"/>
              </w:rPr>
              <w:lastRenderedPageBreak/>
              <w:t>č. 20/15 ve Věstníku ÚNMZ č. 2/2015 – Seznam národních technický</w:t>
            </w:r>
            <w:r>
              <w:rPr>
                <w:sz w:val="24"/>
                <w:szCs w:val="24"/>
              </w:rPr>
              <w:t>ch</w:t>
            </w:r>
            <w:r w:rsidRPr="0098641F">
              <w:rPr>
                <w:sz w:val="24"/>
                <w:szCs w:val="24"/>
              </w:rPr>
              <w:t xml:space="preserve"> pravidel CCS;</w:t>
            </w:r>
          </w:p>
          <w:p w14:paraId="25E49216" w14:textId="1D9480AD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1-3-2 ed.</w:t>
            </w:r>
            <w:r w:rsidR="00FF56C8">
              <w:rPr>
                <w:sz w:val="24"/>
                <w:szCs w:val="24"/>
              </w:rPr>
              <w:t> </w:t>
            </w:r>
            <w:r w:rsidRPr="0098641F">
              <w:rPr>
                <w:sz w:val="24"/>
                <w:szCs w:val="24"/>
              </w:rPr>
              <w:t>4;</w:t>
            </w:r>
          </w:p>
          <w:p w14:paraId="4CC50C04" w14:textId="6A9C4B3B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1-4 ed.</w:t>
            </w:r>
            <w:r w:rsidR="00FF56C8">
              <w:rPr>
                <w:sz w:val="24"/>
                <w:szCs w:val="24"/>
              </w:rPr>
              <w:t> </w:t>
            </w:r>
            <w:r w:rsidRPr="0098641F">
              <w:rPr>
                <w:sz w:val="24"/>
                <w:szCs w:val="24"/>
              </w:rPr>
              <w:t>4;</w:t>
            </w:r>
          </w:p>
          <w:p w14:paraId="3E6ACDDE" w14:textId="01EA69C4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5-1 ed.</w:t>
            </w:r>
            <w:r w:rsidR="00FF56C8">
              <w:rPr>
                <w:sz w:val="24"/>
                <w:szCs w:val="24"/>
              </w:rPr>
              <w:t> </w:t>
            </w:r>
            <w:r w:rsidRPr="0098641F">
              <w:rPr>
                <w:sz w:val="24"/>
                <w:szCs w:val="24"/>
              </w:rPr>
              <w:t>2;</w:t>
            </w:r>
          </w:p>
          <w:p w14:paraId="2268A461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5-3;</w:t>
            </w:r>
          </w:p>
          <w:p w14:paraId="2376D1D7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6-1;</w:t>
            </w:r>
          </w:p>
          <w:p w14:paraId="205CEC37" w14:textId="4AE26994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6-1 ed.</w:t>
            </w:r>
            <w:r w:rsidR="00FF56C8">
              <w:rPr>
                <w:sz w:val="24"/>
                <w:szCs w:val="24"/>
              </w:rPr>
              <w:t> </w:t>
            </w:r>
            <w:r w:rsidRPr="0098641F">
              <w:rPr>
                <w:sz w:val="24"/>
                <w:szCs w:val="24"/>
              </w:rPr>
              <w:t xml:space="preserve">2; </w:t>
            </w:r>
          </w:p>
          <w:p w14:paraId="27DEBBEB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6-2;</w:t>
            </w:r>
          </w:p>
          <w:p w14:paraId="26DBFA38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ČSN EN 50128 ed. 2; </w:t>
            </w:r>
          </w:p>
          <w:p w14:paraId="601AF3A2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9;</w:t>
            </w:r>
          </w:p>
          <w:p w14:paraId="05017E06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29 ed. 2;</w:t>
            </w:r>
          </w:p>
          <w:p w14:paraId="254C5C6F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50159;</w:t>
            </w:r>
          </w:p>
          <w:p w14:paraId="7D82E743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ČSN 34 2613 ed. 3; </w:t>
            </w:r>
          </w:p>
          <w:p w14:paraId="21EEE67C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ČSN 34 2614 ed. 3; </w:t>
            </w:r>
          </w:p>
          <w:p w14:paraId="650CE14F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ČSN 34 2617; </w:t>
            </w:r>
          </w:p>
          <w:p w14:paraId="3A2C91BB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ČSN 34 2650 ed. 2; </w:t>
            </w:r>
          </w:p>
          <w:p w14:paraId="5ADF7A57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ČSN CLC/TS 50 238-2; </w:t>
            </w:r>
          </w:p>
          <w:p w14:paraId="4A65396A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ČSN CLC/TS 50 238-3; </w:t>
            </w:r>
          </w:p>
          <w:p w14:paraId="2858813C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TNŽ 34 2620;</w:t>
            </w:r>
          </w:p>
          <w:p w14:paraId="66629996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Směrnice SŽDC č. 35; </w:t>
            </w:r>
          </w:p>
          <w:p w14:paraId="6FAAF192" w14:textId="77777777" w:rsidR="005634AA" w:rsidRPr="0098641F" w:rsidRDefault="005634AA" w:rsidP="001630EA">
            <w:pPr>
              <w:pStyle w:val="Prosttex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SŽDC (ČD) D1;</w:t>
            </w:r>
          </w:p>
          <w:p w14:paraId="0C026554" w14:textId="77777777" w:rsidR="005634AA" w:rsidRPr="0098641F" w:rsidRDefault="005634AA" w:rsidP="001630EA">
            <w:pPr>
              <w:pStyle w:val="Prosttex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SŽDC PPD-2/2018;</w:t>
            </w:r>
          </w:p>
          <w:p w14:paraId="52F60196" w14:textId="77777777" w:rsidR="005634AA" w:rsidRPr="0098641F" w:rsidRDefault="005634AA" w:rsidP="001630EA">
            <w:pPr>
              <w:pStyle w:val="Prosttex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20009/2018-SŽDC-GŘ06;</w:t>
            </w:r>
          </w:p>
          <w:p w14:paraId="42A7A891" w14:textId="77777777" w:rsidR="005634AA" w:rsidRPr="0098641F" w:rsidRDefault="005634AA" w:rsidP="001630EA">
            <w:pPr>
              <w:pStyle w:val="Prosttex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DUCR-66181/19/Bv</w:t>
            </w:r>
          </w:p>
        </w:tc>
      </w:tr>
      <w:tr w:rsidR="00BD1180" w:rsidRPr="00293952" w14:paraId="551EAEF6" w14:textId="77777777" w:rsidTr="00FF56C8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35" w:type="dxa"/>
          </w:tcPr>
          <w:p w14:paraId="0AA72468" w14:textId="77777777" w:rsidR="005634AA" w:rsidRPr="0098641F" w:rsidRDefault="005634AA" w:rsidP="00BD1180">
            <w:pPr>
              <w:tabs>
                <w:tab w:val="left" w:pos="1134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lastRenderedPageBreak/>
              <w:t>1</w:t>
            </w:r>
            <w:r>
              <w:rPr>
                <w:sz w:val="24"/>
                <w:szCs w:val="24"/>
              </w:rPr>
              <w:t>2</w:t>
            </w:r>
            <w:r w:rsidRPr="0098641F">
              <w:rPr>
                <w:sz w:val="24"/>
                <w:szCs w:val="24"/>
              </w:rPr>
              <w:t>.8</w:t>
            </w:r>
          </w:p>
        </w:tc>
        <w:tc>
          <w:tcPr>
            <w:tcW w:w="3543" w:type="dxa"/>
            <w:gridSpan w:val="2"/>
          </w:tcPr>
          <w:p w14:paraId="492C7289" w14:textId="77777777" w:rsidR="005634AA" w:rsidRPr="0098641F" w:rsidRDefault="005634AA" w:rsidP="001630EA">
            <w:pPr>
              <w:keepNext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Kolejová vozidla</w:t>
            </w:r>
          </w:p>
        </w:tc>
        <w:tc>
          <w:tcPr>
            <w:tcW w:w="2268" w:type="dxa"/>
            <w:gridSpan w:val="2"/>
          </w:tcPr>
          <w:p w14:paraId="4932D9EB" w14:textId="2589F72D" w:rsidR="005634AA" w:rsidRPr="00BD1180" w:rsidRDefault="005634AA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3EDEF8A5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A1</w:t>
            </w:r>
          </w:p>
          <w:p w14:paraId="0AF5977A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A2</w:t>
            </w:r>
          </w:p>
          <w:p w14:paraId="0AC0EC61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2638FC8A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733CEF8E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03BF07FC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52A20984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2D53E4EC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lastRenderedPageBreak/>
              <w:tab/>
            </w:r>
            <w:r w:rsidRPr="0098641F">
              <w:rPr>
                <w:bCs/>
                <w:sz w:val="24"/>
                <w:szCs w:val="24"/>
              </w:rPr>
              <w:t>CV</w:t>
            </w:r>
          </w:p>
          <w:p w14:paraId="0681EEA8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B</w:t>
            </w:r>
          </w:p>
          <w:p w14:paraId="41AD49FF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D</w:t>
            </w:r>
          </w:p>
          <w:p w14:paraId="2FFC807F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04DA5F35" w14:textId="77777777" w:rsidR="005634AA" w:rsidRPr="0098641F" w:rsidRDefault="005634AA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F</w:t>
            </w:r>
          </w:p>
          <w:p w14:paraId="48832A47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552" w:type="dxa"/>
          </w:tcPr>
          <w:p w14:paraId="6AF9BE35" w14:textId="505FD67A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lastRenderedPageBreak/>
              <w:t>oznámení ÚNMZ č.</w:t>
            </w:r>
            <w:r w:rsidR="00BD1180">
              <w:rPr>
                <w:sz w:val="24"/>
                <w:szCs w:val="24"/>
              </w:rPr>
              <w:t> </w:t>
            </w:r>
            <w:r w:rsidRPr="0098641F">
              <w:rPr>
                <w:sz w:val="24"/>
                <w:szCs w:val="24"/>
              </w:rPr>
              <w:t xml:space="preserve">20/15 ve Věstníku ÚNMZ č. 2/2015 – Seznam národních </w:t>
            </w:r>
            <w:r w:rsidR="00FF56C8" w:rsidRPr="0098641F">
              <w:rPr>
                <w:sz w:val="24"/>
                <w:szCs w:val="24"/>
              </w:rPr>
              <w:t>technických</w:t>
            </w:r>
            <w:r w:rsidRPr="0098641F">
              <w:rPr>
                <w:sz w:val="24"/>
                <w:szCs w:val="24"/>
              </w:rPr>
              <w:t xml:space="preserve"> pravidel RST;</w:t>
            </w:r>
          </w:p>
          <w:p w14:paraId="0A02DDFC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RA/TD/2010-01/XA, verze 3.0:2014;</w:t>
            </w:r>
          </w:p>
          <w:p w14:paraId="2B0AC139" w14:textId="4837B3CB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Pr="0098641F">
              <w:rPr>
                <w:sz w:val="24"/>
                <w:szCs w:val="24"/>
              </w:rPr>
              <w:t>yhl</w:t>
            </w:r>
            <w:r>
              <w:rPr>
                <w:sz w:val="24"/>
                <w:szCs w:val="24"/>
              </w:rPr>
              <w:t>áška</w:t>
            </w:r>
            <w:r w:rsidRPr="0098641F">
              <w:rPr>
                <w:sz w:val="24"/>
                <w:szCs w:val="24"/>
              </w:rPr>
              <w:t xml:space="preserve"> MD č. 100/1995 Sb.;</w:t>
            </w:r>
          </w:p>
          <w:p w14:paraId="56A375C8" w14:textId="373C62B9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v</w:t>
            </w:r>
            <w:r w:rsidRPr="0098641F">
              <w:rPr>
                <w:sz w:val="24"/>
                <w:szCs w:val="24"/>
              </w:rPr>
              <w:t>yhl</w:t>
            </w:r>
            <w:r>
              <w:rPr>
                <w:sz w:val="24"/>
                <w:szCs w:val="24"/>
              </w:rPr>
              <w:t>áška</w:t>
            </w:r>
            <w:r w:rsidRPr="0098641F">
              <w:rPr>
                <w:sz w:val="24"/>
                <w:szCs w:val="24"/>
              </w:rPr>
              <w:t xml:space="preserve"> MD č.</w:t>
            </w:r>
            <w:r w:rsidR="00FF56C8">
              <w:rPr>
                <w:sz w:val="24"/>
                <w:szCs w:val="24"/>
              </w:rPr>
              <w:t> </w:t>
            </w:r>
            <w:r w:rsidRPr="0098641F">
              <w:rPr>
                <w:sz w:val="24"/>
                <w:szCs w:val="24"/>
              </w:rPr>
              <w:t>173/1995 Sb.;</w:t>
            </w:r>
          </w:p>
          <w:p w14:paraId="57EA5DD6" w14:textId="77777777" w:rsidR="005634AA" w:rsidRPr="0098641F" w:rsidRDefault="005634AA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ČSN EN ISO 17351</w:t>
            </w:r>
          </w:p>
        </w:tc>
      </w:tr>
      <w:tr w:rsidR="00165648" w:rsidRPr="00165648" w14:paraId="62D2EB42" w14:textId="77777777" w:rsidTr="00FF56C8">
        <w:tc>
          <w:tcPr>
            <w:tcW w:w="1143" w:type="dxa"/>
            <w:gridSpan w:val="2"/>
            <w:shd w:val="clear" w:color="auto" w:fill="auto"/>
          </w:tcPr>
          <w:p w14:paraId="1393DD8C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lastRenderedPageBreak/>
              <w:t>13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2AA6FA09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Hračky podle NV č. 86/2011 Sb., resp. směrnice 2009/48/ES</w:t>
            </w:r>
          </w:p>
        </w:tc>
      </w:tr>
      <w:tr w:rsidR="00165648" w:rsidRPr="00165648" w14:paraId="78FF826F" w14:textId="77777777" w:rsidTr="00FF56C8">
        <w:tc>
          <w:tcPr>
            <w:tcW w:w="1143" w:type="dxa"/>
            <w:gridSpan w:val="2"/>
            <w:shd w:val="clear" w:color="auto" w:fill="auto"/>
          </w:tcPr>
          <w:p w14:paraId="5098217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3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7488794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anenky a hračky s měkkou výplní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34861F32" w14:textId="38DC47F3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86/2011 Sb.</w:t>
            </w:r>
          </w:p>
          <w:p w14:paraId="18678055" w14:textId="75C0FD81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09/48/ES</w:t>
            </w:r>
          </w:p>
          <w:p w14:paraId="55B2F51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ES přezkoušení typu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7EED8102" w14:textId="07CA41F7" w:rsidR="00D84C99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§ 9 odst. 2 a příloha</w:t>
            </w:r>
          </w:p>
          <w:p w14:paraId="4D70BC95" w14:textId="5AF833F1" w:rsidR="009E3650" w:rsidRPr="00165648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. 2 NV č. 86/2011 Sb.</w:t>
            </w:r>
          </w:p>
        </w:tc>
      </w:tr>
      <w:tr w:rsidR="00165648" w:rsidRPr="00165648" w14:paraId="44BB21FE" w14:textId="77777777" w:rsidTr="00FF56C8">
        <w:tc>
          <w:tcPr>
            <w:tcW w:w="1143" w:type="dxa"/>
            <w:gridSpan w:val="2"/>
            <w:shd w:val="clear" w:color="auto" w:fill="auto"/>
          </w:tcPr>
          <w:p w14:paraId="7D3BC22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3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894264F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Hračky podle § 2</w:t>
            </w:r>
          </w:p>
        </w:tc>
        <w:tc>
          <w:tcPr>
            <w:tcW w:w="2261" w:type="dxa"/>
            <w:vMerge/>
            <w:shd w:val="clear" w:color="auto" w:fill="auto"/>
          </w:tcPr>
          <w:p w14:paraId="668EA44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94204B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FF502FB" w14:textId="77777777" w:rsidTr="00FF56C8">
        <w:tc>
          <w:tcPr>
            <w:tcW w:w="1143" w:type="dxa"/>
            <w:gridSpan w:val="2"/>
            <w:shd w:val="clear" w:color="auto" w:fill="auto"/>
          </w:tcPr>
          <w:p w14:paraId="5A13D461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4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45C7758A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Pyrotechnické výrobky podle zákona č. 206/2015 Sb. a NV č. 208/2015 Sb., resp. směrnice 2013/29/EU</w:t>
            </w:r>
          </w:p>
        </w:tc>
      </w:tr>
      <w:tr w:rsidR="00165648" w:rsidRPr="00165648" w14:paraId="1AE4A0F6" w14:textId="77777777" w:rsidTr="00FF56C8">
        <w:tc>
          <w:tcPr>
            <w:tcW w:w="1143" w:type="dxa"/>
            <w:gridSpan w:val="2"/>
            <w:shd w:val="clear" w:color="auto" w:fill="auto"/>
          </w:tcPr>
          <w:p w14:paraId="4580147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4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D9E5620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Zábavní pyrotechnika kategorie F1, 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1E5AE03F" w14:textId="75515D32" w:rsidR="009E3650" w:rsidRPr="00165648" w:rsidRDefault="009E3650" w:rsidP="001606F8">
            <w:pPr>
              <w:spacing w:before="0" w:after="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 xml:space="preserve">zákon </w:t>
            </w: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br/>
              <w:t>č. 206/2015 Sb.</w:t>
            </w:r>
            <w:r w:rsidR="00D84C99">
              <w:rPr>
                <w:rFonts w:eastAsia="Calibri"/>
                <w:b/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a NV č. 208/2015 Sb.</w:t>
            </w:r>
          </w:p>
          <w:p w14:paraId="1F598377" w14:textId="77777777" w:rsidR="009E3650" w:rsidRPr="00165648" w:rsidRDefault="009E3650" w:rsidP="001606F8">
            <w:pPr>
              <w:spacing w:before="0" w:after="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směrnice 2013/29/EU</w:t>
            </w:r>
          </w:p>
          <w:p w14:paraId="48153702" w14:textId="77777777" w:rsidR="009E3650" w:rsidRPr="00165648" w:rsidRDefault="009E3650" w:rsidP="001606F8">
            <w:pPr>
              <w:spacing w:before="0" w:after="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Modul C2</w:t>
            </w:r>
          </w:p>
          <w:p w14:paraId="70EC2C34" w14:textId="77777777" w:rsidR="009E3650" w:rsidRPr="00165648" w:rsidRDefault="009E3650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2F68B6FC" w14:textId="77777777" w:rsidR="009E3650" w:rsidRPr="00165648" w:rsidRDefault="009E3650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5F40B132" w14:textId="77777777" w:rsidR="009E3650" w:rsidRPr="00165648" w:rsidRDefault="009E3650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4FDAA839" w14:textId="77777777" w:rsidR="009E3650" w:rsidRPr="00165648" w:rsidRDefault="009E3650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1274837A" w14:textId="77777777" w:rsidR="009E3650" w:rsidRPr="00165648" w:rsidRDefault="009A58A2" w:rsidP="009A58A2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Příloha č. 2 zákona </w:t>
            </w:r>
            <w:r w:rsidR="009E3650" w:rsidRPr="00165648">
              <w:rPr>
                <w:sz w:val="24"/>
                <w:szCs w:val="24"/>
                <w:lang w:eastAsia="en-US"/>
              </w:rPr>
              <w:t>č.</w:t>
            </w:r>
            <w:r w:rsidRPr="00165648">
              <w:rPr>
                <w:sz w:val="24"/>
                <w:szCs w:val="24"/>
                <w:lang w:eastAsia="en-US"/>
              </w:rPr>
              <w:t> </w:t>
            </w:r>
            <w:r w:rsidR="009E3650" w:rsidRPr="00165648">
              <w:rPr>
                <w:sz w:val="24"/>
                <w:szCs w:val="24"/>
                <w:lang w:eastAsia="en-US"/>
              </w:rPr>
              <w:t>206/2015 Sb.</w:t>
            </w:r>
          </w:p>
        </w:tc>
      </w:tr>
      <w:tr w:rsidR="00165648" w:rsidRPr="00165648" w14:paraId="24ED112F" w14:textId="77777777" w:rsidTr="00FF56C8">
        <w:tc>
          <w:tcPr>
            <w:tcW w:w="1143" w:type="dxa"/>
            <w:gridSpan w:val="2"/>
            <w:shd w:val="clear" w:color="auto" w:fill="auto"/>
          </w:tcPr>
          <w:p w14:paraId="4FFFB55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4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FDC9862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Zábavní pyrotechnika kategorie F2, F3</w:t>
            </w:r>
          </w:p>
        </w:tc>
        <w:tc>
          <w:tcPr>
            <w:tcW w:w="2261" w:type="dxa"/>
            <w:vMerge/>
            <w:shd w:val="clear" w:color="auto" w:fill="auto"/>
          </w:tcPr>
          <w:p w14:paraId="6CCEAFE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03F3BF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9C3DABE" w14:textId="77777777" w:rsidTr="00FF56C8">
        <w:tc>
          <w:tcPr>
            <w:tcW w:w="1143" w:type="dxa"/>
            <w:gridSpan w:val="2"/>
            <w:shd w:val="clear" w:color="auto" w:fill="auto"/>
          </w:tcPr>
          <w:p w14:paraId="35B8FB5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4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48FD69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Zábavní pyrotechnika kategorie F4</w:t>
            </w:r>
          </w:p>
        </w:tc>
        <w:tc>
          <w:tcPr>
            <w:tcW w:w="2261" w:type="dxa"/>
            <w:vMerge/>
            <w:shd w:val="clear" w:color="auto" w:fill="auto"/>
          </w:tcPr>
          <w:p w14:paraId="6D28DE8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3ED182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7EA45A2" w14:textId="77777777" w:rsidTr="00FF56C8">
        <w:tc>
          <w:tcPr>
            <w:tcW w:w="1143" w:type="dxa"/>
            <w:gridSpan w:val="2"/>
            <w:shd w:val="clear" w:color="auto" w:fill="auto"/>
          </w:tcPr>
          <w:p w14:paraId="79AB97A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4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6E6637F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Divadelní pyrotechnika kategorie T1</w:t>
            </w:r>
          </w:p>
        </w:tc>
        <w:tc>
          <w:tcPr>
            <w:tcW w:w="2261" w:type="dxa"/>
            <w:vMerge/>
            <w:shd w:val="clear" w:color="auto" w:fill="auto"/>
          </w:tcPr>
          <w:p w14:paraId="0F83DA0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04FFEA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19194E9" w14:textId="77777777" w:rsidTr="00FF56C8">
        <w:tc>
          <w:tcPr>
            <w:tcW w:w="1143" w:type="dxa"/>
            <w:gridSpan w:val="2"/>
            <w:shd w:val="clear" w:color="auto" w:fill="auto"/>
          </w:tcPr>
          <w:p w14:paraId="617E2B5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4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050CFF7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Divadelní pyrotechnika kategorie T2</w:t>
            </w:r>
          </w:p>
        </w:tc>
        <w:tc>
          <w:tcPr>
            <w:tcW w:w="2261" w:type="dxa"/>
            <w:vMerge/>
            <w:shd w:val="clear" w:color="auto" w:fill="auto"/>
          </w:tcPr>
          <w:p w14:paraId="7747152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D02DAD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F37A00F" w14:textId="77777777" w:rsidTr="00FF56C8">
        <w:tc>
          <w:tcPr>
            <w:tcW w:w="1143" w:type="dxa"/>
            <w:gridSpan w:val="2"/>
            <w:shd w:val="clear" w:color="auto" w:fill="auto"/>
          </w:tcPr>
          <w:p w14:paraId="790A9AC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4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6E02F3D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yrotechnické výrobky pro použití ve vozidlech</w:t>
            </w:r>
          </w:p>
        </w:tc>
        <w:tc>
          <w:tcPr>
            <w:tcW w:w="2261" w:type="dxa"/>
            <w:vMerge/>
            <w:shd w:val="clear" w:color="auto" w:fill="auto"/>
          </w:tcPr>
          <w:p w14:paraId="01810F8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F3C814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6ACC766" w14:textId="77777777" w:rsidTr="00FF56C8">
        <w:tc>
          <w:tcPr>
            <w:tcW w:w="1143" w:type="dxa"/>
            <w:gridSpan w:val="2"/>
            <w:shd w:val="clear" w:color="auto" w:fill="auto"/>
          </w:tcPr>
          <w:p w14:paraId="7404580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4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5B12887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statní pyrotechnické výrobky kategorie P1 (kromě pyrotechnických výrobků pro použití ve vozidlech)</w:t>
            </w:r>
          </w:p>
        </w:tc>
        <w:tc>
          <w:tcPr>
            <w:tcW w:w="2261" w:type="dxa"/>
            <w:vMerge/>
            <w:shd w:val="clear" w:color="auto" w:fill="auto"/>
          </w:tcPr>
          <w:p w14:paraId="586CC12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F3A9D2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BE5B8BA" w14:textId="77777777" w:rsidTr="00FF56C8">
        <w:tc>
          <w:tcPr>
            <w:tcW w:w="1143" w:type="dxa"/>
            <w:gridSpan w:val="2"/>
            <w:shd w:val="clear" w:color="auto" w:fill="auto"/>
          </w:tcPr>
          <w:p w14:paraId="0D6A7E2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4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9767FCD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statní pyrotechnické výrobky kategorie P2 (kromě pyrotechnických výrobků pro použití ve vozidlech)</w:t>
            </w:r>
          </w:p>
        </w:tc>
        <w:tc>
          <w:tcPr>
            <w:tcW w:w="2261" w:type="dxa"/>
            <w:vMerge/>
            <w:shd w:val="clear" w:color="auto" w:fill="auto"/>
          </w:tcPr>
          <w:p w14:paraId="6211A8F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A8B451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B5E7082" w14:textId="77777777" w:rsidTr="00FF56C8">
        <w:tc>
          <w:tcPr>
            <w:tcW w:w="1143" w:type="dxa"/>
            <w:gridSpan w:val="2"/>
            <w:shd w:val="clear" w:color="auto" w:fill="auto"/>
          </w:tcPr>
          <w:p w14:paraId="26EC94B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5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5D11B520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Lodní výstroj podle NV č. 345/2016 Sb., resp. směrnice 2014/90/EU</w:t>
            </w:r>
          </w:p>
        </w:tc>
      </w:tr>
      <w:tr w:rsidR="00165648" w:rsidRPr="00165648" w14:paraId="64C84977" w14:textId="77777777" w:rsidTr="00FF56C8">
        <w:tc>
          <w:tcPr>
            <w:tcW w:w="1143" w:type="dxa"/>
            <w:gridSpan w:val="2"/>
            <w:shd w:val="clear" w:color="auto" w:fill="auto"/>
          </w:tcPr>
          <w:p w14:paraId="410EE39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5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33D48A7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bCs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t xml:space="preserve">Pozici označující světla pro </w:t>
            </w: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lastRenderedPageBreak/>
              <w:t>záchranné prostředky:</w:t>
            </w:r>
          </w:p>
          <w:p w14:paraId="11192F19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bCs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t xml:space="preserve"> - pro záchranná plavidla </w:t>
            </w: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br/>
              <w:t>a záchranářské čluny;</w:t>
            </w:r>
          </w:p>
          <w:p w14:paraId="0E309273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bCs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t xml:space="preserve"> - pro záchranné kruhy;</w:t>
            </w:r>
          </w:p>
          <w:p w14:paraId="786EFA60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t xml:space="preserve"> - pro záchranné vesty.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54882258" w14:textId="77777777" w:rsidR="009E3650" w:rsidRPr="00165648" w:rsidRDefault="009E3650" w:rsidP="001606F8">
            <w:pPr>
              <w:spacing w:before="0" w:after="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lastRenderedPageBreak/>
              <w:t>NV č.345/2016 Sb.</w:t>
            </w:r>
          </w:p>
          <w:p w14:paraId="059A7259" w14:textId="77777777" w:rsidR="009E3650" w:rsidRPr="00165648" w:rsidRDefault="009E3650" w:rsidP="001606F8">
            <w:pPr>
              <w:spacing w:before="0" w:after="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lastRenderedPageBreak/>
              <w:t>směrnice 2014/90/EU</w:t>
            </w:r>
          </w:p>
          <w:p w14:paraId="112174C9" w14:textId="77777777" w:rsidR="009E3650" w:rsidRPr="00165648" w:rsidRDefault="009E3650" w:rsidP="001606F8">
            <w:pPr>
              <w:spacing w:before="0" w:after="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Modul B</w:t>
            </w:r>
          </w:p>
          <w:p w14:paraId="4B89FC30" w14:textId="77777777" w:rsidR="009E3650" w:rsidRPr="00165648" w:rsidRDefault="009E3650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079CADFC" w14:textId="77777777" w:rsidR="009E3650" w:rsidRPr="00165648" w:rsidRDefault="009E3650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20CB4948" w14:textId="77777777" w:rsidR="009E3650" w:rsidRPr="00165648" w:rsidRDefault="009E3650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Modul F</w:t>
            </w:r>
          </w:p>
          <w:p w14:paraId="31C7137E" w14:textId="77777777" w:rsidR="009E3650" w:rsidRPr="00165648" w:rsidRDefault="009E3650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5FA5C4DF" w14:textId="4D713768" w:rsidR="00D84C99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lastRenderedPageBreak/>
              <w:t>§</w:t>
            </w:r>
            <w:r w:rsidR="009A58A2" w:rsidRPr="00165648">
              <w:rPr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3 odst.</w:t>
            </w:r>
            <w:r w:rsidR="009A58A2" w:rsidRPr="00165648">
              <w:rPr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1</w:t>
            </w:r>
          </w:p>
          <w:p w14:paraId="3D43956D" w14:textId="1BF34B8B" w:rsidR="009E3650" w:rsidRPr="00165648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lastRenderedPageBreak/>
              <w:t>NV č. 345/2016 Sb.</w:t>
            </w:r>
          </w:p>
        </w:tc>
      </w:tr>
      <w:tr w:rsidR="00165648" w:rsidRPr="00165648" w14:paraId="14DD3E44" w14:textId="77777777" w:rsidTr="00FF56C8">
        <w:tc>
          <w:tcPr>
            <w:tcW w:w="1143" w:type="dxa"/>
            <w:gridSpan w:val="2"/>
            <w:shd w:val="clear" w:color="auto" w:fill="auto"/>
          </w:tcPr>
          <w:p w14:paraId="72B7566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15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E79ECFA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ro ochranu znečištění moří</w:t>
            </w:r>
          </w:p>
        </w:tc>
        <w:tc>
          <w:tcPr>
            <w:tcW w:w="2261" w:type="dxa"/>
            <w:vMerge/>
            <w:shd w:val="clear" w:color="auto" w:fill="auto"/>
          </w:tcPr>
          <w:p w14:paraId="26852AE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DCCCCE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714035B" w14:textId="77777777" w:rsidTr="00FF56C8">
        <w:tc>
          <w:tcPr>
            <w:tcW w:w="1143" w:type="dxa"/>
            <w:gridSpan w:val="2"/>
            <w:shd w:val="clear" w:color="auto" w:fill="auto"/>
          </w:tcPr>
          <w:p w14:paraId="06AA7EB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5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5CBD4F2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rotipožární ochrany</w:t>
            </w:r>
          </w:p>
        </w:tc>
        <w:tc>
          <w:tcPr>
            <w:tcW w:w="2261" w:type="dxa"/>
            <w:vMerge/>
            <w:shd w:val="clear" w:color="auto" w:fill="auto"/>
          </w:tcPr>
          <w:p w14:paraId="07B5370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E0D160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01A5766" w14:textId="77777777" w:rsidTr="00FF56C8">
        <w:tc>
          <w:tcPr>
            <w:tcW w:w="1143" w:type="dxa"/>
            <w:gridSpan w:val="2"/>
            <w:shd w:val="clear" w:color="auto" w:fill="auto"/>
          </w:tcPr>
          <w:p w14:paraId="05D1A5F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5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6D8710F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ro navigaci</w:t>
            </w:r>
          </w:p>
        </w:tc>
        <w:tc>
          <w:tcPr>
            <w:tcW w:w="2261" w:type="dxa"/>
            <w:vMerge/>
            <w:shd w:val="clear" w:color="auto" w:fill="auto"/>
          </w:tcPr>
          <w:p w14:paraId="48762A1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83A4FF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7DE01C3" w14:textId="77777777" w:rsidTr="00FF56C8">
        <w:tc>
          <w:tcPr>
            <w:tcW w:w="1143" w:type="dxa"/>
            <w:gridSpan w:val="2"/>
            <w:shd w:val="clear" w:color="auto" w:fill="auto"/>
          </w:tcPr>
          <w:p w14:paraId="3D97C56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5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27C3F02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Radio-komunikační výstroj</w:t>
            </w:r>
          </w:p>
        </w:tc>
        <w:tc>
          <w:tcPr>
            <w:tcW w:w="2261" w:type="dxa"/>
            <w:vMerge/>
            <w:shd w:val="clear" w:color="auto" w:fill="auto"/>
          </w:tcPr>
          <w:p w14:paraId="7389F39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E53973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868071B" w14:textId="77777777" w:rsidTr="00FF56C8">
        <w:tc>
          <w:tcPr>
            <w:tcW w:w="1143" w:type="dxa"/>
            <w:gridSpan w:val="2"/>
            <w:shd w:val="clear" w:color="auto" w:fill="auto"/>
          </w:tcPr>
          <w:p w14:paraId="5AF6605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5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8D9F26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odle COLREG 72</w:t>
            </w:r>
          </w:p>
        </w:tc>
        <w:tc>
          <w:tcPr>
            <w:tcW w:w="2261" w:type="dxa"/>
            <w:vMerge/>
            <w:shd w:val="clear" w:color="auto" w:fill="auto"/>
          </w:tcPr>
          <w:p w14:paraId="1C34E6E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48B206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0B96F55" w14:textId="77777777" w:rsidTr="00FF56C8">
        <w:tc>
          <w:tcPr>
            <w:tcW w:w="1143" w:type="dxa"/>
            <w:gridSpan w:val="2"/>
            <w:shd w:val="clear" w:color="auto" w:fill="auto"/>
          </w:tcPr>
          <w:p w14:paraId="29E58D4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5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6697092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odle kapitoly II -1 SOLAS</w:t>
            </w:r>
          </w:p>
        </w:tc>
        <w:tc>
          <w:tcPr>
            <w:tcW w:w="2261" w:type="dxa"/>
            <w:vMerge/>
            <w:shd w:val="clear" w:color="auto" w:fill="auto"/>
          </w:tcPr>
          <w:p w14:paraId="76108F7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45BCC4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6C8C368" w14:textId="77777777" w:rsidTr="00FF56C8">
        <w:tc>
          <w:tcPr>
            <w:tcW w:w="1143" w:type="dxa"/>
            <w:gridSpan w:val="2"/>
            <w:shd w:val="clear" w:color="auto" w:fill="auto"/>
          </w:tcPr>
          <w:p w14:paraId="64F0BCC2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6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0286571E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potřebiče plynných paliv podle nařízení 2016/426</w:t>
            </w:r>
          </w:p>
        </w:tc>
      </w:tr>
      <w:tr w:rsidR="00165648" w:rsidRPr="00165648" w14:paraId="1B790BCF" w14:textId="77777777" w:rsidTr="00FF56C8">
        <w:tc>
          <w:tcPr>
            <w:tcW w:w="1143" w:type="dxa"/>
            <w:gridSpan w:val="2"/>
            <w:shd w:val="clear" w:color="auto" w:fill="auto"/>
          </w:tcPr>
          <w:p w14:paraId="0EFD5EC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2928C0C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potřebiče spalující plynná paliva</w:t>
            </w:r>
          </w:p>
        </w:tc>
      </w:tr>
      <w:tr w:rsidR="00165648" w:rsidRPr="00165648" w14:paraId="6D91C458" w14:textId="77777777" w:rsidTr="00FF56C8">
        <w:tc>
          <w:tcPr>
            <w:tcW w:w="1143" w:type="dxa"/>
            <w:gridSpan w:val="2"/>
            <w:shd w:val="clear" w:color="auto" w:fill="auto"/>
          </w:tcPr>
          <w:p w14:paraId="0DC6B26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AB80293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aření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2047885D" w14:textId="0B676E85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2016/426</w:t>
            </w:r>
          </w:p>
          <w:p w14:paraId="73470BC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079BFA1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05D6C0C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1AAEDD3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4168C2D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6B08BA9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1E80A653" w14:textId="1A07A0B6" w:rsidR="00D84C99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I</w:t>
            </w:r>
          </w:p>
          <w:p w14:paraId="48EAAA3D" w14:textId="1086CD5A" w:rsidR="009E3650" w:rsidRPr="00165648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řízení 2016/426</w:t>
            </w:r>
          </w:p>
        </w:tc>
      </w:tr>
      <w:tr w:rsidR="00165648" w:rsidRPr="00165648" w14:paraId="3D75DD94" w14:textId="77777777" w:rsidTr="00FF56C8">
        <w:tc>
          <w:tcPr>
            <w:tcW w:w="1143" w:type="dxa"/>
            <w:gridSpan w:val="2"/>
            <w:shd w:val="clear" w:color="auto" w:fill="auto"/>
          </w:tcPr>
          <w:p w14:paraId="0C264A2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3F84A89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Chlazení</w:t>
            </w:r>
          </w:p>
        </w:tc>
        <w:tc>
          <w:tcPr>
            <w:tcW w:w="2261" w:type="dxa"/>
            <w:vMerge/>
            <w:shd w:val="clear" w:color="auto" w:fill="auto"/>
          </w:tcPr>
          <w:p w14:paraId="5750275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902DA1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4DA08F9" w14:textId="77777777" w:rsidTr="00FF56C8">
        <w:tc>
          <w:tcPr>
            <w:tcW w:w="1143" w:type="dxa"/>
            <w:gridSpan w:val="2"/>
            <w:shd w:val="clear" w:color="auto" w:fill="auto"/>
          </w:tcPr>
          <w:p w14:paraId="6DC2513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2B21AF2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Klimatizace</w:t>
            </w:r>
          </w:p>
        </w:tc>
        <w:tc>
          <w:tcPr>
            <w:tcW w:w="2261" w:type="dxa"/>
            <w:vMerge/>
            <w:shd w:val="clear" w:color="auto" w:fill="auto"/>
          </w:tcPr>
          <w:p w14:paraId="15C094D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81B27F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8C27602" w14:textId="77777777" w:rsidTr="00FF56C8">
        <w:tc>
          <w:tcPr>
            <w:tcW w:w="1143" w:type="dxa"/>
            <w:gridSpan w:val="2"/>
            <w:shd w:val="clear" w:color="auto" w:fill="auto"/>
          </w:tcPr>
          <w:p w14:paraId="1B97202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FB9875C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ytápění prostor</w:t>
            </w:r>
          </w:p>
        </w:tc>
        <w:tc>
          <w:tcPr>
            <w:tcW w:w="2261" w:type="dxa"/>
            <w:vMerge/>
            <w:shd w:val="clear" w:color="auto" w:fill="auto"/>
          </w:tcPr>
          <w:p w14:paraId="5B8A8C5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D35EC9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1DA27BD" w14:textId="77777777" w:rsidTr="00FF56C8">
        <w:tc>
          <w:tcPr>
            <w:tcW w:w="1143" w:type="dxa"/>
            <w:gridSpan w:val="2"/>
            <w:shd w:val="clear" w:color="auto" w:fill="auto"/>
          </w:tcPr>
          <w:p w14:paraId="67360F0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FEC6E3F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Ohřev užitkové vody</w:t>
            </w:r>
          </w:p>
        </w:tc>
        <w:tc>
          <w:tcPr>
            <w:tcW w:w="2261" w:type="dxa"/>
            <w:vMerge/>
            <w:shd w:val="clear" w:color="auto" w:fill="auto"/>
          </w:tcPr>
          <w:p w14:paraId="4C4E186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B0B76D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1045167" w14:textId="77777777" w:rsidTr="00FF56C8">
        <w:tc>
          <w:tcPr>
            <w:tcW w:w="1143" w:type="dxa"/>
            <w:gridSpan w:val="2"/>
            <w:shd w:val="clear" w:color="auto" w:fill="auto"/>
          </w:tcPr>
          <w:p w14:paraId="1933423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E803FE6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Osvětlení</w:t>
            </w:r>
          </w:p>
        </w:tc>
        <w:tc>
          <w:tcPr>
            <w:tcW w:w="2261" w:type="dxa"/>
            <w:vMerge/>
            <w:shd w:val="clear" w:color="auto" w:fill="auto"/>
          </w:tcPr>
          <w:p w14:paraId="7920476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660F78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2CD372A" w14:textId="77777777" w:rsidTr="00FF56C8">
        <w:tc>
          <w:tcPr>
            <w:tcW w:w="1143" w:type="dxa"/>
            <w:gridSpan w:val="2"/>
            <w:shd w:val="clear" w:color="auto" w:fill="auto"/>
          </w:tcPr>
          <w:p w14:paraId="0DB3BD1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36967E1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raní</w:t>
            </w:r>
          </w:p>
        </w:tc>
        <w:tc>
          <w:tcPr>
            <w:tcW w:w="2261" w:type="dxa"/>
            <w:vMerge/>
            <w:shd w:val="clear" w:color="auto" w:fill="auto"/>
          </w:tcPr>
          <w:p w14:paraId="3DC304B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D99DD5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7CEE0E8" w14:textId="77777777" w:rsidTr="00FF56C8">
        <w:tc>
          <w:tcPr>
            <w:tcW w:w="1143" w:type="dxa"/>
            <w:gridSpan w:val="2"/>
            <w:shd w:val="clear" w:color="auto" w:fill="auto"/>
          </w:tcPr>
          <w:p w14:paraId="65C9F0B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F25827E" w14:textId="535CBAE7" w:rsidR="009E3650" w:rsidRPr="00165648" w:rsidRDefault="009E3650" w:rsidP="00C663D2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Hořáky s nuceným </w:t>
            </w:r>
            <w:r w:rsidR="00C663D2">
              <w:rPr>
                <w:sz w:val="24"/>
                <w:szCs w:val="24"/>
                <w:lang w:eastAsia="en-US"/>
              </w:rPr>
              <w:t>průtokem</w:t>
            </w:r>
            <w:r w:rsidR="00C663D2" w:rsidRPr="00165648">
              <w:rPr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vzduchu</w:t>
            </w:r>
          </w:p>
        </w:tc>
        <w:tc>
          <w:tcPr>
            <w:tcW w:w="2261" w:type="dxa"/>
            <w:vMerge/>
            <w:shd w:val="clear" w:color="auto" w:fill="auto"/>
          </w:tcPr>
          <w:p w14:paraId="2D0BCA9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86863F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1577650" w14:textId="77777777" w:rsidTr="00FF56C8">
        <w:tc>
          <w:tcPr>
            <w:tcW w:w="1143" w:type="dxa"/>
            <w:gridSpan w:val="2"/>
            <w:shd w:val="clear" w:color="auto" w:fill="auto"/>
          </w:tcPr>
          <w:p w14:paraId="7696DB4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1.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4671913" w14:textId="277B166C" w:rsidR="009E3650" w:rsidRPr="00165648" w:rsidRDefault="009E3650" w:rsidP="00C663D2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Topná tělesa vybavená hořáky s nuceným </w:t>
            </w:r>
            <w:r w:rsidR="00C663D2">
              <w:rPr>
                <w:sz w:val="24"/>
                <w:szCs w:val="24"/>
                <w:lang w:eastAsia="en-US"/>
              </w:rPr>
              <w:t>průtokem</w:t>
            </w:r>
            <w:r w:rsidR="00C663D2" w:rsidRPr="00165648">
              <w:rPr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vzduchu</w:t>
            </w:r>
          </w:p>
        </w:tc>
        <w:tc>
          <w:tcPr>
            <w:tcW w:w="2261" w:type="dxa"/>
            <w:vMerge/>
            <w:shd w:val="clear" w:color="auto" w:fill="auto"/>
          </w:tcPr>
          <w:p w14:paraId="52399F2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79A9BC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42BC09D" w14:textId="77777777" w:rsidTr="00FF56C8">
        <w:tc>
          <w:tcPr>
            <w:tcW w:w="1143" w:type="dxa"/>
            <w:gridSpan w:val="2"/>
            <w:shd w:val="clear" w:color="auto" w:fill="auto"/>
          </w:tcPr>
          <w:p w14:paraId="2362C46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2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1F15D8D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ybavení</w:t>
            </w:r>
          </w:p>
        </w:tc>
      </w:tr>
      <w:tr w:rsidR="00165648" w:rsidRPr="00165648" w14:paraId="6B955D97" w14:textId="77777777" w:rsidTr="00FF56C8">
        <w:tc>
          <w:tcPr>
            <w:tcW w:w="1143" w:type="dxa"/>
            <w:gridSpan w:val="2"/>
            <w:shd w:val="clear" w:color="auto" w:fill="auto"/>
          </w:tcPr>
          <w:p w14:paraId="3D89161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2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F2115AB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Bezpečnostní zařízení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43492C7E" w14:textId="31AD2908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2016/426</w:t>
            </w:r>
          </w:p>
          <w:p w14:paraId="693CC2C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5B09207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082E41D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71A127E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4E83BAD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1632CAC1" w14:textId="5B0BD340" w:rsidR="00D84C99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I</w:t>
            </w:r>
          </w:p>
          <w:p w14:paraId="2EA42E6A" w14:textId="41FCB183" w:rsidR="009E3650" w:rsidRPr="00165648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řízení 2016/426</w:t>
            </w:r>
          </w:p>
        </w:tc>
      </w:tr>
      <w:tr w:rsidR="00165648" w:rsidRPr="00165648" w14:paraId="34D41885" w14:textId="77777777" w:rsidTr="00FF56C8">
        <w:tc>
          <w:tcPr>
            <w:tcW w:w="1143" w:type="dxa"/>
            <w:gridSpan w:val="2"/>
            <w:shd w:val="clear" w:color="auto" w:fill="auto"/>
          </w:tcPr>
          <w:p w14:paraId="5C3455D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2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ECD761D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Kontrolní zařízení</w:t>
            </w:r>
          </w:p>
        </w:tc>
        <w:tc>
          <w:tcPr>
            <w:tcW w:w="2261" w:type="dxa"/>
            <w:vMerge/>
            <w:shd w:val="clear" w:color="auto" w:fill="auto"/>
          </w:tcPr>
          <w:p w14:paraId="0B39170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835D90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A1F4371" w14:textId="77777777" w:rsidTr="00FF56C8">
        <w:tc>
          <w:tcPr>
            <w:tcW w:w="1143" w:type="dxa"/>
            <w:gridSpan w:val="2"/>
            <w:shd w:val="clear" w:color="auto" w:fill="auto"/>
          </w:tcPr>
          <w:p w14:paraId="47BD6F8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2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96C2CEA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Regulační zařízení</w:t>
            </w:r>
          </w:p>
        </w:tc>
        <w:tc>
          <w:tcPr>
            <w:tcW w:w="2261" w:type="dxa"/>
            <w:vMerge/>
            <w:shd w:val="clear" w:color="auto" w:fill="auto"/>
          </w:tcPr>
          <w:p w14:paraId="5603E08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DCA6F5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F7B2E09" w14:textId="77777777" w:rsidTr="00FF56C8">
        <w:tc>
          <w:tcPr>
            <w:tcW w:w="1143" w:type="dxa"/>
            <w:gridSpan w:val="2"/>
            <w:shd w:val="clear" w:color="auto" w:fill="auto"/>
          </w:tcPr>
          <w:p w14:paraId="6C6AF4E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6.2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E4149BB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dsestavy těchto vybavení</w:t>
            </w:r>
          </w:p>
        </w:tc>
        <w:tc>
          <w:tcPr>
            <w:tcW w:w="2261" w:type="dxa"/>
            <w:vMerge/>
            <w:shd w:val="clear" w:color="auto" w:fill="auto"/>
          </w:tcPr>
          <w:p w14:paraId="09B67DA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8FF26A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66B6D3F" w14:textId="77777777" w:rsidTr="00FF56C8">
        <w:tc>
          <w:tcPr>
            <w:tcW w:w="1143" w:type="dxa"/>
            <w:gridSpan w:val="2"/>
            <w:shd w:val="clear" w:color="auto" w:fill="auto"/>
          </w:tcPr>
          <w:p w14:paraId="23A1E6CA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7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151F8CDB" w14:textId="77777777" w:rsidR="009E3650" w:rsidRPr="00165648" w:rsidRDefault="009E3650" w:rsidP="009E3650">
            <w:pPr>
              <w:keepNext/>
              <w:keepLines/>
              <w:spacing w:before="40" w:after="0" w:line="259" w:lineRule="auto"/>
              <w:outlineLvl w:val="1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trojní zařízení podle NV č. 176/2008 Sb., resp. směrnice 2006/42/ES</w:t>
            </w:r>
          </w:p>
        </w:tc>
      </w:tr>
      <w:tr w:rsidR="00165648" w:rsidRPr="00165648" w14:paraId="52CE7449" w14:textId="77777777" w:rsidTr="00FF56C8">
        <w:tc>
          <w:tcPr>
            <w:tcW w:w="1143" w:type="dxa"/>
            <w:gridSpan w:val="2"/>
            <w:shd w:val="clear" w:color="auto" w:fill="auto"/>
          </w:tcPr>
          <w:p w14:paraId="124AF2D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053CE3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1.1 kotoučové pily (s jedním nebo </w:t>
            </w:r>
            <w:r w:rsidRPr="00165648">
              <w:rPr>
                <w:sz w:val="24"/>
                <w:szCs w:val="24"/>
                <w:lang w:eastAsia="en-US"/>
              </w:rPr>
              <w:lastRenderedPageBreak/>
              <w:t>několika kotouči)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ro zpracování dřeva a materiálů s podobnými fyzikálními vlastnostmi nebo pro zpracování masa a materiálů s podobnými fyzikálními vlastnostmi: Pily se stálou polohou kotouče při řezání, s pevným stolem nebo podpěrou a s ručním posuvem obrobku nebo s přídavným posouvacím zařízením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0A1A19B3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lastRenderedPageBreak/>
              <w:t>NV č. 176/2008 Sb.</w:t>
            </w:r>
          </w:p>
          <w:p w14:paraId="2658B116" w14:textId="6FB412B1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lastRenderedPageBreak/>
              <w:t>směrnice 2006/42/ES</w:t>
            </w:r>
          </w:p>
          <w:p w14:paraId="338E504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ES přezkoušení typu</w:t>
            </w:r>
          </w:p>
          <w:p w14:paraId="75AB02A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Komplexní zabezpečování jakosti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5832879F" w14:textId="6A3E0556" w:rsidR="00D84C99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lastRenderedPageBreak/>
              <w:t>Příloha č. 1</w:t>
            </w:r>
          </w:p>
          <w:p w14:paraId="3C924784" w14:textId="531E9B24" w:rsidR="009E3650" w:rsidRPr="00165648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lastRenderedPageBreak/>
              <w:t>NV č. 176/2008 Sb.</w:t>
            </w:r>
          </w:p>
        </w:tc>
      </w:tr>
      <w:tr w:rsidR="00165648" w:rsidRPr="00165648" w14:paraId="6347E395" w14:textId="77777777" w:rsidTr="00FF56C8">
        <w:tc>
          <w:tcPr>
            <w:tcW w:w="1143" w:type="dxa"/>
            <w:gridSpan w:val="2"/>
            <w:shd w:val="clear" w:color="auto" w:fill="auto"/>
          </w:tcPr>
          <w:p w14:paraId="554FEC7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17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630345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.2 kotoučové pily (s jedním nebo několika kotouči)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ro zpracování dřeva a materiálů s podobnými fyzikálními vlastnostmi nebo pro zpracování masa a materiálů s podobnými fyzikálními vlastnostmi: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ily se stálou polohou kotouče při řezání, s ručním posuvem stolu nebo vozíky, které vykonávají vratný pohyb</w:t>
            </w:r>
          </w:p>
        </w:tc>
        <w:tc>
          <w:tcPr>
            <w:tcW w:w="2261" w:type="dxa"/>
            <w:vMerge/>
            <w:shd w:val="clear" w:color="auto" w:fill="auto"/>
          </w:tcPr>
          <w:p w14:paraId="325447D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654EE5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A295FB6" w14:textId="77777777" w:rsidTr="00FF56C8">
        <w:tc>
          <w:tcPr>
            <w:tcW w:w="1143" w:type="dxa"/>
            <w:gridSpan w:val="2"/>
            <w:shd w:val="clear" w:color="auto" w:fill="auto"/>
          </w:tcPr>
          <w:p w14:paraId="57F2A78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3114B5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.3 kotoučové pily (s jedním nebo několika kotouči)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ro zpracování dřeva a materiálů s podobnými fyzikálními vlastnostmi nebo pro zpracování masa a materiálů s podobnými fyzikálními vlastnostmi: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ily se stálou polohou kotouče při řezání, se zabudovaným strojním posuvem obrobku a s ručním vkládáním nebo vyjímáním</w:t>
            </w:r>
          </w:p>
        </w:tc>
        <w:tc>
          <w:tcPr>
            <w:tcW w:w="2261" w:type="dxa"/>
            <w:vMerge/>
            <w:shd w:val="clear" w:color="auto" w:fill="auto"/>
          </w:tcPr>
          <w:p w14:paraId="19853BE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756DB5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D6549EE" w14:textId="77777777" w:rsidTr="00FF56C8">
        <w:tc>
          <w:tcPr>
            <w:tcW w:w="1143" w:type="dxa"/>
            <w:gridSpan w:val="2"/>
            <w:shd w:val="clear" w:color="auto" w:fill="auto"/>
          </w:tcPr>
          <w:p w14:paraId="3049B16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62829B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.4 kotoučové pily (s jedním nebo několika kotouči)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ro zpracování dřeva a materiálů s podobnými fyzikálními vlastnostmi nebo pro zpracování masa a materiálů s podobnými fyzikálními vlastnostmi: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ily s posuvným kotoučem při řezání, s mechanickým posuvem kotouče a s ručním vkládáním nebo vyjímáním</w:t>
            </w:r>
          </w:p>
        </w:tc>
        <w:tc>
          <w:tcPr>
            <w:tcW w:w="2261" w:type="dxa"/>
            <w:vMerge/>
            <w:shd w:val="clear" w:color="auto" w:fill="auto"/>
          </w:tcPr>
          <w:p w14:paraId="1DD5352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764498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C1CD643" w14:textId="77777777" w:rsidTr="00FF56C8">
        <w:tc>
          <w:tcPr>
            <w:tcW w:w="1143" w:type="dxa"/>
            <w:gridSpan w:val="2"/>
            <w:shd w:val="clear" w:color="auto" w:fill="auto"/>
          </w:tcPr>
          <w:p w14:paraId="31D22EC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758E00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2. Srovnávací frézky pro zpracování dřeva s ručním </w:t>
            </w:r>
            <w:r w:rsidRPr="00165648">
              <w:rPr>
                <w:sz w:val="24"/>
                <w:szCs w:val="24"/>
                <w:lang w:eastAsia="en-US"/>
              </w:rPr>
              <w:lastRenderedPageBreak/>
              <w:t>posuvem obrobku</w:t>
            </w:r>
          </w:p>
        </w:tc>
        <w:tc>
          <w:tcPr>
            <w:tcW w:w="2261" w:type="dxa"/>
            <w:vMerge/>
            <w:shd w:val="clear" w:color="auto" w:fill="auto"/>
          </w:tcPr>
          <w:p w14:paraId="5798648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C55A16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DE9DAC6" w14:textId="77777777" w:rsidTr="00FF56C8">
        <w:tc>
          <w:tcPr>
            <w:tcW w:w="1143" w:type="dxa"/>
            <w:gridSpan w:val="2"/>
            <w:shd w:val="clear" w:color="auto" w:fill="auto"/>
          </w:tcPr>
          <w:p w14:paraId="0954A1E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ED310E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3. Tloušťkovací frézky pro jednostranné obrábění dřeva, se zabudovaným strojním posuvem obrobku a s ručním vkládáním nebo vyjímáním</w:t>
            </w:r>
          </w:p>
        </w:tc>
        <w:tc>
          <w:tcPr>
            <w:tcW w:w="2261" w:type="dxa"/>
            <w:vMerge/>
            <w:shd w:val="clear" w:color="auto" w:fill="auto"/>
          </w:tcPr>
          <w:p w14:paraId="523C316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A4115A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40E0D20" w14:textId="77777777" w:rsidTr="00FF56C8">
        <w:tc>
          <w:tcPr>
            <w:tcW w:w="1143" w:type="dxa"/>
            <w:gridSpan w:val="2"/>
            <w:shd w:val="clear" w:color="auto" w:fill="auto"/>
          </w:tcPr>
          <w:p w14:paraId="6F7AD5F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66F3E1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4.1 Pásové pily s ručním vkládáním nebo vyjímáním pro zpracování dřeva a materiálů s podobnými fyzikálními vlastnostmi nebo pro zpracování masa a materiálů s podobnými fyzikálními vlastnostmi těchto typů: Pily se stálou polohou kotouče při řezání, s pevným stolem nebo stolem vykonávajícím vratný pohyb, nebo s opěrou obrobku</w:t>
            </w:r>
          </w:p>
        </w:tc>
        <w:tc>
          <w:tcPr>
            <w:tcW w:w="2261" w:type="dxa"/>
            <w:vMerge/>
            <w:shd w:val="clear" w:color="auto" w:fill="auto"/>
          </w:tcPr>
          <w:p w14:paraId="04AEF99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7A8DC0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E70AF62" w14:textId="77777777" w:rsidTr="00FF56C8">
        <w:tc>
          <w:tcPr>
            <w:tcW w:w="1143" w:type="dxa"/>
            <w:gridSpan w:val="2"/>
            <w:shd w:val="clear" w:color="auto" w:fill="auto"/>
          </w:tcPr>
          <w:p w14:paraId="1A1A65E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1C3601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4.2 Pásové pily s ručním vkládáním nebo vyjímáním pro zpracování dřeva a materiálů s podobnými fyzikálními vlastnostmi nebo pro zpracování masa a materiálů s podobnými fyzikálními vlastnostmi těchto typů: Pily s kotoučem na vozíku, který vykonává vratný pohyb</w:t>
            </w:r>
          </w:p>
        </w:tc>
        <w:tc>
          <w:tcPr>
            <w:tcW w:w="2261" w:type="dxa"/>
            <w:vMerge/>
            <w:shd w:val="clear" w:color="auto" w:fill="auto"/>
          </w:tcPr>
          <w:p w14:paraId="3F4A867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916100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D146C20" w14:textId="77777777" w:rsidTr="00FF56C8">
        <w:tc>
          <w:tcPr>
            <w:tcW w:w="1143" w:type="dxa"/>
            <w:gridSpan w:val="2"/>
            <w:shd w:val="clear" w:color="auto" w:fill="auto"/>
          </w:tcPr>
          <w:p w14:paraId="5405253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4713D9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5. Kombinované stroje pro zpracování dřeva a materiálů s podobnými fyzikálními vlastnostmi uvedené v bodech 1 až 4 a v bodě 7</w:t>
            </w:r>
          </w:p>
        </w:tc>
        <w:tc>
          <w:tcPr>
            <w:tcW w:w="2261" w:type="dxa"/>
            <w:vMerge/>
            <w:shd w:val="clear" w:color="auto" w:fill="auto"/>
          </w:tcPr>
          <w:p w14:paraId="6754B3C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782B98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78FC379" w14:textId="77777777" w:rsidTr="00FF56C8">
        <w:tc>
          <w:tcPr>
            <w:tcW w:w="1143" w:type="dxa"/>
            <w:gridSpan w:val="2"/>
            <w:shd w:val="clear" w:color="auto" w:fill="auto"/>
          </w:tcPr>
          <w:p w14:paraId="0384D9A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A9F715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6. Čepovací stroje pro zpracování dřeva s ručním posuvem obrobku a s několika držáky nástrojů</w:t>
            </w:r>
          </w:p>
        </w:tc>
        <w:tc>
          <w:tcPr>
            <w:tcW w:w="2261" w:type="dxa"/>
            <w:vMerge/>
            <w:shd w:val="clear" w:color="auto" w:fill="auto"/>
          </w:tcPr>
          <w:p w14:paraId="71CC69A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9FF05D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2F1026B" w14:textId="77777777" w:rsidTr="00FF56C8">
        <w:tc>
          <w:tcPr>
            <w:tcW w:w="1143" w:type="dxa"/>
            <w:gridSpan w:val="2"/>
            <w:shd w:val="clear" w:color="auto" w:fill="auto"/>
          </w:tcPr>
          <w:p w14:paraId="414AE5E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162ACC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7. Svislé frézky s ručním posuvem obrobku pro zpracování dřeva a materiálů s podobnými fyzikálními vlastnostmi</w:t>
            </w:r>
          </w:p>
        </w:tc>
        <w:tc>
          <w:tcPr>
            <w:tcW w:w="2261" w:type="dxa"/>
            <w:vMerge/>
            <w:shd w:val="clear" w:color="auto" w:fill="auto"/>
          </w:tcPr>
          <w:p w14:paraId="718C252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87A9D4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F5F2EBA" w14:textId="77777777" w:rsidTr="00FF56C8">
        <w:tc>
          <w:tcPr>
            <w:tcW w:w="1143" w:type="dxa"/>
            <w:gridSpan w:val="2"/>
            <w:shd w:val="clear" w:color="auto" w:fill="auto"/>
          </w:tcPr>
          <w:p w14:paraId="72F670E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3552F7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8. Přenosné řetězové pily pro zpracování dřeva</w:t>
            </w:r>
          </w:p>
        </w:tc>
        <w:tc>
          <w:tcPr>
            <w:tcW w:w="2261" w:type="dxa"/>
            <w:vMerge/>
            <w:shd w:val="clear" w:color="auto" w:fill="auto"/>
          </w:tcPr>
          <w:p w14:paraId="260A12B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B7DACE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2C65596" w14:textId="77777777" w:rsidTr="00FF56C8">
        <w:tc>
          <w:tcPr>
            <w:tcW w:w="1143" w:type="dxa"/>
            <w:gridSpan w:val="2"/>
            <w:shd w:val="clear" w:color="auto" w:fill="auto"/>
          </w:tcPr>
          <w:p w14:paraId="1190658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B9371E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9. Lisy, včetně ohraňovacích lisů, pro zpracování kovů za studena s ručním vkládáním nebo vyjímáním, jejichž pohyblivé </w:t>
            </w:r>
            <w:r w:rsidRPr="00165648">
              <w:rPr>
                <w:sz w:val="24"/>
                <w:szCs w:val="24"/>
                <w:lang w:eastAsia="en-US"/>
              </w:rPr>
              <w:lastRenderedPageBreak/>
              <w:t>pracovní části mohou mít zdvih překračující 6 mm a rychlost vyšší než 30 mm/s</w:t>
            </w:r>
          </w:p>
        </w:tc>
        <w:tc>
          <w:tcPr>
            <w:tcW w:w="2261" w:type="dxa"/>
            <w:vMerge/>
            <w:shd w:val="clear" w:color="auto" w:fill="auto"/>
          </w:tcPr>
          <w:p w14:paraId="1284F1C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13B15F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ACD6459" w14:textId="77777777" w:rsidTr="00FF56C8">
        <w:tc>
          <w:tcPr>
            <w:tcW w:w="1143" w:type="dxa"/>
            <w:gridSpan w:val="2"/>
            <w:shd w:val="clear" w:color="auto" w:fill="auto"/>
          </w:tcPr>
          <w:p w14:paraId="2DCE1F7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799755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0. Lisy na plasty nebo vstřikovací lisy s ručním vkládáním nebo vyjímáním</w:t>
            </w:r>
          </w:p>
        </w:tc>
        <w:tc>
          <w:tcPr>
            <w:tcW w:w="2261" w:type="dxa"/>
            <w:vMerge/>
            <w:shd w:val="clear" w:color="auto" w:fill="auto"/>
          </w:tcPr>
          <w:p w14:paraId="3536658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2E2330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0AECAC2" w14:textId="77777777" w:rsidTr="00FF56C8">
        <w:tc>
          <w:tcPr>
            <w:tcW w:w="1143" w:type="dxa"/>
            <w:gridSpan w:val="2"/>
            <w:shd w:val="clear" w:color="auto" w:fill="auto"/>
          </w:tcPr>
          <w:p w14:paraId="748F700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DC9377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1. Lisy na pryž nebo vstřikovací lisy s ručním vkládáním nebo vyjímáním</w:t>
            </w:r>
          </w:p>
        </w:tc>
        <w:tc>
          <w:tcPr>
            <w:tcW w:w="2261" w:type="dxa"/>
            <w:vMerge/>
            <w:shd w:val="clear" w:color="auto" w:fill="auto"/>
          </w:tcPr>
          <w:p w14:paraId="6B61032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3C1E65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3CE3C06" w14:textId="77777777" w:rsidTr="00FF56C8">
        <w:tc>
          <w:tcPr>
            <w:tcW w:w="1143" w:type="dxa"/>
            <w:gridSpan w:val="2"/>
            <w:shd w:val="clear" w:color="auto" w:fill="auto"/>
          </w:tcPr>
          <w:p w14:paraId="0CA559E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E77D70D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2.1 Strojní zařízení pro práce v podzemí těchto typů: lokomotivy a brzdné vozy</w:t>
            </w:r>
          </w:p>
        </w:tc>
        <w:tc>
          <w:tcPr>
            <w:tcW w:w="2261" w:type="dxa"/>
            <w:vMerge/>
            <w:shd w:val="clear" w:color="auto" w:fill="auto"/>
          </w:tcPr>
          <w:p w14:paraId="1681F48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28E9A9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AA857DC" w14:textId="77777777" w:rsidTr="00FF56C8">
        <w:tc>
          <w:tcPr>
            <w:tcW w:w="1143" w:type="dxa"/>
            <w:gridSpan w:val="2"/>
            <w:shd w:val="clear" w:color="auto" w:fill="auto"/>
          </w:tcPr>
          <w:p w14:paraId="19E1747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93ED61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2.2 Strojní zařízení pro práce v podzemí těchto typů: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hydraulicky ovládané mechanizované výztuže</w:t>
            </w:r>
          </w:p>
        </w:tc>
        <w:tc>
          <w:tcPr>
            <w:tcW w:w="2261" w:type="dxa"/>
            <w:vMerge/>
            <w:shd w:val="clear" w:color="auto" w:fill="auto"/>
          </w:tcPr>
          <w:p w14:paraId="7AA84C2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57D801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93BE0E7" w14:textId="77777777" w:rsidTr="00FF56C8">
        <w:tc>
          <w:tcPr>
            <w:tcW w:w="1143" w:type="dxa"/>
            <w:gridSpan w:val="2"/>
            <w:shd w:val="clear" w:color="auto" w:fill="auto"/>
          </w:tcPr>
          <w:p w14:paraId="073F7AC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955CE5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3. Ručně nakládané vozy pro sběr domovního odpadu s lisovacím zařízením</w:t>
            </w:r>
          </w:p>
        </w:tc>
        <w:tc>
          <w:tcPr>
            <w:tcW w:w="2261" w:type="dxa"/>
            <w:vMerge/>
            <w:shd w:val="clear" w:color="auto" w:fill="auto"/>
          </w:tcPr>
          <w:p w14:paraId="5BD9428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8DA495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BD994F1" w14:textId="77777777" w:rsidTr="00FF56C8">
        <w:tc>
          <w:tcPr>
            <w:tcW w:w="1143" w:type="dxa"/>
            <w:gridSpan w:val="2"/>
            <w:shd w:val="clear" w:color="auto" w:fill="auto"/>
          </w:tcPr>
          <w:p w14:paraId="792FB90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1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6DA742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4. Odnímatelná mechanická převodová zařízení, včetně jejich ochranných krytů</w:t>
            </w:r>
          </w:p>
        </w:tc>
        <w:tc>
          <w:tcPr>
            <w:tcW w:w="2261" w:type="dxa"/>
            <w:vMerge/>
            <w:shd w:val="clear" w:color="auto" w:fill="auto"/>
          </w:tcPr>
          <w:p w14:paraId="75A7970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9598F4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E32E94C" w14:textId="77777777" w:rsidTr="00FF56C8">
        <w:tc>
          <w:tcPr>
            <w:tcW w:w="1143" w:type="dxa"/>
            <w:gridSpan w:val="2"/>
            <w:shd w:val="clear" w:color="auto" w:fill="auto"/>
          </w:tcPr>
          <w:p w14:paraId="2533C3B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DE7CEA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15. Ochranné kryty pro odnímatelná mechanická převodová zařízení. </w:t>
            </w:r>
          </w:p>
        </w:tc>
        <w:tc>
          <w:tcPr>
            <w:tcW w:w="2261" w:type="dxa"/>
            <w:vMerge/>
            <w:shd w:val="clear" w:color="auto" w:fill="auto"/>
          </w:tcPr>
          <w:p w14:paraId="50EF6C4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C18CB1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83DDD45" w14:textId="77777777" w:rsidTr="00FF56C8">
        <w:tc>
          <w:tcPr>
            <w:tcW w:w="1143" w:type="dxa"/>
            <w:gridSpan w:val="2"/>
            <w:shd w:val="clear" w:color="auto" w:fill="auto"/>
          </w:tcPr>
          <w:p w14:paraId="722CE33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F14E62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16. Servisní zvedáky pro vozidla. </w:t>
            </w:r>
          </w:p>
        </w:tc>
        <w:tc>
          <w:tcPr>
            <w:tcW w:w="2261" w:type="dxa"/>
            <w:vMerge/>
            <w:shd w:val="clear" w:color="auto" w:fill="auto"/>
          </w:tcPr>
          <w:p w14:paraId="1FCE631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BBBA1E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58A957A" w14:textId="77777777" w:rsidTr="00FF56C8">
        <w:tc>
          <w:tcPr>
            <w:tcW w:w="1143" w:type="dxa"/>
            <w:gridSpan w:val="2"/>
            <w:shd w:val="clear" w:color="auto" w:fill="auto"/>
          </w:tcPr>
          <w:p w14:paraId="785EAA8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2C1170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7. Zařízení pro zvedání osob nebo osob a nákladů, u nichž je nebezpečí pádu z výšky přesahující svislou vzdálenost větší než tři metry.</w:t>
            </w:r>
          </w:p>
        </w:tc>
        <w:tc>
          <w:tcPr>
            <w:tcW w:w="2261" w:type="dxa"/>
            <w:vMerge/>
            <w:shd w:val="clear" w:color="auto" w:fill="auto"/>
          </w:tcPr>
          <w:p w14:paraId="249CFF2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5F5109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49D5482" w14:textId="77777777" w:rsidTr="00FF56C8">
        <w:tc>
          <w:tcPr>
            <w:tcW w:w="1143" w:type="dxa"/>
            <w:gridSpan w:val="2"/>
            <w:shd w:val="clear" w:color="auto" w:fill="auto"/>
          </w:tcPr>
          <w:p w14:paraId="00951F4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3DD6B8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18. Přenosná upevňovací zařízení s náboji a jiné rázové stroje </w:t>
            </w:r>
          </w:p>
        </w:tc>
        <w:tc>
          <w:tcPr>
            <w:tcW w:w="2261" w:type="dxa"/>
            <w:vMerge/>
            <w:shd w:val="clear" w:color="auto" w:fill="auto"/>
          </w:tcPr>
          <w:p w14:paraId="10726B7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0908DD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B9B77C2" w14:textId="77777777" w:rsidTr="00FF56C8">
        <w:tc>
          <w:tcPr>
            <w:tcW w:w="1143" w:type="dxa"/>
            <w:gridSpan w:val="2"/>
            <w:shd w:val="clear" w:color="auto" w:fill="auto"/>
          </w:tcPr>
          <w:p w14:paraId="72BFC0F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1599C7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9. Ochranná zařízení určená pro zjišťování přítomnosti osob.</w:t>
            </w:r>
          </w:p>
        </w:tc>
        <w:tc>
          <w:tcPr>
            <w:tcW w:w="2261" w:type="dxa"/>
            <w:vMerge/>
            <w:shd w:val="clear" w:color="auto" w:fill="auto"/>
          </w:tcPr>
          <w:p w14:paraId="25D5576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487DFA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DB138E4" w14:textId="77777777" w:rsidTr="00FF56C8">
        <w:tc>
          <w:tcPr>
            <w:tcW w:w="1143" w:type="dxa"/>
            <w:gridSpan w:val="2"/>
            <w:shd w:val="clear" w:color="auto" w:fill="auto"/>
          </w:tcPr>
          <w:p w14:paraId="464E3DD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2A8592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0. Motoricky poháněné blokovací snímatelné ochranné kryty navržené jako ochranné kryty pro strojní zařízení uvedená v bodech 9, 10 a 11</w:t>
            </w:r>
          </w:p>
        </w:tc>
        <w:tc>
          <w:tcPr>
            <w:tcW w:w="2261" w:type="dxa"/>
            <w:vMerge/>
            <w:shd w:val="clear" w:color="auto" w:fill="auto"/>
          </w:tcPr>
          <w:p w14:paraId="4F71B98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8E8953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C965A87" w14:textId="77777777" w:rsidTr="00FF56C8">
        <w:tc>
          <w:tcPr>
            <w:tcW w:w="1143" w:type="dxa"/>
            <w:gridSpan w:val="2"/>
            <w:shd w:val="clear" w:color="auto" w:fill="auto"/>
          </w:tcPr>
          <w:p w14:paraId="42E081D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9E19DB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1. Logické jednotky zajišťující bezpečnostní funkce.</w:t>
            </w:r>
          </w:p>
        </w:tc>
        <w:tc>
          <w:tcPr>
            <w:tcW w:w="2261" w:type="dxa"/>
            <w:vMerge/>
            <w:shd w:val="clear" w:color="auto" w:fill="auto"/>
          </w:tcPr>
          <w:p w14:paraId="1F6C97C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407716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D832DC6" w14:textId="77777777" w:rsidTr="00FF56C8">
        <w:tc>
          <w:tcPr>
            <w:tcW w:w="1143" w:type="dxa"/>
            <w:gridSpan w:val="2"/>
            <w:shd w:val="clear" w:color="auto" w:fill="auto"/>
          </w:tcPr>
          <w:p w14:paraId="3F1BCC4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878947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2. Ochranné konstrukce při převrácení (ROPS).</w:t>
            </w:r>
          </w:p>
        </w:tc>
        <w:tc>
          <w:tcPr>
            <w:tcW w:w="2261" w:type="dxa"/>
            <w:vMerge/>
            <w:shd w:val="clear" w:color="auto" w:fill="auto"/>
          </w:tcPr>
          <w:p w14:paraId="34E4567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6D53C9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9CC2342" w14:textId="77777777" w:rsidTr="00FF56C8">
        <w:tc>
          <w:tcPr>
            <w:tcW w:w="1143" w:type="dxa"/>
            <w:gridSpan w:val="2"/>
            <w:shd w:val="clear" w:color="auto" w:fill="auto"/>
          </w:tcPr>
          <w:p w14:paraId="1C7FDD7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7.2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0611F6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3. Ochranné konstrukce proti padajícím předmětům (FOPS).</w:t>
            </w:r>
          </w:p>
        </w:tc>
        <w:tc>
          <w:tcPr>
            <w:tcW w:w="2261" w:type="dxa"/>
            <w:vMerge/>
            <w:shd w:val="clear" w:color="auto" w:fill="auto"/>
          </w:tcPr>
          <w:p w14:paraId="58FFDE6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B042A0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62E96A7" w14:textId="77777777" w:rsidTr="00FF56C8">
        <w:tc>
          <w:tcPr>
            <w:tcW w:w="1143" w:type="dxa"/>
            <w:gridSpan w:val="2"/>
            <w:shd w:val="clear" w:color="auto" w:fill="auto"/>
          </w:tcPr>
          <w:p w14:paraId="47716C20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lastRenderedPageBreak/>
              <w:t>18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654DD699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Výtahy podle NV č. 122/2016 Sb., resp. směrnice 2014/33/EU</w:t>
            </w:r>
          </w:p>
        </w:tc>
      </w:tr>
      <w:tr w:rsidR="00165648" w:rsidRPr="00165648" w14:paraId="6C330CAB" w14:textId="77777777" w:rsidTr="00FF56C8">
        <w:tc>
          <w:tcPr>
            <w:tcW w:w="1143" w:type="dxa"/>
            <w:gridSpan w:val="2"/>
            <w:shd w:val="clear" w:color="auto" w:fill="auto"/>
          </w:tcPr>
          <w:p w14:paraId="74567429" w14:textId="77777777" w:rsidR="009E3650" w:rsidRPr="00165648" w:rsidRDefault="009E3650" w:rsidP="009E3650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3B32D86" w14:textId="77777777" w:rsidR="009E3650" w:rsidRPr="00165648" w:rsidRDefault="009E3650" w:rsidP="009E3650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tahy</w:t>
            </w:r>
          </w:p>
        </w:tc>
        <w:tc>
          <w:tcPr>
            <w:tcW w:w="2261" w:type="dxa"/>
            <w:shd w:val="clear" w:color="auto" w:fill="auto"/>
          </w:tcPr>
          <w:p w14:paraId="7BE6456B" w14:textId="77777777" w:rsidR="009E3650" w:rsidRPr="00165648" w:rsidRDefault="009E3650" w:rsidP="009E3650">
            <w:pPr>
              <w:spacing w:before="0" w:after="0"/>
              <w:jc w:val="left"/>
              <w:outlineLvl w:val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22/2016 Sb.</w:t>
            </w:r>
          </w:p>
          <w:p w14:paraId="4C020E9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měrnice 2014/33/EU</w:t>
            </w:r>
          </w:p>
          <w:p w14:paraId="05F75084" w14:textId="77777777" w:rsidR="009E3650" w:rsidRPr="00165648" w:rsidRDefault="009E3650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B</w:t>
            </w:r>
          </w:p>
          <w:p w14:paraId="7BD88342" w14:textId="77777777" w:rsidR="009E3650" w:rsidRPr="00165648" w:rsidRDefault="009E3650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D</w:t>
            </w:r>
          </w:p>
          <w:p w14:paraId="3C307ABB" w14:textId="77777777" w:rsidR="009E3650" w:rsidRPr="00165648" w:rsidRDefault="009E3650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E</w:t>
            </w:r>
          </w:p>
          <w:p w14:paraId="2AE1263C" w14:textId="77777777" w:rsidR="009E3650" w:rsidRPr="00165648" w:rsidRDefault="009E3650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G</w:t>
            </w:r>
          </w:p>
          <w:p w14:paraId="1A849E85" w14:textId="77777777" w:rsidR="009E3650" w:rsidRPr="00165648" w:rsidRDefault="009E3650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H1</w:t>
            </w:r>
          </w:p>
          <w:p w14:paraId="6CC21C2C" w14:textId="77777777" w:rsidR="009E3650" w:rsidRPr="00165648" w:rsidRDefault="009E3650" w:rsidP="000E1086">
            <w:pPr>
              <w:spacing w:before="0" w:after="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Závěrečná inspekce u výtahů</w:t>
            </w:r>
          </w:p>
        </w:tc>
        <w:tc>
          <w:tcPr>
            <w:tcW w:w="2552" w:type="dxa"/>
            <w:shd w:val="clear" w:color="auto" w:fill="auto"/>
          </w:tcPr>
          <w:p w14:paraId="3373004E" w14:textId="685FA9F4" w:rsidR="00D84C99" w:rsidRDefault="009E3650" w:rsidP="00D84C99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1</w:t>
            </w:r>
          </w:p>
          <w:p w14:paraId="6DBFA53D" w14:textId="79079884" w:rsidR="009E3650" w:rsidRPr="00165648" w:rsidRDefault="009E3650" w:rsidP="00D84C99">
            <w:pPr>
              <w:spacing w:before="0" w:after="0"/>
              <w:jc w:val="left"/>
              <w:outlineLvl w:val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</w:rPr>
              <w:t>NV č. 122/2016 Sb.</w:t>
            </w:r>
          </w:p>
        </w:tc>
      </w:tr>
      <w:tr w:rsidR="00165648" w:rsidRPr="00165648" w14:paraId="433940BB" w14:textId="77777777" w:rsidTr="00FF56C8">
        <w:tc>
          <w:tcPr>
            <w:tcW w:w="1143" w:type="dxa"/>
            <w:gridSpan w:val="2"/>
            <w:shd w:val="clear" w:color="auto" w:fill="auto"/>
          </w:tcPr>
          <w:p w14:paraId="7D79F188" w14:textId="77777777" w:rsidR="009E3650" w:rsidRPr="00165648" w:rsidRDefault="009E3650" w:rsidP="009E3650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2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4A33E086" w14:textId="77777777" w:rsidR="009E3650" w:rsidRPr="00165648" w:rsidRDefault="009E3650" w:rsidP="009E3650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Bezpečnostní komponenty pro výtahy</w:t>
            </w:r>
          </w:p>
        </w:tc>
      </w:tr>
      <w:tr w:rsidR="00165648" w:rsidRPr="00165648" w14:paraId="525E4C1B" w14:textId="77777777" w:rsidTr="00FF56C8">
        <w:tc>
          <w:tcPr>
            <w:tcW w:w="1143" w:type="dxa"/>
            <w:gridSpan w:val="2"/>
            <w:shd w:val="clear" w:color="auto" w:fill="auto"/>
          </w:tcPr>
          <w:p w14:paraId="06752DC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2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86A486B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1. Zařízení k zajišťování šachetních dveří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006906E5" w14:textId="77777777" w:rsidR="009E3650" w:rsidRPr="00165648" w:rsidRDefault="009E3650" w:rsidP="009E3650">
            <w:pPr>
              <w:spacing w:before="0" w:after="0"/>
              <w:jc w:val="left"/>
              <w:outlineLvl w:val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22/2016 Sb.</w:t>
            </w:r>
          </w:p>
          <w:p w14:paraId="583A2062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měrnice 2014/33/EU</w:t>
            </w:r>
          </w:p>
          <w:p w14:paraId="48F93B5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1C66B53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2B4246A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289C9E4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3C80D908" w14:textId="3907DD31" w:rsidR="00D84C99" w:rsidRDefault="009E3650" w:rsidP="00D84C99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</w:t>
            </w:r>
            <w:r w:rsidR="009A58A2" w:rsidRPr="00165648">
              <w:rPr>
                <w:sz w:val="24"/>
                <w:szCs w:val="24"/>
              </w:rPr>
              <w:t xml:space="preserve"> 1</w:t>
            </w:r>
          </w:p>
          <w:p w14:paraId="1B70D313" w14:textId="02EF9702" w:rsidR="009E3650" w:rsidRPr="00165648" w:rsidRDefault="009E3650" w:rsidP="00D84C99">
            <w:pPr>
              <w:spacing w:before="0" w:after="0"/>
              <w:jc w:val="left"/>
              <w:outlineLvl w:val="0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</w:rPr>
              <w:t>NV č. 122/2016 Sb.</w:t>
            </w:r>
          </w:p>
        </w:tc>
      </w:tr>
      <w:tr w:rsidR="00165648" w:rsidRPr="00165648" w14:paraId="2D12C0AC" w14:textId="77777777" w:rsidTr="00FF56C8">
        <w:tc>
          <w:tcPr>
            <w:tcW w:w="1143" w:type="dxa"/>
            <w:gridSpan w:val="2"/>
            <w:shd w:val="clear" w:color="auto" w:fill="auto"/>
          </w:tcPr>
          <w:p w14:paraId="069A773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2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EDD00F3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. Zařízení podle bodu 3.2 přílohy č. 1 k tomuto nařízení, která zabraňují pádu klece nebo nekontrolovatelnému pohybu</w:t>
            </w:r>
          </w:p>
        </w:tc>
        <w:tc>
          <w:tcPr>
            <w:tcW w:w="2261" w:type="dxa"/>
            <w:vMerge/>
            <w:shd w:val="clear" w:color="auto" w:fill="auto"/>
          </w:tcPr>
          <w:p w14:paraId="2F7A676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5DDE7D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6FDACF5" w14:textId="77777777" w:rsidTr="00FF56C8">
        <w:tc>
          <w:tcPr>
            <w:tcW w:w="1143" w:type="dxa"/>
            <w:gridSpan w:val="2"/>
            <w:shd w:val="clear" w:color="auto" w:fill="auto"/>
          </w:tcPr>
          <w:p w14:paraId="4376637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2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FD2DC6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3. Zařízení k zabránění nadměrné rychlosti</w:t>
            </w:r>
          </w:p>
        </w:tc>
        <w:tc>
          <w:tcPr>
            <w:tcW w:w="2261" w:type="dxa"/>
            <w:vMerge/>
            <w:shd w:val="clear" w:color="auto" w:fill="auto"/>
          </w:tcPr>
          <w:p w14:paraId="475DD47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5AC1DB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5DC4FD3" w14:textId="77777777" w:rsidTr="00FF56C8">
        <w:tc>
          <w:tcPr>
            <w:tcW w:w="1143" w:type="dxa"/>
            <w:gridSpan w:val="2"/>
            <w:shd w:val="clear" w:color="auto" w:fill="auto"/>
          </w:tcPr>
          <w:p w14:paraId="2CE10FF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2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12F46B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4.a) Nárazníky akumulující energii: </w:t>
            </w:r>
          </w:p>
          <w:p w14:paraId="1DB879E1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 - nelineární</w:t>
            </w:r>
          </w:p>
          <w:p w14:paraId="49286456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 - s tlumením zpětného chodu</w:t>
            </w:r>
          </w:p>
        </w:tc>
        <w:tc>
          <w:tcPr>
            <w:tcW w:w="2261" w:type="dxa"/>
            <w:vMerge/>
            <w:shd w:val="clear" w:color="auto" w:fill="auto"/>
          </w:tcPr>
          <w:p w14:paraId="2D9E088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2BA730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9B20DE5" w14:textId="77777777" w:rsidTr="00FF56C8">
        <w:tc>
          <w:tcPr>
            <w:tcW w:w="1143" w:type="dxa"/>
            <w:gridSpan w:val="2"/>
            <w:shd w:val="clear" w:color="auto" w:fill="auto"/>
          </w:tcPr>
          <w:p w14:paraId="4FEF41E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2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8BFCBC7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4 b) Nárazníky pohlcující energii</w:t>
            </w:r>
          </w:p>
        </w:tc>
        <w:tc>
          <w:tcPr>
            <w:tcW w:w="2261" w:type="dxa"/>
            <w:vMerge/>
            <w:shd w:val="clear" w:color="auto" w:fill="auto"/>
          </w:tcPr>
          <w:p w14:paraId="60F9661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ACF31B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45B3359" w14:textId="77777777" w:rsidTr="00FF56C8">
        <w:tc>
          <w:tcPr>
            <w:tcW w:w="1143" w:type="dxa"/>
            <w:gridSpan w:val="2"/>
            <w:shd w:val="clear" w:color="auto" w:fill="auto"/>
          </w:tcPr>
          <w:p w14:paraId="1ECBE5A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2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F3715BC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5. Bezpečnostní zařízení hydraulického válce silového obvodu sloužící jako zařízení pro zabránění pádu</w:t>
            </w:r>
          </w:p>
        </w:tc>
        <w:tc>
          <w:tcPr>
            <w:tcW w:w="2261" w:type="dxa"/>
            <w:vMerge/>
            <w:shd w:val="clear" w:color="auto" w:fill="auto"/>
          </w:tcPr>
          <w:p w14:paraId="4F4998C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575D43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64CFF0A" w14:textId="77777777" w:rsidTr="00FF56C8">
        <w:tc>
          <w:tcPr>
            <w:tcW w:w="1143" w:type="dxa"/>
            <w:gridSpan w:val="2"/>
            <w:shd w:val="clear" w:color="auto" w:fill="auto"/>
          </w:tcPr>
          <w:p w14:paraId="59CDB05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8.2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2F3506D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6. Elektrická zabezpečovací zařízení představovaná bezpečnostními obvody s elektronickými součástmi</w:t>
            </w:r>
          </w:p>
        </w:tc>
        <w:tc>
          <w:tcPr>
            <w:tcW w:w="2261" w:type="dxa"/>
            <w:vMerge/>
            <w:shd w:val="clear" w:color="auto" w:fill="auto"/>
          </w:tcPr>
          <w:p w14:paraId="0B61366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B6FAD0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26C72FE3" w14:textId="77777777" w:rsidTr="00FF56C8">
        <w:tc>
          <w:tcPr>
            <w:tcW w:w="1143" w:type="dxa"/>
            <w:gridSpan w:val="2"/>
            <w:shd w:val="clear" w:color="auto" w:fill="auto"/>
          </w:tcPr>
          <w:p w14:paraId="02E11042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9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0F395D91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Oblast EMC podle NV č. 117/2016 Sb., resp. směrnice 2014/30/EU</w:t>
            </w:r>
          </w:p>
        </w:tc>
      </w:tr>
      <w:tr w:rsidR="00165648" w:rsidRPr="00165648" w14:paraId="07C99155" w14:textId="77777777" w:rsidTr="00FF56C8">
        <w:tc>
          <w:tcPr>
            <w:tcW w:w="1143" w:type="dxa"/>
            <w:gridSpan w:val="2"/>
            <w:shd w:val="clear" w:color="auto" w:fill="auto"/>
          </w:tcPr>
          <w:p w14:paraId="4284E86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9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FD3FE6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Elektrické a elektronické přístroje (přístroje s elektrickými a / nebo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lastRenderedPageBreak/>
              <w:t>elektronickými součástmi, které mohou vyvolávat elektromagnetické rušení nebo mohou být tímto rušením ovlivněny)</w:t>
            </w:r>
          </w:p>
        </w:tc>
        <w:tc>
          <w:tcPr>
            <w:tcW w:w="2261" w:type="dxa"/>
            <w:shd w:val="clear" w:color="auto" w:fill="auto"/>
          </w:tcPr>
          <w:p w14:paraId="02D36022" w14:textId="7DBD7BAF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lastRenderedPageBreak/>
              <w:t>NV č. 117/2016 Sb.</w:t>
            </w:r>
          </w:p>
          <w:p w14:paraId="021B9A26" w14:textId="693EF570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30/EU</w:t>
            </w:r>
          </w:p>
          <w:p w14:paraId="77F5543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Modul B</w:t>
            </w:r>
          </w:p>
        </w:tc>
        <w:tc>
          <w:tcPr>
            <w:tcW w:w="2552" w:type="dxa"/>
            <w:shd w:val="clear" w:color="auto" w:fill="auto"/>
          </w:tcPr>
          <w:p w14:paraId="6CFE74BE" w14:textId="2F5AB61C" w:rsidR="00D84C99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lastRenderedPageBreak/>
              <w:t>Příloha č.</w:t>
            </w:r>
            <w:r w:rsidR="009A58A2" w:rsidRPr="00165648">
              <w:rPr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1</w:t>
            </w:r>
          </w:p>
          <w:p w14:paraId="19AC7322" w14:textId="4D952021" w:rsidR="009E3650" w:rsidRPr="00165648" w:rsidRDefault="009E3650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17/2016 Sb.</w:t>
            </w:r>
          </w:p>
        </w:tc>
      </w:tr>
      <w:tr w:rsidR="00165648" w:rsidRPr="00165648" w14:paraId="2A9875B0" w14:textId="77777777" w:rsidTr="00FF56C8">
        <w:tc>
          <w:tcPr>
            <w:tcW w:w="1143" w:type="dxa"/>
            <w:gridSpan w:val="2"/>
            <w:shd w:val="clear" w:color="auto" w:fill="auto"/>
          </w:tcPr>
          <w:p w14:paraId="5AD92346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0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572B1383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Rádiová zařízení podle NV č. 426/2016 Sb., resp. směrnice 2014/53/EU</w:t>
            </w:r>
          </w:p>
        </w:tc>
      </w:tr>
      <w:tr w:rsidR="00165648" w:rsidRPr="00165648" w14:paraId="7FDCDA6F" w14:textId="77777777" w:rsidTr="00FF56C8">
        <w:tc>
          <w:tcPr>
            <w:tcW w:w="1143" w:type="dxa"/>
            <w:gridSpan w:val="2"/>
            <w:shd w:val="clear" w:color="auto" w:fill="auto"/>
          </w:tcPr>
          <w:p w14:paraId="35E7A66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0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2E75925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Rádiová zařízení</w:t>
            </w:r>
          </w:p>
        </w:tc>
        <w:tc>
          <w:tcPr>
            <w:tcW w:w="2261" w:type="dxa"/>
            <w:shd w:val="clear" w:color="auto" w:fill="auto"/>
          </w:tcPr>
          <w:p w14:paraId="50539BDC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426/2016 Sb. </w:t>
            </w:r>
          </w:p>
          <w:p w14:paraId="328F2256" w14:textId="5DAE49B6" w:rsidR="009E3650" w:rsidRPr="00165648" w:rsidRDefault="00165648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měrnice 2014/53/EU</w:t>
            </w:r>
          </w:p>
          <w:p w14:paraId="382507C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7FA8ECA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</w:t>
            </w:r>
          </w:p>
        </w:tc>
        <w:tc>
          <w:tcPr>
            <w:tcW w:w="2552" w:type="dxa"/>
            <w:shd w:val="clear" w:color="auto" w:fill="auto"/>
          </w:tcPr>
          <w:p w14:paraId="4A6E2DB8" w14:textId="1DD809D8" w:rsidR="009E3650" w:rsidRPr="00165648" w:rsidRDefault="009E3650" w:rsidP="00165648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§3 </w:t>
            </w:r>
            <w:r w:rsidRPr="00165648">
              <w:rPr>
                <w:sz w:val="24"/>
                <w:szCs w:val="24"/>
                <w:lang w:eastAsia="en-US"/>
              </w:rPr>
              <w:br/>
              <w:t>NV č. 426/2016 Sb.</w:t>
            </w:r>
          </w:p>
        </w:tc>
      </w:tr>
      <w:tr w:rsidR="00165648" w:rsidRPr="00165648" w14:paraId="04C0780F" w14:textId="77777777" w:rsidTr="00FF56C8">
        <w:tc>
          <w:tcPr>
            <w:tcW w:w="1143" w:type="dxa"/>
            <w:gridSpan w:val="2"/>
            <w:shd w:val="clear" w:color="auto" w:fill="auto"/>
          </w:tcPr>
          <w:p w14:paraId="56B4D86C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1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72DF8A10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Účinnost teplovodních kotlů podle NV č. 25/2003 Sb., resp. směrnice Rady 92/42/EHS</w:t>
            </w:r>
          </w:p>
        </w:tc>
      </w:tr>
      <w:tr w:rsidR="00165648" w:rsidRPr="00165648" w14:paraId="40842063" w14:textId="77777777" w:rsidTr="00FF56C8">
        <w:tc>
          <w:tcPr>
            <w:tcW w:w="1143" w:type="dxa"/>
            <w:gridSpan w:val="2"/>
            <w:shd w:val="clear" w:color="auto" w:fill="auto"/>
          </w:tcPr>
          <w:p w14:paraId="66CA8ED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1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3D5F10C" w14:textId="09DD57B8" w:rsidR="009E3650" w:rsidRPr="00165648" w:rsidRDefault="006179BF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6179BF">
              <w:rPr>
                <w:rFonts w:eastAsia="Calibri"/>
                <w:sz w:val="24"/>
                <w:szCs w:val="24"/>
                <w:lang w:eastAsia="en-US"/>
              </w:rPr>
              <w:t>Teplovodní kotle spalující kapalná nebo plynná paliva</w:t>
            </w:r>
          </w:p>
        </w:tc>
        <w:tc>
          <w:tcPr>
            <w:tcW w:w="2261" w:type="dxa"/>
            <w:shd w:val="clear" w:color="auto" w:fill="auto"/>
          </w:tcPr>
          <w:p w14:paraId="418D1C4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25/2003 Sb. </w:t>
            </w:r>
          </w:p>
          <w:p w14:paraId="5D8264C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Rady 92/42/EHS</w:t>
            </w:r>
          </w:p>
          <w:p w14:paraId="6E60D45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13C0358E" w14:textId="7AF7B0D1" w:rsidR="009E3650" w:rsidRPr="00165648" w:rsidRDefault="00165648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ul C</w:t>
            </w:r>
          </w:p>
          <w:p w14:paraId="4FD33192" w14:textId="0E795F96" w:rsidR="009E3650" w:rsidRPr="00165648" w:rsidRDefault="00165648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dul D </w:t>
            </w:r>
          </w:p>
          <w:p w14:paraId="7421959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</w:tc>
        <w:tc>
          <w:tcPr>
            <w:tcW w:w="2552" w:type="dxa"/>
            <w:shd w:val="clear" w:color="auto" w:fill="auto"/>
          </w:tcPr>
          <w:p w14:paraId="1D4022CF" w14:textId="232ED6C5" w:rsidR="009E3650" w:rsidRPr="00165648" w:rsidRDefault="009E3650" w:rsidP="00165648">
            <w:pPr>
              <w:spacing w:before="0" w:after="0" w:line="240" w:lineRule="atLeast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0C9B9737" w14:textId="77777777" w:rsidTr="00FF56C8">
        <w:tc>
          <w:tcPr>
            <w:tcW w:w="1143" w:type="dxa"/>
            <w:gridSpan w:val="2"/>
            <w:shd w:val="clear" w:color="auto" w:fill="auto"/>
          </w:tcPr>
          <w:p w14:paraId="640ECE17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2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27052CFC" w14:textId="676AE08A" w:rsidR="009E3650" w:rsidRPr="00165648" w:rsidRDefault="009E3650" w:rsidP="00FF1055">
            <w:pPr>
              <w:spacing w:before="0" w:after="16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 xml:space="preserve">Vybrané výrobky podle NV </w:t>
            </w:r>
            <w:r w:rsidR="00FF1055">
              <w:rPr>
                <w:rFonts w:eastAsia="Calibri"/>
                <w:b/>
                <w:sz w:val="24"/>
                <w:szCs w:val="24"/>
                <w:lang w:eastAsia="en-US"/>
              </w:rPr>
              <w:t xml:space="preserve">č. </w:t>
            </w: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173/1997 Sb.</w:t>
            </w:r>
          </w:p>
        </w:tc>
      </w:tr>
      <w:tr w:rsidR="00165648" w:rsidRPr="00165648" w14:paraId="7614C8C6" w14:textId="77777777" w:rsidTr="00FF56C8">
        <w:tc>
          <w:tcPr>
            <w:tcW w:w="1143" w:type="dxa"/>
            <w:gridSpan w:val="2"/>
            <w:shd w:val="clear" w:color="auto" w:fill="auto"/>
          </w:tcPr>
          <w:p w14:paraId="4804E06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E2113C6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asicí přístroje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56007CA7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73/1997 Sb.</w:t>
            </w:r>
          </w:p>
          <w:p w14:paraId="6BBAF7E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3</w:t>
            </w:r>
          </w:p>
        </w:tc>
        <w:tc>
          <w:tcPr>
            <w:tcW w:w="2552" w:type="dxa"/>
            <w:shd w:val="clear" w:color="auto" w:fill="auto"/>
          </w:tcPr>
          <w:p w14:paraId="7EC4F53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6501187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2910896C" w14:textId="77777777" w:rsidTr="00FF56C8">
        <w:tc>
          <w:tcPr>
            <w:tcW w:w="1143" w:type="dxa"/>
            <w:gridSpan w:val="2"/>
            <w:shd w:val="clear" w:color="auto" w:fill="auto"/>
          </w:tcPr>
          <w:p w14:paraId="1667469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30B259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asiva (kromě vody bez přísad)</w:t>
            </w:r>
          </w:p>
        </w:tc>
        <w:tc>
          <w:tcPr>
            <w:tcW w:w="2261" w:type="dxa"/>
            <w:vMerge/>
            <w:shd w:val="clear" w:color="auto" w:fill="auto"/>
          </w:tcPr>
          <w:p w14:paraId="2DAD971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778A8F5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.</w:t>
            </w:r>
          </w:p>
          <w:p w14:paraId="19AA071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…</w:t>
            </w:r>
          </w:p>
          <w:p w14:paraId="2ADE312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ISO …</w:t>
            </w:r>
          </w:p>
        </w:tc>
      </w:tr>
      <w:tr w:rsidR="00165648" w:rsidRPr="00165648" w14:paraId="6C35CEF3" w14:textId="77777777" w:rsidTr="00FF56C8">
        <w:tc>
          <w:tcPr>
            <w:tcW w:w="1143" w:type="dxa"/>
            <w:gridSpan w:val="2"/>
            <w:shd w:val="clear" w:color="auto" w:fill="auto"/>
          </w:tcPr>
          <w:p w14:paraId="7A74CF6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E463E3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žární hadice</w:t>
            </w:r>
          </w:p>
        </w:tc>
        <w:tc>
          <w:tcPr>
            <w:tcW w:w="2261" w:type="dxa"/>
            <w:vMerge/>
            <w:shd w:val="clear" w:color="auto" w:fill="auto"/>
          </w:tcPr>
          <w:p w14:paraId="17CED2D4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747ABDB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23CC35B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0F5C0187" w14:textId="77777777" w:rsidTr="00FF56C8">
        <w:tc>
          <w:tcPr>
            <w:tcW w:w="1143" w:type="dxa"/>
            <w:gridSpan w:val="2"/>
            <w:shd w:val="clear" w:color="auto" w:fill="auto"/>
          </w:tcPr>
          <w:p w14:paraId="67512AD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FE4C5E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žární proudnice a požární armatury</w:t>
            </w:r>
          </w:p>
        </w:tc>
        <w:tc>
          <w:tcPr>
            <w:tcW w:w="2261" w:type="dxa"/>
            <w:vMerge/>
            <w:shd w:val="clear" w:color="auto" w:fill="auto"/>
          </w:tcPr>
          <w:p w14:paraId="768831C9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61EADF2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0A80EEF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622FDF6C" w14:textId="77777777" w:rsidTr="00FF56C8">
        <w:tc>
          <w:tcPr>
            <w:tcW w:w="1143" w:type="dxa"/>
            <w:gridSpan w:val="2"/>
            <w:shd w:val="clear" w:color="auto" w:fill="auto"/>
          </w:tcPr>
          <w:p w14:paraId="57B3475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5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13C4063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ýrobky určené pro zásahovou činnost jednotek požární ochrany</w:t>
            </w:r>
          </w:p>
        </w:tc>
      </w:tr>
      <w:tr w:rsidR="00165648" w:rsidRPr="00165648" w14:paraId="0B29DBE3" w14:textId="77777777" w:rsidTr="00FF56C8">
        <w:tc>
          <w:tcPr>
            <w:tcW w:w="1143" w:type="dxa"/>
            <w:gridSpan w:val="2"/>
            <w:shd w:val="clear" w:color="auto" w:fill="auto"/>
          </w:tcPr>
          <w:p w14:paraId="619B11D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5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5085C9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Žebříky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7CD5E85F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73/1997 Sb.</w:t>
            </w:r>
          </w:p>
          <w:p w14:paraId="35406F96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3</w:t>
            </w:r>
          </w:p>
        </w:tc>
        <w:tc>
          <w:tcPr>
            <w:tcW w:w="2552" w:type="dxa"/>
            <w:shd w:val="clear" w:color="auto" w:fill="auto"/>
          </w:tcPr>
          <w:p w14:paraId="040596B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6573164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11C671C4" w14:textId="77777777" w:rsidTr="00FF56C8">
        <w:tc>
          <w:tcPr>
            <w:tcW w:w="1143" w:type="dxa"/>
            <w:gridSpan w:val="2"/>
            <w:shd w:val="clear" w:color="auto" w:fill="auto"/>
          </w:tcPr>
          <w:p w14:paraId="5FE55B3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5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CEA5A2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ydraulická vyprošťovací zařízení</w:t>
            </w:r>
          </w:p>
        </w:tc>
        <w:tc>
          <w:tcPr>
            <w:tcW w:w="2261" w:type="dxa"/>
            <w:vMerge/>
            <w:shd w:val="clear" w:color="auto" w:fill="auto"/>
          </w:tcPr>
          <w:p w14:paraId="45924577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177FCD4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1CF22D7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7F85188B" w14:textId="77777777" w:rsidTr="00FF56C8">
        <w:tc>
          <w:tcPr>
            <w:tcW w:w="1143" w:type="dxa"/>
            <w:gridSpan w:val="2"/>
            <w:shd w:val="clear" w:color="auto" w:fill="auto"/>
          </w:tcPr>
          <w:p w14:paraId="05072FA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5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FBB6C5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ásahové požární automobily s celkovou hmotností nad 3000 kg, s výjimkou zásahových požárních automobilů podle přílohy č. 1 položky 2</w:t>
            </w:r>
          </w:p>
        </w:tc>
        <w:tc>
          <w:tcPr>
            <w:tcW w:w="2261" w:type="dxa"/>
            <w:vMerge/>
            <w:shd w:val="clear" w:color="auto" w:fill="auto"/>
          </w:tcPr>
          <w:p w14:paraId="5437FD34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02F9855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397D1F1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  <w:p w14:paraId="101E8FF3" w14:textId="77777777" w:rsidR="009E3650" w:rsidRPr="00165648" w:rsidRDefault="009E3650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napToGrid w:val="0"/>
                <w:sz w:val="24"/>
                <w:szCs w:val="24"/>
                <w:lang w:eastAsia="en-US"/>
              </w:rPr>
              <w:t>Vyhláška č. 35/2007 Sb., přílohy č. 1 - č. 3</w:t>
            </w:r>
          </w:p>
        </w:tc>
      </w:tr>
      <w:tr w:rsidR="00165648" w:rsidRPr="00165648" w14:paraId="26F74BF2" w14:textId="77777777" w:rsidTr="00FF56C8">
        <w:tc>
          <w:tcPr>
            <w:tcW w:w="1143" w:type="dxa"/>
            <w:gridSpan w:val="2"/>
            <w:shd w:val="clear" w:color="auto" w:fill="auto"/>
          </w:tcPr>
          <w:p w14:paraId="300B805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5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447363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žární čerpadla</w:t>
            </w:r>
          </w:p>
        </w:tc>
        <w:tc>
          <w:tcPr>
            <w:tcW w:w="2261" w:type="dxa"/>
            <w:vMerge/>
            <w:shd w:val="clear" w:color="auto" w:fill="auto"/>
          </w:tcPr>
          <w:p w14:paraId="7AF6AC3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6438F56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782C026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  <w:p w14:paraId="4B6619C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Vyhláška č. 69/2014 </w:t>
            </w:r>
            <w:r w:rsidRPr="00165648">
              <w:rPr>
                <w:sz w:val="24"/>
                <w:szCs w:val="24"/>
                <w:lang w:eastAsia="en-US"/>
              </w:rPr>
              <w:lastRenderedPageBreak/>
              <w:t>Sb</w:t>
            </w:r>
            <w:r w:rsidRPr="00165648">
              <w:rPr>
                <w:bCs/>
                <w:sz w:val="24"/>
                <w:szCs w:val="24"/>
                <w:lang w:eastAsia="en-US"/>
              </w:rPr>
              <w:t xml:space="preserve">., </w:t>
            </w:r>
            <w:r w:rsidRPr="00165648">
              <w:rPr>
                <w:snapToGrid w:val="0"/>
                <w:sz w:val="24"/>
                <w:szCs w:val="24"/>
                <w:lang w:eastAsia="en-US"/>
              </w:rPr>
              <w:t>příloha č. 2</w:t>
            </w:r>
          </w:p>
        </w:tc>
      </w:tr>
      <w:tr w:rsidR="00165648" w:rsidRPr="00165648" w14:paraId="673061B2" w14:textId="77777777" w:rsidTr="00FF56C8">
        <w:tc>
          <w:tcPr>
            <w:tcW w:w="1143" w:type="dxa"/>
            <w:gridSpan w:val="2"/>
            <w:shd w:val="clear" w:color="auto" w:fill="auto"/>
          </w:tcPr>
          <w:p w14:paraId="7829514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lastRenderedPageBreak/>
              <w:t>22.5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4205D9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áchranná zařízení pro nouzový únik osob z výšek (seskokové matrace, plachty a záchranné tunely)</w:t>
            </w:r>
          </w:p>
        </w:tc>
        <w:tc>
          <w:tcPr>
            <w:tcW w:w="2261" w:type="dxa"/>
            <w:vMerge/>
            <w:shd w:val="clear" w:color="auto" w:fill="auto"/>
          </w:tcPr>
          <w:p w14:paraId="48B29436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05ECC43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DIN 14151-3</w:t>
            </w:r>
          </w:p>
        </w:tc>
      </w:tr>
      <w:tr w:rsidR="00165648" w:rsidRPr="00165648" w14:paraId="1CEA3D02" w14:textId="77777777" w:rsidTr="00FF56C8">
        <w:tc>
          <w:tcPr>
            <w:tcW w:w="1143" w:type="dxa"/>
            <w:gridSpan w:val="2"/>
            <w:shd w:val="clear" w:color="auto" w:fill="auto"/>
          </w:tcPr>
          <w:p w14:paraId="4620E33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5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6B8E6D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vedací vaky</w:t>
            </w:r>
          </w:p>
        </w:tc>
        <w:tc>
          <w:tcPr>
            <w:tcW w:w="2261" w:type="dxa"/>
            <w:vMerge/>
            <w:shd w:val="clear" w:color="auto" w:fill="auto"/>
          </w:tcPr>
          <w:p w14:paraId="2E7C41E9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6FF95AE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4C20AF1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18AF5DFA" w14:textId="77777777" w:rsidTr="00FF56C8">
        <w:tc>
          <w:tcPr>
            <w:tcW w:w="1143" w:type="dxa"/>
            <w:gridSpan w:val="2"/>
            <w:shd w:val="clear" w:color="auto" w:fill="auto"/>
          </w:tcPr>
          <w:p w14:paraId="613330E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5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3E8943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žární kontejnery používané ke stejnému účelu jako zásahové požární automobily</w:t>
            </w:r>
          </w:p>
        </w:tc>
        <w:tc>
          <w:tcPr>
            <w:tcW w:w="2261" w:type="dxa"/>
            <w:vMerge/>
            <w:shd w:val="clear" w:color="auto" w:fill="auto"/>
          </w:tcPr>
          <w:p w14:paraId="0C8BE572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6DEDEE8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5BE3852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  <w:p w14:paraId="427835A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napToGrid w:val="0"/>
                <w:sz w:val="24"/>
                <w:szCs w:val="24"/>
                <w:lang w:eastAsia="en-US"/>
              </w:rPr>
              <w:t>Vyhláška č. 35/2007 Sb., přílohy 1 až 3</w:t>
            </w:r>
          </w:p>
        </w:tc>
      </w:tr>
      <w:tr w:rsidR="00165648" w:rsidRPr="00165648" w14:paraId="3F7D46C6" w14:textId="77777777" w:rsidTr="00FF56C8">
        <w:tc>
          <w:tcPr>
            <w:tcW w:w="1143" w:type="dxa"/>
            <w:gridSpan w:val="2"/>
            <w:shd w:val="clear" w:color="auto" w:fill="auto"/>
          </w:tcPr>
          <w:p w14:paraId="1AB5018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6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2D08A3B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rostředky lidové zábavy</w:t>
            </w:r>
          </w:p>
        </w:tc>
      </w:tr>
      <w:tr w:rsidR="00165648" w:rsidRPr="00165648" w14:paraId="1F54031E" w14:textId="77777777" w:rsidTr="00FF56C8">
        <w:tc>
          <w:tcPr>
            <w:tcW w:w="1143" w:type="dxa"/>
            <w:gridSpan w:val="2"/>
            <w:shd w:val="clear" w:color="auto" w:fill="auto"/>
          </w:tcPr>
          <w:p w14:paraId="4410E29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6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6D25BD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ařízení s pohyblivými stanovišti osob, zařízení s omezeně řízeným pohybem osob, zařízení s možností pádu z výšky více než 40 cm, zařízení s možností zvýšené psychické zátěže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5F1AAA96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73/1997 Sb.</w:t>
            </w:r>
          </w:p>
          <w:p w14:paraId="1D0F2804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3</w:t>
            </w:r>
          </w:p>
        </w:tc>
        <w:tc>
          <w:tcPr>
            <w:tcW w:w="2552" w:type="dxa"/>
            <w:shd w:val="clear" w:color="auto" w:fill="auto"/>
          </w:tcPr>
          <w:p w14:paraId="697EEE0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457E74C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0B5ED4C9" w14:textId="77777777" w:rsidTr="00FF56C8">
        <w:tc>
          <w:tcPr>
            <w:tcW w:w="1143" w:type="dxa"/>
            <w:gridSpan w:val="2"/>
            <w:shd w:val="clear" w:color="auto" w:fill="auto"/>
          </w:tcPr>
          <w:p w14:paraId="7508482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2.6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9C5BB9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ařízení dětských hřišť</w:t>
            </w:r>
          </w:p>
        </w:tc>
        <w:tc>
          <w:tcPr>
            <w:tcW w:w="2261" w:type="dxa"/>
            <w:vMerge/>
            <w:shd w:val="clear" w:color="auto" w:fill="auto"/>
          </w:tcPr>
          <w:p w14:paraId="11BB6B27" w14:textId="77777777" w:rsidR="009E3650" w:rsidRPr="00165648" w:rsidRDefault="009E3650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uto"/>
          </w:tcPr>
          <w:p w14:paraId="5E0A66F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501D33F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165648" w:rsidRPr="00165648" w14:paraId="18E50D58" w14:textId="77777777" w:rsidTr="00FF56C8">
        <w:tc>
          <w:tcPr>
            <w:tcW w:w="1143" w:type="dxa"/>
            <w:gridSpan w:val="2"/>
            <w:shd w:val="clear" w:color="auto" w:fill="auto"/>
          </w:tcPr>
          <w:p w14:paraId="5015DEE3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3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72148952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Měřidla podle NV č. 120/2016 Sb., resp. směrnice 2014/32/EU</w:t>
            </w:r>
          </w:p>
        </w:tc>
      </w:tr>
      <w:tr w:rsidR="00165648" w:rsidRPr="00165648" w14:paraId="661AE293" w14:textId="77777777" w:rsidTr="00FF56C8">
        <w:tc>
          <w:tcPr>
            <w:tcW w:w="1143" w:type="dxa"/>
            <w:gridSpan w:val="2"/>
            <w:shd w:val="clear" w:color="auto" w:fill="auto"/>
          </w:tcPr>
          <w:p w14:paraId="263DBAD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9369E9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V</w:t>
            </w:r>
            <w:r w:rsidRPr="00165648">
              <w:rPr>
                <w:sz w:val="24"/>
                <w:szCs w:val="24"/>
                <w:lang w:eastAsia="en-US"/>
              </w:rPr>
              <w:t>odoměry (MI-001)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2F6E7BFE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20/2016 Sb. směrnice 2014/32/EU</w:t>
            </w:r>
          </w:p>
          <w:p w14:paraId="3C978C27" w14:textId="74CCA0CB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  <w:p w14:paraId="1CE8759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A2 </w:t>
            </w:r>
          </w:p>
          <w:p w14:paraId="1CF39E9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B </w:t>
            </w:r>
          </w:p>
          <w:p w14:paraId="06216F8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C2 </w:t>
            </w:r>
          </w:p>
          <w:p w14:paraId="4BC0CA0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D </w:t>
            </w:r>
          </w:p>
          <w:p w14:paraId="3E13B15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1</w:t>
            </w:r>
          </w:p>
          <w:p w14:paraId="1487D41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E </w:t>
            </w:r>
          </w:p>
          <w:p w14:paraId="39E03CA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1</w:t>
            </w:r>
          </w:p>
          <w:p w14:paraId="6A83219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43AC78A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F1 </w:t>
            </w:r>
          </w:p>
          <w:p w14:paraId="4A9E17A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G </w:t>
            </w:r>
          </w:p>
          <w:p w14:paraId="2DFE523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H </w:t>
            </w:r>
          </w:p>
          <w:p w14:paraId="10A4B4B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H1 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19B594D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Příloha č. 1 </w:t>
            </w:r>
            <w:r w:rsidRPr="00165648">
              <w:rPr>
                <w:sz w:val="24"/>
                <w:szCs w:val="24"/>
                <w:lang w:eastAsia="en-US"/>
              </w:rPr>
              <w:br/>
              <w:t xml:space="preserve">NV č. 120/2016 Sb. </w:t>
            </w:r>
          </w:p>
        </w:tc>
      </w:tr>
      <w:tr w:rsidR="00165648" w:rsidRPr="00165648" w14:paraId="29D3975A" w14:textId="77777777" w:rsidTr="00FF56C8">
        <w:tc>
          <w:tcPr>
            <w:tcW w:w="1143" w:type="dxa"/>
            <w:gridSpan w:val="2"/>
            <w:shd w:val="clear" w:color="auto" w:fill="auto"/>
          </w:tcPr>
          <w:p w14:paraId="30731AA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AD1B50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Plynoměry a přepočítávače množství plynu (MI-002) </w:t>
            </w:r>
          </w:p>
          <w:p w14:paraId="6A19E6B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- plynoměry</w:t>
            </w:r>
          </w:p>
        </w:tc>
        <w:tc>
          <w:tcPr>
            <w:tcW w:w="2261" w:type="dxa"/>
            <w:vMerge/>
            <w:shd w:val="clear" w:color="auto" w:fill="auto"/>
          </w:tcPr>
          <w:p w14:paraId="7EB5D8C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2149DDE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8EF64A8" w14:textId="77777777" w:rsidTr="00FF56C8">
        <w:tc>
          <w:tcPr>
            <w:tcW w:w="1143" w:type="dxa"/>
            <w:gridSpan w:val="2"/>
            <w:shd w:val="clear" w:color="auto" w:fill="auto"/>
          </w:tcPr>
          <w:p w14:paraId="356231C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31BC60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lektroměry k měření činné energie (MI-003)</w:t>
            </w:r>
          </w:p>
        </w:tc>
        <w:tc>
          <w:tcPr>
            <w:tcW w:w="2261" w:type="dxa"/>
            <w:vMerge/>
            <w:shd w:val="clear" w:color="auto" w:fill="auto"/>
          </w:tcPr>
          <w:p w14:paraId="2B89D41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619B2BE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40B041FF" w14:textId="77777777" w:rsidTr="00FF56C8">
        <w:tc>
          <w:tcPr>
            <w:tcW w:w="1143" w:type="dxa"/>
            <w:gridSpan w:val="2"/>
            <w:shd w:val="clear" w:color="auto" w:fill="auto"/>
          </w:tcPr>
          <w:p w14:paraId="32F5358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04146F1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ěřidla tepelné energie (MI-004) a jejich podsestavy</w:t>
            </w:r>
          </w:p>
        </w:tc>
        <w:tc>
          <w:tcPr>
            <w:tcW w:w="2261" w:type="dxa"/>
            <w:vMerge/>
            <w:shd w:val="clear" w:color="auto" w:fill="auto"/>
          </w:tcPr>
          <w:p w14:paraId="1EF68B6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734F34F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38C50E0C" w14:textId="77777777" w:rsidTr="00FF56C8">
        <w:tc>
          <w:tcPr>
            <w:tcW w:w="1143" w:type="dxa"/>
            <w:gridSpan w:val="2"/>
            <w:shd w:val="clear" w:color="auto" w:fill="auto"/>
          </w:tcPr>
          <w:p w14:paraId="44E0B21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B1E2AF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ěřicí systémy pro kontinuální a dynamické měření množství kapalin jiných než voda (MI-005)</w:t>
            </w:r>
          </w:p>
        </w:tc>
        <w:tc>
          <w:tcPr>
            <w:tcW w:w="2261" w:type="dxa"/>
            <w:vMerge/>
            <w:shd w:val="clear" w:color="auto" w:fill="auto"/>
          </w:tcPr>
          <w:p w14:paraId="4F6378E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6215BA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AE1BEE1" w14:textId="77777777" w:rsidTr="00FF56C8">
        <w:tc>
          <w:tcPr>
            <w:tcW w:w="1143" w:type="dxa"/>
            <w:gridSpan w:val="2"/>
            <w:shd w:val="clear" w:color="auto" w:fill="auto"/>
          </w:tcPr>
          <w:p w14:paraId="7AB8C50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D6BF2F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V</w:t>
            </w:r>
            <w:r w:rsidRPr="00165648">
              <w:rPr>
                <w:sz w:val="24"/>
                <w:szCs w:val="24"/>
                <w:lang w:eastAsia="en-US"/>
              </w:rPr>
              <w:t>áhy s automatickou činností (MI-006)</w:t>
            </w:r>
          </w:p>
        </w:tc>
        <w:tc>
          <w:tcPr>
            <w:tcW w:w="2261" w:type="dxa"/>
            <w:vMerge/>
            <w:shd w:val="clear" w:color="auto" w:fill="auto"/>
          </w:tcPr>
          <w:p w14:paraId="5153C70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606B88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8D1C1AD" w14:textId="77777777" w:rsidTr="00FF56C8">
        <w:tc>
          <w:tcPr>
            <w:tcW w:w="1143" w:type="dxa"/>
            <w:gridSpan w:val="2"/>
            <w:shd w:val="clear" w:color="auto" w:fill="auto"/>
          </w:tcPr>
          <w:p w14:paraId="61647B2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7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6D66B7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T</w:t>
            </w:r>
            <w:r w:rsidRPr="00165648">
              <w:rPr>
                <w:sz w:val="24"/>
                <w:szCs w:val="24"/>
                <w:lang w:eastAsia="en-US"/>
              </w:rPr>
              <w:t>axametry (MI-007)</w:t>
            </w:r>
          </w:p>
        </w:tc>
        <w:tc>
          <w:tcPr>
            <w:tcW w:w="2261" w:type="dxa"/>
            <w:vMerge/>
            <w:shd w:val="clear" w:color="auto" w:fill="auto"/>
          </w:tcPr>
          <w:p w14:paraId="4AE50F8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09114A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06307FC4" w14:textId="77777777" w:rsidTr="00FF56C8">
        <w:tc>
          <w:tcPr>
            <w:tcW w:w="1143" w:type="dxa"/>
            <w:gridSpan w:val="2"/>
            <w:shd w:val="clear" w:color="auto" w:fill="auto"/>
          </w:tcPr>
          <w:p w14:paraId="51FFEB7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8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61F99B28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tělesněné míry (MI-008)</w:t>
            </w:r>
          </w:p>
        </w:tc>
        <w:tc>
          <w:tcPr>
            <w:tcW w:w="2261" w:type="dxa"/>
            <w:vMerge/>
            <w:shd w:val="clear" w:color="auto" w:fill="auto"/>
          </w:tcPr>
          <w:p w14:paraId="3FC246B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1B1EC32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19E6D23E" w14:textId="77777777" w:rsidTr="00FF56C8">
        <w:tc>
          <w:tcPr>
            <w:tcW w:w="1143" w:type="dxa"/>
            <w:gridSpan w:val="2"/>
            <w:shd w:val="clear" w:color="auto" w:fill="auto"/>
          </w:tcPr>
          <w:p w14:paraId="0DA22D3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9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21AD548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ěřidla pro měření rozměrů (MI-009)</w:t>
            </w:r>
          </w:p>
          <w:p w14:paraId="118F6AD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měřidla pro měření délky</w:t>
            </w:r>
          </w:p>
          <w:p w14:paraId="4602D116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měřidla pro měření plochy</w:t>
            </w:r>
          </w:p>
          <w:p w14:paraId="751C130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měřidla pro multidimensionální měření</w:t>
            </w:r>
          </w:p>
        </w:tc>
        <w:tc>
          <w:tcPr>
            <w:tcW w:w="2261" w:type="dxa"/>
            <w:vMerge/>
            <w:shd w:val="clear" w:color="auto" w:fill="auto"/>
          </w:tcPr>
          <w:p w14:paraId="5113E6A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0384D4D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FCEC5ED" w14:textId="77777777" w:rsidTr="00FF56C8">
        <w:tc>
          <w:tcPr>
            <w:tcW w:w="1143" w:type="dxa"/>
            <w:gridSpan w:val="2"/>
            <w:shd w:val="clear" w:color="auto" w:fill="auto"/>
          </w:tcPr>
          <w:p w14:paraId="471C519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3.10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79243822" w14:textId="77777777" w:rsidR="009E3650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A</w:t>
            </w:r>
            <w:r w:rsidRPr="00165648">
              <w:rPr>
                <w:sz w:val="24"/>
                <w:szCs w:val="24"/>
                <w:lang w:eastAsia="en-US"/>
              </w:rPr>
              <w:t>nalyzátory výfukových plynů (MI-010)</w:t>
            </w:r>
          </w:p>
          <w:p w14:paraId="2472E91F" w14:textId="22E653A9" w:rsidR="0059769C" w:rsidRPr="00165648" w:rsidRDefault="0059769C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  <w:tc>
          <w:tcPr>
            <w:tcW w:w="2261" w:type="dxa"/>
            <w:vMerge/>
            <w:shd w:val="clear" w:color="auto" w:fill="auto"/>
          </w:tcPr>
          <w:p w14:paraId="676606E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022BD8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1508B8F" w14:textId="77777777" w:rsidTr="00FF56C8">
        <w:tc>
          <w:tcPr>
            <w:tcW w:w="1143" w:type="dxa"/>
            <w:gridSpan w:val="2"/>
            <w:shd w:val="clear" w:color="auto" w:fill="auto"/>
          </w:tcPr>
          <w:p w14:paraId="1A8C1108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lastRenderedPageBreak/>
              <w:t>24.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0A762405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Váhy s neautomatickou činností podle NV č. 121/2016 Sb., resp. směrnice 2014/31/EU</w:t>
            </w:r>
          </w:p>
        </w:tc>
      </w:tr>
      <w:tr w:rsidR="00165648" w:rsidRPr="00165648" w14:paraId="3D7FCB27" w14:textId="77777777" w:rsidTr="00FF56C8">
        <w:tc>
          <w:tcPr>
            <w:tcW w:w="1143" w:type="dxa"/>
            <w:gridSpan w:val="2"/>
            <w:shd w:val="clear" w:color="auto" w:fill="auto"/>
          </w:tcPr>
          <w:p w14:paraId="3A06F28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4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3793B99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Váhy s neautomatickou činností</w:t>
            </w:r>
          </w:p>
        </w:tc>
        <w:tc>
          <w:tcPr>
            <w:tcW w:w="2261" w:type="dxa"/>
            <w:shd w:val="clear" w:color="auto" w:fill="auto"/>
          </w:tcPr>
          <w:p w14:paraId="3944337E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121/2016 Sb. </w:t>
            </w:r>
          </w:p>
          <w:p w14:paraId="08784DDB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31/EU</w:t>
            </w:r>
          </w:p>
          <w:p w14:paraId="0A4F7F5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26D3CEB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26AF2F1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 1</w:t>
            </w:r>
          </w:p>
          <w:p w14:paraId="29AE0D3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153E205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1</w:t>
            </w:r>
          </w:p>
          <w:p w14:paraId="0B6AB0C0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</w:tc>
        <w:tc>
          <w:tcPr>
            <w:tcW w:w="2552" w:type="dxa"/>
            <w:shd w:val="clear" w:color="auto" w:fill="auto"/>
          </w:tcPr>
          <w:p w14:paraId="70372063" w14:textId="681BE236" w:rsidR="00E65D5C" w:rsidRDefault="00E65D5C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1</w:t>
            </w:r>
          </w:p>
          <w:p w14:paraId="2BE4C6D7" w14:textId="60E69785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21/2016 Sb.</w:t>
            </w:r>
          </w:p>
          <w:p w14:paraId="02ACE2A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5952849" w14:textId="77777777" w:rsidTr="00FF56C8">
        <w:tc>
          <w:tcPr>
            <w:tcW w:w="1143" w:type="dxa"/>
            <w:gridSpan w:val="2"/>
            <w:shd w:val="clear" w:color="auto" w:fill="auto"/>
          </w:tcPr>
          <w:p w14:paraId="6AA170A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4.2</w:t>
            </w:r>
          </w:p>
        </w:tc>
        <w:tc>
          <w:tcPr>
            <w:tcW w:w="8355" w:type="dxa"/>
            <w:gridSpan w:val="4"/>
            <w:shd w:val="clear" w:color="auto" w:fill="auto"/>
          </w:tcPr>
          <w:p w14:paraId="4E6AE30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áhy s neautomatickou činností pro:</w:t>
            </w:r>
          </w:p>
        </w:tc>
      </w:tr>
      <w:tr w:rsidR="00165648" w:rsidRPr="00165648" w14:paraId="5E3D3CA8" w14:textId="77777777" w:rsidTr="00FF56C8">
        <w:tc>
          <w:tcPr>
            <w:tcW w:w="1143" w:type="dxa"/>
            <w:gridSpan w:val="2"/>
            <w:shd w:val="clear" w:color="auto" w:fill="auto"/>
          </w:tcPr>
          <w:p w14:paraId="76376C0E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4.2.1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473958E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pro potřeby obchodního styku</w:t>
            </w:r>
          </w:p>
        </w:tc>
        <w:tc>
          <w:tcPr>
            <w:tcW w:w="2261" w:type="dxa"/>
            <w:vMerge w:val="restart"/>
            <w:shd w:val="clear" w:color="auto" w:fill="auto"/>
          </w:tcPr>
          <w:p w14:paraId="7E13C36B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121/2016 Sb. </w:t>
            </w:r>
          </w:p>
          <w:p w14:paraId="573CE099" w14:textId="77777777" w:rsidR="009E3650" w:rsidRPr="00165648" w:rsidRDefault="009E3650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31/EU</w:t>
            </w:r>
          </w:p>
          <w:p w14:paraId="558129D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572E27C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20B8792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 1</w:t>
            </w:r>
          </w:p>
          <w:p w14:paraId="600D673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D3CDDA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1</w:t>
            </w:r>
          </w:p>
          <w:p w14:paraId="231120F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632BA6E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 w:val="restart"/>
            <w:shd w:val="clear" w:color="auto" w:fill="auto"/>
          </w:tcPr>
          <w:p w14:paraId="12F849E9" w14:textId="77777777" w:rsidR="00E65D5C" w:rsidRDefault="00E65D5C" w:rsidP="00E65D5C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1</w:t>
            </w:r>
          </w:p>
          <w:p w14:paraId="1CAE1A8C" w14:textId="5A38328E" w:rsidR="009E3650" w:rsidRPr="00165648" w:rsidRDefault="00E65D5C" w:rsidP="00E65D5C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21/2016 Sb.</w:t>
            </w:r>
          </w:p>
        </w:tc>
      </w:tr>
      <w:tr w:rsidR="00165648" w:rsidRPr="00165648" w14:paraId="256B414D" w14:textId="77777777" w:rsidTr="00FF56C8">
        <w:tc>
          <w:tcPr>
            <w:tcW w:w="1143" w:type="dxa"/>
            <w:gridSpan w:val="2"/>
            <w:shd w:val="clear" w:color="auto" w:fill="auto"/>
          </w:tcPr>
          <w:p w14:paraId="6E4CE40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4.5.2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6D4C91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pro výpočet poplatků, tarifů, daní, prémií, pokut, náhrad, odškodnění nebo podobných typů plateb</w:t>
            </w:r>
          </w:p>
        </w:tc>
        <w:tc>
          <w:tcPr>
            <w:tcW w:w="2261" w:type="dxa"/>
            <w:vMerge/>
            <w:shd w:val="clear" w:color="auto" w:fill="auto"/>
          </w:tcPr>
          <w:p w14:paraId="7C3279FF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377F304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7424CF2A" w14:textId="77777777" w:rsidTr="00FF56C8">
        <w:tc>
          <w:tcPr>
            <w:tcW w:w="1143" w:type="dxa"/>
            <w:gridSpan w:val="2"/>
            <w:shd w:val="clear" w:color="auto" w:fill="auto"/>
          </w:tcPr>
          <w:p w14:paraId="1EB4DAF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4.2.3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B415E8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při uplatňování právních předpisů nebo pro znalecké posudky v soudních řízeních</w:t>
            </w:r>
          </w:p>
        </w:tc>
        <w:tc>
          <w:tcPr>
            <w:tcW w:w="2261" w:type="dxa"/>
            <w:vMerge/>
            <w:shd w:val="clear" w:color="auto" w:fill="auto"/>
          </w:tcPr>
          <w:p w14:paraId="35D4DD6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23E8944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60A12E5B" w14:textId="77777777" w:rsidTr="00FF56C8">
        <w:tc>
          <w:tcPr>
            <w:tcW w:w="1143" w:type="dxa"/>
            <w:gridSpan w:val="2"/>
            <w:shd w:val="clear" w:color="auto" w:fill="auto"/>
          </w:tcPr>
          <w:p w14:paraId="432C79D1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4.2.4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C4A0EA2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ve zdravotnictví při vážení pacientů za účelem sledování, diagnostiky a léčení</w:t>
            </w:r>
          </w:p>
        </w:tc>
        <w:tc>
          <w:tcPr>
            <w:tcW w:w="2261" w:type="dxa"/>
            <w:vMerge/>
            <w:shd w:val="clear" w:color="auto" w:fill="auto"/>
          </w:tcPr>
          <w:p w14:paraId="6020302C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DE4E139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165648" w:rsidRPr="00165648" w14:paraId="5CA1849D" w14:textId="77777777" w:rsidTr="00FF56C8">
        <w:tc>
          <w:tcPr>
            <w:tcW w:w="1143" w:type="dxa"/>
            <w:gridSpan w:val="2"/>
            <w:shd w:val="clear" w:color="auto" w:fill="auto"/>
          </w:tcPr>
          <w:p w14:paraId="227C536B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4.2.5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1698FB1A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při přípravě léků na lékařský předpis v lékárnách a určování hmotnosti při analýzách prováděných v lékařských a farmaceutických laboratořích</w:t>
            </w:r>
          </w:p>
        </w:tc>
        <w:tc>
          <w:tcPr>
            <w:tcW w:w="2261" w:type="dxa"/>
            <w:vMerge/>
            <w:shd w:val="clear" w:color="auto" w:fill="auto"/>
          </w:tcPr>
          <w:p w14:paraId="05E5D603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5D4FE21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9E3650" w:rsidRPr="00165648" w14:paraId="1FFE6550" w14:textId="77777777" w:rsidTr="00FF56C8">
        <w:tc>
          <w:tcPr>
            <w:tcW w:w="1143" w:type="dxa"/>
            <w:gridSpan w:val="2"/>
            <w:shd w:val="clear" w:color="auto" w:fill="auto"/>
          </w:tcPr>
          <w:p w14:paraId="3B69695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4.2.6</w:t>
            </w:r>
          </w:p>
        </w:tc>
        <w:tc>
          <w:tcPr>
            <w:tcW w:w="3542" w:type="dxa"/>
            <w:gridSpan w:val="2"/>
            <w:shd w:val="clear" w:color="auto" w:fill="auto"/>
          </w:tcPr>
          <w:p w14:paraId="55FAA3BD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ceny na základě hmotnosti pro účely přímého prodeje veřejnosti a přípravy hotově balených výrobků</w:t>
            </w:r>
          </w:p>
        </w:tc>
        <w:tc>
          <w:tcPr>
            <w:tcW w:w="2261" w:type="dxa"/>
            <w:vMerge/>
            <w:shd w:val="clear" w:color="auto" w:fill="auto"/>
          </w:tcPr>
          <w:p w14:paraId="0B687CE7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shd w:val="clear" w:color="auto" w:fill="auto"/>
          </w:tcPr>
          <w:p w14:paraId="428C6B55" w14:textId="77777777" w:rsidR="009E3650" w:rsidRPr="00165648" w:rsidRDefault="009E3650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</w:tbl>
    <w:p w14:paraId="67933C49" w14:textId="77777777" w:rsidR="00607A6C" w:rsidRPr="00165648" w:rsidRDefault="00FA0010" w:rsidP="00481067">
      <w:pPr>
        <w:pStyle w:val="Nadpis6"/>
        <w:keepLines/>
        <w:numPr>
          <w:ilvl w:val="0"/>
          <w:numId w:val="2"/>
        </w:numPr>
        <w:tabs>
          <w:tab w:val="left" w:pos="284"/>
        </w:tabs>
        <w:spacing w:before="120" w:after="0"/>
        <w:ind w:left="284" w:hanging="284"/>
        <w:rPr>
          <w:b w:val="0"/>
          <w:spacing w:val="-4"/>
          <w:sz w:val="20"/>
        </w:rPr>
      </w:pP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</w:t>
      </w:r>
      <w:r w:rsidR="00C54B31" w:rsidRPr="00165648">
        <w:rPr>
          <w:b w:val="0"/>
          <w:sz w:val="20"/>
          <w:szCs w:val="20"/>
        </w:rPr>
        <w:t>e</w:t>
      </w:r>
      <w:r w:rsidRPr="00165648">
        <w:rPr>
          <w:b w:val="0"/>
          <w:sz w:val="20"/>
          <w:szCs w:val="20"/>
        </w:rPr>
        <w:t> </w:t>
      </w:r>
      <w:r w:rsidR="00C54B31" w:rsidRPr="00165648">
        <w:rPr>
          <w:b w:val="0"/>
          <w:sz w:val="20"/>
          <w:szCs w:val="20"/>
        </w:rPr>
        <w:t>základními</w:t>
      </w:r>
      <w:r w:rsidRPr="00165648">
        <w:rPr>
          <w:b w:val="0"/>
          <w:sz w:val="20"/>
          <w:szCs w:val="20"/>
        </w:rPr>
        <w:t xml:space="preserve">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167CABF1" w14:textId="10553F18" w:rsidR="00FA0010" w:rsidRPr="00165648" w:rsidRDefault="007C0DEE" w:rsidP="00896698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</w:rPr>
      </w:pPr>
      <w:r w:rsidRPr="000E1086">
        <w:rPr>
          <w:b w:val="0"/>
          <w:spacing w:val="-4"/>
          <w:sz w:val="20"/>
          <w:vertAlign w:val="superscript"/>
        </w:rPr>
        <w:t>14)</w:t>
      </w:r>
      <w:r>
        <w:rPr>
          <w:b w:val="0"/>
          <w:spacing w:val="-4"/>
          <w:sz w:val="20"/>
        </w:rPr>
        <w:t xml:space="preserve"> </w:t>
      </w:r>
      <w:r w:rsidR="00896698">
        <w:rPr>
          <w:b w:val="0"/>
          <w:spacing w:val="-4"/>
          <w:sz w:val="20"/>
        </w:rPr>
        <w:t>a</w:t>
      </w:r>
      <w:r w:rsidR="00FA0010" w:rsidRPr="00165648">
        <w:rPr>
          <w:b w:val="0"/>
          <w:spacing w:val="-4"/>
          <w:sz w:val="20"/>
        </w:rPr>
        <w:t xml:space="preserve">ktuální seznam </w:t>
      </w:r>
      <w:r w:rsidR="00C1325A" w:rsidRPr="00165648">
        <w:rPr>
          <w:b w:val="0"/>
          <w:spacing w:val="-4"/>
          <w:sz w:val="20"/>
        </w:rPr>
        <w:t>norem/ normativních dokumentů</w:t>
      </w:r>
      <w:r w:rsidR="00FA0010" w:rsidRPr="00165648">
        <w:rPr>
          <w:b w:val="0"/>
          <w:spacing w:val="-4"/>
          <w:sz w:val="20"/>
        </w:rPr>
        <w:t xml:space="preserve"> je k dispozici v certifikačním orgánu (např. u vedoucího certifikačního orgánu nebo na webových stránkách certifikačního orgánu).</w:t>
      </w:r>
    </w:p>
    <w:p w14:paraId="47DCF3D9" w14:textId="63633454" w:rsidR="00FA0010" w:rsidRPr="00165648" w:rsidRDefault="00FA0010" w:rsidP="00481067">
      <w:pPr>
        <w:tabs>
          <w:tab w:val="left" w:pos="284"/>
        </w:tabs>
        <w:autoSpaceDE w:val="0"/>
        <w:autoSpaceDN w:val="0"/>
        <w:adjustRightInd w:val="0"/>
        <w:ind w:left="284" w:hanging="284"/>
        <w:rPr>
          <w:bCs/>
          <w:iCs/>
          <w:sz w:val="24"/>
          <w:szCs w:val="24"/>
        </w:rPr>
      </w:pPr>
    </w:p>
    <w:p w14:paraId="0283A7A0" w14:textId="2B1AA4A7" w:rsidR="001606F8" w:rsidRPr="00165648" w:rsidRDefault="00165648" w:rsidP="0059769C">
      <w:pPr>
        <w:pStyle w:val="Zkladntext"/>
        <w:keepNext/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>Vysvětlivky:</w:t>
      </w:r>
    </w:p>
    <w:p w14:paraId="0FC245CC" w14:textId="3B14EF88" w:rsidR="001606F8" w:rsidRPr="00165648" w:rsidRDefault="006D57F7" w:rsidP="009A58A2">
      <w:pPr>
        <w:pStyle w:val="Zkladntext"/>
        <w:spacing w:after="0"/>
        <w:jc w:val="left"/>
        <w:rPr>
          <w:sz w:val="24"/>
          <w:szCs w:val="24"/>
        </w:rPr>
      </w:pPr>
      <w:r w:rsidRPr="00165648">
        <w:rPr>
          <w:sz w:val="24"/>
          <w:szCs w:val="24"/>
        </w:rPr>
        <w:t>s</w:t>
      </w:r>
      <w:r w:rsidR="001606F8" w:rsidRPr="00165648">
        <w:rPr>
          <w:sz w:val="24"/>
          <w:szCs w:val="24"/>
        </w:rPr>
        <w:t>měrnice –</w:t>
      </w:r>
      <w:r w:rsidR="00165648">
        <w:rPr>
          <w:sz w:val="24"/>
          <w:szCs w:val="24"/>
        </w:rPr>
        <w:t xml:space="preserve"> </w:t>
      </w:r>
      <w:r w:rsidR="00A230BC" w:rsidRPr="00165648">
        <w:rPr>
          <w:sz w:val="24"/>
          <w:szCs w:val="24"/>
        </w:rPr>
        <w:t>s</w:t>
      </w:r>
      <w:r w:rsidR="001606F8" w:rsidRPr="00165648">
        <w:rPr>
          <w:sz w:val="24"/>
          <w:szCs w:val="24"/>
        </w:rPr>
        <w:t>měrnice Evropského parlamentu a Rady</w:t>
      </w:r>
    </w:p>
    <w:p w14:paraId="2AFC5E15" w14:textId="2B893975" w:rsidR="001606F8" w:rsidRPr="00165648" w:rsidRDefault="00B77D4E" w:rsidP="009A58A2">
      <w:pPr>
        <w:pStyle w:val="Zkladntext"/>
        <w:spacing w:after="0"/>
        <w:jc w:val="left"/>
        <w:rPr>
          <w:sz w:val="24"/>
          <w:szCs w:val="24"/>
        </w:rPr>
      </w:pPr>
      <w:r w:rsidRPr="00165648">
        <w:rPr>
          <w:sz w:val="24"/>
          <w:szCs w:val="24"/>
        </w:rPr>
        <w:t xml:space="preserve">NV – </w:t>
      </w:r>
      <w:r w:rsidR="00A230BC" w:rsidRPr="00165648">
        <w:rPr>
          <w:sz w:val="24"/>
          <w:szCs w:val="24"/>
        </w:rPr>
        <w:t>n</w:t>
      </w:r>
      <w:r w:rsidR="001606F8" w:rsidRPr="00165648">
        <w:rPr>
          <w:sz w:val="24"/>
          <w:szCs w:val="24"/>
        </w:rPr>
        <w:t>ařízení vlády</w:t>
      </w:r>
    </w:p>
    <w:p w14:paraId="2EB2143C" w14:textId="3805DCA8" w:rsidR="001606F8" w:rsidRPr="00165648" w:rsidRDefault="006D57F7" w:rsidP="009A58A2">
      <w:pPr>
        <w:pStyle w:val="Zkladntext"/>
        <w:spacing w:after="0"/>
        <w:jc w:val="left"/>
        <w:rPr>
          <w:sz w:val="24"/>
          <w:szCs w:val="24"/>
        </w:rPr>
      </w:pPr>
      <w:r w:rsidRPr="00165648">
        <w:rPr>
          <w:sz w:val="24"/>
          <w:szCs w:val="24"/>
        </w:rPr>
        <w:t>n</w:t>
      </w:r>
      <w:r w:rsidR="001606F8" w:rsidRPr="00165648">
        <w:rPr>
          <w:sz w:val="24"/>
          <w:szCs w:val="24"/>
        </w:rPr>
        <w:t xml:space="preserve">ařízení – </w:t>
      </w:r>
      <w:r w:rsidR="00A230BC" w:rsidRPr="00165648">
        <w:rPr>
          <w:sz w:val="24"/>
          <w:szCs w:val="24"/>
        </w:rPr>
        <w:t>n</w:t>
      </w:r>
      <w:r w:rsidR="001606F8" w:rsidRPr="00165648">
        <w:rPr>
          <w:sz w:val="24"/>
          <w:szCs w:val="24"/>
        </w:rPr>
        <w:t>ařízení Evropského parlamentu a Rady (EU)</w:t>
      </w:r>
    </w:p>
    <w:p w14:paraId="00BF1C04" w14:textId="1E74BAF5" w:rsidR="001606F8" w:rsidRPr="00165648" w:rsidRDefault="00B77D4E" w:rsidP="009A58A2">
      <w:pPr>
        <w:pStyle w:val="Zkladntext"/>
        <w:spacing w:after="0"/>
        <w:jc w:val="left"/>
        <w:rPr>
          <w:sz w:val="24"/>
          <w:szCs w:val="24"/>
        </w:rPr>
      </w:pPr>
      <w:r w:rsidRPr="00165648">
        <w:rPr>
          <w:sz w:val="24"/>
          <w:szCs w:val="24"/>
        </w:rPr>
        <w:t xml:space="preserve">nařízení (EU) – </w:t>
      </w:r>
      <w:r w:rsidR="00A230BC" w:rsidRPr="00165648">
        <w:rPr>
          <w:sz w:val="24"/>
          <w:szCs w:val="24"/>
        </w:rPr>
        <w:t>n</w:t>
      </w:r>
      <w:r w:rsidR="001606F8" w:rsidRPr="00165648">
        <w:rPr>
          <w:sz w:val="24"/>
          <w:szCs w:val="24"/>
        </w:rPr>
        <w:t>ařízení Komise EU</w:t>
      </w:r>
    </w:p>
    <w:p w14:paraId="3EA26D3E" w14:textId="534B0627" w:rsidR="001606F8" w:rsidRDefault="006D57F7" w:rsidP="009A58A2">
      <w:pPr>
        <w:pStyle w:val="Zkladntext"/>
        <w:spacing w:after="0"/>
        <w:jc w:val="left"/>
        <w:rPr>
          <w:sz w:val="24"/>
          <w:szCs w:val="24"/>
        </w:rPr>
      </w:pPr>
      <w:r w:rsidRPr="00165648">
        <w:rPr>
          <w:sz w:val="24"/>
          <w:szCs w:val="24"/>
        </w:rPr>
        <w:t>R</w:t>
      </w:r>
      <w:r w:rsidR="001606F8" w:rsidRPr="00165648">
        <w:rPr>
          <w:sz w:val="24"/>
          <w:szCs w:val="24"/>
        </w:rPr>
        <w:t xml:space="preserve">K – </w:t>
      </w:r>
      <w:r w:rsidR="00A230BC" w:rsidRPr="00165648">
        <w:rPr>
          <w:sz w:val="24"/>
          <w:szCs w:val="24"/>
        </w:rPr>
        <w:t>r</w:t>
      </w:r>
      <w:r w:rsidR="001606F8" w:rsidRPr="00165648">
        <w:rPr>
          <w:sz w:val="24"/>
          <w:szCs w:val="24"/>
        </w:rPr>
        <w:t>ozhodnutí Komise</w:t>
      </w:r>
    </w:p>
    <w:p w14:paraId="0037F1C5" w14:textId="01AF86B3" w:rsidR="00AE7FE4" w:rsidRPr="00165648" w:rsidRDefault="00AE7FE4" w:rsidP="009A58A2">
      <w:pPr>
        <w:pStyle w:val="Zkladntext"/>
        <w:spacing w:after="0"/>
        <w:jc w:val="left"/>
        <w:rPr>
          <w:sz w:val="24"/>
          <w:szCs w:val="24"/>
        </w:rPr>
      </w:pPr>
      <w:r>
        <w:rPr>
          <w:sz w:val="24"/>
          <w:szCs w:val="24"/>
        </w:rPr>
        <w:t>AVCP – p</w:t>
      </w:r>
      <w:r w:rsidRPr="00AE7FE4">
        <w:rPr>
          <w:sz w:val="24"/>
          <w:szCs w:val="24"/>
        </w:rPr>
        <w:t>osuzování a ověřování stálosti vlastností</w:t>
      </w:r>
      <w:r>
        <w:rPr>
          <w:sz w:val="24"/>
          <w:szCs w:val="24"/>
        </w:rPr>
        <w:t xml:space="preserve"> </w:t>
      </w:r>
      <w:r w:rsidRPr="00AE7FE4">
        <w:rPr>
          <w:i/>
          <w:sz w:val="24"/>
          <w:szCs w:val="24"/>
        </w:rPr>
        <w:t>(Assessment and Verification of Constancy of Performance)</w:t>
      </w:r>
    </w:p>
    <w:p w14:paraId="7845A84E" w14:textId="77777777" w:rsidR="001606F8" w:rsidRPr="00165648" w:rsidRDefault="001606F8" w:rsidP="009A58A2">
      <w:pPr>
        <w:pStyle w:val="Zkladntext"/>
        <w:spacing w:after="0"/>
        <w:jc w:val="left"/>
        <w:rPr>
          <w:sz w:val="24"/>
          <w:szCs w:val="24"/>
        </w:rPr>
      </w:pPr>
      <w:r w:rsidRPr="00165648">
        <w:rPr>
          <w:sz w:val="24"/>
          <w:szCs w:val="24"/>
        </w:rPr>
        <w:t xml:space="preserve">TN - Technický návod (k dispozici na webových stránkách </w:t>
      </w:r>
      <w:hyperlink r:id="rId15" w:history="1">
        <w:r w:rsidRPr="00165648">
          <w:rPr>
            <w:rStyle w:val="Hypertextovodkaz"/>
            <w:color w:val="auto"/>
            <w:sz w:val="24"/>
            <w:szCs w:val="24"/>
          </w:rPr>
          <w:t>www.tzus.cz</w:t>
        </w:r>
      </w:hyperlink>
      <w:r w:rsidRPr="00165648">
        <w:rPr>
          <w:sz w:val="24"/>
          <w:szCs w:val="24"/>
        </w:rPr>
        <w:t>)</w:t>
      </w:r>
    </w:p>
    <w:p w14:paraId="2356BA44" w14:textId="77777777" w:rsidR="001606F8" w:rsidRPr="00165648" w:rsidRDefault="001606F8" w:rsidP="009A58A2">
      <w:pPr>
        <w:spacing w:after="0"/>
        <w:rPr>
          <w:sz w:val="24"/>
          <w:szCs w:val="24"/>
        </w:rPr>
      </w:pPr>
      <w:r w:rsidRPr="00165648">
        <w:rPr>
          <w:sz w:val="24"/>
          <w:szCs w:val="24"/>
        </w:rPr>
        <w:t>EAD – Evropský dokument pro posuzování</w:t>
      </w:r>
    </w:p>
    <w:p w14:paraId="64789673" w14:textId="3DA59403" w:rsidR="001606F8" w:rsidRPr="00165648" w:rsidRDefault="001606F8" w:rsidP="009A58A2">
      <w:pPr>
        <w:pStyle w:val="Zkladntext"/>
        <w:spacing w:after="0"/>
        <w:jc w:val="left"/>
        <w:rPr>
          <w:sz w:val="24"/>
          <w:szCs w:val="24"/>
        </w:rPr>
      </w:pPr>
      <w:r w:rsidRPr="00165648">
        <w:rPr>
          <w:sz w:val="24"/>
          <w:szCs w:val="24"/>
        </w:rPr>
        <w:t>SOLAS – Mezinárodní úmluva o bezpečnosti lidského života na moři z roku 1974</w:t>
      </w:r>
    </w:p>
    <w:p w14:paraId="0130AEBF" w14:textId="29A0BF49" w:rsidR="001606F8" w:rsidRDefault="001606F8" w:rsidP="009A58A2">
      <w:pPr>
        <w:pStyle w:val="Zkladntext"/>
        <w:spacing w:after="0"/>
        <w:jc w:val="left"/>
        <w:rPr>
          <w:sz w:val="24"/>
          <w:szCs w:val="24"/>
        </w:rPr>
      </w:pPr>
      <w:r w:rsidRPr="00165648">
        <w:rPr>
          <w:sz w:val="24"/>
          <w:szCs w:val="24"/>
        </w:rPr>
        <w:t>COLREG – Úmluva o mezinárodních pravidlech pro zabrán</w:t>
      </w:r>
      <w:r w:rsidR="00165648">
        <w:rPr>
          <w:sz w:val="24"/>
          <w:szCs w:val="24"/>
        </w:rPr>
        <w:t>ění srážkám na moři z roku 1972</w:t>
      </w:r>
    </w:p>
    <w:p w14:paraId="16D72100" w14:textId="77777777" w:rsidR="00165648" w:rsidRPr="00165648" w:rsidRDefault="00165648" w:rsidP="009A58A2">
      <w:pPr>
        <w:pStyle w:val="Zkladntext"/>
        <w:spacing w:after="0"/>
        <w:jc w:val="left"/>
        <w:rPr>
          <w:sz w:val="24"/>
          <w:szCs w:val="24"/>
        </w:rPr>
      </w:pPr>
    </w:p>
    <w:p w14:paraId="0C97028E" w14:textId="77777777" w:rsidR="00954323" w:rsidRPr="00165648" w:rsidRDefault="002341B5" w:rsidP="00F7312C">
      <w:pPr>
        <w:keepNext/>
        <w:spacing w:before="120" w:after="120"/>
        <w:ind w:left="426" w:hanging="426"/>
        <w:rPr>
          <w:b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171746" w:rsidRPr="00165648">
        <w:rPr>
          <w:b/>
          <w:caps/>
          <w:sz w:val="24"/>
          <w:szCs w:val="24"/>
        </w:rPr>
        <w:t>3</w:t>
      </w:r>
      <w:r w:rsidR="00954323" w:rsidRPr="00165648">
        <w:rPr>
          <w:b/>
          <w:caps/>
          <w:sz w:val="24"/>
          <w:szCs w:val="24"/>
        </w:rPr>
        <w:t>) Systém certifikovaných dodavatelů</w:t>
      </w:r>
    </w:p>
    <w:p w14:paraId="1849BC7B" w14:textId="77777777" w:rsidR="00954323" w:rsidRPr="00165648" w:rsidRDefault="00954323" w:rsidP="00954323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>V</w:t>
      </w:r>
      <w:r w:rsidR="009A58A2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tabulce musí mít každá skupina, třída, činnost samostatné pořadové číslo (vzestupné číslování v</w:t>
      </w:r>
      <w:r w:rsidR="009A58A2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„</w:t>
      </w:r>
      <w:r w:rsidRPr="00165648">
        <w:rPr>
          <w:b/>
          <w:sz w:val="24"/>
          <w:szCs w:val="24"/>
        </w:rPr>
        <w:t>Pořadové číslo“</w:t>
      </w:r>
      <w:r w:rsidRPr="00165648">
        <w:rPr>
          <w:sz w:val="24"/>
          <w:szCs w:val="24"/>
        </w:rPr>
        <w:t>). Žadatel musí uvést ve sloupcích „</w:t>
      </w:r>
      <w:r w:rsidRPr="00165648">
        <w:rPr>
          <w:b/>
          <w:sz w:val="24"/>
          <w:szCs w:val="24"/>
        </w:rPr>
        <w:t>Název skupiny/třídy/činnosti</w:t>
      </w:r>
      <w:r w:rsidRPr="00165648">
        <w:rPr>
          <w:sz w:val="24"/>
          <w:szCs w:val="24"/>
        </w:rPr>
        <w:t>“ a „</w:t>
      </w:r>
      <w:r w:rsidRPr="00165648">
        <w:rPr>
          <w:b/>
          <w:sz w:val="24"/>
          <w:szCs w:val="24"/>
        </w:rPr>
        <w:t>Kód NACE/CPV“</w:t>
      </w:r>
      <w:r w:rsidRPr="00165648">
        <w:rPr>
          <w:sz w:val="24"/>
          <w:szCs w:val="24"/>
        </w:rPr>
        <w:t xml:space="preserve"> přesné údaje podle nomenklatury</w:t>
      </w:r>
      <w:r w:rsidR="00BD0588" w:rsidRPr="00165648">
        <w:rPr>
          <w:sz w:val="24"/>
          <w:szCs w:val="24"/>
        </w:rPr>
        <w:t xml:space="preserve"> stavební</w:t>
      </w:r>
      <w:r w:rsidRPr="00165648">
        <w:rPr>
          <w:sz w:val="24"/>
          <w:szCs w:val="24"/>
        </w:rPr>
        <w:t xml:space="preserve"> činnosti daného Systému certifikovaných dodavatelů. Ve sloupci „</w:t>
      </w:r>
      <w:r w:rsidRPr="00165648">
        <w:rPr>
          <w:b/>
          <w:sz w:val="24"/>
          <w:szCs w:val="24"/>
        </w:rPr>
        <w:t>Specifikace norem (normativních dokumentů)</w:t>
      </w:r>
      <w:r w:rsidRPr="00165648">
        <w:rPr>
          <w:sz w:val="24"/>
          <w:szCs w:val="24"/>
        </w:rPr>
        <w:t>“ uvede žadatel specifikace norem a normativních dokumentů, se kterými se prokazuje shoda (tj. takových, které stanovují požadavky na kvalifikaci dodavatele).</w:t>
      </w:r>
    </w:p>
    <w:p w14:paraId="5FD08BAE" w14:textId="77777777" w:rsidR="00954323" w:rsidRPr="00165648" w:rsidRDefault="00954323" w:rsidP="00954323">
      <w:pPr>
        <w:spacing w:after="120"/>
        <w:rPr>
          <w:sz w:val="24"/>
          <w:szCs w:val="24"/>
        </w:rPr>
      </w:pPr>
      <w:r w:rsidRPr="00165648">
        <w:rPr>
          <w:sz w:val="24"/>
          <w:szCs w:val="24"/>
        </w:rPr>
        <w:t>CPV (Common Procurement Vocabulary) kódy – viz příloha III nařízení EP a Rady (ES) č.</w:t>
      </w:r>
      <w:r w:rsidR="00857ABE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2195/2002 ze dne 5.</w:t>
      </w:r>
      <w:r w:rsidR="00857ABE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11.</w:t>
      </w:r>
      <w:r w:rsidR="00857ABE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2002 o společném slovníku pro veřejné zakázky (CPV), ve znění nařízení Komise (ES) č. 2151/2003 ze dne 16.</w:t>
      </w:r>
      <w:r w:rsidR="00857ABE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12.</w:t>
      </w:r>
      <w:r w:rsidR="00857ABE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 xml:space="preserve">2003. K dispozici v Informačním systému </w:t>
      </w:r>
      <w:r w:rsidR="00005774" w:rsidRPr="00165648">
        <w:rPr>
          <w:sz w:val="24"/>
          <w:szCs w:val="24"/>
        </w:rPr>
        <w:t>o </w:t>
      </w:r>
      <w:r w:rsidRPr="00165648">
        <w:rPr>
          <w:sz w:val="24"/>
          <w:szCs w:val="24"/>
        </w:rPr>
        <w:t xml:space="preserve">veřejných zakázkách </w:t>
      </w:r>
      <w:hyperlink r:id="rId16" w:history="1">
        <w:r w:rsidRPr="00165648">
          <w:rPr>
            <w:rStyle w:val="Hypertextovodkaz"/>
            <w:color w:val="auto"/>
            <w:sz w:val="24"/>
            <w:szCs w:val="24"/>
          </w:rPr>
          <w:t>www.isvz.cz</w:t>
        </w:r>
      </w:hyperlink>
      <w:r w:rsidRPr="00165648">
        <w:rPr>
          <w:sz w:val="24"/>
          <w:szCs w:val="24"/>
        </w:rPr>
        <w:t>.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182"/>
        <w:gridCol w:w="1339"/>
        <w:gridCol w:w="1559"/>
        <w:gridCol w:w="2268"/>
      </w:tblGrid>
      <w:tr w:rsidR="00165648" w:rsidRPr="00165648" w14:paraId="35EBD71B" w14:textId="77777777" w:rsidTr="00AC634D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5E8B799C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</w:p>
        </w:tc>
        <w:tc>
          <w:tcPr>
            <w:tcW w:w="3182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7C548FD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skupiny/třídy/činnosti</w:t>
            </w:r>
          </w:p>
        </w:tc>
        <w:tc>
          <w:tcPr>
            <w:tcW w:w="1339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568DDA4A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Kód NACE/ CPV</w:t>
            </w:r>
          </w:p>
        </w:tc>
        <w:tc>
          <w:tcPr>
            <w:tcW w:w="1559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1AFC348F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8790619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439756A8" w14:textId="77777777" w:rsidTr="00574937"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33A80179" w14:textId="77777777" w:rsidR="009726C7" w:rsidRPr="00165648" w:rsidRDefault="009726C7" w:rsidP="00574937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</w:p>
        </w:tc>
        <w:tc>
          <w:tcPr>
            <w:tcW w:w="3182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4D508E" w14:textId="77777777" w:rsidR="009726C7" w:rsidRPr="00165648" w:rsidRDefault="009726C7" w:rsidP="00574937">
            <w:pPr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Příprava staveniště </w:t>
            </w:r>
          </w:p>
        </w:tc>
        <w:tc>
          <w:tcPr>
            <w:tcW w:w="1339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182A01" w14:textId="77777777" w:rsidR="009726C7" w:rsidRPr="00165648" w:rsidRDefault="009726C7" w:rsidP="00574937">
            <w:pPr>
              <w:tabs>
                <w:tab w:val="left" w:pos="4536"/>
              </w:tabs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5.1</w:t>
            </w:r>
          </w:p>
        </w:tc>
        <w:tc>
          <w:tcPr>
            <w:tcW w:w="3827" w:type="dxa"/>
            <w:gridSpan w:val="2"/>
            <w:vMerge w:val="restart"/>
            <w:tcBorders>
              <w:top w:val="double" w:sz="4" w:space="0" w:color="auto"/>
              <w:left w:val="single" w:sz="2" w:space="0" w:color="auto"/>
              <w:right w:val="double" w:sz="4" w:space="0" w:color="auto"/>
            </w:tcBorders>
          </w:tcPr>
          <w:p w14:paraId="0E106113" w14:textId="77777777" w:rsidR="009726C7" w:rsidRPr="00165648" w:rsidRDefault="009726C7" w:rsidP="00574937">
            <w:pPr>
              <w:tabs>
                <w:tab w:val="left" w:pos="4536"/>
              </w:tabs>
              <w:jc w:val="center"/>
              <w:rPr>
                <w:sz w:val="24"/>
                <w:szCs w:val="24"/>
              </w:rPr>
            </w:pPr>
          </w:p>
          <w:p w14:paraId="2568E148" w14:textId="057D1756" w:rsidR="009726C7" w:rsidRPr="00165648" w:rsidRDefault="009726C7" w:rsidP="00B22E83">
            <w:pPr>
              <w:tabs>
                <w:tab w:val="left" w:pos="4536"/>
              </w:tabs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S 003</w:t>
            </w:r>
            <w:r w:rsidR="00A230BC" w:rsidRPr="00165648">
              <w:rPr>
                <w:sz w:val="24"/>
                <w:szCs w:val="24"/>
              </w:rPr>
              <w:t>:1016</w:t>
            </w:r>
            <w:r w:rsidR="007C0DEE">
              <w:rPr>
                <w:sz w:val="24"/>
                <w:szCs w:val="24"/>
                <w:vertAlign w:val="superscript"/>
              </w:rPr>
              <w:t>1</w:t>
            </w:r>
            <w:r w:rsidR="00B22E83">
              <w:rPr>
                <w:sz w:val="24"/>
                <w:szCs w:val="24"/>
                <w:vertAlign w:val="superscript"/>
              </w:rPr>
              <w:t>5</w:t>
            </w:r>
            <w:r w:rsidRPr="00165648">
              <w:rPr>
                <w:sz w:val="24"/>
                <w:szCs w:val="24"/>
                <w:vertAlign w:val="superscript"/>
              </w:rPr>
              <w:t>)</w:t>
            </w:r>
          </w:p>
        </w:tc>
      </w:tr>
      <w:tr w:rsidR="00165648" w:rsidRPr="00165648" w14:paraId="40EDF3FE" w14:textId="77777777" w:rsidTr="00BB1C37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1FE43A28" w14:textId="77777777" w:rsidR="009726C7" w:rsidRPr="00165648" w:rsidRDefault="009726C7" w:rsidP="00574937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</w:p>
        </w:tc>
        <w:tc>
          <w:tcPr>
            <w:tcW w:w="31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97E32E" w14:textId="77777777" w:rsidR="009726C7" w:rsidRPr="00165648" w:rsidRDefault="009726C7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stavba dopravních komunikací, letišť a sportovních zařízení kromě dálnic</w:t>
            </w:r>
          </w:p>
        </w:tc>
        <w:tc>
          <w:tcPr>
            <w:tcW w:w="133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F31C9A" w14:textId="77777777" w:rsidR="009726C7" w:rsidRPr="00165648" w:rsidRDefault="009726C7" w:rsidP="00574937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5.23</w:t>
            </w:r>
          </w:p>
        </w:tc>
        <w:tc>
          <w:tcPr>
            <w:tcW w:w="3827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  <w:vAlign w:val="center"/>
          </w:tcPr>
          <w:p w14:paraId="2B9CFEF6" w14:textId="77777777" w:rsidR="009726C7" w:rsidRPr="00165648" w:rsidRDefault="009726C7" w:rsidP="00574937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</w:tr>
      <w:tr w:rsidR="00165648" w:rsidRPr="00165648" w14:paraId="05890574" w14:textId="77777777" w:rsidTr="000607AE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03B61BD6" w14:textId="77777777" w:rsidR="009726C7" w:rsidRPr="00165648" w:rsidRDefault="009726C7" w:rsidP="00574937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3</w:t>
            </w:r>
          </w:p>
        </w:tc>
        <w:tc>
          <w:tcPr>
            <w:tcW w:w="3182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7C569BEF" w14:textId="77777777" w:rsidR="009726C7" w:rsidRPr="00165648" w:rsidRDefault="009726C7" w:rsidP="00574937">
            <w:pPr>
              <w:spacing w:after="4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…</w:t>
            </w:r>
          </w:p>
        </w:tc>
        <w:tc>
          <w:tcPr>
            <w:tcW w:w="1339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21A90CB2" w14:textId="77777777" w:rsidR="009726C7" w:rsidRPr="00165648" w:rsidRDefault="009726C7" w:rsidP="00574937">
            <w:pPr>
              <w:spacing w:after="40"/>
              <w:jc w:val="center"/>
              <w:rPr>
                <w:sz w:val="24"/>
                <w:szCs w:val="24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58DFA7" w14:textId="77777777" w:rsidR="009726C7" w:rsidRPr="00165648" w:rsidRDefault="009726C7" w:rsidP="00574937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</w:tr>
    </w:tbl>
    <w:p w14:paraId="74A2E950" w14:textId="4081DA91" w:rsidR="00954323" w:rsidRPr="00165648" w:rsidRDefault="007C0DEE" w:rsidP="00EC021D">
      <w:pPr>
        <w:tabs>
          <w:tab w:val="left" w:pos="284"/>
        </w:tabs>
        <w:spacing w:before="120"/>
        <w:ind w:left="284" w:hanging="284"/>
        <w:rPr>
          <w:sz w:val="24"/>
          <w:szCs w:val="24"/>
        </w:rPr>
      </w:pPr>
      <w:r>
        <w:rPr>
          <w:sz w:val="24"/>
          <w:szCs w:val="24"/>
          <w:vertAlign w:val="superscript"/>
        </w:rPr>
        <w:t>1</w:t>
      </w:r>
      <w:r w:rsidR="00B22E83">
        <w:rPr>
          <w:sz w:val="24"/>
          <w:szCs w:val="24"/>
          <w:vertAlign w:val="superscript"/>
        </w:rPr>
        <w:t>5</w:t>
      </w:r>
      <w:r w:rsidR="00954323" w:rsidRPr="00165648">
        <w:rPr>
          <w:sz w:val="24"/>
          <w:szCs w:val="24"/>
          <w:vertAlign w:val="superscript"/>
        </w:rPr>
        <w:t>)</w:t>
      </w:r>
      <w:r w:rsidR="00954323" w:rsidRPr="00165648">
        <w:rPr>
          <w:sz w:val="24"/>
          <w:szCs w:val="24"/>
        </w:rPr>
        <w:tab/>
        <w:t>Pravidla systému certifikovaných stavebních dodavatelů – dokumenty Svazu podnikatelů ve stavebnictví v ČR jsou v aktuální verzi dostupné na www.sps.cz)</w:t>
      </w:r>
    </w:p>
    <w:p w14:paraId="548233BA" w14:textId="77777777" w:rsidR="009A58A2" w:rsidRPr="00165648" w:rsidRDefault="009A58A2" w:rsidP="004C7841">
      <w:pPr>
        <w:rPr>
          <w:sz w:val="24"/>
          <w:szCs w:val="24"/>
        </w:rPr>
      </w:pPr>
    </w:p>
    <w:p w14:paraId="220744C2" w14:textId="77777777" w:rsidR="00954323" w:rsidRPr="00165648" w:rsidRDefault="002341B5" w:rsidP="0059769C">
      <w:pPr>
        <w:keepNext/>
        <w:spacing w:before="120" w:after="120"/>
        <w:ind w:left="425" w:hanging="425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lastRenderedPageBreak/>
        <w:t>1</w:t>
      </w:r>
      <w:r w:rsidR="00B07E2C" w:rsidRPr="00165648">
        <w:rPr>
          <w:b/>
          <w:caps/>
          <w:sz w:val="24"/>
          <w:szCs w:val="24"/>
        </w:rPr>
        <w:t>4</w:t>
      </w:r>
      <w:r w:rsidR="00954323" w:rsidRPr="00165648">
        <w:rPr>
          <w:b/>
          <w:caps/>
          <w:sz w:val="24"/>
          <w:szCs w:val="24"/>
        </w:rPr>
        <w:t>)</w:t>
      </w:r>
      <w:r w:rsidR="00F7312C" w:rsidRPr="00165648">
        <w:rPr>
          <w:b/>
          <w:caps/>
          <w:sz w:val="24"/>
          <w:szCs w:val="24"/>
        </w:rPr>
        <w:tab/>
      </w:r>
      <w:r w:rsidR="00954323" w:rsidRPr="00165648">
        <w:rPr>
          <w:b/>
          <w:caps/>
          <w:sz w:val="24"/>
          <w:szCs w:val="24"/>
        </w:rPr>
        <w:t>Certifikace procesu výrobního řetězce udržitelných biopaliv a ověřování zprávy o emisích u dodavatelů pohonných hmot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835"/>
      </w:tblGrid>
      <w:tr w:rsidR="00165648" w:rsidRPr="00165648" w14:paraId="08EE9A9B" w14:textId="77777777" w:rsidTr="00574937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</w:tcPr>
          <w:p w14:paraId="0BE58652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7F5EA1F8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C78B169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D3AEEF8" w14:textId="77777777" w:rsidR="00954323" w:rsidRPr="00165648" w:rsidRDefault="00954323" w:rsidP="00574937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12545791" w14:textId="77777777" w:rsidTr="00574937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4ADDF2F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834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D57F4B9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ce procesu výrobního řetězce udržitelných biopaliv a ověřování zprávy o emisích u dodavatelů pohonných hmot</w:t>
            </w:r>
          </w:p>
        </w:tc>
      </w:tr>
      <w:tr w:rsidR="00165648" w:rsidRPr="00165648" w14:paraId="61452883" w14:textId="77777777" w:rsidTr="00574937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8B020E7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EB25D8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ce procesu výrobního řetězce udržitelných biopaliv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</w:tcPr>
          <w:p w14:paraId="0317A6D7" w14:textId="50AAC970" w:rsidR="00954323" w:rsidRPr="00165648" w:rsidRDefault="00954323" w:rsidP="00B22E83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§ 21 odst. 5 a § 34 odst. 3 zákona č. 201/2012 Sb. 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</w:tcPr>
          <w:p w14:paraId="3D6831A4" w14:textId="4746CBFD" w:rsidR="00954323" w:rsidRPr="00165648" w:rsidRDefault="00954323" w:rsidP="002145ED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§ 6 a příloha č. 3 </w:t>
            </w:r>
            <w:r w:rsidR="00AD4989" w:rsidRPr="00165648">
              <w:rPr>
                <w:sz w:val="24"/>
                <w:szCs w:val="24"/>
              </w:rPr>
              <w:t>NV</w:t>
            </w:r>
            <w:r w:rsidRPr="00165648">
              <w:rPr>
                <w:sz w:val="24"/>
                <w:szCs w:val="24"/>
              </w:rPr>
              <w:t xml:space="preserve"> č</w:t>
            </w:r>
            <w:r w:rsidR="00431DC8" w:rsidRPr="00165648">
              <w:rPr>
                <w:sz w:val="24"/>
                <w:szCs w:val="24"/>
              </w:rPr>
              <w:t>. </w:t>
            </w:r>
            <w:r w:rsidR="002145ED" w:rsidRPr="00165648">
              <w:rPr>
                <w:sz w:val="24"/>
                <w:szCs w:val="24"/>
              </w:rPr>
              <w:t>189/2018 Sb</w:t>
            </w:r>
            <w:r w:rsidRPr="00165648">
              <w:rPr>
                <w:sz w:val="24"/>
                <w:szCs w:val="24"/>
              </w:rPr>
              <w:t xml:space="preserve">. </w:t>
            </w:r>
          </w:p>
        </w:tc>
      </w:tr>
      <w:tr w:rsidR="00165648" w:rsidRPr="00165648" w14:paraId="7C7D6DB4" w14:textId="77777777" w:rsidTr="00574937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5300275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.1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DB0651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Certifikace systému kvality dodavatelů produktů splňujících kritéria udržitelnosti 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right w:val="single" w:sz="4" w:space="0" w:color="auto"/>
            </w:tcBorders>
          </w:tcPr>
          <w:p w14:paraId="268E13AA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double" w:sz="4" w:space="0" w:color="auto"/>
            </w:tcBorders>
          </w:tcPr>
          <w:p w14:paraId="33952A1D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</w:tr>
      <w:tr w:rsidR="00165648" w:rsidRPr="00165648" w14:paraId="7E3CA94C" w14:textId="77777777" w:rsidTr="00574937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2E6840E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.2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64FC0F" w14:textId="42FEA295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výroba, dovoz nebo prodej biopaliv a dovoz nebo prodej motorového benzinu nebo motorové nafty s přídavkem biopaliva </w:t>
            </w:r>
            <w:r w:rsidRPr="00165648">
              <w:rPr>
                <w:sz w:val="24"/>
                <w:szCs w:val="24"/>
                <w:vertAlign w:val="superscript"/>
              </w:rPr>
              <w:t>1</w:t>
            </w:r>
            <w:r w:rsidR="00B22E83">
              <w:rPr>
                <w:sz w:val="24"/>
                <w:szCs w:val="24"/>
                <w:vertAlign w:val="superscript"/>
              </w:rPr>
              <w:t>6</w:t>
            </w:r>
            <w:r w:rsidRPr="00165648">
              <w:rPr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right w:val="single" w:sz="4" w:space="0" w:color="auto"/>
            </w:tcBorders>
          </w:tcPr>
          <w:p w14:paraId="0D267F61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double" w:sz="4" w:space="0" w:color="auto"/>
            </w:tcBorders>
          </w:tcPr>
          <w:p w14:paraId="18F15AFF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</w:tr>
      <w:tr w:rsidR="00165648" w:rsidRPr="00165648" w14:paraId="7200D1D4" w14:textId="77777777" w:rsidTr="00574937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837BF71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.3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B8558E" w14:textId="77777777" w:rsidR="00954323" w:rsidRPr="00165648" w:rsidRDefault="00954323" w:rsidP="00574937">
            <w:pPr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výroba, dovoz nebo prodej kapalných nebo plynných produktů určených k výrobě biopaliv 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right w:val="single" w:sz="4" w:space="0" w:color="auto"/>
            </w:tcBorders>
          </w:tcPr>
          <w:p w14:paraId="73B6D3AB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double" w:sz="4" w:space="0" w:color="auto"/>
            </w:tcBorders>
          </w:tcPr>
          <w:p w14:paraId="47E331F8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</w:tr>
      <w:tr w:rsidR="00165648" w:rsidRPr="00165648" w14:paraId="1E62A98D" w14:textId="77777777" w:rsidTr="00574937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47EB0F2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.4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57025E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prodej nebo dovoz biomasy 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4028A71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085F708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</w:tr>
      <w:tr w:rsidR="00165648" w:rsidRPr="00165648" w14:paraId="5355D188" w14:textId="77777777" w:rsidTr="00574937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A0F502D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883B2E7" w14:textId="77777777" w:rsidR="00954323" w:rsidRPr="00165648" w:rsidRDefault="00954323" w:rsidP="00574937">
            <w:pPr>
              <w:spacing w:before="120" w:after="12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Ověřování zprávy o emisích u dodavatelů pohonných hmot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73189D" w14:textId="31622455" w:rsidR="00954323" w:rsidRPr="00165648" w:rsidRDefault="00954323" w:rsidP="00896698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§ 20 odst. </w:t>
            </w:r>
            <w:r w:rsidR="00CA3AE1" w:rsidRPr="00165648"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 xml:space="preserve"> zákona č.</w:t>
            </w:r>
            <w:r w:rsidR="00CA3AE1" w:rsidRPr="00165648">
              <w:rPr>
                <w:sz w:val="24"/>
                <w:szCs w:val="24"/>
              </w:rPr>
              <w:t> </w:t>
            </w:r>
            <w:r w:rsidRPr="00165648">
              <w:rPr>
                <w:sz w:val="24"/>
                <w:szCs w:val="24"/>
              </w:rPr>
              <w:t xml:space="preserve">201/2012 Sb., 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</w:tcPr>
          <w:p w14:paraId="7D8430EC" w14:textId="33A4E4C6" w:rsidR="00954323" w:rsidRPr="00165648" w:rsidRDefault="002C5E5E" w:rsidP="002145ED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2"/>
                <w:szCs w:val="22"/>
              </w:rPr>
              <w:t xml:space="preserve">§ 20 odst. 4 zákona </w:t>
            </w:r>
            <w:r w:rsidR="006D57F7" w:rsidRPr="00165648">
              <w:rPr>
                <w:sz w:val="22"/>
                <w:szCs w:val="22"/>
              </w:rPr>
              <w:br/>
            </w:r>
            <w:r w:rsidRPr="00165648">
              <w:rPr>
                <w:sz w:val="22"/>
                <w:szCs w:val="22"/>
              </w:rPr>
              <w:t xml:space="preserve">č. 201/2012 Sb., § 5 </w:t>
            </w:r>
            <w:r w:rsidR="006D57F7" w:rsidRPr="00165648">
              <w:rPr>
                <w:sz w:val="22"/>
                <w:szCs w:val="22"/>
              </w:rPr>
              <w:t>NV</w:t>
            </w:r>
            <w:r w:rsidRPr="00165648">
              <w:rPr>
                <w:sz w:val="22"/>
                <w:szCs w:val="22"/>
              </w:rPr>
              <w:t xml:space="preserve"> </w:t>
            </w:r>
            <w:r w:rsidR="006D57F7" w:rsidRPr="00165648">
              <w:rPr>
                <w:sz w:val="22"/>
                <w:szCs w:val="22"/>
              </w:rPr>
              <w:br/>
            </w:r>
            <w:r w:rsidRPr="00165648">
              <w:rPr>
                <w:sz w:val="22"/>
                <w:szCs w:val="22"/>
              </w:rPr>
              <w:t>č.</w:t>
            </w:r>
            <w:r w:rsidR="002145ED" w:rsidRPr="00165648">
              <w:rPr>
                <w:sz w:val="22"/>
                <w:szCs w:val="22"/>
              </w:rPr>
              <w:t xml:space="preserve"> 189/2018 Sb</w:t>
            </w:r>
            <w:r w:rsidRPr="00165648">
              <w:rPr>
                <w:sz w:val="22"/>
                <w:szCs w:val="22"/>
              </w:rPr>
              <w:t xml:space="preserve">. </w:t>
            </w:r>
          </w:p>
        </w:tc>
      </w:tr>
      <w:tr w:rsidR="00165648" w:rsidRPr="00165648" w14:paraId="09F53F13" w14:textId="77777777" w:rsidTr="006F49D6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1E543BBB" w14:textId="77777777" w:rsidR="00954323" w:rsidRPr="00165648" w:rsidRDefault="00954323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.1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</w:tcPr>
          <w:p w14:paraId="208428F0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Ověřování zprávy o emisích skleníkových plynů u dodavatelů pohonných hmot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2334EA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26B1B18D" w14:textId="77777777" w:rsidR="00954323" w:rsidRPr="00165648" w:rsidRDefault="00954323" w:rsidP="00574937">
            <w:pPr>
              <w:spacing w:after="40"/>
              <w:rPr>
                <w:sz w:val="24"/>
                <w:szCs w:val="24"/>
              </w:rPr>
            </w:pPr>
          </w:p>
        </w:tc>
      </w:tr>
    </w:tbl>
    <w:p w14:paraId="20816F01" w14:textId="3DB00040" w:rsidR="00954323" w:rsidRPr="00165648" w:rsidRDefault="007C0DEE" w:rsidP="00EC021D">
      <w:pPr>
        <w:pStyle w:val="Textpoznpodarou"/>
        <w:spacing w:before="120"/>
        <w:ind w:left="284" w:hanging="284"/>
        <w:rPr>
          <w:sz w:val="24"/>
          <w:szCs w:val="24"/>
        </w:rPr>
      </w:pPr>
      <w:r>
        <w:rPr>
          <w:sz w:val="24"/>
          <w:szCs w:val="24"/>
          <w:vertAlign w:val="superscript"/>
        </w:rPr>
        <w:t>1</w:t>
      </w:r>
      <w:r w:rsidR="00B22E83">
        <w:rPr>
          <w:sz w:val="24"/>
          <w:szCs w:val="24"/>
          <w:vertAlign w:val="superscript"/>
        </w:rPr>
        <w:t>6</w:t>
      </w:r>
      <w:r w:rsidR="003B48F5" w:rsidRPr="00165648">
        <w:rPr>
          <w:sz w:val="24"/>
          <w:szCs w:val="24"/>
          <w:vertAlign w:val="superscript"/>
        </w:rPr>
        <w:t>)</w:t>
      </w:r>
      <w:r w:rsidR="003B48F5" w:rsidRPr="00165648">
        <w:rPr>
          <w:sz w:val="24"/>
          <w:szCs w:val="24"/>
        </w:rPr>
        <w:tab/>
      </w:r>
      <w:r w:rsidR="00954323" w:rsidRPr="00165648">
        <w:rPr>
          <w:sz w:val="24"/>
          <w:szCs w:val="24"/>
        </w:rPr>
        <w:t>Týká se pouze prodeje nebo dovozu motorového benzinu nebo motorové nafty s přídavkem biopaliva v režimu podmíněného osvobození od daně nebo ve volném daňovém oběhu z</w:t>
      </w:r>
      <w:r w:rsidR="004A6920" w:rsidRPr="00165648">
        <w:rPr>
          <w:sz w:val="24"/>
          <w:szCs w:val="24"/>
        </w:rPr>
        <w:t> </w:t>
      </w:r>
      <w:r w:rsidR="00954323" w:rsidRPr="00165648">
        <w:rPr>
          <w:sz w:val="24"/>
          <w:szCs w:val="24"/>
        </w:rPr>
        <w:t xml:space="preserve">jiného členského státu Evropské unie </w:t>
      </w:r>
    </w:p>
    <w:p w14:paraId="208C4E8F" w14:textId="77777777" w:rsidR="00954323" w:rsidRPr="00165648" w:rsidRDefault="00954323" w:rsidP="00954323">
      <w:pPr>
        <w:keepNext/>
        <w:rPr>
          <w:b/>
          <w:sz w:val="24"/>
          <w:szCs w:val="24"/>
          <w:u w:val="single"/>
        </w:rPr>
      </w:pPr>
      <w:r w:rsidRPr="00165648">
        <w:rPr>
          <w:b/>
          <w:sz w:val="24"/>
          <w:szCs w:val="24"/>
          <w:u w:val="single"/>
        </w:rPr>
        <w:t>Vysvětlivky a zkratky:</w:t>
      </w:r>
    </w:p>
    <w:p w14:paraId="41AE8B95" w14:textId="1D189597" w:rsidR="00954323" w:rsidRPr="00165648" w:rsidRDefault="00954323" w:rsidP="00954323">
      <w:pPr>
        <w:spacing w:before="0"/>
        <w:rPr>
          <w:sz w:val="24"/>
          <w:szCs w:val="24"/>
        </w:rPr>
      </w:pPr>
      <w:r w:rsidRPr="00165648">
        <w:rPr>
          <w:sz w:val="24"/>
          <w:szCs w:val="24"/>
        </w:rPr>
        <w:t>NV</w:t>
      </w:r>
      <w:r w:rsidR="00896698">
        <w:rPr>
          <w:sz w:val="24"/>
          <w:szCs w:val="24"/>
        </w:rPr>
        <w:t xml:space="preserve"> - </w:t>
      </w:r>
      <w:r w:rsidRPr="00165648">
        <w:rPr>
          <w:sz w:val="24"/>
          <w:szCs w:val="24"/>
        </w:rPr>
        <w:t>nařízení vlády</w:t>
      </w:r>
    </w:p>
    <w:p w14:paraId="381EDEC0" w14:textId="77777777" w:rsidR="009A58A2" w:rsidRPr="00165648" w:rsidRDefault="009A58A2" w:rsidP="003B7418">
      <w:pPr>
        <w:spacing w:before="0"/>
        <w:rPr>
          <w:sz w:val="24"/>
          <w:szCs w:val="24"/>
        </w:rPr>
      </w:pPr>
    </w:p>
    <w:p w14:paraId="13542B71" w14:textId="77777777" w:rsidR="008F3F44" w:rsidRPr="00165648" w:rsidRDefault="00394189" w:rsidP="003B7418">
      <w:pPr>
        <w:spacing w:before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5) CERTIFIKACE MĚŘIDEL PODLE OIML SCHÉMATU A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4"/>
        <w:gridCol w:w="2962"/>
        <w:gridCol w:w="1701"/>
        <w:gridCol w:w="3685"/>
      </w:tblGrid>
      <w:tr w:rsidR="00165648" w:rsidRPr="00165648" w14:paraId="15B40F9A" w14:textId="77777777" w:rsidTr="008F3F44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1F1350AA" w14:textId="77777777" w:rsidR="008F3F44" w:rsidRPr="00C90DA1" w:rsidRDefault="008F3F44" w:rsidP="008F3F44">
            <w:pPr>
              <w:spacing w:before="40" w:after="20"/>
              <w:jc w:val="center"/>
              <w:rPr>
                <w:b/>
                <w:sz w:val="24"/>
                <w:szCs w:val="24"/>
              </w:rPr>
            </w:pPr>
            <w:r w:rsidRPr="00C90DA1">
              <w:rPr>
                <w:b/>
                <w:sz w:val="24"/>
                <w:szCs w:val="24"/>
              </w:rPr>
              <w:t>Pořadové</w:t>
            </w:r>
            <w:r w:rsidRPr="00C90DA1">
              <w:rPr>
                <w:b/>
                <w:sz w:val="24"/>
                <w:szCs w:val="24"/>
              </w:rPr>
              <w:br/>
              <w:t>číslo</w:t>
            </w:r>
            <w:r w:rsidRPr="00C90DA1">
              <w:rPr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2962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430A4F97" w14:textId="25EA6BFA" w:rsidR="008F3F44" w:rsidRPr="00C90DA1" w:rsidRDefault="008F3F44" w:rsidP="008F3F44">
            <w:pPr>
              <w:spacing w:before="40" w:after="20"/>
              <w:jc w:val="center"/>
              <w:rPr>
                <w:b/>
                <w:sz w:val="24"/>
                <w:szCs w:val="24"/>
              </w:rPr>
            </w:pPr>
            <w:r w:rsidRPr="00C90DA1">
              <w:rPr>
                <w:b/>
                <w:sz w:val="24"/>
                <w:szCs w:val="24"/>
              </w:rPr>
              <w:t>Název produktu</w:t>
            </w:r>
            <w:r w:rsidR="00984D7B" w:rsidRPr="00C90DA1">
              <w:rPr>
                <w:b/>
                <w:sz w:val="24"/>
                <w:szCs w:val="24"/>
              </w:rPr>
              <w:t xml:space="preserve"> </w:t>
            </w:r>
            <w:r w:rsidRPr="00C90DA1">
              <w:rPr>
                <w:b/>
                <w:sz w:val="24"/>
                <w:szCs w:val="24"/>
              </w:rPr>
              <w:t>/</w:t>
            </w:r>
            <w:r w:rsidR="00984D7B" w:rsidRPr="00C90DA1">
              <w:rPr>
                <w:b/>
                <w:sz w:val="24"/>
                <w:szCs w:val="24"/>
              </w:rPr>
              <w:t xml:space="preserve"> </w:t>
            </w:r>
            <w:r w:rsidRPr="00C90DA1">
              <w:rPr>
                <w:b/>
                <w:sz w:val="24"/>
                <w:szCs w:val="24"/>
              </w:rPr>
              <w:t>skupiny produktů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7D9C38C8" w14:textId="77777777" w:rsidR="008F3F44" w:rsidRPr="00C90DA1" w:rsidRDefault="008F3F44" w:rsidP="008F3F44">
            <w:pPr>
              <w:spacing w:before="40" w:after="20"/>
              <w:jc w:val="center"/>
              <w:rPr>
                <w:b/>
                <w:sz w:val="24"/>
                <w:szCs w:val="24"/>
              </w:rPr>
            </w:pPr>
            <w:r w:rsidRPr="00C90DA1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3685" w:type="dxa"/>
            <w:tcBorders>
              <w:top w:val="double" w:sz="4" w:space="0" w:color="auto"/>
              <w:left w:val="single" w:sz="2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6D3B4431" w14:textId="77777777" w:rsidR="008F3F44" w:rsidRPr="00C90DA1" w:rsidRDefault="008F3F44" w:rsidP="008F3F44">
            <w:pPr>
              <w:spacing w:before="40" w:after="20"/>
              <w:jc w:val="center"/>
              <w:rPr>
                <w:b/>
                <w:sz w:val="24"/>
                <w:szCs w:val="24"/>
              </w:rPr>
            </w:pPr>
            <w:r w:rsidRPr="00C90DA1">
              <w:rPr>
                <w:b/>
                <w:sz w:val="24"/>
                <w:szCs w:val="24"/>
              </w:rPr>
              <w:t>Specifikace norem</w:t>
            </w:r>
            <w:r w:rsidRPr="00C90DA1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165648" w:rsidRPr="00165648" w14:paraId="315A10AE" w14:textId="77777777" w:rsidTr="008F3F44"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C74DE7" w14:textId="77777777" w:rsidR="008F3F44" w:rsidRPr="00C90DA1" w:rsidRDefault="008F3F44" w:rsidP="008F3F44">
            <w:pPr>
              <w:spacing w:before="40" w:after="20"/>
              <w:jc w:val="center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1.</w:t>
            </w:r>
          </w:p>
        </w:tc>
        <w:tc>
          <w:tcPr>
            <w:tcW w:w="2962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047147" w14:textId="77777777" w:rsidR="008F3F44" w:rsidRPr="00C90DA1" w:rsidRDefault="008F3F44" w:rsidP="008F3F44">
            <w:pPr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váhy s neautomatickou činností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7AB33E" w14:textId="77777777" w:rsidR="008F3F44" w:rsidRPr="00C90DA1" w:rsidRDefault="008F3F44" w:rsidP="008B7B14">
            <w:pPr>
              <w:tabs>
                <w:tab w:val="left" w:pos="4536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 xml:space="preserve">OIML </w:t>
            </w:r>
            <w:r w:rsidR="008B7B14" w:rsidRPr="00C90DA1">
              <w:rPr>
                <w:sz w:val="24"/>
                <w:szCs w:val="24"/>
              </w:rPr>
              <w:t>schéma A</w:t>
            </w:r>
          </w:p>
        </w:tc>
        <w:tc>
          <w:tcPr>
            <w:tcW w:w="3685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33B3481" w14:textId="77777777" w:rsidR="008F3F44" w:rsidRPr="00C90DA1" w:rsidRDefault="008F3F44" w:rsidP="008F3F44">
            <w:pPr>
              <w:tabs>
                <w:tab w:val="left" w:pos="4536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Doporučení OIML R76:2006</w:t>
            </w:r>
          </w:p>
        </w:tc>
      </w:tr>
      <w:tr w:rsidR="00165648" w:rsidRPr="00165648" w14:paraId="7B0D470A" w14:textId="77777777" w:rsidTr="008F3F44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673EB88D" w14:textId="77777777" w:rsidR="008F3F44" w:rsidRPr="00C90DA1" w:rsidRDefault="008F3F44" w:rsidP="008F3F44">
            <w:pPr>
              <w:spacing w:before="40" w:after="20"/>
              <w:jc w:val="center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lastRenderedPageBreak/>
              <w:t>2.</w:t>
            </w:r>
          </w:p>
        </w:tc>
        <w:tc>
          <w:tcPr>
            <w:tcW w:w="2962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6C3AF527" w14:textId="77777777" w:rsidR="008F3F44" w:rsidRPr="00C90DA1" w:rsidRDefault="008F3F44" w:rsidP="008F3F44">
            <w:pPr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vodoměry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2CDBC3A4" w14:textId="77777777" w:rsidR="008F3F44" w:rsidRPr="00C90DA1" w:rsidRDefault="008B7B14" w:rsidP="008F3F44">
            <w:pPr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OIML schéma A</w:t>
            </w:r>
          </w:p>
        </w:tc>
        <w:tc>
          <w:tcPr>
            <w:tcW w:w="3685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05ED48C4" w14:textId="77777777" w:rsidR="008F3F44" w:rsidRPr="00C90DA1" w:rsidRDefault="00185425" w:rsidP="00185425">
            <w:pPr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D</w:t>
            </w:r>
            <w:r w:rsidR="008F3F44" w:rsidRPr="00C90DA1">
              <w:rPr>
                <w:sz w:val="24"/>
                <w:szCs w:val="24"/>
              </w:rPr>
              <w:t>oporučení OIML R49:2013</w:t>
            </w:r>
          </w:p>
        </w:tc>
      </w:tr>
    </w:tbl>
    <w:p w14:paraId="476B418B" w14:textId="77777777" w:rsidR="008B7B14" w:rsidRPr="00165648" w:rsidRDefault="008B7B14" w:rsidP="008B7B14">
      <w:pPr>
        <w:spacing w:before="120" w:after="120"/>
      </w:pPr>
      <w:r w:rsidRPr="00165648">
        <w:t>„</w:t>
      </w:r>
      <w:r w:rsidRPr="00165648">
        <w:rPr>
          <w:sz w:val="22"/>
          <w:szCs w:val="22"/>
        </w:rPr>
        <w:t>OIML schéma A</w:t>
      </w:r>
      <w:r w:rsidRPr="00165648">
        <w:t xml:space="preserve">“ – schéma specifikované v dokumentu OIML B18:2018. Dostupný na webu </w:t>
      </w:r>
      <w:hyperlink r:id="rId17" w:history="1">
        <w:r w:rsidR="009A58A2" w:rsidRPr="00165648">
          <w:rPr>
            <w:rStyle w:val="Hypertextovodkaz"/>
            <w:color w:val="auto"/>
          </w:rPr>
          <w:t>https://www.oiml.org</w:t>
        </w:r>
      </w:hyperlink>
      <w:r w:rsidRPr="00165648">
        <w:t>.</w:t>
      </w:r>
    </w:p>
    <w:p w14:paraId="3A16CF21" w14:textId="77777777" w:rsidR="00B22E83" w:rsidRPr="00165648" w:rsidRDefault="00B22E83" w:rsidP="00B22E83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4"/>
          <w:szCs w:val="24"/>
        </w:rPr>
      </w:pPr>
      <w:r w:rsidRPr="00165648">
        <w:rPr>
          <w:sz w:val="24"/>
          <w:szCs w:val="24"/>
          <w:vertAlign w:val="superscript"/>
        </w:rPr>
        <w:t>1)</w:t>
      </w:r>
      <w:r w:rsidRPr="00165648">
        <w:rPr>
          <w:sz w:val="24"/>
          <w:szCs w:val="24"/>
          <w:vertAlign w:val="superscript"/>
        </w:rPr>
        <w:tab/>
      </w:r>
      <w:r w:rsidRPr="00165648">
        <w:rPr>
          <w:b w:val="0"/>
          <w:sz w:val="24"/>
          <w:szCs w:val="24"/>
        </w:rPr>
        <w:t>hvězdička u pořadového čísla označuje, že certifikační orgán může v rámci rozsahu akreditace průběžně zařazovat nové/aktuální/revidované normativní dokumenty. Aktuální seznam činností v rámci flexibilního rozsahu akreditace je k dispozici v certifikačním orgánu (např. u vedoucího certifikačního orgánu nebo na webových stránkách certifikačního orgánu).</w:t>
      </w:r>
    </w:p>
    <w:p w14:paraId="1536054C" w14:textId="77777777" w:rsidR="00FD0CE2" w:rsidRDefault="00FD0CE2" w:rsidP="008B7B14">
      <w:pPr>
        <w:spacing w:before="120" w:after="120"/>
        <w:rPr>
          <w:b/>
          <w:caps/>
          <w:sz w:val="24"/>
        </w:rPr>
      </w:pPr>
    </w:p>
    <w:p w14:paraId="6C3B074D" w14:textId="72D0528B" w:rsidR="00BF5890" w:rsidRPr="00060DFE" w:rsidRDefault="00BF5890" w:rsidP="00BF5890">
      <w:pPr>
        <w:spacing w:before="120" w:after="120"/>
        <w:ind w:left="426" w:hanging="426"/>
        <w:rPr>
          <w:b/>
          <w:caps/>
          <w:sz w:val="24"/>
          <w:szCs w:val="24"/>
        </w:rPr>
      </w:pPr>
      <w:r w:rsidRPr="00060DFE">
        <w:rPr>
          <w:b/>
          <w:caps/>
          <w:sz w:val="24"/>
          <w:szCs w:val="24"/>
        </w:rPr>
        <w:t>16)</w:t>
      </w:r>
      <w:r w:rsidRPr="00060DFE">
        <w:rPr>
          <w:b/>
          <w:caps/>
          <w:sz w:val="24"/>
          <w:szCs w:val="24"/>
        </w:rPr>
        <w:tab/>
        <w:t xml:space="preserve">Certifikace Ekologické </w:t>
      </w:r>
      <w:r w:rsidR="009A58A2" w:rsidRPr="00060DFE">
        <w:rPr>
          <w:b/>
          <w:caps/>
          <w:sz w:val="24"/>
          <w:szCs w:val="24"/>
        </w:rPr>
        <w:t>PRODUKCE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835"/>
      </w:tblGrid>
      <w:tr w:rsidR="00060DFE" w:rsidRPr="00060DFE" w14:paraId="2832BC0F" w14:textId="77777777" w:rsidTr="001630EA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</w:tcPr>
          <w:p w14:paraId="4E159F97" w14:textId="312437CA" w:rsidR="00060DFE" w:rsidRPr="00060DFE" w:rsidRDefault="00060DFE" w:rsidP="001630E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060DFE">
              <w:rPr>
                <w:b/>
                <w:sz w:val="14"/>
              </w:rPr>
              <w:t>Pořadové</w:t>
            </w:r>
            <w:r w:rsidRPr="00060DFE">
              <w:rPr>
                <w:b/>
                <w:sz w:val="14"/>
              </w:rPr>
              <w:br/>
              <w:t>číslo</w:t>
            </w:r>
            <w:r w:rsidRPr="00060DFE">
              <w:rPr>
                <w:b/>
                <w:sz w:val="14"/>
                <w:vertAlign w:val="superscript"/>
              </w:rPr>
              <w:t>1)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2E984809" w14:textId="77777777" w:rsidR="00060DFE" w:rsidRPr="00060DFE" w:rsidRDefault="00060DFE" w:rsidP="001630E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060DFE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310557E" w14:textId="77777777" w:rsidR="00060DFE" w:rsidRPr="00060DFE" w:rsidRDefault="00060DFE" w:rsidP="001630E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060DFE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4AC7C8B" w14:textId="77777777" w:rsidR="00060DFE" w:rsidRPr="00060DFE" w:rsidRDefault="00060DFE" w:rsidP="001630E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060DFE">
              <w:rPr>
                <w:b/>
                <w:sz w:val="24"/>
                <w:szCs w:val="24"/>
              </w:rPr>
              <w:t>Specifikace norem</w:t>
            </w:r>
            <w:r w:rsidRPr="00060DFE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060DFE" w:rsidRPr="00060DFE" w14:paraId="297B43F2" w14:textId="77777777" w:rsidTr="001630EA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6563F1" w14:textId="20211F53" w:rsidR="00060DFE" w:rsidRPr="00060DFE" w:rsidRDefault="00060DFE" w:rsidP="00C90DA1">
            <w:pPr>
              <w:spacing w:after="40"/>
              <w:jc w:val="center"/>
              <w:rPr>
                <w:b/>
                <w:bCs/>
                <w:sz w:val="24"/>
                <w:szCs w:val="24"/>
              </w:rPr>
            </w:pPr>
            <w:r w:rsidRPr="00060DFE">
              <w:rPr>
                <w:b/>
                <w:bCs/>
                <w:sz w:val="24"/>
                <w:szCs w:val="24"/>
              </w:rPr>
              <w:t>1</w:t>
            </w:r>
            <w:r w:rsidRPr="00C90DA1">
              <w:rPr>
                <w:b/>
                <w:bCs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834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5B7DBE1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  <w:r w:rsidRPr="00060DFE">
              <w:rPr>
                <w:b/>
                <w:sz w:val="24"/>
                <w:szCs w:val="24"/>
              </w:rPr>
              <w:t>Certifikace ekologické produkce (nařízení (EU) 2018/848)</w:t>
            </w:r>
          </w:p>
        </w:tc>
      </w:tr>
      <w:tr w:rsidR="00060DFE" w:rsidRPr="00060DFE" w14:paraId="4896D503" w14:textId="77777777" w:rsidTr="001630EA">
        <w:trPr>
          <w:trHeight w:val="63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8EA6278" w14:textId="77777777" w:rsidR="00060DFE" w:rsidRPr="00060DFE" w:rsidRDefault="00060DFE" w:rsidP="001630E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2D08157" w14:textId="77777777" w:rsidR="00060DFE" w:rsidRPr="00060DFE" w:rsidRDefault="00060DFE" w:rsidP="001630EA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a) nezpracované rostliny a rostlinné produkty, včetně osiva a dalšího rozmnožovacího materiálu rostlin</w:t>
            </w:r>
          </w:p>
        </w:tc>
        <w:tc>
          <w:tcPr>
            <w:tcW w:w="5103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double" w:sz="4" w:space="0" w:color="auto"/>
            </w:tcBorders>
          </w:tcPr>
          <w:p w14:paraId="23FEC83D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nařízení (EU) 2018/848</w:t>
            </w:r>
          </w:p>
          <w:p w14:paraId="005499A4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</w:p>
        </w:tc>
      </w:tr>
      <w:tr w:rsidR="00060DFE" w:rsidRPr="00060DFE" w14:paraId="3487EE73" w14:textId="77777777" w:rsidTr="001630EA">
        <w:trPr>
          <w:trHeight w:val="87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D76A2EA" w14:textId="77777777" w:rsidR="00060DFE" w:rsidRPr="00060DFE" w:rsidRDefault="00060DFE" w:rsidP="001630E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B54D688" w14:textId="77777777" w:rsidR="00060DFE" w:rsidRPr="00060DFE" w:rsidRDefault="00060DFE" w:rsidP="001630EA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b) hospodářská zvířata a nezpracované živočišné produkt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70B6EBFB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</w:p>
        </w:tc>
      </w:tr>
      <w:tr w:rsidR="00060DFE" w:rsidRPr="00060DFE" w14:paraId="72350617" w14:textId="77777777" w:rsidTr="001630EA">
        <w:trPr>
          <w:trHeight w:val="388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DD38BC4" w14:textId="77777777" w:rsidR="00060DFE" w:rsidRPr="00060DFE" w:rsidRDefault="00060DFE" w:rsidP="001630E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3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7A5BDD0" w14:textId="77777777" w:rsidR="00060DFE" w:rsidRPr="00060DFE" w:rsidRDefault="00060DFE" w:rsidP="001630EA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c) řasy a nezpracované produkty akvakultur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4C6FA5B6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</w:p>
        </w:tc>
      </w:tr>
      <w:tr w:rsidR="00060DFE" w:rsidRPr="00060DFE" w14:paraId="75C906F9" w14:textId="77777777" w:rsidTr="001630EA">
        <w:trPr>
          <w:trHeight w:val="87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7378B6D" w14:textId="77777777" w:rsidR="00060DFE" w:rsidRPr="00060DFE" w:rsidRDefault="00060DFE" w:rsidP="001630E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4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8ECC42B" w14:textId="77777777" w:rsidR="00060DFE" w:rsidRPr="00060DFE" w:rsidRDefault="00060DFE" w:rsidP="001630EA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d) zpracované zemědělské produkty, včetně produktů akvakultury, určené k použití jako potravin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1E2E6AEF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</w:p>
        </w:tc>
      </w:tr>
      <w:tr w:rsidR="00060DFE" w:rsidRPr="00060DFE" w14:paraId="7D096AC5" w14:textId="77777777" w:rsidTr="001630EA">
        <w:trPr>
          <w:trHeight w:val="36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C1D687B" w14:textId="77777777" w:rsidR="00060DFE" w:rsidRPr="00060DFE" w:rsidRDefault="00060DFE" w:rsidP="001630E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5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F3E116C" w14:textId="77777777" w:rsidR="00060DFE" w:rsidRPr="00060DFE" w:rsidRDefault="00060DFE" w:rsidP="001630EA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e) krmivo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right w:val="double" w:sz="4" w:space="0" w:color="auto"/>
            </w:tcBorders>
          </w:tcPr>
          <w:p w14:paraId="1B2F34CD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</w:p>
        </w:tc>
      </w:tr>
      <w:tr w:rsidR="00060DFE" w:rsidRPr="00060DFE" w14:paraId="78E96721" w14:textId="77777777" w:rsidTr="001630EA">
        <w:trPr>
          <w:trHeight w:val="36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D5200A6" w14:textId="77777777" w:rsidR="00060DFE" w:rsidRPr="00060DFE" w:rsidRDefault="00060DFE" w:rsidP="001630E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6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DEFCE85" w14:textId="77777777" w:rsidR="00060DFE" w:rsidRPr="00060DFE" w:rsidRDefault="00060DFE" w:rsidP="001630EA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f) víno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right w:val="double" w:sz="4" w:space="0" w:color="auto"/>
            </w:tcBorders>
          </w:tcPr>
          <w:p w14:paraId="73D2CC02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</w:p>
        </w:tc>
      </w:tr>
      <w:tr w:rsidR="00060DFE" w:rsidRPr="00060DFE" w14:paraId="7759443D" w14:textId="77777777" w:rsidTr="001630EA">
        <w:trPr>
          <w:trHeight w:val="36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2D264750" w14:textId="77777777" w:rsidR="00060DFE" w:rsidRPr="00060DFE" w:rsidRDefault="00060DFE" w:rsidP="001630E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7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08A9850" w14:textId="77777777" w:rsidR="00060DFE" w:rsidRPr="00060DFE" w:rsidRDefault="00060DFE" w:rsidP="001630EA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g) jiné produkty uvedené na seznamu v příloze I tohoto nařízení nebo nezahrnuté v předchozích kategoriích (podle přílohy I nařízení (EU) 2018/848)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right w:val="double" w:sz="4" w:space="0" w:color="auto"/>
            </w:tcBorders>
          </w:tcPr>
          <w:p w14:paraId="5001FD25" w14:textId="77777777" w:rsidR="00060DFE" w:rsidRPr="00060DFE" w:rsidRDefault="00060DFE" w:rsidP="001630EA">
            <w:pPr>
              <w:spacing w:after="40"/>
              <w:rPr>
                <w:sz w:val="24"/>
                <w:szCs w:val="24"/>
              </w:rPr>
            </w:pPr>
          </w:p>
        </w:tc>
      </w:tr>
    </w:tbl>
    <w:p w14:paraId="5D2E5437" w14:textId="3A777E98" w:rsidR="00060DFE" w:rsidRDefault="00060DFE" w:rsidP="00060DFE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4"/>
          <w:szCs w:val="24"/>
        </w:rPr>
      </w:pPr>
      <w:r w:rsidRPr="00165648">
        <w:rPr>
          <w:sz w:val="24"/>
          <w:szCs w:val="24"/>
          <w:vertAlign w:val="superscript"/>
        </w:rPr>
        <w:t>1)</w:t>
      </w:r>
      <w:r w:rsidRPr="00165648">
        <w:rPr>
          <w:sz w:val="24"/>
          <w:szCs w:val="24"/>
          <w:vertAlign w:val="superscript"/>
        </w:rPr>
        <w:tab/>
      </w:r>
      <w:r w:rsidRPr="00165648">
        <w:rPr>
          <w:b w:val="0"/>
          <w:sz w:val="24"/>
          <w:szCs w:val="24"/>
        </w:rPr>
        <w:t xml:space="preserve">hvězdička u pořadového čísla označuje, že certifikační orgán může v rámci rozsahu akreditace průběžně zařazovat nové/aktuální/revidované normativní dokumenty. Aktuální seznam činností v rámci flexibilního rozsahu akreditace je k dispozici v certifikačním </w:t>
      </w:r>
      <w:r w:rsidRPr="00165648">
        <w:rPr>
          <w:b w:val="0"/>
          <w:sz w:val="24"/>
          <w:szCs w:val="24"/>
        </w:rPr>
        <w:lastRenderedPageBreak/>
        <w:t>orgánu (např. u vedoucího certifikačního orgánu nebo na webových stránkách certifikačního orgánu).</w:t>
      </w:r>
    </w:p>
    <w:p w14:paraId="15404E7C" w14:textId="77777777" w:rsidR="00060DFE" w:rsidRPr="00060DFE" w:rsidRDefault="00060DFE" w:rsidP="00060DFE"/>
    <w:p w14:paraId="369BC329" w14:textId="4EF151A5" w:rsidR="00060DFE" w:rsidRDefault="00060DFE" w:rsidP="00060DFE">
      <w:r>
        <w:t>*) Hvězdičkou označené skupiny produktů se vztahují rovněž k certifikaci skupin hospodářských subjektů</w:t>
      </w:r>
    </w:p>
    <w:p w14:paraId="1AD5F565" w14:textId="77777777" w:rsidR="0059769C" w:rsidRPr="00060DFE" w:rsidRDefault="0059769C" w:rsidP="00060DFE"/>
    <w:p w14:paraId="1A6169A3" w14:textId="6BC48A12" w:rsidR="00060DFE" w:rsidRPr="00060DFE" w:rsidRDefault="00060DFE" w:rsidP="00060DFE">
      <w:pPr>
        <w:spacing w:before="0"/>
        <w:rPr>
          <w:b/>
          <w:sz w:val="24"/>
          <w:szCs w:val="24"/>
        </w:rPr>
      </w:pPr>
      <w:r w:rsidRPr="00060DFE">
        <w:rPr>
          <w:b/>
          <w:sz w:val="24"/>
          <w:szCs w:val="24"/>
        </w:rPr>
        <w:t>Vysvětlivky</w:t>
      </w:r>
      <w:r w:rsidR="0059769C">
        <w:rPr>
          <w:b/>
          <w:sz w:val="24"/>
          <w:szCs w:val="24"/>
        </w:rPr>
        <w:t>:</w:t>
      </w:r>
    </w:p>
    <w:p w14:paraId="109ABE0F" w14:textId="7C09ADE7" w:rsidR="00060DFE" w:rsidRPr="00060DFE" w:rsidRDefault="00060DFE" w:rsidP="00060DFE">
      <w:pPr>
        <w:spacing w:before="0"/>
        <w:rPr>
          <w:sz w:val="24"/>
          <w:szCs w:val="24"/>
        </w:rPr>
      </w:pPr>
      <w:r w:rsidRPr="00060DFE">
        <w:rPr>
          <w:sz w:val="24"/>
          <w:szCs w:val="24"/>
        </w:rPr>
        <w:t>nařízení (EU) 2018/848 – nařízení Evropského parlamentu a Rady (EU) 2018/848 ze dne 30. května 2018 o ekologické produkci a označování ekologických produktů a o zrušení nařízení Rady (ES) č. 834/2007</w:t>
      </w:r>
    </w:p>
    <w:p w14:paraId="7049EE3F" w14:textId="22069380" w:rsidR="00BF5890" w:rsidRDefault="00BF5890" w:rsidP="00F17E38">
      <w:pPr>
        <w:spacing w:before="0"/>
        <w:rPr>
          <w:sz w:val="24"/>
          <w:szCs w:val="24"/>
        </w:rPr>
      </w:pPr>
    </w:p>
    <w:p w14:paraId="71555EC7" w14:textId="46277698" w:rsidR="00463969" w:rsidRPr="00C82C10" w:rsidRDefault="00463969" w:rsidP="00F17E38">
      <w:pPr>
        <w:spacing w:before="0"/>
        <w:rPr>
          <w:b/>
          <w:sz w:val="24"/>
          <w:szCs w:val="24"/>
        </w:rPr>
      </w:pPr>
      <w:r w:rsidRPr="00C82C10">
        <w:rPr>
          <w:b/>
          <w:sz w:val="24"/>
          <w:szCs w:val="24"/>
        </w:rPr>
        <w:t>17) CERTIFIKACE TECHNOLOGICKÝCH PROCESŮ PODLE MP SJ-PK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104"/>
        <w:gridCol w:w="1134"/>
        <w:gridCol w:w="1984"/>
        <w:gridCol w:w="2126"/>
      </w:tblGrid>
      <w:tr w:rsidR="00907E4A" w:rsidRPr="00165648" w14:paraId="69685F8D" w14:textId="77777777" w:rsidTr="00012406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8722372" w14:textId="167F4861" w:rsidR="00907E4A" w:rsidRPr="00165648" w:rsidRDefault="00907E4A" w:rsidP="00907E4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Pořadové</w:t>
            </w:r>
            <w:r w:rsidRPr="00165648">
              <w:rPr>
                <w:b/>
                <w:sz w:val="24"/>
                <w:szCs w:val="24"/>
              </w:rPr>
              <w:br/>
              <w:t>číslo</w:t>
            </w:r>
            <w:r w:rsidR="00B22E83" w:rsidRPr="00371F40">
              <w:rPr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104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7DC6B6CF" w14:textId="77777777" w:rsidR="00907E4A" w:rsidRPr="00165648" w:rsidRDefault="00907E4A" w:rsidP="00907E4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ázev procesu/služby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18FCBFA" w14:textId="18435FDF" w:rsidR="00907E4A" w:rsidRPr="00165648" w:rsidRDefault="00907E4A" w:rsidP="00907E4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907E4A">
              <w:rPr>
                <w:b/>
                <w:sz w:val="24"/>
                <w:szCs w:val="24"/>
              </w:rPr>
              <w:t>CZ-NACE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4B6020B4" w14:textId="3BF4989E" w:rsidR="00907E4A" w:rsidRPr="00165648" w:rsidRDefault="00907E4A" w:rsidP="00907E4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ční schéma</w:t>
            </w:r>
          </w:p>
        </w:tc>
        <w:tc>
          <w:tcPr>
            <w:tcW w:w="212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1D37CD2" w14:textId="77777777" w:rsidR="00907E4A" w:rsidRPr="00165648" w:rsidRDefault="00907E4A" w:rsidP="00907E4A">
            <w:pPr>
              <w:spacing w:beforeLines="60" w:before="144" w:afterLines="40" w:after="96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pecifikace norem</w:t>
            </w:r>
            <w:r w:rsidRPr="00165648">
              <w:rPr>
                <w:b/>
                <w:sz w:val="24"/>
                <w:szCs w:val="24"/>
              </w:rPr>
              <w:br/>
              <w:t>(normativních dokumentů)</w:t>
            </w:r>
          </w:p>
        </w:tc>
      </w:tr>
      <w:tr w:rsidR="00012406" w:rsidRPr="00165648" w14:paraId="353C7C5F" w14:textId="77777777" w:rsidTr="00012406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16F86AA7" w14:textId="6C812FB0" w:rsidR="00012406" w:rsidRPr="0059769C" w:rsidRDefault="00012406" w:rsidP="00907E4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59769C">
              <w:rPr>
                <w:bCs/>
                <w:sz w:val="24"/>
                <w:szCs w:val="24"/>
              </w:rPr>
              <w:t>1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2E4C68" w14:textId="2240ADD3" w:rsidR="00012406" w:rsidRPr="0059769C" w:rsidRDefault="00012406" w:rsidP="00907E4A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Zemní práce - část úprava podloží vozovek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2" w:space="0" w:color="auto"/>
              <w:right w:val="single" w:sz="2" w:space="0" w:color="auto"/>
            </w:tcBorders>
          </w:tcPr>
          <w:p w14:paraId="0A6F140C" w14:textId="77777777" w:rsidR="00012406" w:rsidRPr="0059769C" w:rsidRDefault="00012406" w:rsidP="00907E4A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43.11, 43.12, 42.11, 42.13</w:t>
            </w:r>
          </w:p>
          <w:p w14:paraId="13D3902D" w14:textId="77777777" w:rsidR="00012406" w:rsidRPr="0059769C" w:rsidRDefault="00012406" w:rsidP="00907E4A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  <w:p w14:paraId="3EBA35B2" w14:textId="1EF1BCB4" w:rsidR="00012406" w:rsidRPr="0059769C" w:rsidRDefault="00012406" w:rsidP="00AA432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7A9B13E5" w14:textId="24067417" w:rsidR="00012406" w:rsidRPr="0059769C" w:rsidRDefault="00012406" w:rsidP="00907E4A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MP SJ-PK (verze 2019)</w:t>
            </w:r>
            <w:r w:rsidR="009D1117" w:rsidRPr="0059769C">
              <w:rPr>
                <w:sz w:val="24"/>
                <w:szCs w:val="24"/>
                <w:vertAlign w:val="superscript"/>
              </w:rPr>
              <w:t>1</w:t>
            </w:r>
            <w:r w:rsidR="00B22E83" w:rsidRPr="0059769C">
              <w:rPr>
                <w:sz w:val="24"/>
                <w:szCs w:val="24"/>
                <w:vertAlign w:val="superscript"/>
              </w:rPr>
              <w:t>7</w:t>
            </w:r>
            <w:r w:rsidR="009D1117" w:rsidRPr="0059769C">
              <w:rPr>
                <w:sz w:val="24"/>
                <w:szCs w:val="24"/>
                <w:vertAlign w:val="superscript"/>
              </w:rPr>
              <w:t>)</w:t>
            </w:r>
            <w:r w:rsidRPr="0059769C">
              <w:rPr>
                <w:sz w:val="24"/>
                <w:szCs w:val="24"/>
              </w:rPr>
              <w:t>, část II/4</w:t>
            </w:r>
          </w:p>
          <w:p w14:paraId="44730FD2" w14:textId="0BBF9FE2" w:rsidR="00012406" w:rsidRPr="0059769C" w:rsidRDefault="00012406" w:rsidP="00907E4A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0EEF6A52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73 6133</w:t>
            </w:r>
          </w:p>
          <w:p w14:paraId="7EA749C6" w14:textId="3D33AFB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1</w:t>
            </w:r>
          </w:p>
          <w:p w14:paraId="02E8D221" w14:textId="78733B2E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2</w:t>
            </w:r>
          </w:p>
          <w:p w14:paraId="77B25B7A" w14:textId="0C9583F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3</w:t>
            </w:r>
          </w:p>
          <w:p w14:paraId="5EF45972" w14:textId="06BB7401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4</w:t>
            </w:r>
          </w:p>
          <w:p w14:paraId="605DF538" w14:textId="0CB4EBAD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5</w:t>
            </w:r>
          </w:p>
          <w:p w14:paraId="1C891C83" w14:textId="412583F1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4,</w:t>
            </w:r>
          </w:p>
          <w:p w14:paraId="14D34A74" w14:textId="47657BD8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5,</w:t>
            </w:r>
          </w:p>
          <w:p w14:paraId="4C0311A9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3, </w:t>
            </w:r>
          </w:p>
          <w:p w14:paraId="7476936D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4, </w:t>
            </w:r>
          </w:p>
          <w:p w14:paraId="2B914AC5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138,</w:t>
            </w:r>
          </w:p>
          <w:p w14:paraId="720E9A25" w14:textId="5ED2015E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176</w:t>
            </w:r>
          </w:p>
        </w:tc>
      </w:tr>
      <w:tr w:rsidR="00012406" w:rsidRPr="00165648" w14:paraId="423A9D68" w14:textId="77777777" w:rsidTr="00012406"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6C7C16F6" w14:textId="165F56A2" w:rsidR="00012406" w:rsidRPr="0059769C" w:rsidRDefault="00012406" w:rsidP="00907E4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59769C">
              <w:rPr>
                <w:bCs/>
                <w:sz w:val="24"/>
                <w:szCs w:val="24"/>
              </w:rPr>
              <w:t>2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FF184F" w14:textId="6BDCD3C9" w:rsidR="00012406" w:rsidRPr="0059769C" w:rsidRDefault="00012406" w:rsidP="00907E4A">
            <w:pPr>
              <w:pStyle w:val="Default"/>
            </w:pPr>
            <w:r w:rsidRPr="0059769C">
              <w:t xml:space="preserve">Zemní práce - část úprava zemin pojivy </w:t>
            </w:r>
          </w:p>
        </w:tc>
        <w:tc>
          <w:tcPr>
            <w:tcW w:w="113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14:paraId="795BB2CB" w14:textId="689B36C5" w:rsidR="00012406" w:rsidRPr="0059769C" w:rsidRDefault="00012406" w:rsidP="00AA432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14:paraId="20D52AD9" w14:textId="436C51BA" w:rsidR="00012406" w:rsidRPr="0059769C" w:rsidRDefault="00012406" w:rsidP="00907E4A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A476CB4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73 6133</w:t>
            </w:r>
          </w:p>
          <w:p w14:paraId="612212D3" w14:textId="293A04F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15</w:t>
            </w:r>
          </w:p>
          <w:p w14:paraId="733915E5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4,</w:t>
            </w:r>
          </w:p>
          <w:p w14:paraId="47ADA98F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3, </w:t>
            </w:r>
          </w:p>
          <w:p w14:paraId="2F49EDF5" w14:textId="32619030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94</w:t>
            </w:r>
          </w:p>
        </w:tc>
      </w:tr>
      <w:tr w:rsidR="00012406" w:rsidRPr="00165648" w14:paraId="472A0FD1" w14:textId="77777777" w:rsidTr="00012406">
        <w:trPr>
          <w:cantSplit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674338C9" w14:textId="7B92B6B8" w:rsidR="00012406" w:rsidRPr="0059769C" w:rsidRDefault="00012406" w:rsidP="00907E4A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59769C">
              <w:rPr>
                <w:bCs/>
                <w:sz w:val="24"/>
                <w:szCs w:val="24"/>
              </w:rPr>
              <w:lastRenderedPageBreak/>
              <w:t>3.</w:t>
            </w:r>
          </w:p>
        </w:tc>
        <w:tc>
          <w:tcPr>
            <w:tcW w:w="3104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5B536492" w14:textId="15F6BA9B" w:rsidR="00012406" w:rsidRPr="0059769C" w:rsidRDefault="00012406" w:rsidP="00907E4A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Vyztužené násypy, hřebíkované svahy, gabiony, použití lehkých stavebních hmot</w:t>
            </w:r>
          </w:p>
        </w:tc>
        <w:tc>
          <w:tcPr>
            <w:tcW w:w="1134" w:type="dxa"/>
            <w:vMerge/>
            <w:tcBorders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1EFD834E" w14:textId="0539A2D0" w:rsidR="00012406" w:rsidRPr="0059769C" w:rsidRDefault="00012406" w:rsidP="00AA432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  <w:tcBorders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65FDC398" w14:textId="5A523664" w:rsidR="00012406" w:rsidRPr="0059769C" w:rsidRDefault="00012406" w:rsidP="00AA432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03CB9F7F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73 6133</w:t>
            </w:r>
          </w:p>
          <w:p w14:paraId="35B27E9D" w14:textId="0AB2FB83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1</w:t>
            </w:r>
          </w:p>
          <w:p w14:paraId="0F679A06" w14:textId="03930395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2</w:t>
            </w:r>
          </w:p>
          <w:p w14:paraId="39FD2DBE" w14:textId="1B68E6B2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3</w:t>
            </w:r>
          </w:p>
          <w:p w14:paraId="2266EB72" w14:textId="2F533E7C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4</w:t>
            </w:r>
          </w:p>
          <w:p w14:paraId="2790EA66" w14:textId="0C0F2EB4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5</w:t>
            </w:r>
          </w:p>
          <w:p w14:paraId="32754B2A" w14:textId="53C9C11A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15</w:t>
            </w:r>
          </w:p>
          <w:p w14:paraId="1BB01EB6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4,</w:t>
            </w:r>
          </w:p>
          <w:p w14:paraId="4E96DF25" w14:textId="42443652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30,</w:t>
            </w:r>
          </w:p>
          <w:p w14:paraId="0CFB5CAC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3, </w:t>
            </w:r>
          </w:p>
          <w:p w14:paraId="221ED7E0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4, </w:t>
            </w:r>
          </w:p>
          <w:p w14:paraId="144C785B" w14:textId="77777777" w:rsidR="00012406" w:rsidRPr="0059769C" w:rsidRDefault="00012406" w:rsidP="00012406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138,</w:t>
            </w:r>
          </w:p>
          <w:p w14:paraId="2D8E4CEE" w14:textId="229E157C" w:rsidR="00012406" w:rsidRPr="0059769C" w:rsidRDefault="00012406" w:rsidP="00012406">
            <w:pPr>
              <w:spacing w:after="4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176</w:t>
            </w:r>
          </w:p>
        </w:tc>
      </w:tr>
    </w:tbl>
    <w:p w14:paraId="40ECFDAA" w14:textId="77777777" w:rsidR="00AA432E" w:rsidRDefault="00AA432E" w:rsidP="00F17E38">
      <w:pPr>
        <w:spacing w:before="0"/>
        <w:rPr>
          <w:sz w:val="22"/>
          <w:szCs w:val="22"/>
        </w:rPr>
      </w:pPr>
    </w:p>
    <w:p w14:paraId="000E8884" w14:textId="5831862F" w:rsidR="00463969" w:rsidRDefault="009D1117" w:rsidP="00F17E38">
      <w:pPr>
        <w:spacing w:before="0"/>
        <w:rPr>
          <w:sz w:val="24"/>
          <w:szCs w:val="24"/>
        </w:rPr>
      </w:pPr>
      <w:r>
        <w:rPr>
          <w:sz w:val="24"/>
          <w:szCs w:val="24"/>
        </w:rPr>
        <w:t>Vysvětlivky:</w:t>
      </w:r>
    </w:p>
    <w:p w14:paraId="1052C329" w14:textId="77777777" w:rsidR="00B22E83" w:rsidRPr="00165648" w:rsidRDefault="00B22E83" w:rsidP="00B22E83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4"/>
          <w:szCs w:val="24"/>
        </w:rPr>
      </w:pPr>
      <w:r w:rsidRPr="00165648">
        <w:rPr>
          <w:sz w:val="24"/>
          <w:szCs w:val="24"/>
          <w:vertAlign w:val="superscript"/>
        </w:rPr>
        <w:t>1)</w:t>
      </w:r>
      <w:r w:rsidRPr="00165648">
        <w:rPr>
          <w:sz w:val="24"/>
          <w:szCs w:val="24"/>
          <w:vertAlign w:val="superscript"/>
        </w:rPr>
        <w:tab/>
      </w:r>
      <w:r w:rsidRPr="00165648">
        <w:rPr>
          <w:b w:val="0"/>
          <w:sz w:val="24"/>
          <w:szCs w:val="24"/>
        </w:rPr>
        <w:t>hvězdička u pořadového čísla označuje, že certifikační orgán může v rámci rozsahu akreditace průběžně zařazovat nové/aktuální/revidované normativní dokumenty. Aktuální seznam činností v rámci flexibilního rozsahu akreditace je k dispozici v certifikačním orgánu (např. u vedoucího certifikačního orgánu nebo na webových stránkách certifikačního orgánu).</w:t>
      </w:r>
    </w:p>
    <w:p w14:paraId="49ED9197" w14:textId="77777777" w:rsidR="00B22E83" w:rsidRDefault="00B22E83" w:rsidP="000E1086">
      <w:pPr>
        <w:spacing w:before="0"/>
        <w:ind w:left="568"/>
        <w:rPr>
          <w:sz w:val="24"/>
          <w:szCs w:val="24"/>
          <w:vertAlign w:val="superscript"/>
        </w:rPr>
      </w:pPr>
    </w:p>
    <w:p w14:paraId="5C02B1AA" w14:textId="1FCB2201" w:rsidR="00907E4A" w:rsidRPr="00165648" w:rsidRDefault="007C0DEE" w:rsidP="00896698">
      <w:pPr>
        <w:spacing w:before="0"/>
        <w:ind w:left="284" w:hanging="284"/>
        <w:rPr>
          <w:sz w:val="24"/>
          <w:szCs w:val="24"/>
        </w:rPr>
      </w:pPr>
      <w:r w:rsidRPr="000E1086">
        <w:rPr>
          <w:sz w:val="24"/>
          <w:szCs w:val="24"/>
          <w:vertAlign w:val="superscript"/>
        </w:rPr>
        <w:t>1</w:t>
      </w:r>
      <w:r w:rsidR="00B22E83">
        <w:rPr>
          <w:sz w:val="24"/>
          <w:szCs w:val="24"/>
          <w:vertAlign w:val="superscript"/>
        </w:rPr>
        <w:t>7</w:t>
      </w:r>
      <w:r w:rsidRPr="000E1086">
        <w:rPr>
          <w:sz w:val="24"/>
          <w:szCs w:val="24"/>
          <w:vertAlign w:val="superscript"/>
        </w:rPr>
        <w:t>)</w:t>
      </w:r>
      <w:r>
        <w:rPr>
          <w:sz w:val="24"/>
          <w:szCs w:val="24"/>
        </w:rPr>
        <w:t xml:space="preserve"> </w:t>
      </w:r>
      <w:r w:rsidR="00907E4A" w:rsidRPr="00E34C2F">
        <w:rPr>
          <w:sz w:val="24"/>
          <w:szCs w:val="24"/>
        </w:rPr>
        <w:t>MP SJ-PK (verze 2019), část II/</w:t>
      </w:r>
      <w:r w:rsidR="008A44EA">
        <w:rPr>
          <w:sz w:val="24"/>
          <w:szCs w:val="24"/>
        </w:rPr>
        <w:t>4</w:t>
      </w:r>
      <w:r w:rsidR="00907E4A">
        <w:rPr>
          <w:sz w:val="24"/>
          <w:szCs w:val="24"/>
        </w:rPr>
        <w:t xml:space="preserve"> - </w:t>
      </w:r>
      <w:r w:rsidR="00907E4A" w:rsidRPr="00E34C2F">
        <w:rPr>
          <w:sz w:val="24"/>
          <w:szCs w:val="24"/>
        </w:rPr>
        <w:t xml:space="preserve">Metodický pokyn Systému jakosti </w:t>
      </w:r>
      <w:r w:rsidR="00907E4A" w:rsidRPr="00907E4A">
        <w:rPr>
          <w:sz w:val="24"/>
          <w:szCs w:val="24"/>
        </w:rPr>
        <w:t>v oboru</w:t>
      </w:r>
      <w:r w:rsidR="00907E4A">
        <w:rPr>
          <w:b/>
          <w:sz w:val="24"/>
          <w:szCs w:val="24"/>
        </w:rPr>
        <w:t xml:space="preserve"> </w:t>
      </w:r>
      <w:r w:rsidR="00907E4A" w:rsidRPr="00E34C2F">
        <w:rPr>
          <w:sz w:val="24"/>
          <w:szCs w:val="24"/>
        </w:rPr>
        <w:t>pozemních komunikací</w:t>
      </w:r>
      <w:r w:rsidR="00907E4A">
        <w:rPr>
          <w:sz w:val="24"/>
          <w:szCs w:val="24"/>
        </w:rPr>
        <w:t>, část II/</w:t>
      </w:r>
      <w:r w:rsidR="008A44EA">
        <w:rPr>
          <w:sz w:val="24"/>
          <w:szCs w:val="24"/>
        </w:rPr>
        <w:t>4</w:t>
      </w:r>
      <w:r w:rsidR="00907E4A">
        <w:rPr>
          <w:sz w:val="24"/>
          <w:szCs w:val="24"/>
        </w:rPr>
        <w:t xml:space="preserve">: </w:t>
      </w:r>
      <w:r w:rsidR="008A44EA" w:rsidRPr="008A44EA">
        <w:rPr>
          <w:sz w:val="24"/>
          <w:szCs w:val="24"/>
        </w:rPr>
        <w:t>Provádění silničních a stavebních prací</w:t>
      </w:r>
      <w:r w:rsidR="00907E4A">
        <w:rPr>
          <w:sz w:val="24"/>
          <w:szCs w:val="24"/>
        </w:rPr>
        <w:t xml:space="preserve">, </w:t>
      </w:r>
      <w:r w:rsidR="009D1117" w:rsidRPr="006119A3">
        <w:rPr>
          <w:sz w:val="24"/>
          <w:szCs w:val="24"/>
        </w:rPr>
        <w:t xml:space="preserve">ve znění změn </w:t>
      </w:r>
      <w:r w:rsidR="00C90DA1">
        <w:rPr>
          <w:sz w:val="24"/>
          <w:szCs w:val="24"/>
        </w:rPr>
        <w:br/>
      </w:r>
      <w:r w:rsidR="009D1117" w:rsidRPr="006119A3">
        <w:rPr>
          <w:sz w:val="24"/>
          <w:szCs w:val="24"/>
        </w:rPr>
        <w:t>č.j. 65/2019-120-TN/1 a č. j. 65/2019-120-TN/3 (úplné znění vyhlášeno ve Věstníku dopravy č. 14/2019 pod č.j. 65/2019-120-TN/4 ze dne 20. 12. 2019)</w:t>
      </w:r>
      <w:r w:rsidR="009D1117">
        <w:rPr>
          <w:sz w:val="24"/>
          <w:szCs w:val="24"/>
        </w:rPr>
        <w:t>.</w:t>
      </w:r>
    </w:p>
    <w:sectPr w:rsidR="00907E4A" w:rsidRPr="00165648" w:rsidSect="00B21BE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40" w:code="9"/>
      <w:pgMar w:top="1418" w:right="1418" w:bottom="1418" w:left="1418" w:header="709" w:footer="709" w:gutter="0"/>
      <w:cols w:space="708"/>
      <w:titlePg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569F50" w14:textId="77777777" w:rsidR="00BD5414" w:rsidRDefault="00BD5414" w:rsidP="00954323">
      <w:pPr>
        <w:spacing w:before="0" w:after="0"/>
      </w:pPr>
      <w:r>
        <w:separator/>
      </w:r>
    </w:p>
  </w:endnote>
  <w:endnote w:type="continuationSeparator" w:id="0">
    <w:p w14:paraId="19CF7692" w14:textId="77777777" w:rsidR="00BD5414" w:rsidRDefault="00BD5414" w:rsidP="00954323">
      <w:pPr>
        <w:spacing w:before="0" w:after="0"/>
      </w:pPr>
      <w:r>
        <w:continuationSeparator/>
      </w:r>
    </w:p>
  </w:endnote>
  <w:endnote w:type="continuationNotice" w:id="1">
    <w:p w14:paraId="103428EE" w14:textId="77777777" w:rsidR="00BD5414" w:rsidRDefault="00BD541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00B73B" w14:textId="77777777" w:rsidR="006F0662" w:rsidRDefault="006F066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81A12" w14:textId="77777777" w:rsidR="00BD5414" w:rsidRPr="004C3BE9" w:rsidRDefault="006F0662" w:rsidP="000F69D2">
    <w:pPr>
      <w:tabs>
        <w:tab w:val="center" w:pos="4536"/>
        <w:tab w:val="right" w:pos="9072"/>
      </w:tabs>
      <w:spacing w:before="0" w:after="120"/>
      <w:rPr>
        <w:sz w:val="24"/>
      </w:rPr>
    </w:pPr>
    <w:r>
      <w:rPr>
        <w:sz w:val="16"/>
        <w:szCs w:val="16"/>
      </w:rPr>
      <w:pict w14:anchorId="73D475F6">
        <v:rect id="_x0000_i1026" style="width:0;height:1.5pt" o:hralign="center" o:hrstd="t" o:hr="t" fillcolor="gray" stroked="f"/>
      </w:pict>
    </w:r>
  </w:p>
  <w:p w14:paraId="0424F82E" w14:textId="6FA8AE12" w:rsidR="00BD5414" w:rsidRPr="00B21BE4" w:rsidRDefault="00BD5414" w:rsidP="0072265C">
    <w:pPr>
      <w:pStyle w:val="Zpat"/>
      <w:rPr>
        <w:sz w:val="14"/>
        <w:szCs w:val="14"/>
      </w:rPr>
    </w:pPr>
    <w:r>
      <w:rPr>
        <w:rStyle w:val="slostrnky"/>
      </w:rPr>
      <w:tab/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6F0662">
      <w:rPr>
        <w:rStyle w:val="slostrnky"/>
        <w:noProof/>
      </w:rPr>
      <w:t>2</w:t>
    </w:r>
    <w:r>
      <w:rPr>
        <w:rStyle w:val="slostrnky"/>
      </w:rPr>
      <w:fldChar w:fldCharType="end"/>
    </w:r>
    <w:r>
      <w:rPr>
        <w:rStyle w:val="slostrnky"/>
      </w:rPr>
      <w:t xml:space="preserve"> / 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6F0662">
      <w:rPr>
        <w:rStyle w:val="slostrnky"/>
        <w:noProof/>
      </w:rPr>
      <w:t>37</w:t>
    </w:r>
    <w:r>
      <w:rPr>
        <w:rStyle w:val="slostrnky"/>
      </w:rPr>
      <w:fldChar w:fldCharType="end"/>
    </w:r>
    <w:r>
      <w:rPr>
        <w:sz w:val="14"/>
        <w:szCs w:val="14"/>
      </w:rPr>
      <w:tab/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SUBJECT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11_01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COMMENTS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P507_V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 w:rsidR="00A70B26">
      <w:rPr>
        <w:sz w:val="14"/>
        <w:szCs w:val="14"/>
      </w:rPr>
      <w:t>2021071</w:t>
    </w:r>
    <w:r w:rsidR="006F0662">
      <w:rPr>
        <w:sz w:val="14"/>
        <w:szCs w:val="14"/>
      </w:rPr>
      <w:t>2</w:t>
    </w:r>
    <w:bookmarkStart w:id="2" w:name="_GoBack"/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11C68" w14:textId="77777777" w:rsidR="00BD5414" w:rsidRPr="004C3BE9" w:rsidRDefault="006F0662" w:rsidP="000F69D2">
    <w:pPr>
      <w:tabs>
        <w:tab w:val="center" w:pos="4536"/>
        <w:tab w:val="right" w:pos="9072"/>
      </w:tabs>
      <w:spacing w:before="0" w:after="120"/>
      <w:rPr>
        <w:sz w:val="24"/>
      </w:rPr>
    </w:pPr>
    <w:r>
      <w:rPr>
        <w:sz w:val="16"/>
        <w:szCs w:val="16"/>
      </w:rPr>
      <w:pict w14:anchorId="33F927E5">
        <v:rect id="_x0000_i1028" style="width:0;height:1.5pt" o:hralign="center" o:hrstd="t" o:hr="t" fillcolor="gray" stroked="f"/>
      </w:pict>
    </w:r>
  </w:p>
  <w:p w14:paraId="202A78E1" w14:textId="49073E91" w:rsidR="00BD5414" w:rsidRPr="00B21BE4" w:rsidRDefault="00BD5414" w:rsidP="00857ABE">
    <w:pPr>
      <w:pStyle w:val="Zpat"/>
      <w:rPr>
        <w:sz w:val="14"/>
        <w:szCs w:val="14"/>
      </w:rPr>
    </w:pPr>
    <w:r>
      <w:rPr>
        <w:rStyle w:val="slostrnky"/>
      </w:rPr>
      <w:tab/>
      <w:t xml:space="preserve">Strana 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6F0662">
      <w:rPr>
        <w:rStyle w:val="slostrnky"/>
        <w:noProof/>
      </w:rPr>
      <w:t>1</w:t>
    </w:r>
    <w:r>
      <w:rPr>
        <w:rStyle w:val="slostrnky"/>
      </w:rPr>
      <w:fldChar w:fldCharType="end"/>
    </w:r>
    <w:r>
      <w:rPr>
        <w:rStyle w:val="slostrnky"/>
      </w:rPr>
      <w:t xml:space="preserve"> / 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6F0662">
      <w:rPr>
        <w:rStyle w:val="slostrnky"/>
        <w:noProof/>
      </w:rPr>
      <w:t>37</w:t>
    </w:r>
    <w:r>
      <w:rPr>
        <w:rStyle w:val="slostrnky"/>
      </w:rPr>
      <w:fldChar w:fldCharType="end"/>
    </w:r>
    <w:r>
      <w:rPr>
        <w:sz w:val="14"/>
        <w:szCs w:val="14"/>
      </w:rPr>
      <w:tab/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SUBJECT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11_01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COMMENTS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P507_V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 w:rsidR="006F0662">
      <w:rPr>
        <w:sz w:val="14"/>
        <w:szCs w:val="14"/>
      </w:rPr>
      <w:t>202107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EF89C" w14:textId="77777777" w:rsidR="00BD5414" w:rsidRDefault="00BD5414" w:rsidP="00954323">
      <w:pPr>
        <w:spacing w:before="0" w:after="0"/>
      </w:pPr>
      <w:r>
        <w:separator/>
      </w:r>
    </w:p>
  </w:footnote>
  <w:footnote w:type="continuationSeparator" w:id="0">
    <w:p w14:paraId="4BF34676" w14:textId="77777777" w:rsidR="00BD5414" w:rsidRDefault="00BD5414" w:rsidP="00954323">
      <w:pPr>
        <w:spacing w:before="0" w:after="0"/>
      </w:pPr>
      <w:r>
        <w:continuationSeparator/>
      </w:r>
    </w:p>
  </w:footnote>
  <w:footnote w:type="continuationNotice" w:id="1">
    <w:p w14:paraId="72E8DD64" w14:textId="77777777" w:rsidR="00BD5414" w:rsidRDefault="00BD5414">
      <w:pPr>
        <w:spacing w:before="0" w:after="0"/>
      </w:pPr>
    </w:p>
  </w:footnote>
  <w:footnote w:id="2">
    <w:p w14:paraId="16CE46D5" w14:textId="07D39D3B" w:rsidR="003B3324" w:rsidRDefault="00734D06" w:rsidP="00954323">
      <w:pPr>
        <w:pStyle w:val="Textpoznpodarou"/>
      </w:pPr>
      <w:r>
        <w:rPr>
          <w:rStyle w:val="Znakapoznpodarou"/>
        </w:rPr>
        <w:t>#</w:t>
      </w:r>
      <w:r>
        <w:t>)</w:t>
      </w:r>
      <w:r w:rsidR="003B3324">
        <w:t xml:space="preserve"> Produkt je termín zahrnující i proces a službu ve smyslu ČSN EN ISO/IEC 17065:2013</w:t>
      </w:r>
    </w:p>
  </w:footnote>
  <w:footnote w:id="3">
    <w:p w14:paraId="59FEA587" w14:textId="09A0856C" w:rsidR="00BD5414" w:rsidRPr="00BD5414" w:rsidRDefault="00BD5414" w:rsidP="00BD5414">
      <w:pPr>
        <w:pStyle w:val="Textpoznpodarou"/>
      </w:pPr>
      <w:r>
        <w:rPr>
          <w:rStyle w:val="Znakapoznpodarou"/>
        </w:rPr>
        <w:footnoteRef/>
      </w:r>
      <w:r>
        <w:t xml:space="preserve"> V tomto dokumentu</w:t>
      </w:r>
      <w:r w:rsidRPr="00BD5414">
        <w:t xml:space="preserve"> citované dokumenty MPA, EA, jsou uváděny bez datace, jejich platné znění včetně datace je uvedeno v platné verzi přílohy k MPA 00-02-.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8D070" w14:textId="77777777" w:rsidR="006F0662" w:rsidRDefault="006F066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FD712" w14:textId="496A4211" w:rsidR="00BD5414" w:rsidRPr="00D0281C" w:rsidRDefault="00BD5414" w:rsidP="0045789C">
    <w:pPr>
      <w:tabs>
        <w:tab w:val="center" w:pos="4536"/>
        <w:tab w:val="right" w:pos="9072"/>
      </w:tabs>
      <w:jc w:val="left"/>
      <w:rPr>
        <w:color w:val="FFFFFF"/>
        <w:sz w:val="24"/>
      </w:rPr>
    </w:pPr>
    <w:r w:rsidRPr="00921F69">
      <w:rPr>
        <w:sz w:val="24"/>
      </w:rPr>
      <w:t>Český institut pro akreditaci, o.p.s.</w:t>
    </w:r>
    <w:r w:rsidRPr="0045789C">
      <w:rPr>
        <w:sz w:val="24"/>
      </w:rPr>
      <w:tab/>
    </w:r>
    <w:r w:rsidRPr="0045789C">
      <w:rPr>
        <w:sz w:val="24"/>
      </w:rPr>
      <w:tab/>
    </w:r>
    <w:r w:rsidRPr="00D0281C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TITLE </w:instrText>
    </w:r>
    <w:r w:rsidRPr="00D0281C">
      <w:rPr>
        <w:color w:val="FFFFFF"/>
        <w:sz w:val="24"/>
      </w:rPr>
      <w:fldChar w:fldCharType="separate"/>
    </w:r>
    <w:r>
      <w:rPr>
        <w:color w:val="FFFFFF"/>
        <w:sz w:val="24"/>
      </w:rPr>
      <w:t>Formuláře akreditace</w:t>
    </w:r>
    <w:r w:rsidRPr="00D0281C">
      <w:rPr>
        <w:color w:val="FFFFFF"/>
        <w:sz w:val="24"/>
      </w:rPr>
      <w:fldChar w:fldCharType="end"/>
    </w:r>
  </w:p>
  <w:p w14:paraId="55BA7D58" w14:textId="541C8ED0" w:rsidR="00BD5414" w:rsidRDefault="00BD5414" w:rsidP="000F69D2">
    <w:pPr>
      <w:tabs>
        <w:tab w:val="center" w:pos="4536"/>
        <w:tab w:val="right" w:pos="9072"/>
      </w:tabs>
      <w:spacing w:before="0" w:after="120"/>
    </w:pPr>
    <w:r w:rsidRPr="00C73C8C">
      <w:rPr>
        <w:color w:val="FFFFFF"/>
        <w:sz w:val="24"/>
      </w:rPr>
      <w:t xml:space="preserve">Zpracovatel dokumentu: </w:t>
    </w:r>
    <w:r w:rsidRPr="00C73C8C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KEYWORDS  \* MERGEFORMAT </w:instrText>
    </w:r>
    <w:r w:rsidRPr="00C73C8C">
      <w:rPr>
        <w:color w:val="FFFFFF"/>
        <w:sz w:val="24"/>
      </w:rPr>
      <w:fldChar w:fldCharType="separate"/>
    </w:r>
    <w:r>
      <w:rPr>
        <w:color w:val="FFFFFF"/>
        <w:sz w:val="24"/>
      </w:rPr>
      <w:t>701</w:t>
    </w:r>
    <w:r w:rsidRPr="00C73C8C">
      <w:rPr>
        <w:color w:val="FFFFFF"/>
        <w:sz w:val="24"/>
      </w:rPr>
      <w:fldChar w:fldCharType="end"/>
    </w:r>
    <w:r w:rsidRPr="00C73C8C">
      <w:rPr>
        <w:color w:val="FFFFFF"/>
        <w:sz w:val="24"/>
      </w:rPr>
      <w:tab/>
    </w:r>
    <w:r w:rsidRPr="00C73C8C">
      <w:rPr>
        <w:color w:val="FFFFFF"/>
        <w:sz w:val="24"/>
      </w:rPr>
      <w:tab/>
    </w:r>
    <w:r w:rsidRPr="00C73C8C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SUBJECT </w:instrText>
    </w:r>
    <w:r w:rsidRPr="00C73C8C">
      <w:rPr>
        <w:color w:val="FFFFFF"/>
        <w:sz w:val="24"/>
      </w:rPr>
      <w:fldChar w:fldCharType="separate"/>
    </w:r>
    <w:r>
      <w:rPr>
        <w:color w:val="FFFFFF"/>
        <w:sz w:val="24"/>
      </w:rPr>
      <w:t>11_01</w:t>
    </w:r>
    <w:r w:rsidRPr="00C73C8C">
      <w:rPr>
        <w:color w:val="FFFFFF"/>
        <w:sz w:val="24"/>
      </w:rPr>
      <w:fldChar w:fldCharType="end"/>
    </w:r>
    <w:r w:rsidRPr="00C73C8C">
      <w:rPr>
        <w:color w:val="FFFFFF"/>
        <w:sz w:val="24"/>
      </w:rPr>
      <w:t>-</w:t>
    </w:r>
    <w:r w:rsidRPr="00C73C8C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COMMENTS </w:instrText>
    </w:r>
    <w:r w:rsidRPr="00C73C8C">
      <w:rPr>
        <w:color w:val="FFFFFF"/>
        <w:sz w:val="24"/>
      </w:rPr>
      <w:fldChar w:fldCharType="separate"/>
    </w:r>
    <w:r>
      <w:rPr>
        <w:color w:val="FFFFFF"/>
        <w:sz w:val="24"/>
      </w:rPr>
      <w:t>P507_V</w:t>
    </w:r>
    <w:r w:rsidRPr="00C73C8C">
      <w:rPr>
        <w:color w:val="FFFFFF"/>
        <w:sz w:val="24"/>
      </w:rPr>
      <w:fldChar w:fldCharType="end"/>
    </w:r>
    <w:r w:rsidR="006F0662">
      <w:rPr>
        <w:color w:val="FFFFFF"/>
        <w:sz w:val="16"/>
        <w:szCs w:val="16"/>
      </w:rPr>
      <w:pict w14:anchorId="397A7BDC">
        <v:rect id="_x0000_i1025" style="width:0;height:1.5pt" o:hralign="center" o:hrstd="t" o:hr="t" fillcolor="gray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1EBDD" w14:textId="4680A01A" w:rsidR="00BD5414" w:rsidRPr="00431DC8" w:rsidRDefault="00BD5414" w:rsidP="00994EB0">
    <w:pPr>
      <w:tabs>
        <w:tab w:val="center" w:pos="4536"/>
        <w:tab w:val="right" w:pos="9072"/>
      </w:tabs>
      <w:jc w:val="left"/>
      <w:rPr>
        <w:color w:val="FFFFFF"/>
        <w:sz w:val="24"/>
      </w:rPr>
    </w:pPr>
    <w:r w:rsidRPr="00921F69">
      <w:rPr>
        <w:sz w:val="24"/>
      </w:rPr>
      <w:t>Český institut pro akreditaci, o.p.s.</w:t>
    </w:r>
    <w:r w:rsidRPr="0045789C">
      <w:rPr>
        <w:sz w:val="24"/>
      </w:rPr>
      <w:tab/>
    </w:r>
    <w:r w:rsidRPr="0045789C">
      <w:rPr>
        <w:sz w:val="24"/>
      </w:rPr>
      <w:tab/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TITLE </w:instrText>
    </w:r>
    <w:r w:rsidRPr="00431DC8">
      <w:rPr>
        <w:color w:val="FFFFFF"/>
        <w:sz w:val="24"/>
      </w:rPr>
      <w:fldChar w:fldCharType="separate"/>
    </w:r>
    <w:r>
      <w:rPr>
        <w:color w:val="FFFFFF"/>
        <w:sz w:val="24"/>
      </w:rPr>
      <w:t>Formuláře akreditace</w:t>
    </w:r>
    <w:r w:rsidRPr="00431DC8">
      <w:rPr>
        <w:color w:val="FFFFFF"/>
        <w:sz w:val="24"/>
      </w:rPr>
      <w:fldChar w:fldCharType="end"/>
    </w:r>
  </w:p>
  <w:p w14:paraId="09427C71" w14:textId="11A2C82D" w:rsidR="00BD5414" w:rsidRPr="00431DC8" w:rsidRDefault="00BD5414" w:rsidP="000F69D2">
    <w:pPr>
      <w:tabs>
        <w:tab w:val="center" w:pos="4536"/>
        <w:tab w:val="right" w:pos="9072"/>
      </w:tabs>
      <w:spacing w:before="0" w:after="120"/>
      <w:rPr>
        <w:color w:val="FFFFFF"/>
      </w:rPr>
    </w:pPr>
    <w:r w:rsidRPr="00431DC8">
      <w:rPr>
        <w:color w:val="FFFFFF"/>
        <w:sz w:val="24"/>
      </w:rPr>
      <w:t xml:space="preserve">Zpracovatel dokumentu: </w:t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KEYWORDS  \* MERGEFORMAT </w:instrText>
    </w:r>
    <w:r w:rsidRPr="00431DC8">
      <w:rPr>
        <w:color w:val="FFFFFF"/>
        <w:sz w:val="24"/>
      </w:rPr>
      <w:fldChar w:fldCharType="separate"/>
    </w:r>
    <w:r>
      <w:rPr>
        <w:color w:val="FFFFFF"/>
        <w:sz w:val="24"/>
      </w:rPr>
      <w:t>701</w:t>
    </w:r>
    <w:r w:rsidRPr="00431DC8">
      <w:rPr>
        <w:color w:val="FFFFFF"/>
        <w:sz w:val="24"/>
      </w:rPr>
      <w:fldChar w:fldCharType="end"/>
    </w:r>
    <w:r w:rsidRPr="00D0281C">
      <w:rPr>
        <w:color w:val="FFFFFF"/>
        <w:sz w:val="24"/>
      </w:rPr>
      <w:tab/>
    </w:r>
    <w:r w:rsidRPr="00D0281C">
      <w:rPr>
        <w:color w:val="FFFFFF"/>
        <w:sz w:val="24"/>
      </w:rPr>
      <w:tab/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SUBJECT </w:instrText>
    </w:r>
    <w:r w:rsidRPr="00431DC8">
      <w:rPr>
        <w:color w:val="FFFFFF"/>
        <w:sz w:val="24"/>
      </w:rPr>
      <w:fldChar w:fldCharType="separate"/>
    </w:r>
    <w:r>
      <w:rPr>
        <w:color w:val="FFFFFF"/>
        <w:sz w:val="24"/>
      </w:rPr>
      <w:t>11_01</w:t>
    </w:r>
    <w:r w:rsidRPr="00431DC8">
      <w:rPr>
        <w:color w:val="FFFFFF"/>
        <w:sz w:val="24"/>
      </w:rPr>
      <w:fldChar w:fldCharType="end"/>
    </w:r>
    <w:r w:rsidRPr="00431DC8">
      <w:rPr>
        <w:color w:val="FFFFFF"/>
        <w:sz w:val="24"/>
      </w:rPr>
      <w:t>-</w:t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COMMENTS </w:instrText>
    </w:r>
    <w:r w:rsidRPr="00431DC8">
      <w:rPr>
        <w:color w:val="FFFFFF"/>
        <w:sz w:val="24"/>
      </w:rPr>
      <w:fldChar w:fldCharType="separate"/>
    </w:r>
    <w:r>
      <w:rPr>
        <w:color w:val="FFFFFF"/>
        <w:sz w:val="24"/>
      </w:rPr>
      <w:t>P507_V</w:t>
    </w:r>
    <w:r w:rsidRPr="00431DC8">
      <w:rPr>
        <w:color w:val="FFFFFF"/>
        <w:sz w:val="24"/>
      </w:rPr>
      <w:fldChar w:fldCharType="end"/>
    </w:r>
    <w:r w:rsidR="006F0662">
      <w:rPr>
        <w:color w:val="FFFFFF"/>
        <w:sz w:val="16"/>
        <w:szCs w:val="16"/>
      </w:rPr>
      <w:pict w14:anchorId="7EDCDBA8">
        <v:rect id="_x0000_i1027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14F8E"/>
    <w:multiLevelType w:val="hybridMultilevel"/>
    <w:tmpl w:val="3B8E479C"/>
    <w:lvl w:ilvl="0" w:tplc="DF3CA3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D4E88"/>
    <w:multiLevelType w:val="hybridMultilevel"/>
    <w:tmpl w:val="4D2E706A"/>
    <w:lvl w:ilvl="0" w:tplc="7DDE14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0852BA"/>
    <w:multiLevelType w:val="hybridMultilevel"/>
    <w:tmpl w:val="DE060E72"/>
    <w:lvl w:ilvl="0" w:tplc="95160AA8">
      <w:start w:val="1"/>
      <w:numFmt w:val="decimal"/>
      <w:lvlText w:val="%1)"/>
      <w:lvlJc w:val="left"/>
      <w:pPr>
        <w:ind w:left="928" w:hanging="360"/>
      </w:pPr>
      <w:rPr>
        <w:rFonts w:hint="default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648" w:hanging="360"/>
      </w:pPr>
    </w:lvl>
    <w:lvl w:ilvl="2" w:tplc="0405001B" w:tentative="1">
      <w:start w:val="1"/>
      <w:numFmt w:val="lowerRoman"/>
      <w:lvlText w:val="%3."/>
      <w:lvlJc w:val="right"/>
      <w:pPr>
        <w:ind w:left="2368" w:hanging="180"/>
      </w:pPr>
    </w:lvl>
    <w:lvl w:ilvl="3" w:tplc="0405000F" w:tentative="1">
      <w:start w:val="1"/>
      <w:numFmt w:val="decimal"/>
      <w:lvlText w:val="%4."/>
      <w:lvlJc w:val="left"/>
      <w:pPr>
        <w:ind w:left="3088" w:hanging="360"/>
      </w:pPr>
    </w:lvl>
    <w:lvl w:ilvl="4" w:tplc="04050019" w:tentative="1">
      <w:start w:val="1"/>
      <w:numFmt w:val="lowerLetter"/>
      <w:lvlText w:val="%5."/>
      <w:lvlJc w:val="left"/>
      <w:pPr>
        <w:ind w:left="3808" w:hanging="360"/>
      </w:pPr>
    </w:lvl>
    <w:lvl w:ilvl="5" w:tplc="0405001B" w:tentative="1">
      <w:start w:val="1"/>
      <w:numFmt w:val="lowerRoman"/>
      <w:lvlText w:val="%6."/>
      <w:lvlJc w:val="right"/>
      <w:pPr>
        <w:ind w:left="4528" w:hanging="180"/>
      </w:pPr>
    </w:lvl>
    <w:lvl w:ilvl="6" w:tplc="0405000F" w:tentative="1">
      <w:start w:val="1"/>
      <w:numFmt w:val="decimal"/>
      <w:lvlText w:val="%7."/>
      <w:lvlJc w:val="left"/>
      <w:pPr>
        <w:ind w:left="5248" w:hanging="360"/>
      </w:pPr>
    </w:lvl>
    <w:lvl w:ilvl="7" w:tplc="04050019" w:tentative="1">
      <w:start w:val="1"/>
      <w:numFmt w:val="lowerLetter"/>
      <w:lvlText w:val="%8."/>
      <w:lvlJc w:val="left"/>
      <w:pPr>
        <w:ind w:left="5968" w:hanging="360"/>
      </w:pPr>
    </w:lvl>
    <w:lvl w:ilvl="8" w:tplc="040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1FC219FE"/>
    <w:multiLevelType w:val="hybridMultilevel"/>
    <w:tmpl w:val="A4EEC96E"/>
    <w:lvl w:ilvl="0" w:tplc="CB040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84E86"/>
    <w:multiLevelType w:val="hybridMultilevel"/>
    <w:tmpl w:val="4FCA52C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84C04"/>
    <w:multiLevelType w:val="hybridMultilevel"/>
    <w:tmpl w:val="81AC3E8C"/>
    <w:lvl w:ilvl="0" w:tplc="E26CF458">
      <w:start w:val="2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0C4984"/>
    <w:multiLevelType w:val="hybridMultilevel"/>
    <w:tmpl w:val="6B341486"/>
    <w:lvl w:ilvl="0" w:tplc="54E44584">
      <w:start w:val="2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5B44D6"/>
    <w:multiLevelType w:val="hybridMultilevel"/>
    <w:tmpl w:val="4C885E64"/>
    <w:lvl w:ilvl="0" w:tplc="8C1A5488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81849"/>
    <w:multiLevelType w:val="hybridMultilevel"/>
    <w:tmpl w:val="11148A6C"/>
    <w:lvl w:ilvl="0" w:tplc="6A965826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4"/>
  </w:num>
  <w:num w:numId="5">
    <w:abstractNumId w:val="5"/>
  </w:num>
  <w:num w:numId="6">
    <w:abstractNumId w:val="1"/>
  </w:num>
  <w:num w:numId="7">
    <w:abstractNumId w:val="3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184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1N7AwMrSwMDcyMDBU0lEKTi0uzszPAykwrQUA8v4fqSwAAAA="/>
  </w:docVars>
  <w:rsids>
    <w:rsidRoot w:val="00954323"/>
    <w:rsid w:val="00004897"/>
    <w:rsid w:val="00005774"/>
    <w:rsid w:val="00006022"/>
    <w:rsid w:val="00012406"/>
    <w:rsid w:val="00015466"/>
    <w:rsid w:val="00022B87"/>
    <w:rsid w:val="00032D6F"/>
    <w:rsid w:val="0004147B"/>
    <w:rsid w:val="00043899"/>
    <w:rsid w:val="00046938"/>
    <w:rsid w:val="00051E6E"/>
    <w:rsid w:val="00053E48"/>
    <w:rsid w:val="000607AE"/>
    <w:rsid w:val="00060DFE"/>
    <w:rsid w:val="00062015"/>
    <w:rsid w:val="000655A4"/>
    <w:rsid w:val="00071750"/>
    <w:rsid w:val="00075372"/>
    <w:rsid w:val="000761BA"/>
    <w:rsid w:val="00080CF0"/>
    <w:rsid w:val="00085E30"/>
    <w:rsid w:val="00087ACD"/>
    <w:rsid w:val="00093201"/>
    <w:rsid w:val="000A2E69"/>
    <w:rsid w:val="000A355F"/>
    <w:rsid w:val="000A5FDB"/>
    <w:rsid w:val="000B14DD"/>
    <w:rsid w:val="000B294B"/>
    <w:rsid w:val="000C45DC"/>
    <w:rsid w:val="000C4ECA"/>
    <w:rsid w:val="000C6168"/>
    <w:rsid w:val="000D3457"/>
    <w:rsid w:val="000D5720"/>
    <w:rsid w:val="000E0405"/>
    <w:rsid w:val="000E0E87"/>
    <w:rsid w:val="000E1086"/>
    <w:rsid w:val="000E1987"/>
    <w:rsid w:val="000E1A2F"/>
    <w:rsid w:val="000F4156"/>
    <w:rsid w:val="000F47D5"/>
    <w:rsid w:val="000F630D"/>
    <w:rsid w:val="000F69D2"/>
    <w:rsid w:val="000F6FBE"/>
    <w:rsid w:val="00100997"/>
    <w:rsid w:val="00102CE3"/>
    <w:rsid w:val="001032BF"/>
    <w:rsid w:val="00104B0C"/>
    <w:rsid w:val="001070A6"/>
    <w:rsid w:val="0011256C"/>
    <w:rsid w:val="001236C8"/>
    <w:rsid w:val="0012701A"/>
    <w:rsid w:val="00132E35"/>
    <w:rsid w:val="00134977"/>
    <w:rsid w:val="0014063C"/>
    <w:rsid w:val="00140E32"/>
    <w:rsid w:val="00141FAB"/>
    <w:rsid w:val="001422A4"/>
    <w:rsid w:val="0014429C"/>
    <w:rsid w:val="001467F4"/>
    <w:rsid w:val="00152D97"/>
    <w:rsid w:val="001536F0"/>
    <w:rsid w:val="00153858"/>
    <w:rsid w:val="0015708C"/>
    <w:rsid w:val="00157CCD"/>
    <w:rsid w:val="001606F8"/>
    <w:rsid w:val="00161298"/>
    <w:rsid w:val="001630EA"/>
    <w:rsid w:val="00163B2F"/>
    <w:rsid w:val="00165648"/>
    <w:rsid w:val="00166C3B"/>
    <w:rsid w:val="00171746"/>
    <w:rsid w:val="001740B5"/>
    <w:rsid w:val="001763D9"/>
    <w:rsid w:val="001774F1"/>
    <w:rsid w:val="00181F24"/>
    <w:rsid w:val="001844CD"/>
    <w:rsid w:val="00185425"/>
    <w:rsid w:val="001B0B5F"/>
    <w:rsid w:val="001B1607"/>
    <w:rsid w:val="001B3B3E"/>
    <w:rsid w:val="001C6A5A"/>
    <w:rsid w:val="001D1A80"/>
    <w:rsid w:val="001D315B"/>
    <w:rsid w:val="001D6284"/>
    <w:rsid w:val="001E0687"/>
    <w:rsid w:val="001E356A"/>
    <w:rsid w:val="001E3AC0"/>
    <w:rsid w:val="001F15B9"/>
    <w:rsid w:val="001F6C02"/>
    <w:rsid w:val="001F7153"/>
    <w:rsid w:val="001F7CCA"/>
    <w:rsid w:val="00200F24"/>
    <w:rsid w:val="0020696F"/>
    <w:rsid w:val="00211B52"/>
    <w:rsid w:val="002145ED"/>
    <w:rsid w:val="00221455"/>
    <w:rsid w:val="00233105"/>
    <w:rsid w:val="00233DD2"/>
    <w:rsid w:val="002341B5"/>
    <w:rsid w:val="00234443"/>
    <w:rsid w:val="0023550B"/>
    <w:rsid w:val="00236CA2"/>
    <w:rsid w:val="00253BE0"/>
    <w:rsid w:val="00255ACB"/>
    <w:rsid w:val="002562D2"/>
    <w:rsid w:val="002569AE"/>
    <w:rsid w:val="002578A4"/>
    <w:rsid w:val="00263C36"/>
    <w:rsid w:val="002733BE"/>
    <w:rsid w:val="002763F6"/>
    <w:rsid w:val="002779CE"/>
    <w:rsid w:val="002909E0"/>
    <w:rsid w:val="002A1A48"/>
    <w:rsid w:val="002A31D0"/>
    <w:rsid w:val="002A5101"/>
    <w:rsid w:val="002B37B2"/>
    <w:rsid w:val="002C2E58"/>
    <w:rsid w:val="002C5E5E"/>
    <w:rsid w:val="002C68EC"/>
    <w:rsid w:val="002C7779"/>
    <w:rsid w:val="002D595E"/>
    <w:rsid w:val="002E0AFB"/>
    <w:rsid w:val="002E185F"/>
    <w:rsid w:val="002E313C"/>
    <w:rsid w:val="002E3A09"/>
    <w:rsid w:val="002F0BAE"/>
    <w:rsid w:val="002F0DCD"/>
    <w:rsid w:val="002F5657"/>
    <w:rsid w:val="00300502"/>
    <w:rsid w:val="0030185A"/>
    <w:rsid w:val="0030556A"/>
    <w:rsid w:val="00305F94"/>
    <w:rsid w:val="0031147D"/>
    <w:rsid w:val="00326EF9"/>
    <w:rsid w:val="003317A6"/>
    <w:rsid w:val="0034133B"/>
    <w:rsid w:val="0034614A"/>
    <w:rsid w:val="00351C49"/>
    <w:rsid w:val="00355CC9"/>
    <w:rsid w:val="00357460"/>
    <w:rsid w:val="00361A7F"/>
    <w:rsid w:val="00363CFD"/>
    <w:rsid w:val="00363D5C"/>
    <w:rsid w:val="00363F28"/>
    <w:rsid w:val="00365F3A"/>
    <w:rsid w:val="00370012"/>
    <w:rsid w:val="00370C29"/>
    <w:rsid w:val="00371F40"/>
    <w:rsid w:val="003757C8"/>
    <w:rsid w:val="00376847"/>
    <w:rsid w:val="00377E19"/>
    <w:rsid w:val="00381E19"/>
    <w:rsid w:val="00382318"/>
    <w:rsid w:val="0039389F"/>
    <w:rsid w:val="00394189"/>
    <w:rsid w:val="003A0368"/>
    <w:rsid w:val="003A720C"/>
    <w:rsid w:val="003A7349"/>
    <w:rsid w:val="003B0941"/>
    <w:rsid w:val="003B19E1"/>
    <w:rsid w:val="003B1CBC"/>
    <w:rsid w:val="003B3324"/>
    <w:rsid w:val="003B3E24"/>
    <w:rsid w:val="003B48F5"/>
    <w:rsid w:val="003B4A20"/>
    <w:rsid w:val="003B5235"/>
    <w:rsid w:val="003B7418"/>
    <w:rsid w:val="003C1F82"/>
    <w:rsid w:val="003C5ADB"/>
    <w:rsid w:val="003D3E4B"/>
    <w:rsid w:val="003D6723"/>
    <w:rsid w:val="003E051A"/>
    <w:rsid w:val="003E2DB4"/>
    <w:rsid w:val="003E327C"/>
    <w:rsid w:val="003E3A71"/>
    <w:rsid w:val="003E7097"/>
    <w:rsid w:val="004144D2"/>
    <w:rsid w:val="00416933"/>
    <w:rsid w:val="0042128B"/>
    <w:rsid w:val="00421393"/>
    <w:rsid w:val="00421434"/>
    <w:rsid w:val="00422781"/>
    <w:rsid w:val="00424052"/>
    <w:rsid w:val="00427EE8"/>
    <w:rsid w:val="00431DC8"/>
    <w:rsid w:val="00434310"/>
    <w:rsid w:val="00435473"/>
    <w:rsid w:val="004354B1"/>
    <w:rsid w:val="00436283"/>
    <w:rsid w:val="00442480"/>
    <w:rsid w:val="00445AA3"/>
    <w:rsid w:val="00447D48"/>
    <w:rsid w:val="004528BE"/>
    <w:rsid w:val="0045789C"/>
    <w:rsid w:val="00463969"/>
    <w:rsid w:val="00463B78"/>
    <w:rsid w:val="00464DF5"/>
    <w:rsid w:val="00466445"/>
    <w:rsid w:val="00467B4B"/>
    <w:rsid w:val="00481067"/>
    <w:rsid w:val="00482FF9"/>
    <w:rsid w:val="00495D89"/>
    <w:rsid w:val="004A67BD"/>
    <w:rsid w:val="004A6920"/>
    <w:rsid w:val="004B026D"/>
    <w:rsid w:val="004B035E"/>
    <w:rsid w:val="004B56AA"/>
    <w:rsid w:val="004C7841"/>
    <w:rsid w:val="004D00CA"/>
    <w:rsid w:val="004D0506"/>
    <w:rsid w:val="004D2165"/>
    <w:rsid w:val="004D6B09"/>
    <w:rsid w:val="004F0C3F"/>
    <w:rsid w:val="004F224C"/>
    <w:rsid w:val="004F2B63"/>
    <w:rsid w:val="004F2CE7"/>
    <w:rsid w:val="004F60C9"/>
    <w:rsid w:val="00500A03"/>
    <w:rsid w:val="00500BBE"/>
    <w:rsid w:val="005014D9"/>
    <w:rsid w:val="005050DB"/>
    <w:rsid w:val="00505D43"/>
    <w:rsid w:val="00510290"/>
    <w:rsid w:val="00512882"/>
    <w:rsid w:val="0051744B"/>
    <w:rsid w:val="00520243"/>
    <w:rsid w:val="00523B9E"/>
    <w:rsid w:val="005241A0"/>
    <w:rsid w:val="00531E3E"/>
    <w:rsid w:val="00533685"/>
    <w:rsid w:val="00536708"/>
    <w:rsid w:val="0053731B"/>
    <w:rsid w:val="00541B48"/>
    <w:rsid w:val="0055584A"/>
    <w:rsid w:val="00557096"/>
    <w:rsid w:val="005634AA"/>
    <w:rsid w:val="00566DB0"/>
    <w:rsid w:val="00570839"/>
    <w:rsid w:val="00574937"/>
    <w:rsid w:val="00574CC7"/>
    <w:rsid w:val="0057621D"/>
    <w:rsid w:val="005766E7"/>
    <w:rsid w:val="005768F6"/>
    <w:rsid w:val="00580796"/>
    <w:rsid w:val="00584E64"/>
    <w:rsid w:val="00585CF8"/>
    <w:rsid w:val="00590C9A"/>
    <w:rsid w:val="005939DA"/>
    <w:rsid w:val="0059769C"/>
    <w:rsid w:val="005A1284"/>
    <w:rsid w:val="005A14C5"/>
    <w:rsid w:val="005A6773"/>
    <w:rsid w:val="005C2701"/>
    <w:rsid w:val="005C3005"/>
    <w:rsid w:val="005C3F2A"/>
    <w:rsid w:val="005C685E"/>
    <w:rsid w:val="005D0646"/>
    <w:rsid w:val="005D7902"/>
    <w:rsid w:val="005E6100"/>
    <w:rsid w:val="005F5183"/>
    <w:rsid w:val="0060791D"/>
    <w:rsid w:val="00607A6C"/>
    <w:rsid w:val="00611191"/>
    <w:rsid w:val="006119A3"/>
    <w:rsid w:val="006137B9"/>
    <w:rsid w:val="006179BF"/>
    <w:rsid w:val="006250E6"/>
    <w:rsid w:val="006251D2"/>
    <w:rsid w:val="00625B2D"/>
    <w:rsid w:val="006267D6"/>
    <w:rsid w:val="00627E66"/>
    <w:rsid w:val="0063177E"/>
    <w:rsid w:val="00637CD1"/>
    <w:rsid w:val="00641FE8"/>
    <w:rsid w:val="00642284"/>
    <w:rsid w:val="00642F3E"/>
    <w:rsid w:val="00645FB3"/>
    <w:rsid w:val="00654873"/>
    <w:rsid w:val="00655870"/>
    <w:rsid w:val="006575D3"/>
    <w:rsid w:val="00657987"/>
    <w:rsid w:val="006612B7"/>
    <w:rsid w:val="00663EFD"/>
    <w:rsid w:val="006673BD"/>
    <w:rsid w:val="00667460"/>
    <w:rsid w:val="00670287"/>
    <w:rsid w:val="00673BD5"/>
    <w:rsid w:val="006756A3"/>
    <w:rsid w:val="00675A57"/>
    <w:rsid w:val="00676060"/>
    <w:rsid w:val="0067729A"/>
    <w:rsid w:val="006920DC"/>
    <w:rsid w:val="00697E4B"/>
    <w:rsid w:val="006A035D"/>
    <w:rsid w:val="006A3318"/>
    <w:rsid w:val="006A3DAB"/>
    <w:rsid w:val="006A5688"/>
    <w:rsid w:val="006A6C9F"/>
    <w:rsid w:val="006B0E47"/>
    <w:rsid w:val="006B0ED8"/>
    <w:rsid w:val="006B2627"/>
    <w:rsid w:val="006B26D5"/>
    <w:rsid w:val="006B69C3"/>
    <w:rsid w:val="006C442E"/>
    <w:rsid w:val="006C65B7"/>
    <w:rsid w:val="006C7101"/>
    <w:rsid w:val="006D0D79"/>
    <w:rsid w:val="006D3BC9"/>
    <w:rsid w:val="006D4886"/>
    <w:rsid w:val="006D57F7"/>
    <w:rsid w:val="006D61D3"/>
    <w:rsid w:val="006D62B1"/>
    <w:rsid w:val="006E1D3D"/>
    <w:rsid w:val="006E4673"/>
    <w:rsid w:val="006E57F2"/>
    <w:rsid w:val="006F0662"/>
    <w:rsid w:val="006F19E1"/>
    <w:rsid w:val="006F49D6"/>
    <w:rsid w:val="006F715B"/>
    <w:rsid w:val="00700332"/>
    <w:rsid w:val="00701BCB"/>
    <w:rsid w:val="0072265C"/>
    <w:rsid w:val="00722ECE"/>
    <w:rsid w:val="007302A9"/>
    <w:rsid w:val="00731469"/>
    <w:rsid w:val="00733DEE"/>
    <w:rsid w:val="00734D06"/>
    <w:rsid w:val="00736023"/>
    <w:rsid w:val="00742792"/>
    <w:rsid w:val="00743B85"/>
    <w:rsid w:val="007461F7"/>
    <w:rsid w:val="00746E97"/>
    <w:rsid w:val="00747D19"/>
    <w:rsid w:val="007503FF"/>
    <w:rsid w:val="00754E98"/>
    <w:rsid w:val="00754EAC"/>
    <w:rsid w:val="00762F1B"/>
    <w:rsid w:val="00763C3F"/>
    <w:rsid w:val="0077026B"/>
    <w:rsid w:val="007715C4"/>
    <w:rsid w:val="007724A7"/>
    <w:rsid w:val="00787148"/>
    <w:rsid w:val="0079217E"/>
    <w:rsid w:val="00792BBE"/>
    <w:rsid w:val="00794A88"/>
    <w:rsid w:val="0079532E"/>
    <w:rsid w:val="00795E9B"/>
    <w:rsid w:val="007A0C58"/>
    <w:rsid w:val="007A0DDE"/>
    <w:rsid w:val="007B4533"/>
    <w:rsid w:val="007C0DEE"/>
    <w:rsid w:val="007C2DD7"/>
    <w:rsid w:val="007C40F4"/>
    <w:rsid w:val="007C41F2"/>
    <w:rsid w:val="007C4419"/>
    <w:rsid w:val="007C4BD1"/>
    <w:rsid w:val="007C5E87"/>
    <w:rsid w:val="007C7DE8"/>
    <w:rsid w:val="007E76D4"/>
    <w:rsid w:val="007E7B71"/>
    <w:rsid w:val="007F2351"/>
    <w:rsid w:val="007F4796"/>
    <w:rsid w:val="007F6849"/>
    <w:rsid w:val="00800C81"/>
    <w:rsid w:val="008011EC"/>
    <w:rsid w:val="008262E3"/>
    <w:rsid w:val="0082663B"/>
    <w:rsid w:val="008357C8"/>
    <w:rsid w:val="008362FE"/>
    <w:rsid w:val="00836D98"/>
    <w:rsid w:val="00840778"/>
    <w:rsid w:val="00842C71"/>
    <w:rsid w:val="0084789B"/>
    <w:rsid w:val="0084798B"/>
    <w:rsid w:val="0085591A"/>
    <w:rsid w:val="00857ABE"/>
    <w:rsid w:val="00860574"/>
    <w:rsid w:val="0086459D"/>
    <w:rsid w:val="00865B9A"/>
    <w:rsid w:val="0087469F"/>
    <w:rsid w:val="00883EE9"/>
    <w:rsid w:val="00887208"/>
    <w:rsid w:val="00891B1D"/>
    <w:rsid w:val="00896698"/>
    <w:rsid w:val="008A44EA"/>
    <w:rsid w:val="008B33C9"/>
    <w:rsid w:val="008B6FD7"/>
    <w:rsid w:val="008B7B14"/>
    <w:rsid w:val="008C01C0"/>
    <w:rsid w:val="008C48F7"/>
    <w:rsid w:val="008D52E9"/>
    <w:rsid w:val="008E4253"/>
    <w:rsid w:val="008E5FF7"/>
    <w:rsid w:val="008F3F44"/>
    <w:rsid w:val="008F6B1C"/>
    <w:rsid w:val="0090236A"/>
    <w:rsid w:val="009034CF"/>
    <w:rsid w:val="00903745"/>
    <w:rsid w:val="009046E6"/>
    <w:rsid w:val="009068AF"/>
    <w:rsid w:val="00907E4A"/>
    <w:rsid w:val="00910358"/>
    <w:rsid w:val="00911AF5"/>
    <w:rsid w:val="00914632"/>
    <w:rsid w:val="009146A5"/>
    <w:rsid w:val="00921F69"/>
    <w:rsid w:val="009225D4"/>
    <w:rsid w:val="00933471"/>
    <w:rsid w:val="00934242"/>
    <w:rsid w:val="009342FD"/>
    <w:rsid w:val="0093640F"/>
    <w:rsid w:val="00942EFF"/>
    <w:rsid w:val="00944408"/>
    <w:rsid w:val="00954323"/>
    <w:rsid w:val="009569C0"/>
    <w:rsid w:val="0097031C"/>
    <w:rsid w:val="009704C1"/>
    <w:rsid w:val="009726C7"/>
    <w:rsid w:val="009801B0"/>
    <w:rsid w:val="00982D24"/>
    <w:rsid w:val="00984D7B"/>
    <w:rsid w:val="00985DEA"/>
    <w:rsid w:val="0098641F"/>
    <w:rsid w:val="00993292"/>
    <w:rsid w:val="00994EB0"/>
    <w:rsid w:val="00994FE6"/>
    <w:rsid w:val="009A0402"/>
    <w:rsid w:val="009A19A3"/>
    <w:rsid w:val="009A1CB1"/>
    <w:rsid w:val="009A55BB"/>
    <w:rsid w:val="009A58A2"/>
    <w:rsid w:val="009B3272"/>
    <w:rsid w:val="009B6A9D"/>
    <w:rsid w:val="009B7D73"/>
    <w:rsid w:val="009C1A77"/>
    <w:rsid w:val="009C4A38"/>
    <w:rsid w:val="009C4F1F"/>
    <w:rsid w:val="009C6EC0"/>
    <w:rsid w:val="009D1117"/>
    <w:rsid w:val="009D28F6"/>
    <w:rsid w:val="009E3650"/>
    <w:rsid w:val="009E5A78"/>
    <w:rsid w:val="009E6907"/>
    <w:rsid w:val="009F6700"/>
    <w:rsid w:val="009F699F"/>
    <w:rsid w:val="00A00D28"/>
    <w:rsid w:val="00A027D3"/>
    <w:rsid w:val="00A03187"/>
    <w:rsid w:val="00A15341"/>
    <w:rsid w:val="00A16317"/>
    <w:rsid w:val="00A20D67"/>
    <w:rsid w:val="00A21024"/>
    <w:rsid w:val="00A230BC"/>
    <w:rsid w:val="00A25AE8"/>
    <w:rsid w:val="00A25BE3"/>
    <w:rsid w:val="00A30713"/>
    <w:rsid w:val="00A3762D"/>
    <w:rsid w:val="00A51C33"/>
    <w:rsid w:val="00A549E2"/>
    <w:rsid w:val="00A6507A"/>
    <w:rsid w:val="00A658FD"/>
    <w:rsid w:val="00A66F78"/>
    <w:rsid w:val="00A67EB6"/>
    <w:rsid w:val="00A67EDC"/>
    <w:rsid w:val="00A70B26"/>
    <w:rsid w:val="00A7108E"/>
    <w:rsid w:val="00A71691"/>
    <w:rsid w:val="00A74F20"/>
    <w:rsid w:val="00A77894"/>
    <w:rsid w:val="00A8332C"/>
    <w:rsid w:val="00A8626A"/>
    <w:rsid w:val="00A90138"/>
    <w:rsid w:val="00A95776"/>
    <w:rsid w:val="00A97F87"/>
    <w:rsid w:val="00AA1FFE"/>
    <w:rsid w:val="00AA2BE7"/>
    <w:rsid w:val="00AA432E"/>
    <w:rsid w:val="00AA5C22"/>
    <w:rsid w:val="00AB3CE4"/>
    <w:rsid w:val="00AB43EF"/>
    <w:rsid w:val="00AB60B8"/>
    <w:rsid w:val="00AC20DB"/>
    <w:rsid w:val="00AC634D"/>
    <w:rsid w:val="00AC68FA"/>
    <w:rsid w:val="00AD121B"/>
    <w:rsid w:val="00AD3443"/>
    <w:rsid w:val="00AD4989"/>
    <w:rsid w:val="00AE24F8"/>
    <w:rsid w:val="00AE2869"/>
    <w:rsid w:val="00AE58ED"/>
    <w:rsid w:val="00AE62A8"/>
    <w:rsid w:val="00AE7F8F"/>
    <w:rsid w:val="00AE7FE4"/>
    <w:rsid w:val="00AF04CE"/>
    <w:rsid w:val="00AF3C33"/>
    <w:rsid w:val="00AF52B3"/>
    <w:rsid w:val="00AF5475"/>
    <w:rsid w:val="00AF58F4"/>
    <w:rsid w:val="00AF76C9"/>
    <w:rsid w:val="00B029E4"/>
    <w:rsid w:val="00B06AAA"/>
    <w:rsid w:val="00B07E2C"/>
    <w:rsid w:val="00B13815"/>
    <w:rsid w:val="00B15535"/>
    <w:rsid w:val="00B200A6"/>
    <w:rsid w:val="00B20E57"/>
    <w:rsid w:val="00B21BE4"/>
    <w:rsid w:val="00B22E83"/>
    <w:rsid w:val="00B27AE4"/>
    <w:rsid w:val="00B3008D"/>
    <w:rsid w:val="00B37B9B"/>
    <w:rsid w:val="00B404EE"/>
    <w:rsid w:val="00B42F8D"/>
    <w:rsid w:val="00B433BE"/>
    <w:rsid w:val="00B47E9C"/>
    <w:rsid w:val="00B519A2"/>
    <w:rsid w:val="00B5259A"/>
    <w:rsid w:val="00B603D4"/>
    <w:rsid w:val="00B656EE"/>
    <w:rsid w:val="00B701CD"/>
    <w:rsid w:val="00B71DB1"/>
    <w:rsid w:val="00B7648D"/>
    <w:rsid w:val="00B77D4E"/>
    <w:rsid w:val="00B8129C"/>
    <w:rsid w:val="00B8445C"/>
    <w:rsid w:val="00B844F2"/>
    <w:rsid w:val="00B90A3A"/>
    <w:rsid w:val="00B96AB0"/>
    <w:rsid w:val="00B977D5"/>
    <w:rsid w:val="00BA0B1E"/>
    <w:rsid w:val="00BA176C"/>
    <w:rsid w:val="00BA51BC"/>
    <w:rsid w:val="00BA54EE"/>
    <w:rsid w:val="00BA5F17"/>
    <w:rsid w:val="00BA7F91"/>
    <w:rsid w:val="00BB0EB6"/>
    <w:rsid w:val="00BB1A6E"/>
    <w:rsid w:val="00BB1C37"/>
    <w:rsid w:val="00BB1D66"/>
    <w:rsid w:val="00BB7CB0"/>
    <w:rsid w:val="00BC2756"/>
    <w:rsid w:val="00BC4444"/>
    <w:rsid w:val="00BC6DBB"/>
    <w:rsid w:val="00BD0588"/>
    <w:rsid w:val="00BD09ED"/>
    <w:rsid w:val="00BD1180"/>
    <w:rsid w:val="00BD46EF"/>
    <w:rsid w:val="00BD5414"/>
    <w:rsid w:val="00BD7C13"/>
    <w:rsid w:val="00BE149A"/>
    <w:rsid w:val="00BE41AC"/>
    <w:rsid w:val="00BE7BA1"/>
    <w:rsid w:val="00BF5890"/>
    <w:rsid w:val="00BF5A62"/>
    <w:rsid w:val="00BF630E"/>
    <w:rsid w:val="00C00679"/>
    <w:rsid w:val="00C02F31"/>
    <w:rsid w:val="00C118E7"/>
    <w:rsid w:val="00C1325A"/>
    <w:rsid w:val="00C1635B"/>
    <w:rsid w:val="00C20859"/>
    <w:rsid w:val="00C208E6"/>
    <w:rsid w:val="00C278D3"/>
    <w:rsid w:val="00C30CBF"/>
    <w:rsid w:val="00C32134"/>
    <w:rsid w:val="00C35084"/>
    <w:rsid w:val="00C40E89"/>
    <w:rsid w:val="00C42D2C"/>
    <w:rsid w:val="00C42DB4"/>
    <w:rsid w:val="00C46F13"/>
    <w:rsid w:val="00C47390"/>
    <w:rsid w:val="00C50890"/>
    <w:rsid w:val="00C542DC"/>
    <w:rsid w:val="00C54B31"/>
    <w:rsid w:val="00C55A9E"/>
    <w:rsid w:val="00C57740"/>
    <w:rsid w:val="00C663D2"/>
    <w:rsid w:val="00C66A83"/>
    <w:rsid w:val="00C66D16"/>
    <w:rsid w:val="00C73C8C"/>
    <w:rsid w:val="00C77E98"/>
    <w:rsid w:val="00C82C10"/>
    <w:rsid w:val="00C852DE"/>
    <w:rsid w:val="00C90DA1"/>
    <w:rsid w:val="00C91677"/>
    <w:rsid w:val="00C95390"/>
    <w:rsid w:val="00C97882"/>
    <w:rsid w:val="00CA3AE1"/>
    <w:rsid w:val="00CA41C0"/>
    <w:rsid w:val="00CA47D2"/>
    <w:rsid w:val="00CA486F"/>
    <w:rsid w:val="00CA79DC"/>
    <w:rsid w:val="00CA7D3D"/>
    <w:rsid w:val="00CB28D7"/>
    <w:rsid w:val="00CB3298"/>
    <w:rsid w:val="00CC14F3"/>
    <w:rsid w:val="00CC1D0E"/>
    <w:rsid w:val="00CC2EC6"/>
    <w:rsid w:val="00CC421F"/>
    <w:rsid w:val="00CC5576"/>
    <w:rsid w:val="00CD1177"/>
    <w:rsid w:val="00CD465B"/>
    <w:rsid w:val="00CE0383"/>
    <w:rsid w:val="00CE40CB"/>
    <w:rsid w:val="00CF1F39"/>
    <w:rsid w:val="00CF2805"/>
    <w:rsid w:val="00CF32B7"/>
    <w:rsid w:val="00CF44AD"/>
    <w:rsid w:val="00D020B0"/>
    <w:rsid w:val="00D0281C"/>
    <w:rsid w:val="00D02865"/>
    <w:rsid w:val="00D04047"/>
    <w:rsid w:val="00D078A7"/>
    <w:rsid w:val="00D11763"/>
    <w:rsid w:val="00D11EF8"/>
    <w:rsid w:val="00D13099"/>
    <w:rsid w:val="00D1474D"/>
    <w:rsid w:val="00D15084"/>
    <w:rsid w:val="00D151DE"/>
    <w:rsid w:val="00D21D53"/>
    <w:rsid w:val="00D2365A"/>
    <w:rsid w:val="00D35F04"/>
    <w:rsid w:val="00D410D1"/>
    <w:rsid w:val="00D431C1"/>
    <w:rsid w:val="00D467CF"/>
    <w:rsid w:val="00D47548"/>
    <w:rsid w:val="00D6045D"/>
    <w:rsid w:val="00D60756"/>
    <w:rsid w:val="00D6638E"/>
    <w:rsid w:val="00D66716"/>
    <w:rsid w:val="00D71CD1"/>
    <w:rsid w:val="00D74A6E"/>
    <w:rsid w:val="00D76EA3"/>
    <w:rsid w:val="00D84C99"/>
    <w:rsid w:val="00D91208"/>
    <w:rsid w:val="00D933BA"/>
    <w:rsid w:val="00D969B6"/>
    <w:rsid w:val="00DA3A6B"/>
    <w:rsid w:val="00DA6568"/>
    <w:rsid w:val="00DA7D7E"/>
    <w:rsid w:val="00DB5050"/>
    <w:rsid w:val="00DB58BE"/>
    <w:rsid w:val="00DB5EE9"/>
    <w:rsid w:val="00DC6C5B"/>
    <w:rsid w:val="00DD23D9"/>
    <w:rsid w:val="00DD3532"/>
    <w:rsid w:val="00DD3AD9"/>
    <w:rsid w:val="00DD5714"/>
    <w:rsid w:val="00DD58C1"/>
    <w:rsid w:val="00DE10EE"/>
    <w:rsid w:val="00DE2788"/>
    <w:rsid w:val="00DE69AA"/>
    <w:rsid w:val="00DF1F89"/>
    <w:rsid w:val="00DF4079"/>
    <w:rsid w:val="00DF5A91"/>
    <w:rsid w:val="00E00E1A"/>
    <w:rsid w:val="00E02627"/>
    <w:rsid w:val="00E2189D"/>
    <w:rsid w:val="00E24046"/>
    <w:rsid w:val="00E2581E"/>
    <w:rsid w:val="00E27F18"/>
    <w:rsid w:val="00E33F17"/>
    <w:rsid w:val="00E34C2F"/>
    <w:rsid w:val="00E3567E"/>
    <w:rsid w:val="00E423E7"/>
    <w:rsid w:val="00E42EA2"/>
    <w:rsid w:val="00E437A5"/>
    <w:rsid w:val="00E51E98"/>
    <w:rsid w:val="00E60CE3"/>
    <w:rsid w:val="00E65D5C"/>
    <w:rsid w:val="00E66400"/>
    <w:rsid w:val="00E720A5"/>
    <w:rsid w:val="00E74E56"/>
    <w:rsid w:val="00E825FA"/>
    <w:rsid w:val="00E83B9A"/>
    <w:rsid w:val="00E8437A"/>
    <w:rsid w:val="00E9042F"/>
    <w:rsid w:val="00E91E7E"/>
    <w:rsid w:val="00E925A6"/>
    <w:rsid w:val="00E93893"/>
    <w:rsid w:val="00E94ADD"/>
    <w:rsid w:val="00E94D66"/>
    <w:rsid w:val="00E97494"/>
    <w:rsid w:val="00EA20E7"/>
    <w:rsid w:val="00EA2D99"/>
    <w:rsid w:val="00EB0A15"/>
    <w:rsid w:val="00EC021D"/>
    <w:rsid w:val="00EC1650"/>
    <w:rsid w:val="00ED5139"/>
    <w:rsid w:val="00ED6B6D"/>
    <w:rsid w:val="00EE7811"/>
    <w:rsid w:val="00EE7F30"/>
    <w:rsid w:val="00EF0569"/>
    <w:rsid w:val="00EF2833"/>
    <w:rsid w:val="00EF39CC"/>
    <w:rsid w:val="00EF4BF4"/>
    <w:rsid w:val="00EF77FE"/>
    <w:rsid w:val="00F033A2"/>
    <w:rsid w:val="00F038DA"/>
    <w:rsid w:val="00F06528"/>
    <w:rsid w:val="00F06A09"/>
    <w:rsid w:val="00F17E38"/>
    <w:rsid w:val="00F34FBC"/>
    <w:rsid w:val="00F36A0D"/>
    <w:rsid w:val="00F40A3B"/>
    <w:rsid w:val="00F452DD"/>
    <w:rsid w:val="00F47DB2"/>
    <w:rsid w:val="00F518EF"/>
    <w:rsid w:val="00F527F4"/>
    <w:rsid w:val="00F53F72"/>
    <w:rsid w:val="00F54E25"/>
    <w:rsid w:val="00F56192"/>
    <w:rsid w:val="00F576AB"/>
    <w:rsid w:val="00F613FB"/>
    <w:rsid w:val="00F6727F"/>
    <w:rsid w:val="00F67B0B"/>
    <w:rsid w:val="00F7022A"/>
    <w:rsid w:val="00F70A89"/>
    <w:rsid w:val="00F72D20"/>
    <w:rsid w:val="00F7312C"/>
    <w:rsid w:val="00F75968"/>
    <w:rsid w:val="00F76BD4"/>
    <w:rsid w:val="00F7715E"/>
    <w:rsid w:val="00F838BF"/>
    <w:rsid w:val="00F85029"/>
    <w:rsid w:val="00F85060"/>
    <w:rsid w:val="00F94E24"/>
    <w:rsid w:val="00F96854"/>
    <w:rsid w:val="00FA0010"/>
    <w:rsid w:val="00FA6C94"/>
    <w:rsid w:val="00FB1B82"/>
    <w:rsid w:val="00FB26B0"/>
    <w:rsid w:val="00FC0B46"/>
    <w:rsid w:val="00FC2D6D"/>
    <w:rsid w:val="00FC7974"/>
    <w:rsid w:val="00FD0CE2"/>
    <w:rsid w:val="00FD21D5"/>
    <w:rsid w:val="00FD36DA"/>
    <w:rsid w:val="00FD37DB"/>
    <w:rsid w:val="00FD3827"/>
    <w:rsid w:val="00FD6D3F"/>
    <w:rsid w:val="00FE45ED"/>
    <w:rsid w:val="00FE5213"/>
    <w:rsid w:val="00FE6DD7"/>
    <w:rsid w:val="00FE742F"/>
    <w:rsid w:val="00FF1055"/>
    <w:rsid w:val="00FF56C8"/>
    <w:rsid w:val="00FF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7"/>
    <o:shapelayout v:ext="edit">
      <o:idmap v:ext="edit" data="1"/>
    </o:shapelayout>
  </w:shapeDefaults>
  <w:decimalSymbol w:val=","/>
  <w:listSeparator w:val=";"/>
  <w14:docId w14:val="05E0CB20"/>
  <w15:chartTrackingRefBased/>
  <w15:docId w15:val="{9F4DA4FD-F4D8-4B97-BD90-B7FD60176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caption" w:semiHidden="1" w:unhideWhenUsed="1" w:qFormat="1"/>
    <w:lsdException w:name="footnote reference" w:uiPriority="99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B7B14"/>
    <w:pPr>
      <w:spacing w:before="60" w:after="60"/>
      <w:jc w:val="both"/>
    </w:pPr>
  </w:style>
  <w:style w:type="paragraph" w:styleId="Nadpis1">
    <w:name w:val="heading 1"/>
    <w:basedOn w:val="Normln"/>
    <w:next w:val="Normln"/>
    <w:link w:val="Nadpis1Char"/>
    <w:qFormat/>
    <w:rsid w:val="007B4533"/>
    <w:pPr>
      <w:keepNext/>
      <w:spacing w:before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3650"/>
    <w:pPr>
      <w:keepNext/>
      <w:keepLines/>
      <w:spacing w:before="40" w:after="0" w:line="259" w:lineRule="auto"/>
      <w:jc w:val="left"/>
      <w:outlineLvl w:val="1"/>
    </w:pPr>
    <w:rPr>
      <w:rFonts w:ascii="Calibri Light" w:hAnsi="Calibri Light"/>
      <w:color w:val="2E74B5"/>
      <w:sz w:val="26"/>
      <w:szCs w:val="26"/>
      <w:lang w:eastAsia="en-US"/>
    </w:rPr>
  </w:style>
  <w:style w:type="paragraph" w:styleId="Nadpis6">
    <w:name w:val="heading 6"/>
    <w:basedOn w:val="Normln"/>
    <w:next w:val="Normln"/>
    <w:link w:val="Nadpis6Char"/>
    <w:qFormat/>
    <w:rsid w:val="00954323"/>
    <w:pPr>
      <w:spacing w:before="240"/>
      <w:outlineLvl w:val="5"/>
    </w:pPr>
    <w:rPr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6Char">
    <w:name w:val="Nadpis 6 Char"/>
    <w:link w:val="Nadpis6"/>
    <w:rsid w:val="00954323"/>
    <w:rPr>
      <w:b/>
      <w:bCs/>
      <w:sz w:val="22"/>
      <w:szCs w:val="22"/>
    </w:rPr>
  </w:style>
  <w:style w:type="paragraph" w:customStyle="1" w:styleId="1">
    <w:name w:val="1)"/>
    <w:basedOn w:val="Zkladntext2"/>
    <w:rsid w:val="00954323"/>
    <w:pPr>
      <w:spacing w:before="120" w:after="60" w:line="240" w:lineRule="auto"/>
      <w:ind w:left="426" w:hanging="426"/>
      <w:jc w:val="left"/>
    </w:pPr>
    <w:rPr>
      <w:b/>
      <w:sz w:val="28"/>
      <w:u w:val="single"/>
    </w:rPr>
  </w:style>
  <w:style w:type="paragraph" w:customStyle="1" w:styleId="Blok">
    <w:name w:val="Blok"/>
    <w:basedOn w:val="Normln"/>
    <w:rsid w:val="00954323"/>
    <w:pPr>
      <w:keepNext/>
      <w:spacing w:before="0" w:after="0"/>
      <w:outlineLvl w:val="1"/>
    </w:pPr>
    <w:rPr>
      <w:b/>
      <w:sz w:val="22"/>
    </w:rPr>
  </w:style>
  <w:style w:type="paragraph" w:customStyle="1" w:styleId="Jak">
    <w:name w:val="Jak"/>
    <w:basedOn w:val="Normln"/>
    <w:rsid w:val="00954323"/>
    <w:rPr>
      <w:b/>
      <w:i/>
    </w:rPr>
  </w:style>
  <w:style w:type="paragraph" w:styleId="Textpoznpodarou">
    <w:name w:val="footnote text"/>
    <w:basedOn w:val="Normln"/>
    <w:link w:val="TextpoznpodarouChar"/>
    <w:uiPriority w:val="99"/>
    <w:rsid w:val="00954323"/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954323"/>
  </w:style>
  <w:style w:type="character" w:styleId="Hypertextovodkaz">
    <w:name w:val="Hyperlink"/>
    <w:rsid w:val="00954323"/>
    <w:rPr>
      <w:color w:val="0000FF"/>
      <w:u w:val="single"/>
    </w:rPr>
  </w:style>
  <w:style w:type="paragraph" w:customStyle="1" w:styleId="Normln14tunsted">
    <w:name w:val="Normální 14 tučné střed"/>
    <w:basedOn w:val="Normln"/>
    <w:qFormat/>
    <w:rsid w:val="00954323"/>
    <w:pPr>
      <w:spacing w:before="240" w:after="240" w:line="276" w:lineRule="auto"/>
      <w:jc w:val="center"/>
    </w:pPr>
    <w:rPr>
      <w:rFonts w:eastAsia="Calibri"/>
      <w:b/>
      <w:sz w:val="28"/>
      <w:szCs w:val="28"/>
      <w:lang w:eastAsia="en-US"/>
    </w:rPr>
  </w:style>
  <w:style w:type="paragraph" w:styleId="Zkladntext2">
    <w:name w:val="Body Text 2"/>
    <w:basedOn w:val="Normln"/>
    <w:link w:val="Zkladntext2Char"/>
    <w:rsid w:val="00954323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rsid w:val="00954323"/>
  </w:style>
  <w:style w:type="paragraph" w:styleId="Zkladntext3">
    <w:name w:val="Body Text 3"/>
    <w:basedOn w:val="Normln"/>
    <w:link w:val="Zkladntext3Char"/>
    <w:rsid w:val="00954323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rsid w:val="00954323"/>
    <w:rPr>
      <w:sz w:val="16"/>
      <w:szCs w:val="16"/>
    </w:rPr>
  </w:style>
  <w:style w:type="character" w:styleId="Znakapoznpodarou">
    <w:name w:val="footnote reference"/>
    <w:uiPriority w:val="99"/>
    <w:qFormat/>
    <w:rsid w:val="00954323"/>
    <w:rPr>
      <w:vertAlign w:val="superscript"/>
    </w:rPr>
  </w:style>
  <w:style w:type="character" w:styleId="Sledovanodkaz">
    <w:name w:val="FollowedHyperlink"/>
    <w:rsid w:val="0097031C"/>
    <w:rPr>
      <w:color w:val="800080"/>
      <w:u w:val="single"/>
    </w:rPr>
  </w:style>
  <w:style w:type="paragraph" w:styleId="Textbubliny">
    <w:name w:val="Balloon Text"/>
    <w:basedOn w:val="Normln"/>
    <w:link w:val="TextbublinyChar"/>
    <w:rsid w:val="0097031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97031C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rsid w:val="00FD36D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FD36DA"/>
  </w:style>
  <w:style w:type="paragraph" w:styleId="Zpat">
    <w:name w:val="footer"/>
    <w:basedOn w:val="Normln"/>
    <w:link w:val="ZpatChar"/>
    <w:rsid w:val="00FD36D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FD36DA"/>
  </w:style>
  <w:style w:type="paragraph" w:styleId="Prosttext">
    <w:name w:val="Plain Text"/>
    <w:basedOn w:val="Normln"/>
    <w:link w:val="ProsttextChar"/>
    <w:unhideWhenUsed/>
    <w:rsid w:val="0012701A"/>
    <w:pPr>
      <w:spacing w:before="0" w:after="0"/>
      <w:jc w:val="left"/>
    </w:pPr>
    <w:rPr>
      <w:rFonts w:eastAsia="Calibri"/>
      <w:color w:val="000000"/>
      <w:sz w:val="22"/>
      <w:szCs w:val="22"/>
      <w:lang w:eastAsia="en-US"/>
    </w:rPr>
  </w:style>
  <w:style w:type="character" w:customStyle="1" w:styleId="ProsttextChar">
    <w:name w:val="Prostý text Char"/>
    <w:link w:val="Prosttext"/>
    <w:rsid w:val="0012701A"/>
    <w:rPr>
      <w:rFonts w:eastAsia="Calibri"/>
      <w:color w:val="000000"/>
      <w:sz w:val="22"/>
      <w:szCs w:val="22"/>
      <w:lang w:eastAsia="en-US"/>
    </w:rPr>
  </w:style>
  <w:style w:type="paragraph" w:customStyle="1" w:styleId="Default">
    <w:name w:val="Default"/>
    <w:rsid w:val="003D3E4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lostrnky">
    <w:name w:val="page number"/>
    <w:rsid w:val="0072265C"/>
  </w:style>
  <w:style w:type="paragraph" w:styleId="Odstavecseseznamem">
    <w:name w:val="List Paragraph"/>
    <w:basedOn w:val="Normln"/>
    <w:uiPriority w:val="34"/>
    <w:qFormat/>
    <w:rsid w:val="00A8626A"/>
    <w:pPr>
      <w:spacing w:before="0"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Nadpis1Char">
    <w:name w:val="Nadpis 1 Char"/>
    <w:link w:val="Nadpis1"/>
    <w:rsid w:val="007B4533"/>
    <w:rPr>
      <w:rFonts w:ascii="Cambria" w:eastAsia="Times New Roman" w:hAnsi="Cambria" w:cs="Times New Roman"/>
      <w:b/>
      <w:bCs/>
      <w:kern w:val="32"/>
      <w:sz w:val="32"/>
      <w:szCs w:val="32"/>
      <w:lang w:val="cs-CZ" w:eastAsia="cs-CZ"/>
    </w:rPr>
  </w:style>
  <w:style w:type="character" w:styleId="Odkaznakoment">
    <w:name w:val="annotation reference"/>
    <w:uiPriority w:val="99"/>
    <w:rsid w:val="00D028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D02865"/>
  </w:style>
  <w:style w:type="character" w:customStyle="1" w:styleId="TextkomenteChar">
    <w:name w:val="Text komentáře Char"/>
    <w:basedOn w:val="Standardnpsmoodstavce"/>
    <w:link w:val="Textkomente"/>
    <w:uiPriority w:val="99"/>
    <w:rsid w:val="00D02865"/>
  </w:style>
  <w:style w:type="paragraph" w:styleId="Pedmtkomente">
    <w:name w:val="annotation subject"/>
    <w:basedOn w:val="Textkomente"/>
    <w:next w:val="Textkomente"/>
    <w:link w:val="PedmtkomenteChar"/>
    <w:rsid w:val="00D02865"/>
    <w:rPr>
      <w:b/>
      <w:bCs/>
    </w:rPr>
  </w:style>
  <w:style w:type="character" w:customStyle="1" w:styleId="PedmtkomenteChar">
    <w:name w:val="Předmět komentáře Char"/>
    <w:link w:val="Pedmtkomente"/>
    <w:rsid w:val="00D02865"/>
    <w:rPr>
      <w:b/>
      <w:bCs/>
    </w:rPr>
  </w:style>
  <w:style w:type="paragraph" w:styleId="Zkladntext">
    <w:name w:val="Body Text"/>
    <w:basedOn w:val="Normln"/>
    <w:link w:val="ZkladntextChar"/>
    <w:rsid w:val="009E3650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9E3650"/>
  </w:style>
  <w:style w:type="character" w:customStyle="1" w:styleId="Nadpis2Char">
    <w:name w:val="Nadpis 2 Char"/>
    <w:link w:val="Nadpis2"/>
    <w:uiPriority w:val="9"/>
    <w:rsid w:val="009E3650"/>
    <w:rPr>
      <w:rFonts w:ascii="Calibri Light" w:hAnsi="Calibri Light"/>
      <w:color w:val="2E74B5"/>
      <w:sz w:val="26"/>
      <w:szCs w:val="26"/>
      <w:lang w:eastAsia="en-US"/>
    </w:rPr>
  </w:style>
  <w:style w:type="numbering" w:customStyle="1" w:styleId="Bezseznamu1">
    <w:name w:val="Bez seznamu1"/>
    <w:next w:val="Bezseznamu"/>
    <w:uiPriority w:val="99"/>
    <w:semiHidden/>
    <w:unhideWhenUsed/>
    <w:rsid w:val="009E3650"/>
  </w:style>
  <w:style w:type="table" w:styleId="Mkatabulky">
    <w:name w:val="Table Grid"/>
    <w:basedOn w:val="Normlntabulka"/>
    <w:uiPriority w:val="59"/>
    <w:rsid w:val="009E3650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4">
    <w:name w:val="CM4"/>
    <w:basedOn w:val="Normln"/>
    <w:next w:val="Normln"/>
    <w:uiPriority w:val="99"/>
    <w:rsid w:val="009E3650"/>
    <w:pPr>
      <w:autoSpaceDE w:val="0"/>
      <w:autoSpaceDN w:val="0"/>
      <w:adjustRightInd w:val="0"/>
      <w:spacing w:before="0" w:after="0"/>
      <w:jc w:val="left"/>
    </w:pPr>
    <w:rPr>
      <w:rFonts w:eastAsia="Calibri"/>
      <w:sz w:val="24"/>
      <w:szCs w:val="24"/>
      <w:lang w:eastAsia="en-US"/>
    </w:rPr>
  </w:style>
  <w:style w:type="paragraph" w:styleId="Revize">
    <w:name w:val="Revision"/>
    <w:hidden/>
    <w:uiPriority w:val="99"/>
    <w:semiHidden/>
    <w:rsid w:val="00BC6DBB"/>
  </w:style>
  <w:style w:type="paragraph" w:styleId="Textvysvtlivek">
    <w:name w:val="endnote text"/>
    <w:basedOn w:val="Normln"/>
    <w:link w:val="TextvysvtlivekChar"/>
    <w:rsid w:val="00734D06"/>
    <w:pPr>
      <w:spacing w:before="0" w:after="0"/>
    </w:pPr>
  </w:style>
  <w:style w:type="character" w:customStyle="1" w:styleId="TextvysvtlivekChar">
    <w:name w:val="Text vysvětlivek Char"/>
    <w:basedOn w:val="Standardnpsmoodstavce"/>
    <w:link w:val="Textvysvtlivek"/>
    <w:rsid w:val="00734D06"/>
  </w:style>
  <w:style w:type="character" w:styleId="Odkaznavysvtlivky">
    <w:name w:val="endnote reference"/>
    <w:basedOn w:val="Standardnpsmoodstavce"/>
    <w:rsid w:val="00734D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81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vcr.cz/clanek/ministerstvo-vnitra-zverejnuje-upresnujici-dokument-pro-ucely-akreditace-subjektu-posuzovani-shody.aspx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www.globalgap.org" TargetMode="External"/><Relationship Id="rId17" Type="http://schemas.openxmlformats.org/officeDocument/2006/relationships/hyperlink" Target="https://www.oiml.or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svz.cz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zso.cz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tzus.cz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mpplus.org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88F263676FB241ADF59E99A6E5D245" ma:contentTypeVersion="12" ma:contentTypeDescription="Vytvoří nový dokument" ma:contentTypeScope="" ma:versionID="5f5a9d44e33e362f9bcfed89c037564e">
  <xsd:schema xmlns:xsd="http://www.w3.org/2001/XMLSchema" xmlns:xs="http://www.w3.org/2001/XMLSchema" xmlns:p="http://schemas.microsoft.com/office/2006/metadata/properties" xmlns:ns2="3e58383d-b136-4732-9873-64b43a47cede" targetNamespace="http://schemas.microsoft.com/office/2006/metadata/properties" ma:root="true" ma:fieldsID="88a5f1f272bef5821304ed3d69d80933" ns2:_="">
    <xsd:import namespace="3e58383d-b136-4732-9873-64b43a47cede"/>
    <xsd:element name="properties">
      <xsd:complexType>
        <xsd:sequence>
          <xsd:element name="documentManagement">
            <xsd:complexType>
              <xsd:all>
                <xsd:element ref="ns2:_x0077_s28" minOccurs="0"/>
                <xsd:element ref="ns2:rq0d" minOccurs="0"/>
                <xsd:element ref="ns2:Zpracovatel" minOccurs="0"/>
                <xsd:element ref="ns2:Schv_x00e1_leno" minOccurs="0"/>
                <xsd:element ref="ns2:Schv_x00e1_lil" minOccurs="0"/>
                <xsd:element ref="ns2:_x00da__x010d_innost_x0020_od" minOccurs="0"/>
                <xsd:element ref="ns2:Rozd_x011b_lovn_x00ed_k" minOccurs="0"/>
                <xsd:element ref="ns2:Stav" minOccurs="0"/>
                <xsd:element ref="ns2:Typ_x0020__x0158_D" minOccurs="0"/>
                <xsd:element ref="ns2:Ozna_x010d_en_x00ed_" minOccurs="0"/>
                <xsd:element ref="ns2:P_x0159_ezkoum_x00e1_no_x0020_dne" minOccurs="0"/>
                <xsd:element ref="ns2:p_x0159_ezkoum_x00e1_no_x0020__x002d__x0020_koment_x00e1__x0159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8383d-b136-4732-9873-64b43a47cede" elementFormDefault="qualified">
    <xsd:import namespace="http://schemas.microsoft.com/office/2006/documentManagement/types"/>
    <xsd:import namespace="http://schemas.microsoft.com/office/infopath/2007/PartnerControls"/>
    <xsd:element name="_x0077_s28" ma:index="8" nillable="true" ma:displayName="Platnost od" ma:format="DateOnly" ma:internalName="_x0077_s28">
      <xsd:simpleType>
        <xsd:restriction base="dms:DateTime"/>
      </xsd:simpleType>
    </xsd:element>
    <xsd:element name="rq0d" ma:index="9" nillable="true" ma:displayName="Platnost do" ma:format="DateOnly" ma:internalName="rq0d">
      <xsd:simpleType>
        <xsd:restriction base="dms:DateTime"/>
      </xsd:simpleType>
    </xsd:element>
    <xsd:element name="Zpracovatel" ma:index="10" nillable="true" ma:displayName="Zpracovatel" ma:default="001" ma:internalName="Zpracovat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001"/>
                    <xsd:enumeration value="002"/>
                    <xsd:enumeration value="003"/>
                    <xsd:enumeration value="101"/>
                    <xsd:enumeration value="102"/>
                    <xsd:enumeration value="201"/>
                    <xsd:enumeration value="203"/>
                    <xsd:enumeration value="401"/>
                    <xsd:enumeration value="501"/>
                    <xsd:enumeration value="601"/>
                    <xsd:enumeration value="701"/>
                  </xsd:restriction>
                </xsd:simpleType>
              </xsd:element>
            </xsd:sequence>
          </xsd:extension>
        </xsd:complexContent>
      </xsd:complexType>
    </xsd:element>
    <xsd:element name="Schv_x00e1_leno" ma:index="11" nillable="true" ma:displayName="Schváleno" ma:format="DateOnly" ma:internalName="Schv_x00e1_leno">
      <xsd:simpleType>
        <xsd:restriction base="dms:DateTime"/>
      </xsd:simpleType>
    </xsd:element>
    <xsd:element name="Schv_x00e1_lil" ma:index="12" nillable="true" ma:displayName="Schvalovatel" ma:default="001" ma:format="Dropdown" ma:internalName="Schv_x00e1_lil">
      <xsd:simpleType>
        <xsd:restriction base="dms:Choice">
          <xsd:enumeration value="001"/>
          <xsd:enumeration value="101"/>
          <xsd:enumeration value="401"/>
        </xsd:restriction>
      </xsd:simpleType>
    </xsd:element>
    <xsd:element name="_x00da__x010d_innost_x0020_od" ma:index="13" nillable="true" ma:displayName="Účinnost od" ma:format="DateOnly" ma:internalName="_x00da__x010d_innost_x0020_od">
      <xsd:simpleType>
        <xsd:restriction base="dms:DateTime"/>
      </xsd:simpleType>
    </xsd:element>
    <xsd:element name="Rozd_x011b_lovn_x00ed_k" ma:index="14" nillable="true" ma:displayName="Rozdělovník" ma:default="všichni int." ma:internalName="Rozd_x011b_lovn_x00ed_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všichni int."/>
                    <xsd:enumeration value="ŘOAČ"/>
                    <xsd:enumeration value="G"/>
                    <xsd:enumeration value="VP"/>
                    <xsd:enumeration value="dle ŘD"/>
                    <xsd:enumeration value="ZL"/>
                    <xsd:enumeration value="KL"/>
                    <xsd:enumeration value="ML"/>
                    <xsd:enumeration value="COV"/>
                    <xsd:enumeration value="GHG"/>
                    <xsd:enumeration value="COSM"/>
                    <xsd:enumeration value="COP"/>
                    <xsd:enumeration value="IO"/>
                    <xsd:enumeration value="EMAS"/>
                    <xsd:enumeration value="PZZ"/>
                    <xsd:enumeration value="VRM"/>
                    <xsd:enumeration value="IA"/>
                    <xsd:enumeration value="všichni"/>
                  </xsd:restriction>
                </xsd:simpleType>
              </xsd:element>
            </xsd:sequence>
          </xsd:extension>
        </xsd:complexContent>
      </xsd:complexType>
    </xsd:element>
    <xsd:element name="Stav" ma:index="15" nillable="true" ma:displayName="Stav" ma:format="Dropdown" ma:internalName="Stav">
      <xsd:simpleType>
        <xsd:restriction base="dms:Choice">
          <xsd:enumeration value="Platný"/>
          <xsd:enumeration value="Neplatný"/>
          <xsd:enumeration value="Zrušený"/>
          <xsd:enumeration value="K připomínkování"/>
          <xsd:enumeration value="Po připomínkování"/>
        </xsd:restriction>
      </xsd:simpleType>
    </xsd:element>
    <xsd:element name="Typ_x0020__x0158_D" ma:index="16" nillable="true" ma:displayName="Typ ŘD" ma:format="Dropdown" ma:internalName="Typ_x0020__x0158_D">
      <xsd:simpleType>
        <xsd:restriction base="dms:Choice">
          <xsd:enumeration value="PK"/>
          <xsd:enumeration value="směrnice"/>
          <xsd:enumeration value="postup"/>
          <xsd:enumeration value="formulář/vzor"/>
          <xsd:enumeration value="syst. šablona"/>
          <xsd:enumeration value="přehled"/>
          <xsd:enumeration value="příkaz"/>
        </xsd:restriction>
      </xsd:simpleType>
    </xsd:element>
    <xsd:element name="Ozna_x010d_en_x00ed_" ma:index="17" nillable="true" ma:displayName="Označení" ma:internalName="Ozna_x010d_en_x00ed_">
      <xsd:simpleType>
        <xsd:restriction base="dms:Text">
          <xsd:maxLength value="255"/>
        </xsd:restriction>
      </xsd:simpleType>
    </xsd:element>
    <xsd:element name="P_x0159_ezkoum_x00e1_no_x0020_dne" ma:index="18" nillable="true" ma:displayName="Přezkoumáno dne" ma:format="DateOnly" ma:internalName="P_x0159_ezkoum_x00e1_no_x0020_dne">
      <xsd:simpleType>
        <xsd:restriction base="dms:DateTime"/>
      </xsd:simpleType>
    </xsd:element>
    <xsd:element name="p_x0159_ezkoum_x00e1_no_x0020__x002d__x0020_koment_x00e1__x0159_" ma:index="19" nillable="true" ma:displayName="P'řezkoumáno - komentář" ma:internalName="p_x0159_ezkoum_x00e1_no_x0020__x002d__x0020_koment_x00e1__x0159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q0d xmlns="3e58383d-b136-4732-9873-64b43a47cede" xsi:nil="true"/>
    <_x0077_s28 xmlns="3e58383d-b136-4732-9873-64b43a47cede">2021-07-11T22:00:00+00:00</_x0077_s28>
    <Zpracovatel xmlns="3e58383d-b136-4732-9873-64b43a47cede">
      <Value>701</Value>
    </Zpracovatel>
    <_x00da__x010d_innost_x0020_od xmlns="3e58383d-b136-4732-9873-64b43a47cede" xsi:nil="true"/>
    <Schv_x00e1_lil xmlns="3e58383d-b136-4732-9873-64b43a47cede">101</Schv_x00e1_lil>
    <Rozd_x011b_lovn_x00ed_k xmlns="3e58383d-b136-4732-9873-64b43a47cede">
      <Value>COV</Value>
    </Rozd_x011b_lovn_x00ed_k>
    <Schv_x00e1_leno xmlns="3e58383d-b136-4732-9873-64b43a47cede" xsi:nil="true"/>
    <Stav xmlns="3e58383d-b136-4732-9873-64b43a47cede">K připomínkování</Stav>
    <Typ_x0020__x0158_D xmlns="3e58383d-b136-4732-9873-64b43a47cede">formulář/vzor</Typ_x0020__x0158_D>
    <Ozna_x010d_en_x00ed_ xmlns="3e58383d-b136-4732-9873-64b43a47cede">11_01 V</Ozna_x010d_en_x00ed_>
    <p_x0159_ezkoum_x00e1_no_x0020__x002d__x0020_koment_x00e1__x0159_ xmlns="3e58383d-b136-4732-9873-64b43a47cede" xsi:nil="true"/>
    <P_x0159_ezkoum_x00e1_no_x0020_dne xmlns="3e58383d-b136-4732-9873-64b43a47ced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12815-8F52-42EA-A001-F7506DA884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FD861C-8749-46C0-BA60-A86DA4C86A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8383d-b136-4732-9873-64b43a47c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C9803C-768D-4717-85DE-C552E23AE307}">
  <ds:schemaRefs>
    <ds:schemaRef ds:uri="3e58383d-b136-4732-9873-64b43a47cede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5A839A8-70C4-4E44-8DEF-CE1027049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7</Pages>
  <Words>7398</Words>
  <Characters>43652</Characters>
  <Application>Microsoft Office Word</Application>
  <DocSecurity>0</DocSecurity>
  <Lines>363</Lines>
  <Paragraphs>10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e akreditace</vt:lpstr>
    </vt:vector>
  </TitlesOfParts>
  <Company>CAI</Company>
  <LinksUpToDate>false</LinksUpToDate>
  <CharactersWithSpaces>50949</CharactersWithSpaces>
  <SharedDoc>false</SharedDoc>
  <HLinks>
    <vt:vector size="18" baseType="variant">
      <vt:variant>
        <vt:i4>6291514</vt:i4>
      </vt:variant>
      <vt:variant>
        <vt:i4>9</vt:i4>
      </vt:variant>
      <vt:variant>
        <vt:i4>0</vt:i4>
      </vt:variant>
      <vt:variant>
        <vt:i4>5</vt:i4>
      </vt:variant>
      <vt:variant>
        <vt:lpwstr>http://www.isvz.cz/</vt:lpwstr>
      </vt:variant>
      <vt:variant>
        <vt:lpwstr/>
      </vt:variant>
      <vt:variant>
        <vt:i4>6815838</vt:i4>
      </vt:variant>
      <vt:variant>
        <vt:i4>6</vt:i4>
      </vt:variant>
      <vt:variant>
        <vt:i4>0</vt:i4>
      </vt:variant>
      <vt:variant>
        <vt:i4>5</vt:i4>
      </vt:variant>
      <vt:variant>
        <vt:lpwstr>https://gmpportaal.gmpplus.org/pagina/288/home_un.aspx</vt:lpwstr>
      </vt:variant>
      <vt:variant>
        <vt:lpwstr/>
      </vt:variant>
      <vt:variant>
        <vt:i4>7274534</vt:i4>
      </vt:variant>
      <vt:variant>
        <vt:i4>0</vt:i4>
      </vt:variant>
      <vt:variant>
        <vt:i4>0</vt:i4>
      </vt:variant>
      <vt:variant>
        <vt:i4>5</vt:i4>
      </vt:variant>
      <vt:variant>
        <vt:lpwstr>http://www.czso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e akreditace</dc:title>
  <dc:subject>11_01</dc:subject>
  <dc:creator>Tylecek Igor</dc:creator>
  <cp:keywords>701</cp:keywords>
  <dc:description>P507_V</dc:description>
  <cp:lastModifiedBy>Ponikelska Dana</cp:lastModifiedBy>
  <cp:revision>6</cp:revision>
  <cp:lastPrinted>2019-04-02T05:08:00Z</cp:lastPrinted>
  <dcterms:created xsi:type="dcterms:W3CDTF">2021-07-08T08:53:00Z</dcterms:created>
  <dcterms:modified xsi:type="dcterms:W3CDTF">2021-07-09T12:28:00Z</dcterms:modified>
  <cp:category>NULL (NULL)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>NULL (NULL)</vt:lpwstr>
  </property>
  <property fmtid="{D5CDD505-2E9C-101B-9397-08002B2CF9AE}" pid="3" name="Zpracovatel">
    <vt:lpwstr>712</vt:lpwstr>
  </property>
  <property fmtid="{D5CDD505-2E9C-101B-9397-08002B2CF9AE}" pid="4" name="WebCategory">
    <vt:lpwstr>;#4 EVP;#20 V;#</vt:lpwstr>
  </property>
  <property fmtid="{D5CDD505-2E9C-101B-9397-08002B2CF9AE}" pid="5" name="b_template">
    <vt:lpwstr>20190513</vt:lpwstr>
  </property>
  <property fmtid="{D5CDD505-2E9C-101B-9397-08002B2CF9AE}" pid="6" name="Označení dokumentu">
    <vt:lpwstr>11_01-P507_V</vt:lpwstr>
  </property>
  <property fmtid="{D5CDD505-2E9C-101B-9397-08002B2CF9AE}" pid="7" name="Název dokumentu">
    <vt:lpwstr>Návod na zpracování přílohy č. 3</vt:lpwstr>
  </property>
  <property fmtid="{D5CDD505-2E9C-101B-9397-08002B2CF9AE}" pid="8" name="RevisionDate">
    <vt:lpwstr>2019-10-07T00:00:00Z</vt:lpwstr>
  </property>
  <property fmtid="{D5CDD505-2E9C-101B-9397-08002B2CF9AE}" pid="9" name="PublishFrom">
    <vt:lpwstr>2016-10-07T00:00:00Z</vt:lpwstr>
  </property>
  <property fmtid="{D5CDD505-2E9C-101B-9397-08002B2CF9AE}" pid="10" name="WFStatus">
    <vt:lpwstr>Ke schválení</vt:lpwstr>
  </property>
  <property fmtid="{D5CDD505-2E9C-101B-9397-08002B2CF9AE}" pid="11" name="ValidFrom">
    <vt:lpwstr>2016-10-07T00:00:00Z</vt:lpwstr>
  </property>
  <property fmtid="{D5CDD505-2E9C-101B-9397-08002B2CF9AE}" pid="12" name="UserCategory">
    <vt:lpwstr>ŘD 11</vt:lpwstr>
  </property>
  <property fmtid="{D5CDD505-2E9C-101B-9397-08002B2CF9AE}" pid="13" name="Schvalující">
    <vt:lpwstr>701</vt:lpwstr>
  </property>
  <property fmtid="{D5CDD505-2E9C-101B-9397-08002B2CF9AE}" pid="14" name="ŘD">
    <vt:lpwstr>03_Proces akreditace</vt:lpwstr>
  </property>
  <property fmtid="{D5CDD505-2E9C-101B-9397-08002B2CF9AE}" pid="15" name="SŘD">
    <vt:lpwstr>03_Formuláře a vzory akreditace</vt:lpwstr>
  </property>
  <property fmtid="{D5CDD505-2E9C-101B-9397-08002B2CF9AE}" pid="16" name="Priorita na webu">
    <vt:lpwstr>0</vt:lpwstr>
  </property>
  <property fmtid="{D5CDD505-2E9C-101B-9397-08002B2CF9AE}" pid="17" name="VPS">
    <vt:lpwstr>0</vt:lpwstr>
  </property>
  <property fmtid="{D5CDD505-2E9C-101B-9397-08002B2CF9AE}" pid="18" name="Klíčová slova">
    <vt:lpwstr/>
  </property>
  <property fmtid="{D5CDD505-2E9C-101B-9397-08002B2CF9AE}" pid="19" name="Vedoucí skupiny kontrolujících">
    <vt:lpwstr/>
  </property>
  <property fmtid="{D5CDD505-2E9C-101B-9397-08002B2CF9AE}" pid="20" name="Oblast">
    <vt:lpwstr/>
  </property>
  <property fmtid="{D5CDD505-2E9C-101B-9397-08002B2CF9AE}" pid="21" name="WFComment">
    <vt:lpwstr/>
  </property>
  <property fmtid="{D5CDD505-2E9C-101B-9397-08002B2CF9AE}" pid="22" name="ValidTo">
    <vt:lpwstr/>
  </property>
  <property fmtid="{D5CDD505-2E9C-101B-9397-08002B2CF9AE}" pid="23" name="Kontrolující">
    <vt:lpwstr/>
  </property>
  <property fmtid="{D5CDD505-2E9C-101B-9397-08002B2CF9AE}" pid="24" name="ContentTypeId">
    <vt:lpwstr>0x0101008D88F263676FB241ADF59E99A6E5D245</vt:lpwstr>
  </property>
  <property fmtid="{D5CDD505-2E9C-101B-9397-08002B2CF9AE}" pid="25" name="Poznámka">
    <vt:lpwstr>podnět M.Svoboda - aktualizace odkazu</vt:lpwstr>
  </property>
</Properties>
</file>